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3DE9" w14:textId="3EDB33DE" w:rsidR="00915479" w:rsidRPr="006420B4" w:rsidRDefault="001B7AE3" w:rsidP="00DD00F6">
      <w:pPr>
        <w:pStyle w:val="Heading1"/>
        <w:jc w:val="center"/>
        <w:rPr>
          <w:rFonts w:asciiTheme="minorHAnsi" w:hAnsiTheme="minorHAnsi" w:cstheme="minorHAnsi"/>
          <w:b/>
          <w:bCs/>
          <w:color w:val="auto"/>
          <w:sz w:val="28"/>
          <w:szCs w:val="28"/>
        </w:rPr>
      </w:pPr>
      <w:r w:rsidRPr="006420B4">
        <w:rPr>
          <w:rFonts w:asciiTheme="minorHAnsi" w:eastAsia="Calibri" w:hAnsiTheme="minorHAnsi" w:cstheme="minorHAnsi"/>
          <w:noProof/>
          <w:sz w:val="28"/>
          <w:szCs w:val="28"/>
        </w:rPr>
        <mc:AlternateContent>
          <mc:Choice Requires="wpg">
            <w:drawing>
              <wp:anchor distT="0" distB="0" distL="114300" distR="114300" simplePos="0" relativeHeight="251658240" behindDoc="0" locked="0" layoutInCell="1" allowOverlap="1" wp14:anchorId="6A066947" wp14:editId="3150A57F">
                <wp:simplePos x="0" y="0"/>
                <wp:positionH relativeFrom="margin">
                  <wp:align>left</wp:align>
                </wp:positionH>
                <wp:positionV relativeFrom="page">
                  <wp:posOffset>104775</wp:posOffset>
                </wp:positionV>
                <wp:extent cx="2227580" cy="1076325"/>
                <wp:effectExtent l="0" t="0" r="1270" b="0"/>
                <wp:wrapTopAndBottom/>
                <wp:docPr id="795" name="Group 795"/>
                <wp:cNvGraphicFramePr/>
                <a:graphic xmlns:a="http://schemas.openxmlformats.org/drawingml/2006/main">
                  <a:graphicData uri="http://schemas.microsoft.com/office/word/2010/wordprocessingGroup">
                    <wpg:wgp>
                      <wpg:cNvGrpSpPr/>
                      <wpg:grpSpPr>
                        <a:xfrm>
                          <a:off x="0" y="0"/>
                          <a:ext cx="2227580" cy="1076325"/>
                          <a:chOff x="0" y="0"/>
                          <a:chExt cx="2227860" cy="1157603"/>
                        </a:xfrm>
                      </wpg:grpSpPr>
                      <wps:wsp>
                        <wps:cNvPr id="6" name="Shape 6"/>
                        <wps:cNvSpPr/>
                        <wps:spPr>
                          <a:xfrm>
                            <a:off x="851062" y="649616"/>
                            <a:ext cx="89912" cy="101828"/>
                          </a:xfrm>
                          <a:custGeom>
                            <a:avLst/>
                            <a:gdLst/>
                            <a:ahLst/>
                            <a:cxnLst/>
                            <a:rect l="0" t="0" r="0" b="0"/>
                            <a:pathLst>
                              <a:path w="89912" h="101828">
                                <a:moveTo>
                                  <a:pt x="47578" y="0"/>
                                </a:moveTo>
                                <a:cubicBezTo>
                                  <a:pt x="68527" y="0"/>
                                  <a:pt x="85847" y="10897"/>
                                  <a:pt x="88943" y="31585"/>
                                </a:cubicBezTo>
                                <a:lnTo>
                                  <a:pt x="75569" y="31585"/>
                                </a:lnTo>
                                <a:cubicBezTo>
                                  <a:pt x="72767" y="17830"/>
                                  <a:pt x="61355" y="10897"/>
                                  <a:pt x="47414" y="10897"/>
                                </a:cubicBezTo>
                                <a:cubicBezTo>
                                  <a:pt x="23489" y="10897"/>
                                  <a:pt x="13374" y="29953"/>
                                  <a:pt x="13374" y="50235"/>
                                </a:cubicBezTo>
                                <a:cubicBezTo>
                                  <a:pt x="13374" y="72423"/>
                                  <a:pt x="23489" y="90953"/>
                                  <a:pt x="47578" y="90953"/>
                                </a:cubicBezTo>
                                <a:cubicBezTo>
                                  <a:pt x="65159" y="90953"/>
                                  <a:pt x="75296" y="78971"/>
                                  <a:pt x="76539" y="62895"/>
                                </a:cubicBezTo>
                                <a:lnTo>
                                  <a:pt x="89912" y="62895"/>
                                </a:lnTo>
                                <a:cubicBezTo>
                                  <a:pt x="87405" y="87141"/>
                                  <a:pt x="71764" y="101828"/>
                                  <a:pt x="46444" y="101828"/>
                                </a:cubicBezTo>
                                <a:cubicBezTo>
                                  <a:pt x="15183" y="101828"/>
                                  <a:pt x="0" y="79518"/>
                                  <a:pt x="0" y="51188"/>
                                </a:cubicBezTo>
                                <a:cubicBezTo>
                                  <a:pt x="0" y="23010"/>
                                  <a:pt x="16612" y="0"/>
                                  <a:pt x="47578"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7" name="Shape 7"/>
                        <wps:cNvSpPr/>
                        <wps:spPr>
                          <a:xfrm>
                            <a:off x="949176" y="649620"/>
                            <a:ext cx="48123" cy="101827"/>
                          </a:xfrm>
                          <a:custGeom>
                            <a:avLst/>
                            <a:gdLst/>
                            <a:ahLst/>
                            <a:cxnLst/>
                            <a:rect l="0" t="0" r="0" b="0"/>
                            <a:pathLst>
                              <a:path w="48123" h="101827">
                                <a:moveTo>
                                  <a:pt x="48123" y="0"/>
                                </a:moveTo>
                                <a:lnTo>
                                  <a:pt x="48123" y="10896"/>
                                </a:lnTo>
                                <a:cubicBezTo>
                                  <a:pt x="23631" y="10896"/>
                                  <a:pt x="13363" y="31310"/>
                                  <a:pt x="13363" y="50912"/>
                                </a:cubicBezTo>
                                <a:cubicBezTo>
                                  <a:pt x="13363" y="70517"/>
                                  <a:pt x="23631" y="90941"/>
                                  <a:pt x="48123" y="90941"/>
                                </a:cubicBezTo>
                                <a:lnTo>
                                  <a:pt x="48123" y="101827"/>
                                </a:lnTo>
                                <a:cubicBezTo>
                                  <a:pt x="16165" y="101827"/>
                                  <a:pt x="0" y="77339"/>
                                  <a:pt x="0" y="50912"/>
                                </a:cubicBezTo>
                                <a:cubicBezTo>
                                  <a:pt x="0" y="24509"/>
                                  <a:pt x="16165" y="0"/>
                                  <a:pt x="48123"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8" name="Shape 8"/>
                        <wps:cNvSpPr/>
                        <wps:spPr>
                          <a:xfrm>
                            <a:off x="997299" y="649620"/>
                            <a:ext cx="48134" cy="101827"/>
                          </a:xfrm>
                          <a:custGeom>
                            <a:avLst/>
                            <a:gdLst/>
                            <a:ahLst/>
                            <a:cxnLst/>
                            <a:rect l="0" t="0" r="0" b="0"/>
                            <a:pathLst>
                              <a:path w="48134" h="101827">
                                <a:moveTo>
                                  <a:pt x="0" y="0"/>
                                </a:moveTo>
                                <a:cubicBezTo>
                                  <a:pt x="31958" y="0"/>
                                  <a:pt x="48134" y="24509"/>
                                  <a:pt x="48134" y="50912"/>
                                </a:cubicBezTo>
                                <a:cubicBezTo>
                                  <a:pt x="48134" y="77339"/>
                                  <a:pt x="31958" y="101827"/>
                                  <a:pt x="0" y="101827"/>
                                </a:cubicBezTo>
                                <a:lnTo>
                                  <a:pt x="0" y="90941"/>
                                </a:lnTo>
                                <a:cubicBezTo>
                                  <a:pt x="24492" y="90941"/>
                                  <a:pt x="34760" y="70517"/>
                                  <a:pt x="34760" y="50912"/>
                                </a:cubicBezTo>
                                <a:cubicBezTo>
                                  <a:pt x="34760" y="31310"/>
                                  <a:pt x="24492" y="10896"/>
                                  <a:pt x="0" y="10896"/>
                                </a:cubicBez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9" name="Shape 9"/>
                        <wps:cNvSpPr/>
                        <wps:spPr>
                          <a:xfrm>
                            <a:off x="1058797" y="651934"/>
                            <a:ext cx="80081" cy="97206"/>
                          </a:xfrm>
                          <a:custGeom>
                            <a:avLst/>
                            <a:gdLst/>
                            <a:ahLst/>
                            <a:cxnLst/>
                            <a:rect l="0" t="0" r="0" b="0"/>
                            <a:pathLst>
                              <a:path w="80081" h="97206">
                                <a:moveTo>
                                  <a:pt x="0" y="0"/>
                                </a:moveTo>
                                <a:lnTo>
                                  <a:pt x="14214" y="0"/>
                                </a:lnTo>
                                <a:lnTo>
                                  <a:pt x="67121" y="78841"/>
                                </a:lnTo>
                                <a:lnTo>
                                  <a:pt x="67427" y="78841"/>
                                </a:lnTo>
                                <a:lnTo>
                                  <a:pt x="67427" y="0"/>
                                </a:lnTo>
                                <a:lnTo>
                                  <a:pt x="80081" y="0"/>
                                </a:lnTo>
                                <a:lnTo>
                                  <a:pt x="80081" y="97206"/>
                                </a:lnTo>
                                <a:lnTo>
                                  <a:pt x="65453" y="97206"/>
                                </a:lnTo>
                                <a:lnTo>
                                  <a:pt x="12938" y="19187"/>
                                </a:lnTo>
                                <a:lnTo>
                                  <a:pt x="12676" y="19187"/>
                                </a:lnTo>
                                <a:lnTo>
                                  <a:pt x="12676" y="97206"/>
                                </a:lnTo>
                                <a:lnTo>
                                  <a:pt x="0" y="9720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0" name="Shape 10"/>
                        <wps:cNvSpPr/>
                        <wps:spPr>
                          <a:xfrm>
                            <a:off x="1151981" y="649613"/>
                            <a:ext cx="80768" cy="101839"/>
                          </a:xfrm>
                          <a:custGeom>
                            <a:avLst/>
                            <a:gdLst/>
                            <a:ahLst/>
                            <a:cxnLst/>
                            <a:rect l="0" t="0" r="0" b="0"/>
                            <a:pathLst>
                              <a:path w="80768" h="101839">
                                <a:moveTo>
                                  <a:pt x="39534" y="0"/>
                                </a:moveTo>
                                <a:cubicBezTo>
                                  <a:pt x="60080" y="0"/>
                                  <a:pt x="75721" y="9397"/>
                                  <a:pt x="76561" y="30775"/>
                                </a:cubicBezTo>
                                <a:lnTo>
                                  <a:pt x="63885" y="30775"/>
                                </a:lnTo>
                                <a:cubicBezTo>
                                  <a:pt x="62337" y="16877"/>
                                  <a:pt x="52766" y="10899"/>
                                  <a:pt x="38968" y="10899"/>
                                </a:cubicBezTo>
                                <a:cubicBezTo>
                                  <a:pt x="27719" y="10899"/>
                                  <a:pt x="16438" y="14852"/>
                                  <a:pt x="16438" y="27500"/>
                                </a:cubicBezTo>
                                <a:cubicBezTo>
                                  <a:pt x="16438" y="39481"/>
                                  <a:pt x="32493" y="41255"/>
                                  <a:pt x="48691" y="44803"/>
                                </a:cubicBezTo>
                                <a:cubicBezTo>
                                  <a:pt x="64723" y="48352"/>
                                  <a:pt x="80768" y="53784"/>
                                  <a:pt x="80768" y="72840"/>
                                </a:cubicBezTo>
                                <a:cubicBezTo>
                                  <a:pt x="80768" y="93527"/>
                                  <a:pt x="59808" y="101839"/>
                                  <a:pt x="41496" y="101839"/>
                                </a:cubicBezTo>
                                <a:cubicBezTo>
                                  <a:pt x="19009" y="101839"/>
                                  <a:pt x="0" y="91217"/>
                                  <a:pt x="0" y="67539"/>
                                </a:cubicBezTo>
                                <a:lnTo>
                                  <a:pt x="12666" y="67539"/>
                                </a:lnTo>
                                <a:cubicBezTo>
                                  <a:pt x="12666" y="83867"/>
                                  <a:pt x="26727" y="90943"/>
                                  <a:pt x="41921" y="90943"/>
                                </a:cubicBezTo>
                                <a:cubicBezTo>
                                  <a:pt x="54020" y="90943"/>
                                  <a:pt x="67384" y="87285"/>
                                  <a:pt x="67384" y="73245"/>
                                </a:cubicBezTo>
                                <a:cubicBezTo>
                                  <a:pt x="67384" y="59906"/>
                                  <a:pt x="51350" y="57607"/>
                                  <a:pt x="35326" y="54200"/>
                                </a:cubicBezTo>
                                <a:cubicBezTo>
                                  <a:pt x="19271" y="50782"/>
                                  <a:pt x="3096" y="46304"/>
                                  <a:pt x="3096" y="28453"/>
                                </a:cubicBezTo>
                                <a:cubicBezTo>
                                  <a:pt x="3096" y="8719"/>
                                  <a:pt x="21245" y="0"/>
                                  <a:pt x="39534"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1" name="Shape 11"/>
                        <wps:cNvSpPr/>
                        <wps:spPr>
                          <a:xfrm>
                            <a:off x="1245576" y="651940"/>
                            <a:ext cx="80768" cy="99527"/>
                          </a:xfrm>
                          <a:custGeom>
                            <a:avLst/>
                            <a:gdLst/>
                            <a:ahLst/>
                            <a:cxnLst/>
                            <a:rect l="0" t="0" r="0" b="0"/>
                            <a:pathLst>
                              <a:path w="80768" h="99527">
                                <a:moveTo>
                                  <a:pt x="0" y="0"/>
                                </a:moveTo>
                                <a:lnTo>
                                  <a:pt x="13341" y="0"/>
                                </a:lnTo>
                                <a:lnTo>
                                  <a:pt x="13341" y="62074"/>
                                </a:lnTo>
                                <a:cubicBezTo>
                                  <a:pt x="13341" y="79246"/>
                                  <a:pt x="23489" y="88631"/>
                                  <a:pt x="41223" y="88631"/>
                                </a:cubicBezTo>
                                <a:cubicBezTo>
                                  <a:pt x="58086" y="88631"/>
                                  <a:pt x="67384" y="79246"/>
                                  <a:pt x="67384" y="62074"/>
                                </a:cubicBezTo>
                                <a:lnTo>
                                  <a:pt x="67384" y="0"/>
                                </a:lnTo>
                                <a:lnTo>
                                  <a:pt x="80768" y="0"/>
                                </a:lnTo>
                                <a:lnTo>
                                  <a:pt x="80768" y="62074"/>
                                </a:lnTo>
                                <a:cubicBezTo>
                                  <a:pt x="80768" y="86582"/>
                                  <a:pt x="66261" y="99527"/>
                                  <a:pt x="41223" y="99527"/>
                                </a:cubicBezTo>
                                <a:cubicBezTo>
                                  <a:pt x="15315" y="99527"/>
                                  <a:pt x="0" y="87951"/>
                                  <a:pt x="0" y="62074"/>
                                </a:cubicBez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 name="Shape 12"/>
                        <wps:cNvSpPr/>
                        <wps:spPr>
                          <a:xfrm>
                            <a:off x="1345205" y="651934"/>
                            <a:ext cx="100061" cy="97206"/>
                          </a:xfrm>
                          <a:custGeom>
                            <a:avLst/>
                            <a:gdLst/>
                            <a:ahLst/>
                            <a:cxnLst/>
                            <a:rect l="0" t="0" r="0" b="0"/>
                            <a:pathLst>
                              <a:path w="100061" h="97206">
                                <a:moveTo>
                                  <a:pt x="0" y="0"/>
                                </a:moveTo>
                                <a:lnTo>
                                  <a:pt x="18291" y="0"/>
                                </a:lnTo>
                                <a:lnTo>
                                  <a:pt x="49976" y="81676"/>
                                </a:lnTo>
                                <a:lnTo>
                                  <a:pt x="81772" y="0"/>
                                </a:lnTo>
                                <a:lnTo>
                                  <a:pt x="100061" y="0"/>
                                </a:lnTo>
                                <a:lnTo>
                                  <a:pt x="100061" y="97206"/>
                                </a:lnTo>
                                <a:lnTo>
                                  <a:pt x="87395" y="97206"/>
                                </a:lnTo>
                                <a:lnTo>
                                  <a:pt x="87395" y="16328"/>
                                </a:lnTo>
                                <a:lnTo>
                                  <a:pt x="87112" y="16328"/>
                                </a:lnTo>
                                <a:lnTo>
                                  <a:pt x="55720" y="97206"/>
                                </a:lnTo>
                                <a:lnTo>
                                  <a:pt x="44308" y="97206"/>
                                </a:lnTo>
                                <a:lnTo>
                                  <a:pt x="12949" y="16328"/>
                                </a:lnTo>
                                <a:lnTo>
                                  <a:pt x="12677" y="16328"/>
                                </a:lnTo>
                                <a:lnTo>
                                  <a:pt x="12677" y="97206"/>
                                </a:lnTo>
                                <a:lnTo>
                                  <a:pt x="0" y="9720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3" name="Shape 13"/>
                        <wps:cNvSpPr/>
                        <wps:spPr>
                          <a:xfrm>
                            <a:off x="1464699" y="651934"/>
                            <a:ext cx="69792" cy="97206"/>
                          </a:xfrm>
                          <a:custGeom>
                            <a:avLst/>
                            <a:gdLst/>
                            <a:ahLst/>
                            <a:cxnLst/>
                            <a:rect l="0" t="0" r="0" b="0"/>
                            <a:pathLst>
                              <a:path w="69792" h="97206">
                                <a:moveTo>
                                  <a:pt x="0" y="0"/>
                                </a:moveTo>
                                <a:lnTo>
                                  <a:pt x="69356" y="0"/>
                                </a:lnTo>
                                <a:lnTo>
                                  <a:pt x="69356" y="10897"/>
                                </a:lnTo>
                                <a:lnTo>
                                  <a:pt x="13374" y="10897"/>
                                </a:lnTo>
                                <a:lnTo>
                                  <a:pt x="13374" y="41791"/>
                                </a:lnTo>
                                <a:lnTo>
                                  <a:pt x="65562" y="41791"/>
                                </a:lnTo>
                                <a:lnTo>
                                  <a:pt x="65562" y="52687"/>
                                </a:lnTo>
                                <a:lnTo>
                                  <a:pt x="13374" y="52687"/>
                                </a:lnTo>
                                <a:lnTo>
                                  <a:pt x="13374" y="86320"/>
                                </a:lnTo>
                                <a:lnTo>
                                  <a:pt x="69792" y="86320"/>
                                </a:lnTo>
                                <a:lnTo>
                                  <a:pt x="69792" y="97206"/>
                                </a:lnTo>
                                <a:lnTo>
                                  <a:pt x="0" y="9720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4" name="Shape 14"/>
                        <wps:cNvSpPr/>
                        <wps:spPr>
                          <a:xfrm>
                            <a:off x="1547875" y="651934"/>
                            <a:ext cx="38913" cy="97206"/>
                          </a:xfrm>
                          <a:custGeom>
                            <a:avLst/>
                            <a:gdLst/>
                            <a:ahLst/>
                            <a:cxnLst/>
                            <a:rect l="0" t="0" r="0" b="0"/>
                            <a:pathLst>
                              <a:path w="38913" h="97206">
                                <a:moveTo>
                                  <a:pt x="0" y="0"/>
                                </a:moveTo>
                                <a:lnTo>
                                  <a:pt x="38913" y="0"/>
                                </a:lnTo>
                                <a:lnTo>
                                  <a:pt x="38913" y="10897"/>
                                </a:lnTo>
                                <a:lnTo>
                                  <a:pt x="13374" y="10897"/>
                                </a:lnTo>
                                <a:lnTo>
                                  <a:pt x="13374" y="44792"/>
                                </a:lnTo>
                                <a:lnTo>
                                  <a:pt x="38913" y="44792"/>
                                </a:lnTo>
                                <a:lnTo>
                                  <a:pt x="38913" y="55689"/>
                                </a:lnTo>
                                <a:lnTo>
                                  <a:pt x="13374" y="55689"/>
                                </a:lnTo>
                                <a:lnTo>
                                  <a:pt x="13374" y="97206"/>
                                </a:lnTo>
                                <a:lnTo>
                                  <a:pt x="0" y="9720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5" name="Shape 15"/>
                        <wps:cNvSpPr/>
                        <wps:spPr>
                          <a:xfrm>
                            <a:off x="1586788" y="651934"/>
                            <a:ext cx="42422" cy="97206"/>
                          </a:xfrm>
                          <a:custGeom>
                            <a:avLst/>
                            <a:gdLst/>
                            <a:ahLst/>
                            <a:cxnLst/>
                            <a:rect l="0" t="0" r="0" b="0"/>
                            <a:pathLst>
                              <a:path w="42422" h="97206">
                                <a:moveTo>
                                  <a:pt x="0" y="0"/>
                                </a:moveTo>
                                <a:lnTo>
                                  <a:pt x="8371" y="0"/>
                                </a:lnTo>
                                <a:cubicBezTo>
                                  <a:pt x="27239" y="0"/>
                                  <a:pt x="38902" y="9933"/>
                                  <a:pt x="38902" y="25473"/>
                                </a:cubicBezTo>
                                <a:cubicBezTo>
                                  <a:pt x="38902" y="37158"/>
                                  <a:pt x="33550" y="46839"/>
                                  <a:pt x="21440" y="50092"/>
                                </a:cubicBezTo>
                                <a:lnTo>
                                  <a:pt x="21440" y="50366"/>
                                </a:lnTo>
                                <a:cubicBezTo>
                                  <a:pt x="33146" y="52546"/>
                                  <a:pt x="35545" y="60858"/>
                                  <a:pt x="36514" y="70375"/>
                                </a:cubicBezTo>
                                <a:cubicBezTo>
                                  <a:pt x="37353" y="79902"/>
                                  <a:pt x="36787" y="90526"/>
                                  <a:pt x="42422" y="97206"/>
                                </a:cubicBezTo>
                                <a:lnTo>
                                  <a:pt x="27511" y="97206"/>
                                </a:lnTo>
                                <a:cubicBezTo>
                                  <a:pt x="23707" y="93252"/>
                                  <a:pt x="25810" y="82772"/>
                                  <a:pt x="23848" y="73244"/>
                                </a:cubicBezTo>
                                <a:cubicBezTo>
                                  <a:pt x="22442" y="63716"/>
                                  <a:pt x="20066" y="55689"/>
                                  <a:pt x="7095" y="55689"/>
                                </a:cubicBezTo>
                                <a:lnTo>
                                  <a:pt x="0" y="55689"/>
                                </a:lnTo>
                                <a:lnTo>
                                  <a:pt x="0" y="44792"/>
                                </a:lnTo>
                                <a:lnTo>
                                  <a:pt x="2322" y="44792"/>
                                </a:lnTo>
                                <a:cubicBezTo>
                                  <a:pt x="14867" y="44792"/>
                                  <a:pt x="25539" y="41660"/>
                                  <a:pt x="25539" y="27488"/>
                                </a:cubicBezTo>
                                <a:cubicBezTo>
                                  <a:pt x="25539" y="17972"/>
                                  <a:pt x="20175" y="10897"/>
                                  <a:pt x="7662" y="10897"/>
                                </a:cubicBezTo>
                                <a:lnTo>
                                  <a:pt x="0" y="1089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6" name="Shape 16"/>
                        <wps:cNvSpPr/>
                        <wps:spPr>
                          <a:xfrm>
                            <a:off x="1672847" y="649618"/>
                            <a:ext cx="92050" cy="101839"/>
                          </a:xfrm>
                          <a:custGeom>
                            <a:avLst/>
                            <a:gdLst/>
                            <a:ahLst/>
                            <a:cxnLst/>
                            <a:rect l="0" t="0" r="0" b="0"/>
                            <a:pathLst>
                              <a:path w="92050" h="101839">
                                <a:moveTo>
                                  <a:pt x="47851" y="0"/>
                                </a:moveTo>
                                <a:cubicBezTo>
                                  <a:pt x="69825" y="0"/>
                                  <a:pt x="87243" y="9517"/>
                                  <a:pt x="91058" y="32263"/>
                                </a:cubicBezTo>
                                <a:lnTo>
                                  <a:pt x="77695" y="32263"/>
                                </a:lnTo>
                                <a:cubicBezTo>
                                  <a:pt x="75002" y="17576"/>
                                  <a:pt x="62784" y="10885"/>
                                  <a:pt x="47851" y="10885"/>
                                </a:cubicBezTo>
                                <a:cubicBezTo>
                                  <a:pt x="23523" y="10885"/>
                                  <a:pt x="13386" y="31299"/>
                                  <a:pt x="13386" y="52129"/>
                                </a:cubicBezTo>
                                <a:cubicBezTo>
                                  <a:pt x="13386" y="72444"/>
                                  <a:pt x="25485" y="90953"/>
                                  <a:pt x="47851" y="90953"/>
                                </a:cubicBezTo>
                                <a:cubicBezTo>
                                  <a:pt x="68528" y="90953"/>
                                  <a:pt x="80932" y="76912"/>
                                  <a:pt x="80071" y="59225"/>
                                </a:cubicBezTo>
                                <a:lnTo>
                                  <a:pt x="48015" y="59225"/>
                                </a:lnTo>
                                <a:lnTo>
                                  <a:pt x="48015" y="48340"/>
                                </a:lnTo>
                                <a:lnTo>
                                  <a:pt x="92050" y="48340"/>
                                </a:lnTo>
                                <a:lnTo>
                                  <a:pt x="92050" y="99516"/>
                                </a:lnTo>
                                <a:lnTo>
                                  <a:pt x="83603" y="99516"/>
                                </a:lnTo>
                                <a:lnTo>
                                  <a:pt x="80071" y="87404"/>
                                </a:lnTo>
                                <a:cubicBezTo>
                                  <a:pt x="72332" y="97611"/>
                                  <a:pt x="59689" y="101839"/>
                                  <a:pt x="47851" y="101839"/>
                                </a:cubicBezTo>
                                <a:cubicBezTo>
                                  <a:pt x="17887" y="101839"/>
                                  <a:pt x="0" y="78149"/>
                                  <a:pt x="0" y="52819"/>
                                </a:cubicBezTo>
                                <a:cubicBezTo>
                                  <a:pt x="0" y="24509"/>
                                  <a:pt x="16045" y="0"/>
                                  <a:pt x="47851"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7" name="Shape 17"/>
                        <wps:cNvSpPr/>
                        <wps:spPr>
                          <a:xfrm>
                            <a:off x="1776177" y="649620"/>
                            <a:ext cx="48118" cy="101827"/>
                          </a:xfrm>
                          <a:custGeom>
                            <a:avLst/>
                            <a:gdLst/>
                            <a:ahLst/>
                            <a:cxnLst/>
                            <a:rect l="0" t="0" r="0" b="0"/>
                            <a:pathLst>
                              <a:path w="48118" h="101827">
                                <a:moveTo>
                                  <a:pt x="48113" y="0"/>
                                </a:moveTo>
                                <a:lnTo>
                                  <a:pt x="48118" y="1"/>
                                </a:lnTo>
                                <a:lnTo>
                                  <a:pt x="48118" y="10897"/>
                                </a:lnTo>
                                <a:lnTo>
                                  <a:pt x="48113" y="10896"/>
                                </a:lnTo>
                                <a:cubicBezTo>
                                  <a:pt x="23631" y="10896"/>
                                  <a:pt x="13364" y="31310"/>
                                  <a:pt x="13364" y="50912"/>
                                </a:cubicBezTo>
                                <a:cubicBezTo>
                                  <a:pt x="13364" y="70517"/>
                                  <a:pt x="23631" y="90941"/>
                                  <a:pt x="48113" y="90941"/>
                                </a:cubicBezTo>
                                <a:lnTo>
                                  <a:pt x="48118" y="90940"/>
                                </a:lnTo>
                                <a:lnTo>
                                  <a:pt x="48118" y="101826"/>
                                </a:lnTo>
                                <a:lnTo>
                                  <a:pt x="48113" y="101827"/>
                                </a:lnTo>
                                <a:cubicBezTo>
                                  <a:pt x="16154" y="101827"/>
                                  <a:pt x="0" y="77339"/>
                                  <a:pt x="0" y="50912"/>
                                </a:cubicBezTo>
                                <a:cubicBezTo>
                                  <a:pt x="0" y="24509"/>
                                  <a:pt x="16154" y="0"/>
                                  <a:pt x="48113"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8" name="Shape 18"/>
                        <wps:cNvSpPr/>
                        <wps:spPr>
                          <a:xfrm>
                            <a:off x="1824295" y="649621"/>
                            <a:ext cx="48139" cy="101825"/>
                          </a:xfrm>
                          <a:custGeom>
                            <a:avLst/>
                            <a:gdLst/>
                            <a:ahLst/>
                            <a:cxnLst/>
                            <a:rect l="0" t="0" r="0" b="0"/>
                            <a:pathLst>
                              <a:path w="48139" h="101825">
                                <a:moveTo>
                                  <a:pt x="0" y="0"/>
                                </a:moveTo>
                                <a:lnTo>
                                  <a:pt x="21004" y="4241"/>
                                </a:lnTo>
                                <a:cubicBezTo>
                                  <a:pt x="39040" y="12372"/>
                                  <a:pt x="48139" y="31109"/>
                                  <a:pt x="48139" y="50911"/>
                                </a:cubicBezTo>
                                <a:cubicBezTo>
                                  <a:pt x="48139" y="70731"/>
                                  <a:pt x="39040" y="89461"/>
                                  <a:pt x="21004" y="97587"/>
                                </a:cubicBezTo>
                                <a:lnTo>
                                  <a:pt x="0" y="101825"/>
                                </a:lnTo>
                                <a:lnTo>
                                  <a:pt x="0" y="90939"/>
                                </a:lnTo>
                                <a:lnTo>
                                  <a:pt x="15758" y="87442"/>
                                </a:lnTo>
                                <a:cubicBezTo>
                                  <a:pt x="28978" y="80779"/>
                                  <a:pt x="34754" y="65614"/>
                                  <a:pt x="34754" y="50911"/>
                                </a:cubicBezTo>
                                <a:cubicBezTo>
                                  <a:pt x="34754" y="36210"/>
                                  <a:pt x="28978" y="21051"/>
                                  <a:pt x="15758" y="14391"/>
                                </a:cubicBezTo>
                                <a:lnTo>
                                  <a:pt x="0" y="1089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9" name="Shape 19"/>
                        <wps:cNvSpPr/>
                        <wps:spPr>
                          <a:xfrm>
                            <a:off x="1880299" y="649621"/>
                            <a:ext cx="48140" cy="101825"/>
                          </a:xfrm>
                          <a:custGeom>
                            <a:avLst/>
                            <a:gdLst/>
                            <a:ahLst/>
                            <a:cxnLst/>
                            <a:rect l="0" t="0" r="0" b="0"/>
                            <a:pathLst>
                              <a:path w="48140" h="101825">
                                <a:moveTo>
                                  <a:pt x="48140" y="0"/>
                                </a:moveTo>
                                <a:lnTo>
                                  <a:pt x="48140" y="10896"/>
                                </a:lnTo>
                                <a:lnTo>
                                  <a:pt x="32382" y="14391"/>
                                </a:lnTo>
                                <a:cubicBezTo>
                                  <a:pt x="19162" y="21051"/>
                                  <a:pt x="13386" y="36210"/>
                                  <a:pt x="13386" y="50911"/>
                                </a:cubicBezTo>
                                <a:cubicBezTo>
                                  <a:pt x="13386" y="65614"/>
                                  <a:pt x="19162" y="80779"/>
                                  <a:pt x="32382" y="87442"/>
                                </a:cubicBezTo>
                                <a:lnTo>
                                  <a:pt x="48140" y="90938"/>
                                </a:lnTo>
                                <a:lnTo>
                                  <a:pt x="48140" y="101825"/>
                                </a:lnTo>
                                <a:lnTo>
                                  <a:pt x="27136" y="97587"/>
                                </a:lnTo>
                                <a:cubicBezTo>
                                  <a:pt x="9099" y="89461"/>
                                  <a:pt x="0" y="70731"/>
                                  <a:pt x="0" y="50911"/>
                                </a:cubicBezTo>
                                <a:cubicBezTo>
                                  <a:pt x="0" y="31109"/>
                                  <a:pt x="9099" y="12372"/>
                                  <a:pt x="27136" y="4241"/>
                                </a:cubicBezTo>
                                <a:lnTo>
                                  <a:pt x="4814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0" name="Shape 20"/>
                        <wps:cNvSpPr/>
                        <wps:spPr>
                          <a:xfrm>
                            <a:off x="1928439" y="649620"/>
                            <a:ext cx="48139" cy="101827"/>
                          </a:xfrm>
                          <a:custGeom>
                            <a:avLst/>
                            <a:gdLst/>
                            <a:ahLst/>
                            <a:cxnLst/>
                            <a:rect l="0" t="0" r="0" b="0"/>
                            <a:pathLst>
                              <a:path w="48139" h="101827">
                                <a:moveTo>
                                  <a:pt x="6" y="0"/>
                                </a:moveTo>
                                <a:cubicBezTo>
                                  <a:pt x="31964" y="0"/>
                                  <a:pt x="48139" y="24509"/>
                                  <a:pt x="48139" y="50912"/>
                                </a:cubicBezTo>
                                <a:cubicBezTo>
                                  <a:pt x="48139" y="77339"/>
                                  <a:pt x="31964" y="101827"/>
                                  <a:pt x="6" y="101827"/>
                                </a:cubicBezTo>
                                <a:lnTo>
                                  <a:pt x="0" y="101826"/>
                                </a:lnTo>
                                <a:lnTo>
                                  <a:pt x="0" y="90940"/>
                                </a:lnTo>
                                <a:lnTo>
                                  <a:pt x="6" y="90941"/>
                                </a:lnTo>
                                <a:cubicBezTo>
                                  <a:pt x="24486" y="90941"/>
                                  <a:pt x="34754" y="70517"/>
                                  <a:pt x="34754" y="50912"/>
                                </a:cubicBezTo>
                                <a:cubicBezTo>
                                  <a:pt x="34754" y="31310"/>
                                  <a:pt x="24486" y="10896"/>
                                  <a:pt x="6" y="10896"/>
                                </a:cubicBezTo>
                                <a:lnTo>
                                  <a:pt x="0" y="10898"/>
                                </a:lnTo>
                                <a:lnTo>
                                  <a:pt x="0" y="1"/>
                                </a:lnTo>
                                <a:lnTo>
                                  <a:pt x="6"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1" name="Shape 21"/>
                        <wps:cNvSpPr/>
                        <wps:spPr>
                          <a:xfrm>
                            <a:off x="1990097" y="651934"/>
                            <a:ext cx="41365" cy="97206"/>
                          </a:xfrm>
                          <a:custGeom>
                            <a:avLst/>
                            <a:gdLst/>
                            <a:ahLst/>
                            <a:cxnLst/>
                            <a:rect l="0" t="0" r="0" b="0"/>
                            <a:pathLst>
                              <a:path w="41365" h="97206">
                                <a:moveTo>
                                  <a:pt x="0" y="0"/>
                                </a:moveTo>
                                <a:lnTo>
                                  <a:pt x="34465" y="0"/>
                                </a:lnTo>
                                <a:lnTo>
                                  <a:pt x="41365" y="947"/>
                                </a:lnTo>
                                <a:lnTo>
                                  <a:pt x="41365" y="11795"/>
                                </a:lnTo>
                                <a:lnTo>
                                  <a:pt x="35871" y="10897"/>
                                </a:lnTo>
                                <a:lnTo>
                                  <a:pt x="13363" y="10897"/>
                                </a:lnTo>
                                <a:lnTo>
                                  <a:pt x="13363" y="86320"/>
                                </a:lnTo>
                                <a:lnTo>
                                  <a:pt x="35611" y="86320"/>
                                </a:lnTo>
                                <a:lnTo>
                                  <a:pt x="41365" y="85725"/>
                                </a:lnTo>
                                <a:lnTo>
                                  <a:pt x="41365" y="96131"/>
                                </a:lnTo>
                                <a:lnTo>
                                  <a:pt x="34465" y="97206"/>
                                </a:lnTo>
                                <a:lnTo>
                                  <a:pt x="0" y="9720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2" name="Shape 22"/>
                        <wps:cNvSpPr/>
                        <wps:spPr>
                          <a:xfrm>
                            <a:off x="2031462" y="652881"/>
                            <a:ext cx="41377" cy="95185"/>
                          </a:xfrm>
                          <a:custGeom>
                            <a:avLst/>
                            <a:gdLst/>
                            <a:ahLst/>
                            <a:cxnLst/>
                            <a:rect l="0" t="0" r="0" b="0"/>
                            <a:pathLst>
                              <a:path w="41377" h="95185">
                                <a:moveTo>
                                  <a:pt x="0" y="0"/>
                                </a:moveTo>
                                <a:lnTo>
                                  <a:pt x="13707" y="1881"/>
                                </a:lnTo>
                                <a:cubicBezTo>
                                  <a:pt x="31640" y="7557"/>
                                  <a:pt x="41377" y="21849"/>
                                  <a:pt x="41377" y="45357"/>
                                </a:cubicBezTo>
                                <a:cubicBezTo>
                                  <a:pt x="41377" y="69760"/>
                                  <a:pt x="33063" y="86191"/>
                                  <a:pt x="14775" y="92882"/>
                                </a:cubicBezTo>
                                <a:lnTo>
                                  <a:pt x="0" y="95185"/>
                                </a:lnTo>
                                <a:lnTo>
                                  <a:pt x="0" y="84779"/>
                                </a:lnTo>
                                <a:lnTo>
                                  <a:pt x="3373" y="84430"/>
                                </a:lnTo>
                                <a:cubicBezTo>
                                  <a:pt x="14152" y="82061"/>
                                  <a:pt x="28002" y="73965"/>
                                  <a:pt x="28002" y="47098"/>
                                </a:cubicBezTo>
                                <a:cubicBezTo>
                                  <a:pt x="28002" y="29759"/>
                                  <a:pt x="23012" y="17533"/>
                                  <a:pt x="10128" y="12504"/>
                                </a:cubicBezTo>
                                <a:lnTo>
                                  <a:pt x="0" y="10848"/>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3" name="Shape 23"/>
                        <wps:cNvSpPr/>
                        <wps:spPr>
                          <a:xfrm>
                            <a:off x="2080589" y="649613"/>
                            <a:ext cx="80778" cy="101839"/>
                          </a:xfrm>
                          <a:custGeom>
                            <a:avLst/>
                            <a:gdLst/>
                            <a:ahLst/>
                            <a:cxnLst/>
                            <a:rect l="0" t="0" r="0" b="0"/>
                            <a:pathLst>
                              <a:path w="80778" h="101839">
                                <a:moveTo>
                                  <a:pt x="39544" y="0"/>
                                </a:moveTo>
                                <a:cubicBezTo>
                                  <a:pt x="60080" y="0"/>
                                  <a:pt x="75733" y="9397"/>
                                  <a:pt x="76561" y="30775"/>
                                </a:cubicBezTo>
                                <a:lnTo>
                                  <a:pt x="63895" y="30775"/>
                                </a:lnTo>
                                <a:cubicBezTo>
                                  <a:pt x="62347" y="16877"/>
                                  <a:pt x="52777" y="10899"/>
                                  <a:pt x="38977" y="10899"/>
                                </a:cubicBezTo>
                                <a:cubicBezTo>
                                  <a:pt x="27729" y="10899"/>
                                  <a:pt x="16448" y="14852"/>
                                  <a:pt x="16448" y="27500"/>
                                </a:cubicBezTo>
                                <a:cubicBezTo>
                                  <a:pt x="16448" y="39481"/>
                                  <a:pt x="32492" y="41255"/>
                                  <a:pt x="48701" y="44803"/>
                                </a:cubicBezTo>
                                <a:cubicBezTo>
                                  <a:pt x="64723" y="48352"/>
                                  <a:pt x="80778" y="53784"/>
                                  <a:pt x="80778" y="72840"/>
                                </a:cubicBezTo>
                                <a:cubicBezTo>
                                  <a:pt x="80778" y="93527"/>
                                  <a:pt x="59818" y="101839"/>
                                  <a:pt x="41506" y="101839"/>
                                </a:cubicBezTo>
                                <a:cubicBezTo>
                                  <a:pt x="19009" y="101839"/>
                                  <a:pt x="0" y="91217"/>
                                  <a:pt x="0" y="67539"/>
                                </a:cubicBezTo>
                                <a:lnTo>
                                  <a:pt x="12676" y="67539"/>
                                </a:lnTo>
                                <a:cubicBezTo>
                                  <a:pt x="12676" y="83867"/>
                                  <a:pt x="26726" y="90943"/>
                                  <a:pt x="41932" y="90943"/>
                                </a:cubicBezTo>
                                <a:cubicBezTo>
                                  <a:pt x="54031" y="90943"/>
                                  <a:pt x="67394" y="87285"/>
                                  <a:pt x="67394" y="73245"/>
                                </a:cubicBezTo>
                                <a:cubicBezTo>
                                  <a:pt x="67394" y="59906"/>
                                  <a:pt x="51360" y="57607"/>
                                  <a:pt x="35326" y="54200"/>
                                </a:cubicBezTo>
                                <a:cubicBezTo>
                                  <a:pt x="19281" y="50782"/>
                                  <a:pt x="3106" y="46304"/>
                                  <a:pt x="3106" y="28453"/>
                                </a:cubicBezTo>
                                <a:cubicBezTo>
                                  <a:pt x="3106" y="8719"/>
                                  <a:pt x="21255" y="0"/>
                                  <a:pt x="39544"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4" name="Shape 24"/>
                        <wps:cNvSpPr/>
                        <wps:spPr>
                          <a:xfrm>
                            <a:off x="849653" y="795667"/>
                            <a:ext cx="32934" cy="98101"/>
                          </a:xfrm>
                          <a:custGeom>
                            <a:avLst/>
                            <a:gdLst/>
                            <a:ahLst/>
                            <a:cxnLst/>
                            <a:rect l="0" t="0" r="0" b="0"/>
                            <a:pathLst>
                              <a:path w="32934" h="98101">
                                <a:moveTo>
                                  <a:pt x="32934" y="0"/>
                                </a:moveTo>
                                <a:lnTo>
                                  <a:pt x="32934" y="10408"/>
                                </a:lnTo>
                                <a:lnTo>
                                  <a:pt x="28020" y="11980"/>
                                </a:lnTo>
                                <a:cubicBezTo>
                                  <a:pt x="25838" y="13681"/>
                                  <a:pt x="24361" y="16266"/>
                                  <a:pt x="24361" y="19798"/>
                                </a:cubicBezTo>
                                <a:cubicBezTo>
                                  <a:pt x="24361" y="22722"/>
                                  <a:pt x="25694" y="25618"/>
                                  <a:pt x="27573" y="28448"/>
                                </a:cubicBezTo>
                                <a:lnTo>
                                  <a:pt x="32934" y="35263"/>
                                </a:lnTo>
                                <a:lnTo>
                                  <a:pt x="32934" y="52742"/>
                                </a:lnTo>
                                <a:lnTo>
                                  <a:pt x="30127" y="49477"/>
                                </a:lnTo>
                                <a:cubicBezTo>
                                  <a:pt x="20688" y="54667"/>
                                  <a:pt x="12676" y="59826"/>
                                  <a:pt x="12676" y="71402"/>
                                </a:cubicBezTo>
                                <a:cubicBezTo>
                                  <a:pt x="12676" y="81203"/>
                                  <a:pt x="22094" y="87884"/>
                                  <a:pt x="31806" y="87884"/>
                                </a:cubicBezTo>
                                <a:lnTo>
                                  <a:pt x="32934" y="87596"/>
                                </a:lnTo>
                                <a:lnTo>
                                  <a:pt x="32934" y="97769"/>
                                </a:lnTo>
                                <a:lnTo>
                                  <a:pt x="31392" y="98101"/>
                                </a:lnTo>
                                <a:cubicBezTo>
                                  <a:pt x="4241" y="98101"/>
                                  <a:pt x="0" y="79428"/>
                                  <a:pt x="0" y="71533"/>
                                </a:cubicBezTo>
                                <a:cubicBezTo>
                                  <a:pt x="0" y="56299"/>
                                  <a:pt x="10682" y="48655"/>
                                  <a:pt x="23522" y="42128"/>
                                </a:cubicBezTo>
                                <a:cubicBezTo>
                                  <a:pt x="17887" y="34374"/>
                                  <a:pt x="12383" y="29195"/>
                                  <a:pt x="12383" y="19261"/>
                                </a:cubicBezTo>
                                <a:cubicBezTo>
                                  <a:pt x="12383" y="13950"/>
                                  <a:pt x="14426" y="8945"/>
                                  <a:pt x="18281" y="5268"/>
                                </a:cubicBezTo>
                                <a:lnTo>
                                  <a:pt x="32934"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5" name="Shape 25"/>
                        <wps:cNvSpPr/>
                        <wps:spPr>
                          <a:xfrm>
                            <a:off x="882587" y="794908"/>
                            <a:ext cx="53208" cy="98527"/>
                          </a:xfrm>
                          <a:custGeom>
                            <a:avLst/>
                            <a:gdLst/>
                            <a:ahLst/>
                            <a:cxnLst/>
                            <a:rect l="0" t="0" r="0" b="0"/>
                            <a:pathLst>
                              <a:path w="53208" h="98527">
                                <a:moveTo>
                                  <a:pt x="2109" y="0"/>
                                </a:moveTo>
                                <a:cubicBezTo>
                                  <a:pt x="14644" y="0"/>
                                  <a:pt x="26459" y="6670"/>
                                  <a:pt x="26459" y="19877"/>
                                </a:cubicBezTo>
                                <a:cubicBezTo>
                                  <a:pt x="26459" y="31453"/>
                                  <a:pt x="17315" y="39753"/>
                                  <a:pt x="7603" y="45076"/>
                                </a:cubicBezTo>
                                <a:lnTo>
                                  <a:pt x="25752" y="66454"/>
                                </a:lnTo>
                                <a:cubicBezTo>
                                  <a:pt x="27582" y="61679"/>
                                  <a:pt x="28716" y="56510"/>
                                  <a:pt x="28989" y="51329"/>
                                </a:cubicBezTo>
                                <a:lnTo>
                                  <a:pt x="40401" y="51329"/>
                                </a:lnTo>
                                <a:cubicBezTo>
                                  <a:pt x="39398" y="62764"/>
                                  <a:pt x="37861" y="66727"/>
                                  <a:pt x="33632" y="75292"/>
                                </a:cubicBezTo>
                                <a:lnTo>
                                  <a:pt x="53208" y="97217"/>
                                </a:lnTo>
                                <a:lnTo>
                                  <a:pt x="37567" y="97217"/>
                                </a:lnTo>
                                <a:lnTo>
                                  <a:pt x="26884" y="85094"/>
                                </a:lnTo>
                                <a:cubicBezTo>
                                  <a:pt x="23854" y="89655"/>
                                  <a:pt x="19491" y="93097"/>
                                  <a:pt x="14514" y="95398"/>
                                </a:cubicBezTo>
                                <a:lnTo>
                                  <a:pt x="0" y="98527"/>
                                </a:lnTo>
                                <a:lnTo>
                                  <a:pt x="0" y="88355"/>
                                </a:lnTo>
                                <a:lnTo>
                                  <a:pt x="11151" y="85507"/>
                                </a:lnTo>
                                <a:cubicBezTo>
                                  <a:pt x="14739" y="83497"/>
                                  <a:pt x="17800" y="80603"/>
                                  <a:pt x="20258" y="77067"/>
                                </a:cubicBezTo>
                                <a:lnTo>
                                  <a:pt x="0" y="53500"/>
                                </a:lnTo>
                                <a:lnTo>
                                  <a:pt x="0" y="36022"/>
                                </a:lnTo>
                                <a:lnTo>
                                  <a:pt x="1128" y="37455"/>
                                </a:lnTo>
                                <a:cubicBezTo>
                                  <a:pt x="6905" y="33906"/>
                                  <a:pt x="14502" y="28726"/>
                                  <a:pt x="14502" y="20556"/>
                                </a:cubicBezTo>
                                <a:cubicBezTo>
                                  <a:pt x="14502" y="14993"/>
                                  <a:pt x="10142" y="10217"/>
                                  <a:pt x="2970" y="10217"/>
                                </a:cubicBezTo>
                                <a:lnTo>
                                  <a:pt x="0" y="11167"/>
                                </a:lnTo>
                                <a:lnTo>
                                  <a:pt x="0" y="758"/>
                                </a:lnTo>
                                <a:lnTo>
                                  <a:pt x="2109"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6" name="Shape 26"/>
                        <wps:cNvSpPr/>
                        <wps:spPr>
                          <a:xfrm>
                            <a:off x="972379" y="792605"/>
                            <a:ext cx="80778" cy="101827"/>
                          </a:xfrm>
                          <a:custGeom>
                            <a:avLst/>
                            <a:gdLst/>
                            <a:ahLst/>
                            <a:cxnLst/>
                            <a:rect l="0" t="0" r="0" b="0"/>
                            <a:pathLst>
                              <a:path w="80778" h="101827">
                                <a:moveTo>
                                  <a:pt x="39544" y="0"/>
                                </a:moveTo>
                                <a:cubicBezTo>
                                  <a:pt x="60113" y="0"/>
                                  <a:pt x="75731" y="9385"/>
                                  <a:pt x="76571" y="30762"/>
                                </a:cubicBezTo>
                                <a:lnTo>
                                  <a:pt x="63895" y="30762"/>
                                </a:lnTo>
                                <a:cubicBezTo>
                                  <a:pt x="62347" y="16864"/>
                                  <a:pt x="52777" y="10897"/>
                                  <a:pt x="38977" y="10897"/>
                                </a:cubicBezTo>
                                <a:cubicBezTo>
                                  <a:pt x="27729" y="10897"/>
                                  <a:pt x="16481" y="14850"/>
                                  <a:pt x="16481" y="27488"/>
                                </a:cubicBezTo>
                                <a:cubicBezTo>
                                  <a:pt x="16481" y="39469"/>
                                  <a:pt x="32525" y="41253"/>
                                  <a:pt x="48701" y="44792"/>
                                </a:cubicBezTo>
                                <a:cubicBezTo>
                                  <a:pt x="64756" y="48317"/>
                                  <a:pt x="80778" y="53782"/>
                                  <a:pt x="80778" y="72827"/>
                                </a:cubicBezTo>
                                <a:cubicBezTo>
                                  <a:pt x="80778" y="93525"/>
                                  <a:pt x="59818" y="101827"/>
                                  <a:pt x="41528" y="101827"/>
                                </a:cubicBezTo>
                                <a:cubicBezTo>
                                  <a:pt x="19009" y="101827"/>
                                  <a:pt x="0" y="91204"/>
                                  <a:pt x="0" y="67538"/>
                                </a:cubicBezTo>
                                <a:lnTo>
                                  <a:pt x="12676" y="67538"/>
                                </a:lnTo>
                                <a:cubicBezTo>
                                  <a:pt x="12676" y="83855"/>
                                  <a:pt x="26726" y="90941"/>
                                  <a:pt x="41942" y="90941"/>
                                </a:cubicBezTo>
                                <a:cubicBezTo>
                                  <a:pt x="54053" y="90941"/>
                                  <a:pt x="67427" y="87272"/>
                                  <a:pt x="67427" y="73244"/>
                                </a:cubicBezTo>
                                <a:cubicBezTo>
                                  <a:pt x="67427" y="59893"/>
                                  <a:pt x="51382" y="57572"/>
                                  <a:pt x="35326" y="54188"/>
                                </a:cubicBezTo>
                                <a:cubicBezTo>
                                  <a:pt x="19303" y="50782"/>
                                  <a:pt x="3106" y="46292"/>
                                  <a:pt x="3106" y="28452"/>
                                </a:cubicBezTo>
                                <a:cubicBezTo>
                                  <a:pt x="3106" y="8706"/>
                                  <a:pt x="21255" y="0"/>
                                  <a:pt x="39544"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7" name="Shape 27"/>
                        <wps:cNvSpPr/>
                        <wps:spPr>
                          <a:xfrm>
                            <a:off x="1066540" y="794914"/>
                            <a:ext cx="69803" cy="97217"/>
                          </a:xfrm>
                          <a:custGeom>
                            <a:avLst/>
                            <a:gdLst/>
                            <a:ahLst/>
                            <a:cxnLst/>
                            <a:rect l="0" t="0" r="0" b="0"/>
                            <a:pathLst>
                              <a:path w="69803" h="97217">
                                <a:moveTo>
                                  <a:pt x="0" y="0"/>
                                </a:moveTo>
                                <a:lnTo>
                                  <a:pt x="69366" y="0"/>
                                </a:lnTo>
                                <a:lnTo>
                                  <a:pt x="69366" y="10896"/>
                                </a:lnTo>
                                <a:lnTo>
                                  <a:pt x="13374" y="10896"/>
                                </a:lnTo>
                                <a:lnTo>
                                  <a:pt x="13374" y="41792"/>
                                </a:lnTo>
                                <a:lnTo>
                                  <a:pt x="65584" y="41792"/>
                                </a:lnTo>
                                <a:lnTo>
                                  <a:pt x="65584" y="52688"/>
                                </a:lnTo>
                                <a:lnTo>
                                  <a:pt x="13374" y="52688"/>
                                </a:lnTo>
                                <a:lnTo>
                                  <a:pt x="13374" y="86320"/>
                                </a:lnTo>
                                <a:lnTo>
                                  <a:pt x="69803" y="86320"/>
                                </a:lnTo>
                                <a:lnTo>
                                  <a:pt x="69803"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8" name="Shape 28"/>
                        <wps:cNvSpPr/>
                        <wps:spPr>
                          <a:xfrm>
                            <a:off x="1149722" y="794914"/>
                            <a:ext cx="38912" cy="97217"/>
                          </a:xfrm>
                          <a:custGeom>
                            <a:avLst/>
                            <a:gdLst/>
                            <a:ahLst/>
                            <a:cxnLst/>
                            <a:rect l="0" t="0" r="0" b="0"/>
                            <a:pathLst>
                              <a:path w="38912" h="97217">
                                <a:moveTo>
                                  <a:pt x="0" y="0"/>
                                </a:moveTo>
                                <a:lnTo>
                                  <a:pt x="38912" y="0"/>
                                </a:lnTo>
                                <a:lnTo>
                                  <a:pt x="38912" y="10896"/>
                                </a:lnTo>
                                <a:lnTo>
                                  <a:pt x="13363" y="10896"/>
                                </a:lnTo>
                                <a:lnTo>
                                  <a:pt x="13363" y="44803"/>
                                </a:lnTo>
                                <a:lnTo>
                                  <a:pt x="38912" y="44803"/>
                                </a:lnTo>
                                <a:lnTo>
                                  <a:pt x="38912" y="55690"/>
                                </a:lnTo>
                                <a:lnTo>
                                  <a:pt x="13363" y="55690"/>
                                </a:lnTo>
                                <a:lnTo>
                                  <a:pt x="13363"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29" name="Shape 29"/>
                        <wps:cNvSpPr/>
                        <wps:spPr>
                          <a:xfrm>
                            <a:off x="1188634" y="794914"/>
                            <a:ext cx="42434" cy="97217"/>
                          </a:xfrm>
                          <a:custGeom>
                            <a:avLst/>
                            <a:gdLst/>
                            <a:ahLst/>
                            <a:cxnLst/>
                            <a:rect l="0" t="0" r="0" b="0"/>
                            <a:pathLst>
                              <a:path w="42434" h="97217">
                                <a:moveTo>
                                  <a:pt x="0" y="0"/>
                                </a:moveTo>
                                <a:lnTo>
                                  <a:pt x="8371" y="0"/>
                                </a:lnTo>
                                <a:cubicBezTo>
                                  <a:pt x="27217" y="0"/>
                                  <a:pt x="38902" y="9944"/>
                                  <a:pt x="38902" y="25474"/>
                                </a:cubicBezTo>
                                <a:cubicBezTo>
                                  <a:pt x="38902" y="37159"/>
                                  <a:pt x="33562" y="46840"/>
                                  <a:pt x="21451" y="50092"/>
                                </a:cubicBezTo>
                                <a:lnTo>
                                  <a:pt x="21451" y="50377"/>
                                </a:lnTo>
                                <a:cubicBezTo>
                                  <a:pt x="33146" y="52556"/>
                                  <a:pt x="35534" y="60858"/>
                                  <a:pt x="36504" y="70386"/>
                                </a:cubicBezTo>
                                <a:cubicBezTo>
                                  <a:pt x="37365" y="79913"/>
                                  <a:pt x="36799" y="90537"/>
                                  <a:pt x="42434" y="97217"/>
                                </a:cubicBezTo>
                                <a:lnTo>
                                  <a:pt x="27523" y="97217"/>
                                </a:lnTo>
                                <a:cubicBezTo>
                                  <a:pt x="23696" y="93263"/>
                                  <a:pt x="25811" y="82783"/>
                                  <a:pt x="23849" y="73244"/>
                                </a:cubicBezTo>
                                <a:cubicBezTo>
                                  <a:pt x="22454" y="63715"/>
                                  <a:pt x="20045" y="55690"/>
                                  <a:pt x="7108" y="55690"/>
                                </a:cubicBezTo>
                                <a:lnTo>
                                  <a:pt x="0" y="55690"/>
                                </a:lnTo>
                                <a:lnTo>
                                  <a:pt x="0" y="44803"/>
                                </a:lnTo>
                                <a:lnTo>
                                  <a:pt x="2322" y="44803"/>
                                </a:lnTo>
                                <a:cubicBezTo>
                                  <a:pt x="14846" y="44803"/>
                                  <a:pt x="25549" y="41659"/>
                                  <a:pt x="25549" y="27499"/>
                                </a:cubicBezTo>
                                <a:cubicBezTo>
                                  <a:pt x="25549" y="17972"/>
                                  <a:pt x="20187" y="10896"/>
                                  <a:pt x="7663" y="10896"/>
                                </a:cubicBezTo>
                                <a:lnTo>
                                  <a:pt x="0" y="1089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0" name="Shape 30"/>
                        <wps:cNvSpPr/>
                        <wps:spPr>
                          <a:xfrm>
                            <a:off x="1232209" y="794912"/>
                            <a:ext cx="86403" cy="97217"/>
                          </a:xfrm>
                          <a:custGeom>
                            <a:avLst/>
                            <a:gdLst/>
                            <a:ahLst/>
                            <a:cxnLst/>
                            <a:rect l="0" t="0" r="0" b="0"/>
                            <a:pathLst>
                              <a:path w="86403" h="97217">
                                <a:moveTo>
                                  <a:pt x="0" y="0"/>
                                </a:moveTo>
                                <a:lnTo>
                                  <a:pt x="14486" y="0"/>
                                </a:lnTo>
                                <a:lnTo>
                                  <a:pt x="43175" y="84272"/>
                                </a:lnTo>
                                <a:lnTo>
                                  <a:pt x="43480" y="84272"/>
                                </a:lnTo>
                                <a:lnTo>
                                  <a:pt x="72462" y="0"/>
                                </a:lnTo>
                                <a:lnTo>
                                  <a:pt x="86403" y="0"/>
                                </a:lnTo>
                                <a:lnTo>
                                  <a:pt x="50652" y="97217"/>
                                </a:lnTo>
                                <a:lnTo>
                                  <a:pt x="35457"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874" name="Shape 874"/>
                        <wps:cNvSpPr/>
                        <wps:spPr>
                          <a:xfrm>
                            <a:off x="1327045" y="794924"/>
                            <a:ext cx="13363" cy="97206"/>
                          </a:xfrm>
                          <a:custGeom>
                            <a:avLst/>
                            <a:gdLst/>
                            <a:ahLst/>
                            <a:cxnLst/>
                            <a:rect l="0" t="0" r="0" b="0"/>
                            <a:pathLst>
                              <a:path w="13363" h="97206">
                                <a:moveTo>
                                  <a:pt x="0" y="0"/>
                                </a:moveTo>
                                <a:lnTo>
                                  <a:pt x="13363" y="0"/>
                                </a:lnTo>
                                <a:lnTo>
                                  <a:pt x="13363" y="97206"/>
                                </a:lnTo>
                                <a:lnTo>
                                  <a:pt x="0" y="97206"/>
                                </a:lnTo>
                                <a:lnTo>
                                  <a:pt x="0" y="0"/>
                                </a:lnTo>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2" name="Shape 32"/>
                        <wps:cNvSpPr/>
                        <wps:spPr>
                          <a:xfrm>
                            <a:off x="1355208" y="792601"/>
                            <a:ext cx="89912" cy="101828"/>
                          </a:xfrm>
                          <a:custGeom>
                            <a:avLst/>
                            <a:gdLst/>
                            <a:ahLst/>
                            <a:cxnLst/>
                            <a:rect l="0" t="0" r="0" b="0"/>
                            <a:pathLst>
                              <a:path w="89912" h="101828">
                                <a:moveTo>
                                  <a:pt x="47578" y="0"/>
                                </a:moveTo>
                                <a:cubicBezTo>
                                  <a:pt x="68527" y="0"/>
                                  <a:pt x="85847" y="10887"/>
                                  <a:pt x="88953" y="31585"/>
                                </a:cubicBezTo>
                                <a:lnTo>
                                  <a:pt x="75569" y="31585"/>
                                </a:lnTo>
                                <a:cubicBezTo>
                                  <a:pt x="72767" y="17830"/>
                                  <a:pt x="61355" y="10887"/>
                                  <a:pt x="47414" y="10887"/>
                                </a:cubicBezTo>
                                <a:cubicBezTo>
                                  <a:pt x="23500" y="10887"/>
                                  <a:pt x="13373" y="29953"/>
                                  <a:pt x="13373" y="50235"/>
                                </a:cubicBezTo>
                                <a:cubicBezTo>
                                  <a:pt x="13373" y="72423"/>
                                  <a:pt x="23500" y="90931"/>
                                  <a:pt x="47578" y="90931"/>
                                </a:cubicBezTo>
                                <a:cubicBezTo>
                                  <a:pt x="65159" y="90931"/>
                                  <a:pt x="75307" y="78971"/>
                                  <a:pt x="76549" y="62895"/>
                                </a:cubicBezTo>
                                <a:lnTo>
                                  <a:pt x="89912" y="62895"/>
                                </a:lnTo>
                                <a:cubicBezTo>
                                  <a:pt x="87384" y="87131"/>
                                  <a:pt x="71764" y="101828"/>
                                  <a:pt x="46444" y="101828"/>
                                </a:cubicBezTo>
                                <a:cubicBezTo>
                                  <a:pt x="15216" y="101828"/>
                                  <a:pt x="0" y="79497"/>
                                  <a:pt x="0" y="51188"/>
                                </a:cubicBezTo>
                                <a:cubicBezTo>
                                  <a:pt x="0" y="23010"/>
                                  <a:pt x="16589" y="0"/>
                                  <a:pt x="47578"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3" name="Shape 33"/>
                        <wps:cNvSpPr/>
                        <wps:spPr>
                          <a:xfrm>
                            <a:off x="1458941" y="794914"/>
                            <a:ext cx="69792" cy="97217"/>
                          </a:xfrm>
                          <a:custGeom>
                            <a:avLst/>
                            <a:gdLst/>
                            <a:ahLst/>
                            <a:cxnLst/>
                            <a:rect l="0" t="0" r="0" b="0"/>
                            <a:pathLst>
                              <a:path w="69792" h="97217">
                                <a:moveTo>
                                  <a:pt x="0" y="0"/>
                                </a:moveTo>
                                <a:lnTo>
                                  <a:pt x="69356" y="0"/>
                                </a:lnTo>
                                <a:lnTo>
                                  <a:pt x="69356" y="10896"/>
                                </a:lnTo>
                                <a:lnTo>
                                  <a:pt x="13374" y="10896"/>
                                </a:lnTo>
                                <a:lnTo>
                                  <a:pt x="13374" y="41792"/>
                                </a:lnTo>
                                <a:lnTo>
                                  <a:pt x="65562" y="41792"/>
                                </a:lnTo>
                                <a:lnTo>
                                  <a:pt x="65562" y="52688"/>
                                </a:lnTo>
                                <a:lnTo>
                                  <a:pt x="13374" y="52688"/>
                                </a:lnTo>
                                <a:lnTo>
                                  <a:pt x="13374" y="86320"/>
                                </a:lnTo>
                                <a:lnTo>
                                  <a:pt x="69792" y="86320"/>
                                </a:lnTo>
                                <a:lnTo>
                                  <a:pt x="69792"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4" name="Shape 34"/>
                        <wps:cNvSpPr/>
                        <wps:spPr>
                          <a:xfrm>
                            <a:off x="1536352" y="792605"/>
                            <a:ext cx="80767" cy="101827"/>
                          </a:xfrm>
                          <a:custGeom>
                            <a:avLst/>
                            <a:gdLst/>
                            <a:ahLst/>
                            <a:cxnLst/>
                            <a:rect l="0" t="0" r="0" b="0"/>
                            <a:pathLst>
                              <a:path w="80767" h="101827">
                                <a:moveTo>
                                  <a:pt x="39534" y="0"/>
                                </a:moveTo>
                                <a:cubicBezTo>
                                  <a:pt x="60080" y="0"/>
                                  <a:pt x="75721" y="9385"/>
                                  <a:pt x="76561" y="30762"/>
                                </a:cubicBezTo>
                                <a:lnTo>
                                  <a:pt x="63884" y="30762"/>
                                </a:lnTo>
                                <a:cubicBezTo>
                                  <a:pt x="62335" y="16864"/>
                                  <a:pt x="52766" y="10897"/>
                                  <a:pt x="38966" y="10897"/>
                                </a:cubicBezTo>
                                <a:cubicBezTo>
                                  <a:pt x="27718" y="10897"/>
                                  <a:pt x="16436" y="14850"/>
                                  <a:pt x="16436" y="27488"/>
                                </a:cubicBezTo>
                                <a:cubicBezTo>
                                  <a:pt x="16436" y="39469"/>
                                  <a:pt x="32492" y="41253"/>
                                  <a:pt x="48689" y="44792"/>
                                </a:cubicBezTo>
                                <a:cubicBezTo>
                                  <a:pt x="64712" y="48317"/>
                                  <a:pt x="80767" y="53782"/>
                                  <a:pt x="80767" y="72827"/>
                                </a:cubicBezTo>
                                <a:cubicBezTo>
                                  <a:pt x="80767" y="93525"/>
                                  <a:pt x="59807" y="101827"/>
                                  <a:pt x="41495" y="101827"/>
                                </a:cubicBezTo>
                                <a:cubicBezTo>
                                  <a:pt x="19009" y="101827"/>
                                  <a:pt x="0" y="91204"/>
                                  <a:pt x="0" y="67538"/>
                                </a:cubicBezTo>
                                <a:lnTo>
                                  <a:pt x="12666" y="67538"/>
                                </a:lnTo>
                                <a:cubicBezTo>
                                  <a:pt x="12666" y="83855"/>
                                  <a:pt x="26726" y="90941"/>
                                  <a:pt x="41920" y="90941"/>
                                </a:cubicBezTo>
                                <a:cubicBezTo>
                                  <a:pt x="54019" y="90941"/>
                                  <a:pt x="67382" y="87272"/>
                                  <a:pt x="67382" y="73244"/>
                                </a:cubicBezTo>
                                <a:cubicBezTo>
                                  <a:pt x="67382" y="59893"/>
                                  <a:pt x="51349" y="57572"/>
                                  <a:pt x="35326" y="54188"/>
                                </a:cubicBezTo>
                                <a:cubicBezTo>
                                  <a:pt x="19271" y="50782"/>
                                  <a:pt x="3095" y="46292"/>
                                  <a:pt x="3095" y="28452"/>
                                </a:cubicBezTo>
                                <a:cubicBezTo>
                                  <a:pt x="3095" y="8706"/>
                                  <a:pt x="21243" y="0"/>
                                  <a:pt x="39534"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5" name="Shape 35"/>
                        <wps:cNvSpPr/>
                        <wps:spPr>
                          <a:xfrm>
                            <a:off x="1661189" y="792604"/>
                            <a:ext cx="49376" cy="101827"/>
                          </a:xfrm>
                          <a:custGeom>
                            <a:avLst/>
                            <a:gdLst/>
                            <a:ahLst/>
                            <a:cxnLst/>
                            <a:rect l="0" t="0" r="0" b="0"/>
                            <a:pathLst>
                              <a:path w="49376" h="101827">
                                <a:moveTo>
                                  <a:pt x="49376" y="0"/>
                                </a:moveTo>
                                <a:lnTo>
                                  <a:pt x="49376" y="0"/>
                                </a:lnTo>
                                <a:lnTo>
                                  <a:pt x="49376" y="17960"/>
                                </a:lnTo>
                                <a:lnTo>
                                  <a:pt x="49376" y="17960"/>
                                </a:lnTo>
                                <a:cubicBezTo>
                                  <a:pt x="29538" y="17960"/>
                                  <a:pt x="22083" y="34310"/>
                                  <a:pt x="22083" y="51318"/>
                                </a:cubicBezTo>
                                <a:cubicBezTo>
                                  <a:pt x="22083" y="67537"/>
                                  <a:pt x="29538" y="83855"/>
                                  <a:pt x="49376" y="83855"/>
                                </a:cubicBezTo>
                                <a:lnTo>
                                  <a:pt x="49376" y="83855"/>
                                </a:lnTo>
                                <a:lnTo>
                                  <a:pt x="49376" y="101827"/>
                                </a:lnTo>
                                <a:lnTo>
                                  <a:pt x="49376" y="101827"/>
                                </a:lnTo>
                                <a:cubicBezTo>
                                  <a:pt x="18279" y="101827"/>
                                  <a:pt x="0" y="79387"/>
                                  <a:pt x="0" y="51318"/>
                                </a:cubicBezTo>
                                <a:cubicBezTo>
                                  <a:pt x="0" y="22461"/>
                                  <a:pt x="18279" y="0"/>
                                  <a:pt x="49376"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6" name="Shape 36"/>
                        <wps:cNvSpPr/>
                        <wps:spPr>
                          <a:xfrm>
                            <a:off x="1710565" y="792604"/>
                            <a:ext cx="49409" cy="101827"/>
                          </a:xfrm>
                          <a:custGeom>
                            <a:avLst/>
                            <a:gdLst/>
                            <a:ahLst/>
                            <a:cxnLst/>
                            <a:rect l="0" t="0" r="0" b="0"/>
                            <a:pathLst>
                              <a:path w="49409" h="101827">
                                <a:moveTo>
                                  <a:pt x="0" y="0"/>
                                </a:moveTo>
                                <a:lnTo>
                                  <a:pt x="20848" y="3960"/>
                                </a:lnTo>
                                <a:cubicBezTo>
                                  <a:pt x="39121" y="11630"/>
                                  <a:pt x="49409" y="29675"/>
                                  <a:pt x="49409" y="51318"/>
                                </a:cubicBezTo>
                                <a:cubicBezTo>
                                  <a:pt x="49409" y="72370"/>
                                  <a:pt x="39121" y="90255"/>
                                  <a:pt x="20848" y="97882"/>
                                </a:cubicBezTo>
                                <a:lnTo>
                                  <a:pt x="0" y="101827"/>
                                </a:lnTo>
                                <a:lnTo>
                                  <a:pt x="0" y="83855"/>
                                </a:lnTo>
                                <a:lnTo>
                                  <a:pt x="12638" y="81052"/>
                                </a:lnTo>
                                <a:cubicBezTo>
                                  <a:pt x="23106" y="75702"/>
                                  <a:pt x="27293" y="63482"/>
                                  <a:pt x="27293" y="51318"/>
                                </a:cubicBezTo>
                                <a:cubicBezTo>
                                  <a:pt x="27293" y="38562"/>
                                  <a:pt x="23106" y="26176"/>
                                  <a:pt x="12638" y="20781"/>
                                </a:cubicBezTo>
                                <a:lnTo>
                                  <a:pt x="0" y="17960"/>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7" name="Shape 37"/>
                        <wps:cNvSpPr/>
                        <wps:spPr>
                          <a:xfrm>
                            <a:off x="1772227" y="794914"/>
                            <a:ext cx="108226" cy="97217"/>
                          </a:xfrm>
                          <a:custGeom>
                            <a:avLst/>
                            <a:gdLst/>
                            <a:ahLst/>
                            <a:cxnLst/>
                            <a:rect l="0" t="0" r="0" b="0"/>
                            <a:pathLst>
                              <a:path w="108226" h="97217">
                                <a:moveTo>
                                  <a:pt x="0" y="0"/>
                                </a:moveTo>
                                <a:lnTo>
                                  <a:pt x="31109" y="0"/>
                                </a:lnTo>
                                <a:lnTo>
                                  <a:pt x="54587" y="66859"/>
                                </a:lnTo>
                                <a:lnTo>
                                  <a:pt x="54881" y="66859"/>
                                </a:lnTo>
                                <a:lnTo>
                                  <a:pt x="77127" y="0"/>
                                </a:lnTo>
                                <a:lnTo>
                                  <a:pt x="108226" y="0"/>
                                </a:lnTo>
                                <a:lnTo>
                                  <a:pt x="108226" y="97217"/>
                                </a:lnTo>
                                <a:lnTo>
                                  <a:pt x="87537" y="97217"/>
                                </a:lnTo>
                                <a:lnTo>
                                  <a:pt x="87537" y="28309"/>
                                </a:lnTo>
                                <a:lnTo>
                                  <a:pt x="87276" y="28309"/>
                                </a:lnTo>
                                <a:lnTo>
                                  <a:pt x="62620" y="97217"/>
                                </a:lnTo>
                                <a:lnTo>
                                  <a:pt x="45583" y="97217"/>
                                </a:lnTo>
                                <a:lnTo>
                                  <a:pt x="20983" y="28989"/>
                                </a:lnTo>
                                <a:lnTo>
                                  <a:pt x="20677" y="28989"/>
                                </a:lnTo>
                                <a:lnTo>
                                  <a:pt x="20677"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8" name="Shape 38"/>
                        <wps:cNvSpPr/>
                        <wps:spPr>
                          <a:xfrm>
                            <a:off x="1897076" y="794914"/>
                            <a:ext cx="42068" cy="97217"/>
                          </a:xfrm>
                          <a:custGeom>
                            <a:avLst/>
                            <a:gdLst/>
                            <a:ahLst/>
                            <a:cxnLst/>
                            <a:rect l="0" t="0" r="0" b="0"/>
                            <a:pathLst>
                              <a:path w="42068" h="97217">
                                <a:moveTo>
                                  <a:pt x="0" y="0"/>
                                </a:moveTo>
                                <a:lnTo>
                                  <a:pt x="42068" y="0"/>
                                </a:lnTo>
                                <a:lnTo>
                                  <a:pt x="42068" y="16603"/>
                                </a:lnTo>
                                <a:lnTo>
                                  <a:pt x="22083" y="16603"/>
                                </a:lnTo>
                                <a:lnTo>
                                  <a:pt x="22083" y="39338"/>
                                </a:lnTo>
                                <a:lnTo>
                                  <a:pt x="42068" y="39338"/>
                                </a:lnTo>
                                <a:lnTo>
                                  <a:pt x="42068" y="53915"/>
                                </a:lnTo>
                                <a:lnTo>
                                  <a:pt x="22083" y="53915"/>
                                </a:lnTo>
                                <a:lnTo>
                                  <a:pt x="22083" y="80581"/>
                                </a:lnTo>
                                <a:lnTo>
                                  <a:pt x="42068" y="80581"/>
                                </a:lnTo>
                                <a:lnTo>
                                  <a:pt x="42068"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39" name="Shape 39"/>
                        <wps:cNvSpPr/>
                        <wps:spPr>
                          <a:xfrm>
                            <a:off x="1939143" y="794914"/>
                            <a:ext cx="42079" cy="97217"/>
                          </a:xfrm>
                          <a:custGeom>
                            <a:avLst/>
                            <a:gdLst/>
                            <a:ahLst/>
                            <a:cxnLst/>
                            <a:rect l="0" t="0" r="0" b="0"/>
                            <a:pathLst>
                              <a:path w="42079" h="97217">
                                <a:moveTo>
                                  <a:pt x="0" y="0"/>
                                </a:moveTo>
                                <a:lnTo>
                                  <a:pt x="5205" y="0"/>
                                </a:lnTo>
                                <a:cubicBezTo>
                                  <a:pt x="24356" y="0"/>
                                  <a:pt x="37295" y="5980"/>
                                  <a:pt x="37295" y="24105"/>
                                </a:cubicBezTo>
                                <a:cubicBezTo>
                                  <a:pt x="37295" y="33632"/>
                                  <a:pt x="32367" y="40302"/>
                                  <a:pt x="23647" y="44386"/>
                                </a:cubicBezTo>
                                <a:cubicBezTo>
                                  <a:pt x="35888" y="47782"/>
                                  <a:pt x="42079" y="56915"/>
                                  <a:pt x="42079" y="69017"/>
                                </a:cubicBezTo>
                                <a:cubicBezTo>
                                  <a:pt x="42079" y="88773"/>
                                  <a:pt x="24760" y="97217"/>
                                  <a:pt x="6612" y="97217"/>
                                </a:cubicBezTo>
                                <a:lnTo>
                                  <a:pt x="0" y="97217"/>
                                </a:lnTo>
                                <a:lnTo>
                                  <a:pt x="0" y="80581"/>
                                </a:lnTo>
                                <a:lnTo>
                                  <a:pt x="3668" y="80581"/>
                                </a:lnTo>
                                <a:cubicBezTo>
                                  <a:pt x="12377" y="80581"/>
                                  <a:pt x="19985" y="77876"/>
                                  <a:pt x="19985" y="67811"/>
                                </a:cubicBezTo>
                                <a:cubicBezTo>
                                  <a:pt x="19985" y="57879"/>
                                  <a:pt x="13522" y="53915"/>
                                  <a:pt x="4093" y="53915"/>
                                </a:cubicBezTo>
                                <a:lnTo>
                                  <a:pt x="0" y="53915"/>
                                </a:lnTo>
                                <a:lnTo>
                                  <a:pt x="0" y="39338"/>
                                </a:lnTo>
                                <a:lnTo>
                                  <a:pt x="2404" y="39338"/>
                                </a:lnTo>
                                <a:cubicBezTo>
                                  <a:pt x="10142" y="39338"/>
                                  <a:pt x="15886" y="35954"/>
                                  <a:pt x="15886" y="27773"/>
                                </a:cubicBezTo>
                                <a:cubicBezTo>
                                  <a:pt x="15886" y="18509"/>
                                  <a:pt x="8573" y="16603"/>
                                  <a:pt x="704" y="16603"/>
                                </a:cubicBezTo>
                                <a:lnTo>
                                  <a:pt x="0" y="16603"/>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40" name="Shape 40"/>
                        <wps:cNvSpPr/>
                        <wps:spPr>
                          <a:xfrm>
                            <a:off x="1992933" y="794925"/>
                            <a:ext cx="85683" cy="99506"/>
                          </a:xfrm>
                          <a:custGeom>
                            <a:avLst/>
                            <a:gdLst/>
                            <a:ahLst/>
                            <a:cxnLst/>
                            <a:rect l="0" t="0" r="0" b="0"/>
                            <a:pathLst>
                              <a:path w="85683" h="99506">
                                <a:moveTo>
                                  <a:pt x="0" y="0"/>
                                </a:moveTo>
                                <a:lnTo>
                                  <a:pt x="22083" y="0"/>
                                </a:lnTo>
                                <a:lnTo>
                                  <a:pt x="22083" y="60441"/>
                                </a:lnTo>
                                <a:cubicBezTo>
                                  <a:pt x="22083" y="71054"/>
                                  <a:pt x="24895" y="81534"/>
                                  <a:pt x="42771" y="81534"/>
                                </a:cubicBezTo>
                                <a:cubicBezTo>
                                  <a:pt x="58520" y="81534"/>
                                  <a:pt x="63600" y="74875"/>
                                  <a:pt x="63600" y="60441"/>
                                </a:cubicBezTo>
                                <a:lnTo>
                                  <a:pt x="63600" y="0"/>
                                </a:lnTo>
                                <a:lnTo>
                                  <a:pt x="85683" y="0"/>
                                </a:lnTo>
                                <a:lnTo>
                                  <a:pt x="85683" y="60441"/>
                                </a:lnTo>
                                <a:cubicBezTo>
                                  <a:pt x="85683" y="86724"/>
                                  <a:pt x="69661" y="99506"/>
                                  <a:pt x="42771" y="99506"/>
                                </a:cubicBezTo>
                                <a:cubicBezTo>
                                  <a:pt x="15749" y="99506"/>
                                  <a:pt x="0" y="86868"/>
                                  <a:pt x="0" y="60441"/>
                                </a:cubicBez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41" name="Shape 41"/>
                        <wps:cNvSpPr/>
                        <wps:spPr>
                          <a:xfrm>
                            <a:off x="2094806" y="794914"/>
                            <a:ext cx="44482" cy="97217"/>
                          </a:xfrm>
                          <a:custGeom>
                            <a:avLst/>
                            <a:gdLst/>
                            <a:ahLst/>
                            <a:cxnLst/>
                            <a:rect l="0" t="0" r="0" b="0"/>
                            <a:pathLst>
                              <a:path w="44482" h="97217">
                                <a:moveTo>
                                  <a:pt x="0" y="0"/>
                                </a:moveTo>
                                <a:lnTo>
                                  <a:pt x="43371" y="0"/>
                                </a:lnTo>
                                <a:lnTo>
                                  <a:pt x="44482" y="182"/>
                                </a:lnTo>
                                <a:lnTo>
                                  <a:pt x="44482" y="19058"/>
                                </a:lnTo>
                                <a:lnTo>
                                  <a:pt x="37866" y="17972"/>
                                </a:lnTo>
                                <a:lnTo>
                                  <a:pt x="22104" y="17972"/>
                                </a:lnTo>
                                <a:lnTo>
                                  <a:pt x="22104" y="79246"/>
                                </a:lnTo>
                                <a:lnTo>
                                  <a:pt x="41801" y="79246"/>
                                </a:lnTo>
                                <a:lnTo>
                                  <a:pt x="44482" y="78239"/>
                                </a:lnTo>
                                <a:lnTo>
                                  <a:pt x="44482" y="97011"/>
                                </a:lnTo>
                                <a:lnTo>
                                  <a:pt x="43371" y="97217"/>
                                </a:lnTo>
                                <a:lnTo>
                                  <a:pt x="0" y="9721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42" name="Shape 42"/>
                        <wps:cNvSpPr/>
                        <wps:spPr>
                          <a:xfrm>
                            <a:off x="2139288" y="795096"/>
                            <a:ext cx="44461" cy="96829"/>
                          </a:xfrm>
                          <a:custGeom>
                            <a:avLst/>
                            <a:gdLst/>
                            <a:ahLst/>
                            <a:cxnLst/>
                            <a:rect l="0" t="0" r="0" b="0"/>
                            <a:pathLst>
                              <a:path w="44461" h="96829">
                                <a:moveTo>
                                  <a:pt x="0" y="0"/>
                                </a:moveTo>
                                <a:lnTo>
                                  <a:pt x="16976" y="2788"/>
                                </a:lnTo>
                                <a:cubicBezTo>
                                  <a:pt x="33449" y="8739"/>
                                  <a:pt x="44461" y="23667"/>
                                  <a:pt x="44461" y="47873"/>
                                </a:cubicBezTo>
                                <a:cubicBezTo>
                                  <a:pt x="44461" y="69014"/>
                                  <a:pt x="36074" y="86097"/>
                                  <a:pt x="18945" y="93317"/>
                                </a:cubicBezTo>
                                <a:lnTo>
                                  <a:pt x="0" y="96829"/>
                                </a:lnTo>
                                <a:lnTo>
                                  <a:pt x="0" y="78057"/>
                                </a:lnTo>
                                <a:lnTo>
                                  <a:pt x="14651" y="72557"/>
                                </a:lnTo>
                                <a:cubicBezTo>
                                  <a:pt x="19315" y="67958"/>
                                  <a:pt x="22377" y="60670"/>
                                  <a:pt x="22377" y="49910"/>
                                </a:cubicBezTo>
                                <a:cubicBezTo>
                                  <a:pt x="22377" y="35216"/>
                                  <a:pt x="18411" y="24495"/>
                                  <a:pt x="7171" y="20053"/>
                                </a:cubicBezTo>
                                <a:lnTo>
                                  <a:pt x="0" y="1887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43" name="Shape 43"/>
                        <wps:cNvSpPr/>
                        <wps:spPr>
                          <a:xfrm>
                            <a:off x="845101" y="967913"/>
                            <a:ext cx="50150" cy="54439"/>
                          </a:xfrm>
                          <a:custGeom>
                            <a:avLst/>
                            <a:gdLst/>
                            <a:ahLst/>
                            <a:cxnLst/>
                            <a:rect l="0" t="0" r="0" b="0"/>
                            <a:pathLst>
                              <a:path w="50150" h="54439">
                                <a:moveTo>
                                  <a:pt x="11750" y="0"/>
                                </a:moveTo>
                                <a:lnTo>
                                  <a:pt x="50150" y="0"/>
                                </a:lnTo>
                                <a:lnTo>
                                  <a:pt x="48417" y="8236"/>
                                </a:lnTo>
                                <a:lnTo>
                                  <a:pt x="19783" y="8236"/>
                                </a:lnTo>
                                <a:lnTo>
                                  <a:pt x="16731" y="22494"/>
                                </a:lnTo>
                                <a:lnTo>
                                  <a:pt x="41551" y="22494"/>
                                </a:lnTo>
                                <a:lnTo>
                                  <a:pt x="39817" y="30270"/>
                                </a:lnTo>
                                <a:lnTo>
                                  <a:pt x="15053" y="30270"/>
                                </a:lnTo>
                                <a:lnTo>
                                  <a:pt x="9854" y="54439"/>
                                </a:lnTo>
                                <a:lnTo>
                                  <a:pt x="0" y="54439"/>
                                </a:lnTo>
                                <a:lnTo>
                                  <a:pt x="1175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4" name="Shape 44"/>
                        <wps:cNvSpPr/>
                        <wps:spPr>
                          <a:xfrm>
                            <a:off x="890494" y="999179"/>
                            <a:ext cx="19004" cy="24255"/>
                          </a:xfrm>
                          <a:custGeom>
                            <a:avLst/>
                            <a:gdLst/>
                            <a:ahLst/>
                            <a:cxnLst/>
                            <a:rect l="0" t="0" r="0" b="0"/>
                            <a:pathLst>
                              <a:path w="19004" h="24255">
                                <a:moveTo>
                                  <a:pt x="19004" y="0"/>
                                </a:moveTo>
                                <a:lnTo>
                                  <a:pt x="19004" y="6022"/>
                                </a:lnTo>
                                <a:lnTo>
                                  <a:pt x="14239" y="6609"/>
                                </a:lnTo>
                                <a:cubicBezTo>
                                  <a:pt x="11301" y="7456"/>
                                  <a:pt x="8993" y="9077"/>
                                  <a:pt x="8993" y="12362"/>
                                </a:cubicBezTo>
                                <a:cubicBezTo>
                                  <a:pt x="8993" y="16152"/>
                                  <a:pt x="12861" y="17388"/>
                                  <a:pt x="16165" y="17388"/>
                                </a:cubicBezTo>
                                <a:lnTo>
                                  <a:pt x="19004" y="16168"/>
                                </a:lnTo>
                                <a:lnTo>
                                  <a:pt x="19004" y="21946"/>
                                </a:lnTo>
                                <a:lnTo>
                                  <a:pt x="12699" y="24255"/>
                                </a:lnTo>
                                <a:cubicBezTo>
                                  <a:pt x="5984" y="24255"/>
                                  <a:pt x="0" y="20653"/>
                                  <a:pt x="0" y="13731"/>
                                </a:cubicBezTo>
                                <a:cubicBezTo>
                                  <a:pt x="0" y="4040"/>
                                  <a:pt x="8132" y="688"/>
                                  <a:pt x="17113" y="141"/>
                                </a:cubicBezTo>
                                <a:lnTo>
                                  <a:pt x="1900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5" name="Shape 45"/>
                        <wps:cNvSpPr/>
                        <wps:spPr>
                          <a:xfrm>
                            <a:off x="895770" y="983127"/>
                            <a:ext cx="13729" cy="11790"/>
                          </a:xfrm>
                          <a:custGeom>
                            <a:avLst/>
                            <a:gdLst/>
                            <a:ahLst/>
                            <a:cxnLst/>
                            <a:rect l="0" t="0" r="0" b="0"/>
                            <a:pathLst>
                              <a:path w="13729" h="11790">
                                <a:moveTo>
                                  <a:pt x="13729" y="0"/>
                                </a:moveTo>
                                <a:lnTo>
                                  <a:pt x="13729" y="6576"/>
                                </a:lnTo>
                                <a:lnTo>
                                  <a:pt x="12250" y="6865"/>
                                </a:lnTo>
                                <a:cubicBezTo>
                                  <a:pt x="10475" y="7801"/>
                                  <a:pt x="9156" y="9348"/>
                                  <a:pt x="8534" y="11790"/>
                                </a:cubicBezTo>
                                <a:lnTo>
                                  <a:pt x="0" y="11790"/>
                                </a:lnTo>
                                <a:cubicBezTo>
                                  <a:pt x="998" y="6911"/>
                                  <a:pt x="3387" y="3648"/>
                                  <a:pt x="6738" y="1604"/>
                                </a:cubicBezTo>
                                <a:lnTo>
                                  <a:pt x="1372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6" name="Shape 46"/>
                        <wps:cNvSpPr/>
                        <wps:spPr>
                          <a:xfrm>
                            <a:off x="909498" y="981863"/>
                            <a:ext cx="21293" cy="41572"/>
                          </a:xfrm>
                          <a:custGeom>
                            <a:avLst/>
                            <a:gdLst/>
                            <a:ahLst/>
                            <a:cxnLst/>
                            <a:rect l="0" t="0" r="0" b="0"/>
                            <a:pathLst>
                              <a:path w="21293" h="41572">
                                <a:moveTo>
                                  <a:pt x="5509" y="0"/>
                                </a:moveTo>
                                <a:cubicBezTo>
                                  <a:pt x="20356" y="0"/>
                                  <a:pt x="20834" y="6352"/>
                                  <a:pt x="20834" y="9167"/>
                                </a:cubicBezTo>
                                <a:cubicBezTo>
                                  <a:pt x="20834" y="10820"/>
                                  <a:pt x="20584" y="12671"/>
                                  <a:pt x="20039" y="15103"/>
                                </a:cubicBezTo>
                                <a:lnTo>
                                  <a:pt x="17031" y="29065"/>
                                </a:lnTo>
                                <a:cubicBezTo>
                                  <a:pt x="16714" y="30521"/>
                                  <a:pt x="16234" y="31881"/>
                                  <a:pt x="16234" y="32942"/>
                                </a:cubicBezTo>
                                <a:cubicBezTo>
                                  <a:pt x="16234" y="34016"/>
                                  <a:pt x="16714" y="34705"/>
                                  <a:pt x="18142" y="34705"/>
                                </a:cubicBezTo>
                                <a:cubicBezTo>
                                  <a:pt x="19157" y="34705"/>
                                  <a:pt x="20268" y="34311"/>
                                  <a:pt x="21293" y="34245"/>
                                </a:cubicBezTo>
                                <a:lnTo>
                                  <a:pt x="19887" y="40499"/>
                                </a:lnTo>
                                <a:cubicBezTo>
                                  <a:pt x="17575" y="41025"/>
                                  <a:pt x="15221" y="41572"/>
                                  <a:pt x="12845" y="41572"/>
                                </a:cubicBezTo>
                                <a:cubicBezTo>
                                  <a:pt x="9783" y="41572"/>
                                  <a:pt x="7569" y="39590"/>
                                  <a:pt x="7417" y="36545"/>
                                </a:cubicBezTo>
                                <a:lnTo>
                                  <a:pt x="0" y="39262"/>
                                </a:lnTo>
                                <a:lnTo>
                                  <a:pt x="0" y="33484"/>
                                </a:lnTo>
                                <a:lnTo>
                                  <a:pt x="6430" y="30720"/>
                                </a:lnTo>
                                <a:cubicBezTo>
                                  <a:pt x="8403" y="28260"/>
                                  <a:pt x="9428" y="24866"/>
                                  <a:pt x="10011" y="21127"/>
                                </a:cubicBezTo>
                                <a:lnTo>
                                  <a:pt x="9859" y="20994"/>
                                </a:lnTo>
                                <a:cubicBezTo>
                                  <a:pt x="8616" y="22199"/>
                                  <a:pt x="6240" y="22582"/>
                                  <a:pt x="4267" y="22813"/>
                                </a:cubicBezTo>
                                <a:lnTo>
                                  <a:pt x="0" y="23338"/>
                                </a:lnTo>
                                <a:lnTo>
                                  <a:pt x="0" y="17316"/>
                                </a:lnTo>
                                <a:lnTo>
                                  <a:pt x="7090" y="16789"/>
                                </a:lnTo>
                                <a:cubicBezTo>
                                  <a:pt x="10328" y="16548"/>
                                  <a:pt x="11821" y="14577"/>
                                  <a:pt x="11821" y="11598"/>
                                </a:cubicBezTo>
                                <a:cubicBezTo>
                                  <a:pt x="11821" y="7864"/>
                                  <a:pt x="8682" y="6867"/>
                                  <a:pt x="4976" y="6867"/>
                                </a:cubicBezTo>
                                <a:lnTo>
                                  <a:pt x="0" y="7840"/>
                                </a:lnTo>
                                <a:lnTo>
                                  <a:pt x="0" y="1264"/>
                                </a:lnTo>
                                <a:lnTo>
                                  <a:pt x="550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7" name="Shape 47"/>
                        <wps:cNvSpPr/>
                        <wps:spPr>
                          <a:xfrm>
                            <a:off x="933526" y="982950"/>
                            <a:ext cx="17418" cy="39415"/>
                          </a:xfrm>
                          <a:custGeom>
                            <a:avLst/>
                            <a:gdLst/>
                            <a:ahLst/>
                            <a:cxnLst/>
                            <a:rect l="0" t="0" r="0" b="0"/>
                            <a:pathLst>
                              <a:path w="17418" h="39415">
                                <a:moveTo>
                                  <a:pt x="8437" y="0"/>
                                </a:moveTo>
                                <a:lnTo>
                                  <a:pt x="17418" y="0"/>
                                </a:lnTo>
                                <a:lnTo>
                                  <a:pt x="8981" y="39415"/>
                                </a:lnTo>
                                <a:lnTo>
                                  <a:pt x="0" y="39415"/>
                                </a:lnTo>
                                <a:lnTo>
                                  <a:pt x="8437"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8" name="Shape 48"/>
                        <wps:cNvSpPr/>
                        <wps:spPr>
                          <a:xfrm>
                            <a:off x="943456" y="967913"/>
                            <a:ext cx="10660" cy="8236"/>
                          </a:xfrm>
                          <a:custGeom>
                            <a:avLst/>
                            <a:gdLst/>
                            <a:ahLst/>
                            <a:cxnLst/>
                            <a:rect l="0" t="0" r="0" b="0"/>
                            <a:pathLst>
                              <a:path w="10660" h="8236">
                                <a:moveTo>
                                  <a:pt x="1744" y="0"/>
                                </a:moveTo>
                                <a:lnTo>
                                  <a:pt x="10660" y="0"/>
                                </a:lnTo>
                                <a:lnTo>
                                  <a:pt x="8915" y="8236"/>
                                </a:lnTo>
                                <a:lnTo>
                                  <a:pt x="0" y="8236"/>
                                </a:lnTo>
                                <a:lnTo>
                                  <a:pt x="174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49" name="Shape 49"/>
                        <wps:cNvSpPr/>
                        <wps:spPr>
                          <a:xfrm>
                            <a:off x="951969" y="981867"/>
                            <a:ext cx="32808" cy="40509"/>
                          </a:xfrm>
                          <a:custGeom>
                            <a:avLst/>
                            <a:gdLst/>
                            <a:ahLst/>
                            <a:cxnLst/>
                            <a:rect l="0" t="0" r="0" b="0"/>
                            <a:pathLst>
                              <a:path w="32808" h="40509">
                                <a:moveTo>
                                  <a:pt x="28460" y="0"/>
                                </a:moveTo>
                                <a:cubicBezTo>
                                  <a:pt x="29887" y="0"/>
                                  <a:pt x="31380" y="0"/>
                                  <a:pt x="32808" y="229"/>
                                </a:cubicBezTo>
                                <a:lnTo>
                                  <a:pt x="30912" y="8553"/>
                                </a:lnTo>
                                <a:cubicBezTo>
                                  <a:pt x="29887" y="8388"/>
                                  <a:pt x="28786" y="8224"/>
                                  <a:pt x="27762" y="8224"/>
                                </a:cubicBezTo>
                                <a:cubicBezTo>
                                  <a:pt x="18453" y="8224"/>
                                  <a:pt x="14497" y="15101"/>
                                  <a:pt x="12775" y="23041"/>
                                </a:cubicBezTo>
                                <a:lnTo>
                                  <a:pt x="9003" y="40509"/>
                                </a:lnTo>
                                <a:lnTo>
                                  <a:pt x="0" y="40509"/>
                                </a:lnTo>
                                <a:lnTo>
                                  <a:pt x="8437" y="1073"/>
                                </a:lnTo>
                                <a:lnTo>
                                  <a:pt x="16949" y="1073"/>
                                </a:lnTo>
                                <a:lnTo>
                                  <a:pt x="15292" y="8783"/>
                                </a:lnTo>
                                <a:lnTo>
                                  <a:pt x="15456" y="8914"/>
                                </a:lnTo>
                                <a:cubicBezTo>
                                  <a:pt x="17897" y="4566"/>
                                  <a:pt x="22944" y="0"/>
                                  <a:pt x="28460"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0" name="Shape 50"/>
                        <wps:cNvSpPr/>
                        <wps:spPr>
                          <a:xfrm>
                            <a:off x="977586" y="982940"/>
                            <a:ext cx="27314" cy="53980"/>
                          </a:xfrm>
                          <a:custGeom>
                            <a:avLst/>
                            <a:gdLst/>
                            <a:ahLst/>
                            <a:cxnLst/>
                            <a:rect l="0" t="0" r="0" b="0"/>
                            <a:pathLst>
                              <a:path w="27314" h="53980">
                                <a:moveTo>
                                  <a:pt x="11586" y="0"/>
                                </a:moveTo>
                                <a:lnTo>
                                  <a:pt x="20501" y="0"/>
                                </a:lnTo>
                                <a:lnTo>
                                  <a:pt x="19326" y="5027"/>
                                </a:lnTo>
                                <a:lnTo>
                                  <a:pt x="19488" y="5190"/>
                                </a:lnTo>
                                <a:lnTo>
                                  <a:pt x="27314" y="1370"/>
                                </a:lnTo>
                                <a:lnTo>
                                  <a:pt x="27314" y="7142"/>
                                </a:lnTo>
                                <a:lnTo>
                                  <a:pt x="19180" y="11554"/>
                                </a:lnTo>
                                <a:cubicBezTo>
                                  <a:pt x="16902" y="14949"/>
                                  <a:pt x="15837" y="19374"/>
                                  <a:pt x="15837" y="23492"/>
                                </a:cubicBezTo>
                                <a:cubicBezTo>
                                  <a:pt x="15837" y="29120"/>
                                  <a:pt x="18464" y="33621"/>
                                  <a:pt x="24851" y="33621"/>
                                </a:cubicBezTo>
                                <a:lnTo>
                                  <a:pt x="27314" y="32303"/>
                                </a:lnTo>
                                <a:lnTo>
                                  <a:pt x="27314" y="40395"/>
                                </a:lnTo>
                                <a:lnTo>
                                  <a:pt x="26890" y="40499"/>
                                </a:lnTo>
                                <a:cubicBezTo>
                                  <a:pt x="20982" y="40499"/>
                                  <a:pt x="16088" y="38889"/>
                                  <a:pt x="13558" y="33315"/>
                                </a:cubicBezTo>
                                <a:lnTo>
                                  <a:pt x="13417" y="33315"/>
                                </a:lnTo>
                                <a:lnTo>
                                  <a:pt x="8981" y="53980"/>
                                </a:lnTo>
                                <a:lnTo>
                                  <a:pt x="0" y="53980"/>
                                </a:lnTo>
                                <a:lnTo>
                                  <a:pt x="11586"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1" name="Shape 51"/>
                        <wps:cNvSpPr/>
                        <wps:spPr>
                          <a:xfrm>
                            <a:off x="1004900" y="981867"/>
                            <a:ext cx="20459" cy="41468"/>
                          </a:xfrm>
                          <a:custGeom>
                            <a:avLst/>
                            <a:gdLst/>
                            <a:ahLst/>
                            <a:cxnLst/>
                            <a:rect l="0" t="0" r="0" b="0"/>
                            <a:pathLst>
                              <a:path w="20459" h="41468">
                                <a:moveTo>
                                  <a:pt x="5003" y="0"/>
                                </a:moveTo>
                                <a:cubicBezTo>
                                  <a:pt x="15184" y="0"/>
                                  <a:pt x="20459" y="6931"/>
                                  <a:pt x="20459" y="16328"/>
                                </a:cubicBezTo>
                                <a:cubicBezTo>
                                  <a:pt x="20459" y="25363"/>
                                  <a:pt x="16652" y="35045"/>
                                  <a:pt x="8793" y="39322"/>
                                </a:cubicBezTo>
                                <a:lnTo>
                                  <a:pt x="0" y="41468"/>
                                </a:lnTo>
                                <a:lnTo>
                                  <a:pt x="0" y="33376"/>
                                </a:lnTo>
                                <a:lnTo>
                                  <a:pt x="8137" y="29021"/>
                                </a:lnTo>
                                <a:cubicBezTo>
                                  <a:pt x="10412" y="25670"/>
                                  <a:pt x="11478" y="21290"/>
                                  <a:pt x="11478" y="17172"/>
                                </a:cubicBezTo>
                                <a:cubicBezTo>
                                  <a:pt x="11478" y="11433"/>
                                  <a:pt x="8709" y="6867"/>
                                  <a:pt x="2485" y="6867"/>
                                </a:cubicBezTo>
                                <a:lnTo>
                                  <a:pt x="0" y="8215"/>
                                </a:lnTo>
                                <a:lnTo>
                                  <a:pt x="0" y="2442"/>
                                </a:lnTo>
                                <a:lnTo>
                                  <a:pt x="5003"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2" name="Shape 52"/>
                        <wps:cNvSpPr/>
                        <wps:spPr>
                          <a:xfrm>
                            <a:off x="1028181" y="967913"/>
                            <a:ext cx="20655" cy="54451"/>
                          </a:xfrm>
                          <a:custGeom>
                            <a:avLst/>
                            <a:gdLst/>
                            <a:ahLst/>
                            <a:cxnLst/>
                            <a:rect l="0" t="0" r="0" b="0"/>
                            <a:pathLst>
                              <a:path w="20655" h="54451">
                                <a:moveTo>
                                  <a:pt x="11674" y="0"/>
                                </a:moveTo>
                                <a:lnTo>
                                  <a:pt x="20655" y="0"/>
                                </a:lnTo>
                                <a:lnTo>
                                  <a:pt x="9003" y="54451"/>
                                </a:lnTo>
                                <a:lnTo>
                                  <a:pt x="0" y="54451"/>
                                </a:lnTo>
                                <a:lnTo>
                                  <a:pt x="1167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3" name="Shape 53"/>
                        <wps:cNvSpPr/>
                        <wps:spPr>
                          <a:xfrm>
                            <a:off x="1046877" y="999179"/>
                            <a:ext cx="19004" cy="24255"/>
                          </a:xfrm>
                          <a:custGeom>
                            <a:avLst/>
                            <a:gdLst/>
                            <a:ahLst/>
                            <a:cxnLst/>
                            <a:rect l="0" t="0" r="0" b="0"/>
                            <a:pathLst>
                              <a:path w="19004" h="24255">
                                <a:moveTo>
                                  <a:pt x="19004" y="0"/>
                                </a:moveTo>
                                <a:lnTo>
                                  <a:pt x="19004" y="6022"/>
                                </a:lnTo>
                                <a:lnTo>
                                  <a:pt x="14239" y="6609"/>
                                </a:lnTo>
                                <a:cubicBezTo>
                                  <a:pt x="11301" y="7456"/>
                                  <a:pt x="8993" y="9077"/>
                                  <a:pt x="8993" y="12362"/>
                                </a:cubicBezTo>
                                <a:cubicBezTo>
                                  <a:pt x="8993" y="16152"/>
                                  <a:pt x="12861" y="17388"/>
                                  <a:pt x="16165" y="17388"/>
                                </a:cubicBezTo>
                                <a:lnTo>
                                  <a:pt x="19004" y="16167"/>
                                </a:lnTo>
                                <a:lnTo>
                                  <a:pt x="19004" y="21944"/>
                                </a:lnTo>
                                <a:lnTo>
                                  <a:pt x="12699" y="24255"/>
                                </a:lnTo>
                                <a:cubicBezTo>
                                  <a:pt x="5973" y="24255"/>
                                  <a:pt x="0" y="20653"/>
                                  <a:pt x="0" y="13731"/>
                                </a:cubicBezTo>
                                <a:cubicBezTo>
                                  <a:pt x="0" y="4040"/>
                                  <a:pt x="8120" y="688"/>
                                  <a:pt x="17113" y="141"/>
                                </a:cubicBezTo>
                                <a:lnTo>
                                  <a:pt x="1900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4" name="Shape 54"/>
                        <wps:cNvSpPr/>
                        <wps:spPr>
                          <a:xfrm>
                            <a:off x="1052153" y="983125"/>
                            <a:ext cx="13729" cy="11792"/>
                          </a:xfrm>
                          <a:custGeom>
                            <a:avLst/>
                            <a:gdLst/>
                            <a:ahLst/>
                            <a:cxnLst/>
                            <a:rect l="0" t="0" r="0" b="0"/>
                            <a:pathLst>
                              <a:path w="13729" h="11792">
                                <a:moveTo>
                                  <a:pt x="13729" y="0"/>
                                </a:moveTo>
                                <a:lnTo>
                                  <a:pt x="13729" y="6576"/>
                                </a:lnTo>
                                <a:lnTo>
                                  <a:pt x="12240" y="6867"/>
                                </a:lnTo>
                                <a:cubicBezTo>
                                  <a:pt x="10463" y="7803"/>
                                  <a:pt x="9139" y="9350"/>
                                  <a:pt x="8501" y="11792"/>
                                </a:cubicBezTo>
                                <a:lnTo>
                                  <a:pt x="0" y="11792"/>
                                </a:lnTo>
                                <a:cubicBezTo>
                                  <a:pt x="981" y="6913"/>
                                  <a:pt x="3368" y="3650"/>
                                  <a:pt x="6721" y="1606"/>
                                </a:cubicBezTo>
                                <a:lnTo>
                                  <a:pt x="1372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5" name="Shape 55"/>
                        <wps:cNvSpPr/>
                        <wps:spPr>
                          <a:xfrm>
                            <a:off x="1065881" y="981863"/>
                            <a:ext cx="21281" cy="41572"/>
                          </a:xfrm>
                          <a:custGeom>
                            <a:avLst/>
                            <a:gdLst/>
                            <a:ahLst/>
                            <a:cxnLst/>
                            <a:rect l="0" t="0" r="0" b="0"/>
                            <a:pathLst>
                              <a:path w="21281" h="41572">
                                <a:moveTo>
                                  <a:pt x="5509" y="0"/>
                                </a:moveTo>
                                <a:cubicBezTo>
                                  <a:pt x="20333" y="0"/>
                                  <a:pt x="20813" y="6352"/>
                                  <a:pt x="20813" y="9167"/>
                                </a:cubicBezTo>
                                <a:cubicBezTo>
                                  <a:pt x="20813" y="10820"/>
                                  <a:pt x="20584" y="12671"/>
                                  <a:pt x="20039" y="15103"/>
                                </a:cubicBezTo>
                                <a:lnTo>
                                  <a:pt x="17031" y="29065"/>
                                </a:lnTo>
                                <a:cubicBezTo>
                                  <a:pt x="16714" y="30521"/>
                                  <a:pt x="16234" y="31881"/>
                                  <a:pt x="16234" y="32942"/>
                                </a:cubicBezTo>
                                <a:cubicBezTo>
                                  <a:pt x="16234" y="34016"/>
                                  <a:pt x="16714" y="34705"/>
                                  <a:pt x="18142" y="34705"/>
                                </a:cubicBezTo>
                                <a:cubicBezTo>
                                  <a:pt x="19157" y="34705"/>
                                  <a:pt x="20268" y="34311"/>
                                  <a:pt x="21281" y="34245"/>
                                </a:cubicBezTo>
                                <a:lnTo>
                                  <a:pt x="19876" y="40499"/>
                                </a:lnTo>
                                <a:cubicBezTo>
                                  <a:pt x="17575" y="41025"/>
                                  <a:pt x="15211" y="41572"/>
                                  <a:pt x="12845" y="41572"/>
                                </a:cubicBezTo>
                                <a:cubicBezTo>
                                  <a:pt x="9783" y="41572"/>
                                  <a:pt x="7569" y="39590"/>
                                  <a:pt x="7407" y="36545"/>
                                </a:cubicBezTo>
                                <a:lnTo>
                                  <a:pt x="0" y="39260"/>
                                </a:lnTo>
                                <a:lnTo>
                                  <a:pt x="0" y="33484"/>
                                </a:lnTo>
                                <a:lnTo>
                                  <a:pt x="6427" y="30720"/>
                                </a:lnTo>
                                <a:cubicBezTo>
                                  <a:pt x="8398" y="28260"/>
                                  <a:pt x="9423" y="24866"/>
                                  <a:pt x="10011" y="21127"/>
                                </a:cubicBezTo>
                                <a:lnTo>
                                  <a:pt x="9859" y="20994"/>
                                </a:lnTo>
                                <a:cubicBezTo>
                                  <a:pt x="8583" y="22199"/>
                                  <a:pt x="6229" y="22582"/>
                                  <a:pt x="4267" y="22813"/>
                                </a:cubicBezTo>
                                <a:lnTo>
                                  <a:pt x="0" y="23338"/>
                                </a:lnTo>
                                <a:lnTo>
                                  <a:pt x="0" y="17316"/>
                                </a:lnTo>
                                <a:lnTo>
                                  <a:pt x="7090" y="16789"/>
                                </a:lnTo>
                                <a:cubicBezTo>
                                  <a:pt x="10328" y="16548"/>
                                  <a:pt x="11820" y="14577"/>
                                  <a:pt x="11820" y="11598"/>
                                </a:cubicBezTo>
                                <a:cubicBezTo>
                                  <a:pt x="11820" y="7864"/>
                                  <a:pt x="8670" y="6867"/>
                                  <a:pt x="4964" y="6867"/>
                                </a:cubicBezTo>
                                <a:lnTo>
                                  <a:pt x="0" y="7838"/>
                                </a:lnTo>
                                <a:lnTo>
                                  <a:pt x="0" y="1262"/>
                                </a:lnTo>
                                <a:lnTo>
                                  <a:pt x="550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6" name="Shape 56"/>
                        <wps:cNvSpPr/>
                        <wps:spPr>
                          <a:xfrm>
                            <a:off x="1085795" y="982940"/>
                            <a:ext cx="46215" cy="55042"/>
                          </a:xfrm>
                          <a:custGeom>
                            <a:avLst/>
                            <a:gdLst/>
                            <a:ahLst/>
                            <a:cxnLst/>
                            <a:rect l="0" t="0" r="0" b="0"/>
                            <a:pathLst>
                              <a:path w="46215" h="55042">
                                <a:moveTo>
                                  <a:pt x="7335" y="0"/>
                                </a:moveTo>
                                <a:lnTo>
                                  <a:pt x="16797" y="0"/>
                                </a:lnTo>
                                <a:lnTo>
                                  <a:pt x="21069" y="28835"/>
                                </a:lnTo>
                                <a:lnTo>
                                  <a:pt x="21233" y="28835"/>
                                </a:lnTo>
                                <a:lnTo>
                                  <a:pt x="36601" y="0"/>
                                </a:lnTo>
                                <a:lnTo>
                                  <a:pt x="46215" y="0"/>
                                </a:lnTo>
                                <a:lnTo>
                                  <a:pt x="22879" y="40630"/>
                                </a:lnTo>
                                <a:cubicBezTo>
                                  <a:pt x="18605" y="48122"/>
                                  <a:pt x="15554" y="55042"/>
                                  <a:pt x="5461" y="55042"/>
                                </a:cubicBezTo>
                                <a:cubicBezTo>
                                  <a:pt x="3630" y="55042"/>
                                  <a:pt x="1810" y="54824"/>
                                  <a:pt x="0" y="54440"/>
                                </a:cubicBezTo>
                                <a:lnTo>
                                  <a:pt x="1657" y="47213"/>
                                </a:lnTo>
                                <a:cubicBezTo>
                                  <a:pt x="2768" y="47497"/>
                                  <a:pt x="4033" y="47814"/>
                                  <a:pt x="5133" y="47814"/>
                                </a:cubicBezTo>
                                <a:cubicBezTo>
                                  <a:pt x="7804" y="47814"/>
                                  <a:pt x="9864" y="46971"/>
                                  <a:pt x="10976" y="44452"/>
                                </a:cubicBezTo>
                                <a:lnTo>
                                  <a:pt x="14507" y="38123"/>
                                </a:lnTo>
                                <a:lnTo>
                                  <a:pt x="7335"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7" name="Shape 57"/>
                        <wps:cNvSpPr/>
                        <wps:spPr>
                          <a:xfrm>
                            <a:off x="1156342" y="967913"/>
                            <a:ext cx="19020" cy="54893"/>
                          </a:xfrm>
                          <a:custGeom>
                            <a:avLst/>
                            <a:gdLst/>
                            <a:ahLst/>
                            <a:cxnLst/>
                            <a:rect l="0" t="0" r="0" b="0"/>
                            <a:pathLst>
                              <a:path w="19020" h="54893">
                                <a:moveTo>
                                  <a:pt x="0" y="0"/>
                                </a:moveTo>
                                <a:lnTo>
                                  <a:pt x="6725" y="0"/>
                                </a:lnTo>
                                <a:lnTo>
                                  <a:pt x="6725" y="20348"/>
                                </a:lnTo>
                                <a:lnTo>
                                  <a:pt x="6888" y="20348"/>
                                </a:lnTo>
                                <a:lnTo>
                                  <a:pt x="19020" y="14504"/>
                                </a:lnTo>
                                <a:lnTo>
                                  <a:pt x="19020" y="19869"/>
                                </a:lnTo>
                                <a:lnTo>
                                  <a:pt x="18945" y="19834"/>
                                </a:lnTo>
                                <a:cubicBezTo>
                                  <a:pt x="9940" y="19834"/>
                                  <a:pt x="6474" y="27312"/>
                                  <a:pt x="6474" y="34705"/>
                                </a:cubicBezTo>
                                <a:cubicBezTo>
                                  <a:pt x="6474" y="38593"/>
                                  <a:pt x="7379" y="42327"/>
                                  <a:pt x="9438" y="45090"/>
                                </a:cubicBezTo>
                                <a:lnTo>
                                  <a:pt x="19020" y="49502"/>
                                </a:lnTo>
                                <a:lnTo>
                                  <a:pt x="19020" y="54893"/>
                                </a:lnTo>
                                <a:lnTo>
                                  <a:pt x="6888" y="49183"/>
                                </a:lnTo>
                                <a:lnTo>
                                  <a:pt x="6725" y="49183"/>
                                </a:lnTo>
                                <a:lnTo>
                                  <a:pt x="6725" y="54439"/>
                                </a:lnTo>
                                <a:lnTo>
                                  <a:pt x="0" y="54439"/>
                                </a:lnTo>
                                <a:lnTo>
                                  <a:pt x="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8" name="Shape 58"/>
                        <wps:cNvSpPr/>
                        <wps:spPr>
                          <a:xfrm>
                            <a:off x="1175362" y="982008"/>
                            <a:ext cx="19641" cy="41276"/>
                          </a:xfrm>
                          <a:custGeom>
                            <a:avLst/>
                            <a:gdLst/>
                            <a:ahLst/>
                            <a:cxnLst/>
                            <a:rect l="0" t="0" r="0" b="0"/>
                            <a:pathLst>
                              <a:path w="19641" h="41276">
                                <a:moveTo>
                                  <a:pt x="850" y="0"/>
                                </a:moveTo>
                                <a:cubicBezTo>
                                  <a:pt x="13418" y="0"/>
                                  <a:pt x="19641" y="9627"/>
                                  <a:pt x="19641" y="20753"/>
                                </a:cubicBezTo>
                                <a:cubicBezTo>
                                  <a:pt x="19641" y="31879"/>
                                  <a:pt x="13473" y="41276"/>
                                  <a:pt x="1014" y="41276"/>
                                </a:cubicBezTo>
                                <a:lnTo>
                                  <a:pt x="0" y="40798"/>
                                </a:lnTo>
                                <a:lnTo>
                                  <a:pt x="0" y="35408"/>
                                </a:lnTo>
                                <a:lnTo>
                                  <a:pt x="306" y="35548"/>
                                </a:lnTo>
                                <a:cubicBezTo>
                                  <a:pt x="9451" y="35548"/>
                                  <a:pt x="12546" y="28003"/>
                                  <a:pt x="12546" y="20293"/>
                                </a:cubicBezTo>
                                <a:cubicBezTo>
                                  <a:pt x="12546" y="16597"/>
                                  <a:pt x="11557" y="12958"/>
                                  <a:pt x="9485" y="10244"/>
                                </a:cubicBezTo>
                                <a:lnTo>
                                  <a:pt x="0" y="5775"/>
                                </a:lnTo>
                                <a:lnTo>
                                  <a:pt x="0" y="410"/>
                                </a:lnTo>
                                <a:lnTo>
                                  <a:pt x="85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59" name="Shape 59"/>
                        <wps:cNvSpPr/>
                        <wps:spPr>
                          <a:xfrm>
                            <a:off x="1200096" y="982174"/>
                            <a:ext cx="18797" cy="40794"/>
                          </a:xfrm>
                          <a:custGeom>
                            <a:avLst/>
                            <a:gdLst/>
                            <a:ahLst/>
                            <a:cxnLst/>
                            <a:rect l="0" t="0" r="0" b="0"/>
                            <a:pathLst>
                              <a:path w="18797" h="40794">
                                <a:moveTo>
                                  <a:pt x="18797" y="0"/>
                                </a:moveTo>
                                <a:lnTo>
                                  <a:pt x="18797" y="5588"/>
                                </a:lnTo>
                                <a:lnTo>
                                  <a:pt x="18759" y="5573"/>
                                </a:lnTo>
                                <a:cubicBezTo>
                                  <a:pt x="11750" y="5573"/>
                                  <a:pt x="7565" y="10664"/>
                                  <a:pt x="7085" y="16700"/>
                                </a:cubicBezTo>
                                <a:lnTo>
                                  <a:pt x="18797" y="16700"/>
                                </a:lnTo>
                                <a:lnTo>
                                  <a:pt x="18797" y="22427"/>
                                </a:lnTo>
                                <a:lnTo>
                                  <a:pt x="7085" y="22427"/>
                                </a:lnTo>
                                <a:cubicBezTo>
                                  <a:pt x="6971" y="25855"/>
                                  <a:pt x="7919" y="29094"/>
                                  <a:pt x="10012" y="31476"/>
                                </a:cubicBezTo>
                                <a:lnTo>
                                  <a:pt x="18797" y="34981"/>
                                </a:lnTo>
                                <a:lnTo>
                                  <a:pt x="18797" y="40794"/>
                                </a:lnTo>
                                <a:lnTo>
                                  <a:pt x="5044" y="35250"/>
                                </a:lnTo>
                                <a:cubicBezTo>
                                  <a:pt x="1831" y="31572"/>
                                  <a:pt x="196" y="26386"/>
                                  <a:pt x="0" y="20358"/>
                                </a:cubicBezTo>
                                <a:cubicBezTo>
                                  <a:pt x="0" y="14444"/>
                                  <a:pt x="2009" y="9316"/>
                                  <a:pt x="5408" y="5666"/>
                                </a:cubicBezTo>
                                <a:lnTo>
                                  <a:pt x="18797"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0" name="Shape 60"/>
                        <wps:cNvSpPr/>
                        <wps:spPr>
                          <a:xfrm>
                            <a:off x="1218893" y="1009859"/>
                            <a:ext cx="18186" cy="13415"/>
                          </a:xfrm>
                          <a:custGeom>
                            <a:avLst/>
                            <a:gdLst/>
                            <a:ahLst/>
                            <a:cxnLst/>
                            <a:rect l="0" t="0" r="0" b="0"/>
                            <a:pathLst>
                              <a:path w="18186" h="13415">
                                <a:moveTo>
                                  <a:pt x="11560" y="0"/>
                                </a:moveTo>
                                <a:lnTo>
                                  <a:pt x="18186" y="0"/>
                                </a:lnTo>
                                <a:cubicBezTo>
                                  <a:pt x="16377" y="8684"/>
                                  <a:pt x="9924" y="13415"/>
                                  <a:pt x="757" y="13415"/>
                                </a:cubicBezTo>
                                <a:lnTo>
                                  <a:pt x="0" y="13110"/>
                                </a:lnTo>
                                <a:lnTo>
                                  <a:pt x="0" y="7296"/>
                                </a:lnTo>
                                <a:lnTo>
                                  <a:pt x="1008" y="7699"/>
                                </a:lnTo>
                                <a:cubicBezTo>
                                  <a:pt x="6513" y="7699"/>
                                  <a:pt x="10371" y="5114"/>
                                  <a:pt x="11560"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1" name="Shape 61"/>
                        <wps:cNvSpPr/>
                        <wps:spPr>
                          <a:xfrm>
                            <a:off x="1218893" y="982020"/>
                            <a:ext cx="19200" cy="22582"/>
                          </a:xfrm>
                          <a:custGeom>
                            <a:avLst/>
                            <a:gdLst/>
                            <a:ahLst/>
                            <a:cxnLst/>
                            <a:rect l="0" t="0" r="0" b="0"/>
                            <a:pathLst>
                              <a:path w="19200" h="22582">
                                <a:moveTo>
                                  <a:pt x="365" y="0"/>
                                </a:moveTo>
                                <a:cubicBezTo>
                                  <a:pt x="14785" y="0"/>
                                  <a:pt x="19200" y="13043"/>
                                  <a:pt x="18819" y="22582"/>
                                </a:cubicBezTo>
                                <a:lnTo>
                                  <a:pt x="0" y="22582"/>
                                </a:lnTo>
                                <a:lnTo>
                                  <a:pt x="0" y="16854"/>
                                </a:lnTo>
                                <a:lnTo>
                                  <a:pt x="11712" y="16854"/>
                                </a:lnTo>
                                <a:cubicBezTo>
                                  <a:pt x="11554" y="13760"/>
                                  <a:pt x="10276" y="10979"/>
                                  <a:pt x="8208" y="8971"/>
                                </a:cubicBezTo>
                                <a:lnTo>
                                  <a:pt x="0" y="5743"/>
                                </a:lnTo>
                                <a:lnTo>
                                  <a:pt x="0" y="154"/>
                                </a:lnTo>
                                <a:lnTo>
                                  <a:pt x="365"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2" name="Shape 62"/>
                        <wps:cNvSpPr/>
                        <wps:spPr>
                          <a:xfrm>
                            <a:off x="1239729" y="971112"/>
                            <a:ext cx="21768" cy="51264"/>
                          </a:xfrm>
                          <a:custGeom>
                            <a:avLst/>
                            <a:gdLst/>
                            <a:ahLst/>
                            <a:cxnLst/>
                            <a:rect l="0" t="0" r="0" b="0"/>
                            <a:pathLst>
                              <a:path w="21768" h="51264">
                                <a:moveTo>
                                  <a:pt x="6943" y="0"/>
                                </a:moveTo>
                                <a:lnTo>
                                  <a:pt x="13647" y="0"/>
                                </a:lnTo>
                                <a:lnTo>
                                  <a:pt x="13647" y="11827"/>
                                </a:lnTo>
                                <a:lnTo>
                                  <a:pt x="21768" y="11827"/>
                                </a:lnTo>
                                <a:lnTo>
                                  <a:pt x="21768" y="17555"/>
                                </a:lnTo>
                                <a:lnTo>
                                  <a:pt x="13647" y="17555"/>
                                </a:lnTo>
                                <a:lnTo>
                                  <a:pt x="13647" y="42020"/>
                                </a:lnTo>
                                <a:cubicBezTo>
                                  <a:pt x="13647" y="45000"/>
                                  <a:pt x="14497" y="45525"/>
                                  <a:pt x="18693" y="45525"/>
                                </a:cubicBezTo>
                                <a:lnTo>
                                  <a:pt x="21768" y="45525"/>
                                </a:lnTo>
                                <a:lnTo>
                                  <a:pt x="21768" y="51264"/>
                                </a:lnTo>
                                <a:lnTo>
                                  <a:pt x="16645" y="51264"/>
                                </a:lnTo>
                                <a:cubicBezTo>
                                  <a:pt x="9712" y="51264"/>
                                  <a:pt x="6943" y="49873"/>
                                  <a:pt x="6943" y="42634"/>
                                </a:cubicBezTo>
                                <a:lnTo>
                                  <a:pt x="6943" y="17555"/>
                                </a:lnTo>
                                <a:lnTo>
                                  <a:pt x="0" y="17555"/>
                                </a:lnTo>
                                <a:lnTo>
                                  <a:pt x="0" y="11827"/>
                                </a:lnTo>
                                <a:lnTo>
                                  <a:pt x="6943" y="11827"/>
                                </a:lnTo>
                                <a:lnTo>
                                  <a:pt x="6943"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3" name="Shape 63"/>
                        <wps:cNvSpPr/>
                        <wps:spPr>
                          <a:xfrm>
                            <a:off x="1264627" y="982925"/>
                            <a:ext cx="57104" cy="39436"/>
                          </a:xfrm>
                          <a:custGeom>
                            <a:avLst/>
                            <a:gdLst/>
                            <a:ahLst/>
                            <a:cxnLst/>
                            <a:rect l="0" t="0" r="0" b="0"/>
                            <a:pathLst>
                              <a:path w="57104" h="39436">
                                <a:moveTo>
                                  <a:pt x="0" y="0"/>
                                </a:moveTo>
                                <a:lnTo>
                                  <a:pt x="7412" y="0"/>
                                </a:lnTo>
                                <a:lnTo>
                                  <a:pt x="16633" y="32274"/>
                                </a:lnTo>
                                <a:lnTo>
                                  <a:pt x="16796" y="32274"/>
                                </a:lnTo>
                                <a:lnTo>
                                  <a:pt x="25015" y="0"/>
                                </a:lnTo>
                                <a:lnTo>
                                  <a:pt x="32351" y="0"/>
                                </a:lnTo>
                                <a:lnTo>
                                  <a:pt x="40852" y="32274"/>
                                </a:lnTo>
                                <a:lnTo>
                                  <a:pt x="41016" y="32274"/>
                                </a:lnTo>
                                <a:lnTo>
                                  <a:pt x="50161" y="0"/>
                                </a:lnTo>
                                <a:lnTo>
                                  <a:pt x="57104" y="0"/>
                                </a:lnTo>
                                <a:lnTo>
                                  <a:pt x="44089" y="39436"/>
                                </a:lnTo>
                                <a:lnTo>
                                  <a:pt x="36994" y="39436"/>
                                </a:lnTo>
                                <a:lnTo>
                                  <a:pt x="28731" y="8103"/>
                                </a:lnTo>
                                <a:lnTo>
                                  <a:pt x="28569" y="8103"/>
                                </a:lnTo>
                                <a:lnTo>
                                  <a:pt x="20349" y="39436"/>
                                </a:lnTo>
                                <a:lnTo>
                                  <a:pt x="13101" y="39436"/>
                                </a:lnTo>
                                <a:lnTo>
                                  <a:pt x="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4" name="Shape 64"/>
                        <wps:cNvSpPr/>
                        <wps:spPr>
                          <a:xfrm>
                            <a:off x="1325306" y="982168"/>
                            <a:ext cx="18824" cy="40802"/>
                          </a:xfrm>
                          <a:custGeom>
                            <a:avLst/>
                            <a:gdLst/>
                            <a:ahLst/>
                            <a:cxnLst/>
                            <a:rect l="0" t="0" r="0" b="0"/>
                            <a:pathLst>
                              <a:path w="18824" h="40802">
                                <a:moveTo>
                                  <a:pt x="18824" y="0"/>
                                </a:moveTo>
                                <a:lnTo>
                                  <a:pt x="18824" y="5593"/>
                                </a:lnTo>
                                <a:lnTo>
                                  <a:pt x="18791" y="5580"/>
                                </a:lnTo>
                                <a:cubicBezTo>
                                  <a:pt x="11783" y="5580"/>
                                  <a:pt x="7586" y="10671"/>
                                  <a:pt x="7117" y="16706"/>
                                </a:cubicBezTo>
                                <a:lnTo>
                                  <a:pt x="18824" y="16706"/>
                                </a:lnTo>
                                <a:lnTo>
                                  <a:pt x="18824" y="22434"/>
                                </a:lnTo>
                                <a:lnTo>
                                  <a:pt x="7117" y="22434"/>
                                </a:lnTo>
                                <a:cubicBezTo>
                                  <a:pt x="7003" y="25862"/>
                                  <a:pt x="7949" y="29100"/>
                                  <a:pt x="10037" y="31482"/>
                                </a:cubicBezTo>
                                <a:lnTo>
                                  <a:pt x="18824" y="34993"/>
                                </a:lnTo>
                                <a:lnTo>
                                  <a:pt x="18824" y="40802"/>
                                </a:lnTo>
                                <a:lnTo>
                                  <a:pt x="5067" y="35256"/>
                                </a:lnTo>
                                <a:cubicBezTo>
                                  <a:pt x="1850" y="31578"/>
                                  <a:pt x="207" y="26393"/>
                                  <a:pt x="0" y="20364"/>
                                </a:cubicBezTo>
                                <a:cubicBezTo>
                                  <a:pt x="0" y="14450"/>
                                  <a:pt x="2016" y="9322"/>
                                  <a:pt x="5421" y="5673"/>
                                </a:cubicBezTo>
                                <a:lnTo>
                                  <a:pt x="1882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5" name="Shape 65"/>
                        <wps:cNvSpPr/>
                        <wps:spPr>
                          <a:xfrm>
                            <a:off x="1344129" y="1009859"/>
                            <a:ext cx="18192" cy="13415"/>
                          </a:xfrm>
                          <a:custGeom>
                            <a:avLst/>
                            <a:gdLst/>
                            <a:ahLst/>
                            <a:cxnLst/>
                            <a:rect l="0" t="0" r="0" b="0"/>
                            <a:pathLst>
                              <a:path w="18192" h="13415">
                                <a:moveTo>
                                  <a:pt x="11565" y="0"/>
                                </a:moveTo>
                                <a:lnTo>
                                  <a:pt x="18192" y="0"/>
                                </a:lnTo>
                                <a:cubicBezTo>
                                  <a:pt x="16350" y="8684"/>
                                  <a:pt x="9897" y="13415"/>
                                  <a:pt x="752" y="13415"/>
                                </a:cubicBezTo>
                                <a:lnTo>
                                  <a:pt x="0" y="13112"/>
                                </a:lnTo>
                                <a:lnTo>
                                  <a:pt x="0" y="7302"/>
                                </a:lnTo>
                                <a:lnTo>
                                  <a:pt x="992" y="7699"/>
                                </a:lnTo>
                                <a:cubicBezTo>
                                  <a:pt x="6508" y="7699"/>
                                  <a:pt x="10377" y="5114"/>
                                  <a:pt x="11565"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6" name="Shape 66"/>
                        <wps:cNvSpPr/>
                        <wps:spPr>
                          <a:xfrm>
                            <a:off x="1344129" y="982020"/>
                            <a:ext cx="19206" cy="22582"/>
                          </a:xfrm>
                          <a:custGeom>
                            <a:avLst/>
                            <a:gdLst/>
                            <a:ahLst/>
                            <a:cxnLst/>
                            <a:rect l="0" t="0" r="0" b="0"/>
                            <a:pathLst>
                              <a:path w="19206" h="22582">
                                <a:moveTo>
                                  <a:pt x="349" y="0"/>
                                </a:moveTo>
                                <a:cubicBezTo>
                                  <a:pt x="14792" y="0"/>
                                  <a:pt x="19206" y="13043"/>
                                  <a:pt x="18824" y="22582"/>
                                </a:cubicBezTo>
                                <a:lnTo>
                                  <a:pt x="0" y="22582"/>
                                </a:lnTo>
                                <a:lnTo>
                                  <a:pt x="0" y="16854"/>
                                </a:lnTo>
                                <a:lnTo>
                                  <a:pt x="11707" y="16854"/>
                                </a:lnTo>
                                <a:cubicBezTo>
                                  <a:pt x="11554" y="13760"/>
                                  <a:pt x="10273" y="10979"/>
                                  <a:pt x="8203" y="8971"/>
                                </a:cubicBezTo>
                                <a:lnTo>
                                  <a:pt x="0" y="5741"/>
                                </a:lnTo>
                                <a:lnTo>
                                  <a:pt x="0" y="148"/>
                                </a:lnTo>
                                <a:lnTo>
                                  <a:pt x="34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7" name="Shape 67"/>
                        <wps:cNvSpPr/>
                        <wps:spPr>
                          <a:xfrm>
                            <a:off x="1367096" y="982172"/>
                            <a:ext cx="18814" cy="40802"/>
                          </a:xfrm>
                          <a:custGeom>
                            <a:avLst/>
                            <a:gdLst/>
                            <a:ahLst/>
                            <a:cxnLst/>
                            <a:rect l="0" t="0" r="0" b="0"/>
                            <a:pathLst>
                              <a:path w="18814" h="40802">
                                <a:moveTo>
                                  <a:pt x="18814" y="0"/>
                                </a:moveTo>
                                <a:lnTo>
                                  <a:pt x="18814" y="5592"/>
                                </a:lnTo>
                                <a:lnTo>
                                  <a:pt x="18771" y="5576"/>
                                </a:lnTo>
                                <a:cubicBezTo>
                                  <a:pt x="11761" y="5576"/>
                                  <a:pt x="7565" y="10667"/>
                                  <a:pt x="7097" y="16702"/>
                                </a:cubicBezTo>
                                <a:lnTo>
                                  <a:pt x="18814" y="16702"/>
                                </a:lnTo>
                                <a:lnTo>
                                  <a:pt x="18814" y="22430"/>
                                </a:lnTo>
                                <a:lnTo>
                                  <a:pt x="7097" y="22430"/>
                                </a:lnTo>
                                <a:cubicBezTo>
                                  <a:pt x="6977" y="25857"/>
                                  <a:pt x="7925" y="29096"/>
                                  <a:pt x="10017" y="31478"/>
                                </a:cubicBezTo>
                                <a:lnTo>
                                  <a:pt x="18814" y="34989"/>
                                </a:lnTo>
                                <a:lnTo>
                                  <a:pt x="18814" y="40802"/>
                                </a:lnTo>
                                <a:lnTo>
                                  <a:pt x="5053" y="35252"/>
                                </a:lnTo>
                                <a:cubicBezTo>
                                  <a:pt x="1843" y="31574"/>
                                  <a:pt x="208" y="26389"/>
                                  <a:pt x="0" y="20360"/>
                                </a:cubicBezTo>
                                <a:cubicBezTo>
                                  <a:pt x="0" y="14446"/>
                                  <a:pt x="2011" y="9318"/>
                                  <a:pt x="5413" y="5668"/>
                                </a:cubicBezTo>
                                <a:lnTo>
                                  <a:pt x="1881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8" name="Shape 68"/>
                        <wps:cNvSpPr/>
                        <wps:spPr>
                          <a:xfrm>
                            <a:off x="1385910" y="1009859"/>
                            <a:ext cx="18170" cy="13415"/>
                          </a:xfrm>
                          <a:custGeom>
                            <a:avLst/>
                            <a:gdLst/>
                            <a:ahLst/>
                            <a:cxnLst/>
                            <a:rect l="0" t="0" r="0" b="0"/>
                            <a:pathLst>
                              <a:path w="18170" h="13415">
                                <a:moveTo>
                                  <a:pt x="11565" y="0"/>
                                </a:moveTo>
                                <a:lnTo>
                                  <a:pt x="18170" y="0"/>
                                </a:lnTo>
                                <a:cubicBezTo>
                                  <a:pt x="16360" y="8684"/>
                                  <a:pt x="9909" y="13415"/>
                                  <a:pt x="742" y="13415"/>
                                </a:cubicBezTo>
                                <a:lnTo>
                                  <a:pt x="0" y="13115"/>
                                </a:lnTo>
                                <a:lnTo>
                                  <a:pt x="0" y="7303"/>
                                </a:lnTo>
                                <a:lnTo>
                                  <a:pt x="992" y="7699"/>
                                </a:lnTo>
                                <a:cubicBezTo>
                                  <a:pt x="6518" y="7699"/>
                                  <a:pt x="10366" y="5114"/>
                                  <a:pt x="11565"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69" name="Shape 69"/>
                        <wps:cNvSpPr/>
                        <wps:spPr>
                          <a:xfrm>
                            <a:off x="1385910" y="982020"/>
                            <a:ext cx="19195" cy="22582"/>
                          </a:xfrm>
                          <a:custGeom>
                            <a:avLst/>
                            <a:gdLst/>
                            <a:ahLst/>
                            <a:cxnLst/>
                            <a:rect l="0" t="0" r="0" b="0"/>
                            <a:pathLst>
                              <a:path w="19195" h="22582">
                                <a:moveTo>
                                  <a:pt x="359" y="0"/>
                                </a:moveTo>
                                <a:cubicBezTo>
                                  <a:pt x="14769" y="0"/>
                                  <a:pt x="19195" y="13043"/>
                                  <a:pt x="18814" y="22582"/>
                                </a:cubicBezTo>
                                <a:lnTo>
                                  <a:pt x="0" y="22582"/>
                                </a:lnTo>
                                <a:lnTo>
                                  <a:pt x="0" y="16854"/>
                                </a:lnTo>
                                <a:lnTo>
                                  <a:pt x="11717" y="16854"/>
                                </a:lnTo>
                                <a:cubicBezTo>
                                  <a:pt x="11559" y="13760"/>
                                  <a:pt x="10278" y="10979"/>
                                  <a:pt x="8207" y="8971"/>
                                </a:cubicBezTo>
                                <a:lnTo>
                                  <a:pt x="0" y="5745"/>
                                </a:lnTo>
                                <a:lnTo>
                                  <a:pt x="0" y="152"/>
                                </a:lnTo>
                                <a:lnTo>
                                  <a:pt x="35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0" name="Shape 70"/>
                        <wps:cNvSpPr/>
                        <wps:spPr>
                          <a:xfrm>
                            <a:off x="1411084" y="982030"/>
                            <a:ext cx="33746" cy="40346"/>
                          </a:xfrm>
                          <a:custGeom>
                            <a:avLst/>
                            <a:gdLst/>
                            <a:ahLst/>
                            <a:cxnLst/>
                            <a:rect l="0" t="0" r="0" b="0"/>
                            <a:pathLst>
                              <a:path w="33746" h="40346">
                                <a:moveTo>
                                  <a:pt x="19718" y="0"/>
                                </a:moveTo>
                                <a:cubicBezTo>
                                  <a:pt x="30443" y="0"/>
                                  <a:pt x="33746" y="5936"/>
                                  <a:pt x="33746" y="14412"/>
                                </a:cubicBezTo>
                                <a:lnTo>
                                  <a:pt x="33746" y="40346"/>
                                </a:lnTo>
                                <a:lnTo>
                                  <a:pt x="27043" y="40346"/>
                                </a:lnTo>
                                <a:lnTo>
                                  <a:pt x="27043" y="13635"/>
                                </a:lnTo>
                                <a:cubicBezTo>
                                  <a:pt x="27043" y="8849"/>
                                  <a:pt x="23893" y="5695"/>
                                  <a:pt x="18771" y="5695"/>
                                </a:cubicBezTo>
                                <a:cubicBezTo>
                                  <a:pt x="10639" y="5695"/>
                                  <a:pt x="6693" y="10985"/>
                                  <a:pt x="6693" y="18071"/>
                                </a:cubicBezTo>
                                <a:lnTo>
                                  <a:pt x="6693" y="40346"/>
                                </a:lnTo>
                                <a:lnTo>
                                  <a:pt x="0" y="40346"/>
                                </a:lnTo>
                                <a:lnTo>
                                  <a:pt x="0" y="909"/>
                                </a:lnTo>
                                <a:lnTo>
                                  <a:pt x="6289" y="909"/>
                                </a:lnTo>
                                <a:lnTo>
                                  <a:pt x="6289" y="7152"/>
                                </a:lnTo>
                                <a:lnTo>
                                  <a:pt x="6474" y="7152"/>
                                </a:lnTo>
                                <a:cubicBezTo>
                                  <a:pt x="9309" y="2267"/>
                                  <a:pt x="13898" y="0"/>
                                  <a:pt x="19718"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1" name="Shape 71"/>
                        <wps:cNvSpPr/>
                        <wps:spPr>
                          <a:xfrm>
                            <a:off x="1473494" y="982023"/>
                            <a:ext cx="37070" cy="41243"/>
                          </a:xfrm>
                          <a:custGeom>
                            <a:avLst/>
                            <a:gdLst/>
                            <a:ahLst/>
                            <a:cxnLst/>
                            <a:rect l="0" t="0" r="0" b="0"/>
                            <a:pathLst>
                              <a:path w="37070" h="41243">
                                <a:moveTo>
                                  <a:pt x="19259" y="0"/>
                                </a:moveTo>
                                <a:cubicBezTo>
                                  <a:pt x="28470" y="0"/>
                                  <a:pt x="35893" y="4183"/>
                                  <a:pt x="36830" y="13569"/>
                                </a:cubicBezTo>
                                <a:lnTo>
                                  <a:pt x="29898" y="13569"/>
                                </a:lnTo>
                                <a:cubicBezTo>
                                  <a:pt x="28873" y="8620"/>
                                  <a:pt x="25330" y="5728"/>
                                  <a:pt x="19804" y="5728"/>
                                </a:cubicBezTo>
                                <a:cubicBezTo>
                                  <a:pt x="10104" y="5728"/>
                                  <a:pt x="7106" y="13121"/>
                                  <a:pt x="7106" y="21115"/>
                                </a:cubicBezTo>
                                <a:cubicBezTo>
                                  <a:pt x="7106" y="28354"/>
                                  <a:pt x="10507" y="35539"/>
                                  <a:pt x="19009" y="35539"/>
                                </a:cubicBezTo>
                                <a:cubicBezTo>
                                  <a:pt x="25484" y="35539"/>
                                  <a:pt x="29352" y="31881"/>
                                  <a:pt x="30213" y="25922"/>
                                </a:cubicBezTo>
                                <a:lnTo>
                                  <a:pt x="37070" y="25922"/>
                                </a:lnTo>
                                <a:cubicBezTo>
                                  <a:pt x="35577" y="35539"/>
                                  <a:pt x="29352" y="41243"/>
                                  <a:pt x="19107" y="41243"/>
                                </a:cubicBezTo>
                                <a:cubicBezTo>
                                  <a:pt x="6627" y="41243"/>
                                  <a:pt x="0" y="32855"/>
                                  <a:pt x="0" y="21115"/>
                                </a:cubicBezTo>
                                <a:cubicBezTo>
                                  <a:pt x="0" y="9298"/>
                                  <a:pt x="6321" y="0"/>
                                  <a:pt x="19259"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2" name="Shape 72"/>
                        <wps:cNvSpPr/>
                        <wps:spPr>
                          <a:xfrm>
                            <a:off x="1515266" y="982020"/>
                            <a:ext cx="19809" cy="41253"/>
                          </a:xfrm>
                          <a:custGeom>
                            <a:avLst/>
                            <a:gdLst/>
                            <a:ahLst/>
                            <a:cxnLst/>
                            <a:rect l="0" t="0" r="0" b="0"/>
                            <a:pathLst>
                              <a:path w="19809" h="41253">
                                <a:moveTo>
                                  <a:pt x="19794" y="0"/>
                                </a:moveTo>
                                <a:lnTo>
                                  <a:pt x="19809" y="6"/>
                                </a:lnTo>
                                <a:lnTo>
                                  <a:pt x="19809" y="5734"/>
                                </a:lnTo>
                                <a:lnTo>
                                  <a:pt x="19794" y="5728"/>
                                </a:lnTo>
                                <a:cubicBezTo>
                                  <a:pt x="12774" y="5728"/>
                                  <a:pt x="7106" y="11061"/>
                                  <a:pt x="7106" y="20675"/>
                                </a:cubicBezTo>
                                <a:cubicBezTo>
                                  <a:pt x="7106" y="30204"/>
                                  <a:pt x="12774" y="35548"/>
                                  <a:pt x="19794" y="35548"/>
                                </a:cubicBezTo>
                                <a:lnTo>
                                  <a:pt x="19809" y="35542"/>
                                </a:lnTo>
                                <a:lnTo>
                                  <a:pt x="19809" y="41247"/>
                                </a:lnTo>
                                <a:lnTo>
                                  <a:pt x="19794" y="41253"/>
                                </a:lnTo>
                                <a:cubicBezTo>
                                  <a:pt x="6867" y="41253"/>
                                  <a:pt x="0" y="32176"/>
                                  <a:pt x="0" y="20675"/>
                                </a:cubicBezTo>
                                <a:cubicBezTo>
                                  <a:pt x="0" y="9078"/>
                                  <a:pt x="6867" y="0"/>
                                  <a:pt x="19794"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3" name="Shape 73"/>
                        <wps:cNvSpPr/>
                        <wps:spPr>
                          <a:xfrm>
                            <a:off x="1535075" y="982026"/>
                            <a:ext cx="19789" cy="41241"/>
                          </a:xfrm>
                          <a:custGeom>
                            <a:avLst/>
                            <a:gdLst/>
                            <a:ahLst/>
                            <a:cxnLst/>
                            <a:rect l="0" t="0" r="0" b="0"/>
                            <a:pathLst>
                              <a:path w="19789" h="41241">
                                <a:moveTo>
                                  <a:pt x="0" y="0"/>
                                </a:moveTo>
                                <a:lnTo>
                                  <a:pt x="14743" y="5982"/>
                                </a:lnTo>
                                <a:cubicBezTo>
                                  <a:pt x="18075" y="9702"/>
                                  <a:pt x="19789" y="14871"/>
                                  <a:pt x="19789" y="20669"/>
                                </a:cubicBezTo>
                                <a:cubicBezTo>
                                  <a:pt x="19789" y="26419"/>
                                  <a:pt x="18075" y="31564"/>
                                  <a:pt x="14743" y="35271"/>
                                </a:cubicBezTo>
                                <a:lnTo>
                                  <a:pt x="0" y="41241"/>
                                </a:lnTo>
                                <a:lnTo>
                                  <a:pt x="0" y="35536"/>
                                </a:lnTo>
                                <a:lnTo>
                                  <a:pt x="8980" y="31679"/>
                                </a:lnTo>
                                <a:cubicBezTo>
                                  <a:pt x="11281" y="29152"/>
                                  <a:pt x="12704" y="25434"/>
                                  <a:pt x="12704" y="20669"/>
                                </a:cubicBezTo>
                                <a:cubicBezTo>
                                  <a:pt x="12704" y="15862"/>
                                  <a:pt x="11281" y="12125"/>
                                  <a:pt x="8980" y="9590"/>
                                </a:cubicBezTo>
                                <a:lnTo>
                                  <a:pt x="0" y="5728"/>
                                </a:lnTo>
                                <a:lnTo>
                                  <a:pt x="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4" name="Shape 74"/>
                        <wps:cNvSpPr/>
                        <wps:spPr>
                          <a:xfrm>
                            <a:off x="1562171" y="982030"/>
                            <a:ext cx="33757" cy="40346"/>
                          </a:xfrm>
                          <a:custGeom>
                            <a:avLst/>
                            <a:gdLst/>
                            <a:ahLst/>
                            <a:cxnLst/>
                            <a:rect l="0" t="0" r="0" b="0"/>
                            <a:pathLst>
                              <a:path w="33757" h="40346">
                                <a:moveTo>
                                  <a:pt x="19718" y="0"/>
                                </a:moveTo>
                                <a:cubicBezTo>
                                  <a:pt x="30443" y="0"/>
                                  <a:pt x="33757" y="5936"/>
                                  <a:pt x="33757" y="14412"/>
                                </a:cubicBezTo>
                                <a:lnTo>
                                  <a:pt x="33757" y="40346"/>
                                </a:lnTo>
                                <a:lnTo>
                                  <a:pt x="27042" y="40346"/>
                                </a:lnTo>
                                <a:lnTo>
                                  <a:pt x="27042" y="13635"/>
                                </a:lnTo>
                                <a:cubicBezTo>
                                  <a:pt x="27042" y="8849"/>
                                  <a:pt x="23904" y="5695"/>
                                  <a:pt x="18769" y="5695"/>
                                </a:cubicBezTo>
                                <a:cubicBezTo>
                                  <a:pt x="10649" y="5695"/>
                                  <a:pt x="6703" y="10985"/>
                                  <a:pt x="6703" y="18071"/>
                                </a:cubicBezTo>
                                <a:lnTo>
                                  <a:pt x="6703" y="40346"/>
                                </a:lnTo>
                                <a:lnTo>
                                  <a:pt x="0" y="40346"/>
                                </a:lnTo>
                                <a:lnTo>
                                  <a:pt x="0" y="909"/>
                                </a:lnTo>
                                <a:lnTo>
                                  <a:pt x="6322" y="909"/>
                                </a:lnTo>
                                <a:lnTo>
                                  <a:pt x="6322" y="7152"/>
                                </a:lnTo>
                                <a:lnTo>
                                  <a:pt x="6475" y="7152"/>
                                </a:lnTo>
                                <a:cubicBezTo>
                                  <a:pt x="9309" y="2267"/>
                                  <a:pt x="13898" y="0"/>
                                  <a:pt x="19718"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5" name="Shape 75"/>
                        <wps:cNvSpPr/>
                        <wps:spPr>
                          <a:xfrm>
                            <a:off x="1602846" y="982029"/>
                            <a:ext cx="34628" cy="41255"/>
                          </a:xfrm>
                          <a:custGeom>
                            <a:avLst/>
                            <a:gdLst/>
                            <a:ahLst/>
                            <a:cxnLst/>
                            <a:rect l="0" t="0" r="0" b="0"/>
                            <a:pathLst>
                              <a:path w="34628" h="41255">
                                <a:moveTo>
                                  <a:pt x="16087" y="0"/>
                                </a:moveTo>
                                <a:cubicBezTo>
                                  <a:pt x="25080" y="0"/>
                                  <a:pt x="32252" y="2729"/>
                                  <a:pt x="32798" y="12354"/>
                                </a:cubicBezTo>
                                <a:lnTo>
                                  <a:pt x="26093" y="12354"/>
                                </a:lnTo>
                                <a:cubicBezTo>
                                  <a:pt x="25636" y="7327"/>
                                  <a:pt x="21048" y="5718"/>
                                  <a:pt x="16633" y="5718"/>
                                </a:cubicBezTo>
                                <a:cubicBezTo>
                                  <a:pt x="12600" y="5718"/>
                                  <a:pt x="7967" y="6779"/>
                                  <a:pt x="7967" y="10744"/>
                                </a:cubicBezTo>
                                <a:cubicBezTo>
                                  <a:pt x="7967" y="15399"/>
                                  <a:pt x="15052" y="16155"/>
                                  <a:pt x="21298" y="17611"/>
                                </a:cubicBezTo>
                                <a:cubicBezTo>
                                  <a:pt x="27991" y="19057"/>
                                  <a:pt x="34628" y="21203"/>
                                  <a:pt x="34628" y="28814"/>
                                </a:cubicBezTo>
                                <a:cubicBezTo>
                                  <a:pt x="34628" y="38199"/>
                                  <a:pt x="25549" y="41255"/>
                                  <a:pt x="17264" y="41255"/>
                                </a:cubicBezTo>
                                <a:cubicBezTo>
                                  <a:pt x="8131" y="41255"/>
                                  <a:pt x="381" y="37664"/>
                                  <a:pt x="0" y="27904"/>
                                </a:cubicBezTo>
                                <a:lnTo>
                                  <a:pt x="6703" y="27904"/>
                                </a:lnTo>
                                <a:cubicBezTo>
                                  <a:pt x="6932" y="33699"/>
                                  <a:pt x="12131" y="35517"/>
                                  <a:pt x="17657" y="35517"/>
                                </a:cubicBezTo>
                                <a:cubicBezTo>
                                  <a:pt x="21843" y="35517"/>
                                  <a:pt x="27522" y="34608"/>
                                  <a:pt x="27522" y="29657"/>
                                </a:cubicBezTo>
                                <a:cubicBezTo>
                                  <a:pt x="27522" y="24631"/>
                                  <a:pt x="20894" y="23788"/>
                                  <a:pt x="14191" y="22330"/>
                                </a:cubicBezTo>
                                <a:cubicBezTo>
                                  <a:pt x="7553" y="20874"/>
                                  <a:pt x="861" y="18761"/>
                                  <a:pt x="861" y="11216"/>
                                </a:cubicBezTo>
                                <a:cubicBezTo>
                                  <a:pt x="861" y="3276"/>
                                  <a:pt x="8981" y="0"/>
                                  <a:pt x="16087"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6" name="Shape 76"/>
                        <wps:cNvSpPr/>
                        <wps:spPr>
                          <a:xfrm>
                            <a:off x="1644288" y="982925"/>
                            <a:ext cx="33768" cy="40345"/>
                          </a:xfrm>
                          <a:custGeom>
                            <a:avLst/>
                            <a:gdLst/>
                            <a:ahLst/>
                            <a:cxnLst/>
                            <a:rect l="0" t="0" r="0" b="0"/>
                            <a:pathLst>
                              <a:path w="33768" h="40345">
                                <a:moveTo>
                                  <a:pt x="0" y="0"/>
                                </a:moveTo>
                                <a:lnTo>
                                  <a:pt x="6726" y="0"/>
                                </a:lnTo>
                                <a:lnTo>
                                  <a:pt x="6726" y="26699"/>
                                </a:lnTo>
                                <a:cubicBezTo>
                                  <a:pt x="6726" y="31496"/>
                                  <a:pt x="9875" y="34651"/>
                                  <a:pt x="14977" y="34651"/>
                                </a:cubicBezTo>
                                <a:cubicBezTo>
                                  <a:pt x="23108" y="34651"/>
                                  <a:pt x="27076" y="29361"/>
                                  <a:pt x="27076" y="22275"/>
                                </a:cubicBezTo>
                                <a:lnTo>
                                  <a:pt x="27076" y="0"/>
                                </a:lnTo>
                                <a:lnTo>
                                  <a:pt x="33768" y="0"/>
                                </a:lnTo>
                                <a:lnTo>
                                  <a:pt x="33768" y="39436"/>
                                </a:lnTo>
                                <a:lnTo>
                                  <a:pt x="27457" y="39436"/>
                                </a:lnTo>
                                <a:lnTo>
                                  <a:pt x="27457" y="33182"/>
                                </a:lnTo>
                                <a:lnTo>
                                  <a:pt x="27293" y="33182"/>
                                </a:lnTo>
                                <a:cubicBezTo>
                                  <a:pt x="24460" y="38078"/>
                                  <a:pt x="19882" y="40345"/>
                                  <a:pt x="14050" y="40345"/>
                                </a:cubicBezTo>
                                <a:cubicBezTo>
                                  <a:pt x="3325" y="40345"/>
                                  <a:pt x="0" y="34409"/>
                                  <a:pt x="0" y="25933"/>
                                </a:cubicBezTo>
                                <a:lnTo>
                                  <a:pt x="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7" name="Shape 77"/>
                        <wps:cNvSpPr/>
                        <wps:spPr>
                          <a:xfrm>
                            <a:off x="1687573" y="982030"/>
                            <a:ext cx="57169" cy="40346"/>
                          </a:xfrm>
                          <a:custGeom>
                            <a:avLst/>
                            <a:gdLst/>
                            <a:ahLst/>
                            <a:cxnLst/>
                            <a:rect l="0" t="0" r="0" b="0"/>
                            <a:pathLst>
                              <a:path w="57169" h="40346">
                                <a:moveTo>
                                  <a:pt x="19652" y="0"/>
                                </a:moveTo>
                                <a:cubicBezTo>
                                  <a:pt x="24601" y="0"/>
                                  <a:pt x="29178" y="1906"/>
                                  <a:pt x="30846" y="6703"/>
                                </a:cubicBezTo>
                                <a:cubicBezTo>
                                  <a:pt x="33583" y="2520"/>
                                  <a:pt x="38400" y="0"/>
                                  <a:pt x="43611" y="0"/>
                                </a:cubicBezTo>
                                <a:cubicBezTo>
                                  <a:pt x="51741" y="0"/>
                                  <a:pt x="57169" y="3276"/>
                                  <a:pt x="57169" y="11434"/>
                                </a:cubicBezTo>
                                <a:lnTo>
                                  <a:pt x="57169" y="40346"/>
                                </a:lnTo>
                                <a:lnTo>
                                  <a:pt x="50477" y="40346"/>
                                </a:lnTo>
                                <a:lnTo>
                                  <a:pt x="50477" y="14478"/>
                                </a:lnTo>
                                <a:cubicBezTo>
                                  <a:pt x="50477" y="9594"/>
                                  <a:pt x="49136" y="5695"/>
                                  <a:pt x="42564" y="5695"/>
                                </a:cubicBezTo>
                                <a:cubicBezTo>
                                  <a:pt x="36111" y="5695"/>
                                  <a:pt x="31937" y="9682"/>
                                  <a:pt x="31937" y="15771"/>
                                </a:cubicBezTo>
                                <a:lnTo>
                                  <a:pt x="31937" y="40346"/>
                                </a:lnTo>
                                <a:lnTo>
                                  <a:pt x="25232" y="40346"/>
                                </a:lnTo>
                                <a:lnTo>
                                  <a:pt x="25232" y="14478"/>
                                </a:lnTo>
                                <a:cubicBezTo>
                                  <a:pt x="25232" y="9364"/>
                                  <a:pt x="23555" y="5695"/>
                                  <a:pt x="17581" y="5695"/>
                                </a:cubicBezTo>
                                <a:cubicBezTo>
                                  <a:pt x="9624" y="5695"/>
                                  <a:pt x="6692" y="12803"/>
                                  <a:pt x="6692" y="15771"/>
                                </a:cubicBezTo>
                                <a:lnTo>
                                  <a:pt x="6692" y="40346"/>
                                </a:lnTo>
                                <a:lnTo>
                                  <a:pt x="0" y="40346"/>
                                </a:lnTo>
                                <a:lnTo>
                                  <a:pt x="0" y="909"/>
                                </a:lnTo>
                                <a:lnTo>
                                  <a:pt x="6311" y="909"/>
                                </a:lnTo>
                                <a:lnTo>
                                  <a:pt x="6311" y="6703"/>
                                </a:lnTo>
                                <a:lnTo>
                                  <a:pt x="6474" y="6703"/>
                                </a:lnTo>
                                <a:cubicBezTo>
                                  <a:pt x="9460" y="2267"/>
                                  <a:pt x="14027" y="0"/>
                                  <a:pt x="19652"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8" name="Shape 78"/>
                        <wps:cNvSpPr/>
                        <wps:spPr>
                          <a:xfrm>
                            <a:off x="1752030" y="982177"/>
                            <a:ext cx="18802" cy="40793"/>
                          </a:xfrm>
                          <a:custGeom>
                            <a:avLst/>
                            <a:gdLst/>
                            <a:ahLst/>
                            <a:cxnLst/>
                            <a:rect l="0" t="0" r="0" b="0"/>
                            <a:pathLst>
                              <a:path w="18802" h="40793">
                                <a:moveTo>
                                  <a:pt x="18802" y="0"/>
                                </a:moveTo>
                                <a:lnTo>
                                  <a:pt x="18802" y="5584"/>
                                </a:lnTo>
                                <a:lnTo>
                                  <a:pt x="18769" y="5571"/>
                                </a:lnTo>
                                <a:cubicBezTo>
                                  <a:pt x="11760" y="5571"/>
                                  <a:pt x="7574" y="10662"/>
                                  <a:pt x="7095" y="16697"/>
                                </a:cubicBezTo>
                                <a:lnTo>
                                  <a:pt x="18802" y="16697"/>
                                </a:lnTo>
                                <a:lnTo>
                                  <a:pt x="18802" y="22425"/>
                                </a:lnTo>
                                <a:lnTo>
                                  <a:pt x="7095" y="22425"/>
                                </a:lnTo>
                                <a:cubicBezTo>
                                  <a:pt x="6981" y="25853"/>
                                  <a:pt x="7930" y="29092"/>
                                  <a:pt x="10022" y="31474"/>
                                </a:cubicBezTo>
                                <a:lnTo>
                                  <a:pt x="18802" y="34976"/>
                                </a:lnTo>
                                <a:lnTo>
                                  <a:pt x="18802" y="40793"/>
                                </a:lnTo>
                                <a:lnTo>
                                  <a:pt x="5048" y="35247"/>
                                </a:lnTo>
                                <a:cubicBezTo>
                                  <a:pt x="1834" y="31569"/>
                                  <a:pt x="196" y="26384"/>
                                  <a:pt x="0" y="20355"/>
                                </a:cubicBezTo>
                                <a:cubicBezTo>
                                  <a:pt x="0" y="14441"/>
                                  <a:pt x="2011" y="9313"/>
                                  <a:pt x="5413" y="5664"/>
                                </a:cubicBezTo>
                                <a:lnTo>
                                  <a:pt x="18802"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79" name="Shape 79"/>
                        <wps:cNvSpPr/>
                        <wps:spPr>
                          <a:xfrm>
                            <a:off x="1770832" y="1009859"/>
                            <a:ext cx="18192" cy="13415"/>
                          </a:xfrm>
                          <a:custGeom>
                            <a:avLst/>
                            <a:gdLst/>
                            <a:ahLst/>
                            <a:cxnLst/>
                            <a:rect l="0" t="0" r="0" b="0"/>
                            <a:pathLst>
                              <a:path w="18192" h="13415">
                                <a:moveTo>
                                  <a:pt x="11565" y="0"/>
                                </a:moveTo>
                                <a:lnTo>
                                  <a:pt x="18192" y="0"/>
                                </a:lnTo>
                                <a:cubicBezTo>
                                  <a:pt x="16372" y="8684"/>
                                  <a:pt x="9898" y="13415"/>
                                  <a:pt x="752" y="13415"/>
                                </a:cubicBezTo>
                                <a:lnTo>
                                  <a:pt x="0" y="13111"/>
                                </a:lnTo>
                                <a:lnTo>
                                  <a:pt x="0" y="7294"/>
                                </a:lnTo>
                                <a:lnTo>
                                  <a:pt x="1014" y="7699"/>
                                </a:lnTo>
                                <a:cubicBezTo>
                                  <a:pt x="6507" y="7699"/>
                                  <a:pt x="10376" y="5114"/>
                                  <a:pt x="11565"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0" name="Shape 80"/>
                        <wps:cNvSpPr/>
                        <wps:spPr>
                          <a:xfrm>
                            <a:off x="1770832" y="982020"/>
                            <a:ext cx="19206" cy="22582"/>
                          </a:xfrm>
                          <a:custGeom>
                            <a:avLst/>
                            <a:gdLst/>
                            <a:ahLst/>
                            <a:cxnLst/>
                            <a:rect l="0" t="0" r="0" b="0"/>
                            <a:pathLst>
                              <a:path w="19206" h="22582">
                                <a:moveTo>
                                  <a:pt x="370" y="0"/>
                                </a:moveTo>
                                <a:cubicBezTo>
                                  <a:pt x="14791" y="0"/>
                                  <a:pt x="19206" y="13043"/>
                                  <a:pt x="18825" y="22582"/>
                                </a:cubicBezTo>
                                <a:lnTo>
                                  <a:pt x="0" y="22582"/>
                                </a:lnTo>
                                <a:lnTo>
                                  <a:pt x="0" y="16854"/>
                                </a:lnTo>
                                <a:lnTo>
                                  <a:pt x="11706" y="16854"/>
                                </a:lnTo>
                                <a:cubicBezTo>
                                  <a:pt x="11554" y="13760"/>
                                  <a:pt x="10279" y="10979"/>
                                  <a:pt x="8212" y="8971"/>
                                </a:cubicBezTo>
                                <a:lnTo>
                                  <a:pt x="0" y="5740"/>
                                </a:lnTo>
                                <a:lnTo>
                                  <a:pt x="0" y="157"/>
                                </a:lnTo>
                                <a:lnTo>
                                  <a:pt x="37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1" name="Shape 81"/>
                        <wps:cNvSpPr/>
                        <wps:spPr>
                          <a:xfrm>
                            <a:off x="1795783" y="981801"/>
                            <a:ext cx="21462" cy="40575"/>
                          </a:xfrm>
                          <a:custGeom>
                            <a:avLst/>
                            <a:gdLst/>
                            <a:ahLst/>
                            <a:cxnLst/>
                            <a:rect l="0" t="0" r="0" b="0"/>
                            <a:pathLst>
                              <a:path w="21462" h="40575">
                                <a:moveTo>
                                  <a:pt x="21462" y="229"/>
                                </a:moveTo>
                                <a:lnTo>
                                  <a:pt x="21462" y="7096"/>
                                </a:lnTo>
                                <a:cubicBezTo>
                                  <a:pt x="10639" y="7096"/>
                                  <a:pt x="6693" y="13033"/>
                                  <a:pt x="6693" y="23009"/>
                                </a:cubicBezTo>
                                <a:lnTo>
                                  <a:pt x="6693" y="40575"/>
                                </a:lnTo>
                                <a:lnTo>
                                  <a:pt x="0" y="40575"/>
                                </a:lnTo>
                                <a:lnTo>
                                  <a:pt x="0" y="1139"/>
                                </a:lnTo>
                                <a:lnTo>
                                  <a:pt x="6311" y="1139"/>
                                </a:lnTo>
                                <a:lnTo>
                                  <a:pt x="6311" y="9462"/>
                                </a:lnTo>
                                <a:lnTo>
                                  <a:pt x="6475" y="9462"/>
                                </a:lnTo>
                                <a:cubicBezTo>
                                  <a:pt x="9712" y="3122"/>
                                  <a:pt x="14191" y="0"/>
                                  <a:pt x="21462" y="229"/>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2" name="Shape 82"/>
                        <wps:cNvSpPr/>
                        <wps:spPr>
                          <a:xfrm>
                            <a:off x="1840631" y="968339"/>
                            <a:ext cx="18448" cy="54941"/>
                          </a:xfrm>
                          <a:custGeom>
                            <a:avLst/>
                            <a:gdLst/>
                            <a:ahLst/>
                            <a:cxnLst/>
                            <a:rect l="0" t="0" r="0" b="0"/>
                            <a:pathLst>
                              <a:path w="18448" h="54941">
                                <a:moveTo>
                                  <a:pt x="18448" y="0"/>
                                </a:moveTo>
                                <a:lnTo>
                                  <a:pt x="18448" y="5839"/>
                                </a:lnTo>
                                <a:lnTo>
                                  <a:pt x="15690" y="6714"/>
                                </a:lnTo>
                                <a:cubicBezTo>
                                  <a:pt x="14469" y="7666"/>
                                  <a:pt x="13646" y="9114"/>
                                  <a:pt x="13646" y="11102"/>
                                </a:cubicBezTo>
                                <a:lnTo>
                                  <a:pt x="18448" y="19409"/>
                                </a:lnTo>
                                <a:lnTo>
                                  <a:pt x="18448" y="29544"/>
                                </a:lnTo>
                                <a:lnTo>
                                  <a:pt x="16883" y="27726"/>
                                </a:lnTo>
                                <a:cubicBezTo>
                                  <a:pt x="11576" y="30607"/>
                                  <a:pt x="7095" y="33497"/>
                                  <a:pt x="7095" y="40003"/>
                                </a:cubicBezTo>
                                <a:cubicBezTo>
                                  <a:pt x="7095" y="45489"/>
                                  <a:pt x="12382" y="49213"/>
                                  <a:pt x="17810" y="49213"/>
                                </a:cubicBezTo>
                                <a:lnTo>
                                  <a:pt x="18448" y="48868"/>
                                </a:lnTo>
                                <a:lnTo>
                                  <a:pt x="18448" y="54522"/>
                                </a:lnTo>
                                <a:lnTo>
                                  <a:pt x="17582" y="54941"/>
                                </a:lnTo>
                                <a:cubicBezTo>
                                  <a:pt x="2376" y="54941"/>
                                  <a:pt x="0" y="44483"/>
                                  <a:pt x="0" y="40080"/>
                                </a:cubicBezTo>
                                <a:cubicBezTo>
                                  <a:pt x="0" y="31516"/>
                                  <a:pt x="5994" y="27255"/>
                                  <a:pt x="13167" y="23586"/>
                                </a:cubicBezTo>
                                <a:cubicBezTo>
                                  <a:pt x="10028" y="19239"/>
                                  <a:pt x="6943" y="16359"/>
                                  <a:pt x="6943" y="10785"/>
                                </a:cubicBezTo>
                                <a:cubicBezTo>
                                  <a:pt x="6943" y="7817"/>
                                  <a:pt x="8085" y="5013"/>
                                  <a:pt x="10243" y="2952"/>
                                </a:cubicBezTo>
                                <a:lnTo>
                                  <a:pt x="18448"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3" name="Shape 83"/>
                        <wps:cNvSpPr/>
                        <wps:spPr>
                          <a:xfrm>
                            <a:off x="1859079" y="967909"/>
                            <a:ext cx="29806" cy="54951"/>
                          </a:xfrm>
                          <a:custGeom>
                            <a:avLst/>
                            <a:gdLst/>
                            <a:ahLst/>
                            <a:cxnLst/>
                            <a:rect l="0" t="0" r="0" b="0"/>
                            <a:pathLst>
                              <a:path w="29806" h="54951">
                                <a:moveTo>
                                  <a:pt x="1194" y="0"/>
                                </a:moveTo>
                                <a:cubicBezTo>
                                  <a:pt x="8201" y="0"/>
                                  <a:pt x="14818" y="3734"/>
                                  <a:pt x="14818" y="11148"/>
                                </a:cubicBezTo>
                                <a:cubicBezTo>
                                  <a:pt x="14818" y="17631"/>
                                  <a:pt x="9707" y="22275"/>
                                  <a:pt x="4267" y="25243"/>
                                </a:cubicBezTo>
                                <a:lnTo>
                                  <a:pt x="14426" y="37235"/>
                                </a:lnTo>
                                <a:cubicBezTo>
                                  <a:pt x="15451" y="34551"/>
                                  <a:pt x="16105" y="31659"/>
                                  <a:pt x="16257" y="28736"/>
                                </a:cubicBezTo>
                                <a:lnTo>
                                  <a:pt x="22644" y="28736"/>
                                </a:lnTo>
                                <a:cubicBezTo>
                                  <a:pt x="22089" y="35154"/>
                                  <a:pt x="21217" y="37366"/>
                                  <a:pt x="18852" y="42184"/>
                                </a:cubicBezTo>
                                <a:lnTo>
                                  <a:pt x="29806" y="54439"/>
                                </a:lnTo>
                                <a:lnTo>
                                  <a:pt x="21064" y="54439"/>
                                </a:lnTo>
                                <a:lnTo>
                                  <a:pt x="15068" y="47661"/>
                                </a:lnTo>
                                <a:lnTo>
                                  <a:pt x="0" y="54951"/>
                                </a:lnTo>
                                <a:lnTo>
                                  <a:pt x="0" y="49298"/>
                                </a:lnTo>
                                <a:lnTo>
                                  <a:pt x="11352" y="43159"/>
                                </a:lnTo>
                                <a:lnTo>
                                  <a:pt x="0" y="29973"/>
                                </a:lnTo>
                                <a:lnTo>
                                  <a:pt x="0" y="19838"/>
                                </a:lnTo>
                                <a:lnTo>
                                  <a:pt x="649" y="20961"/>
                                </a:lnTo>
                                <a:cubicBezTo>
                                  <a:pt x="3863" y="18989"/>
                                  <a:pt x="8137" y="16098"/>
                                  <a:pt x="8137" y="11531"/>
                                </a:cubicBezTo>
                                <a:cubicBezTo>
                                  <a:pt x="8137" y="8399"/>
                                  <a:pt x="5695" y="5738"/>
                                  <a:pt x="1672" y="5738"/>
                                </a:cubicBezTo>
                                <a:lnTo>
                                  <a:pt x="0" y="6268"/>
                                </a:lnTo>
                                <a:lnTo>
                                  <a:pt x="0" y="429"/>
                                </a:lnTo>
                                <a:lnTo>
                                  <a:pt x="119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4" name="Shape 84"/>
                        <wps:cNvSpPr/>
                        <wps:spPr>
                          <a:xfrm>
                            <a:off x="1910948" y="982029"/>
                            <a:ext cx="34629" cy="41255"/>
                          </a:xfrm>
                          <a:custGeom>
                            <a:avLst/>
                            <a:gdLst/>
                            <a:ahLst/>
                            <a:cxnLst/>
                            <a:rect l="0" t="0" r="0" b="0"/>
                            <a:pathLst>
                              <a:path w="34629" h="41255">
                                <a:moveTo>
                                  <a:pt x="16077" y="0"/>
                                </a:moveTo>
                                <a:cubicBezTo>
                                  <a:pt x="25070" y="0"/>
                                  <a:pt x="32242" y="2729"/>
                                  <a:pt x="32798" y="12354"/>
                                </a:cubicBezTo>
                                <a:lnTo>
                                  <a:pt x="26083" y="12354"/>
                                </a:lnTo>
                                <a:cubicBezTo>
                                  <a:pt x="25615" y="7327"/>
                                  <a:pt x="21036" y="5718"/>
                                  <a:pt x="16622" y="5718"/>
                                </a:cubicBezTo>
                                <a:cubicBezTo>
                                  <a:pt x="12600" y="5718"/>
                                  <a:pt x="7935" y="6779"/>
                                  <a:pt x="7935" y="10744"/>
                                </a:cubicBezTo>
                                <a:cubicBezTo>
                                  <a:pt x="7935" y="15399"/>
                                  <a:pt x="15052" y="16155"/>
                                  <a:pt x="21288" y="17611"/>
                                </a:cubicBezTo>
                                <a:cubicBezTo>
                                  <a:pt x="27991" y="19057"/>
                                  <a:pt x="34629" y="21203"/>
                                  <a:pt x="34629" y="28814"/>
                                </a:cubicBezTo>
                                <a:cubicBezTo>
                                  <a:pt x="34629" y="38199"/>
                                  <a:pt x="25539" y="41255"/>
                                  <a:pt x="17266" y="41255"/>
                                </a:cubicBezTo>
                                <a:cubicBezTo>
                                  <a:pt x="8099" y="41255"/>
                                  <a:pt x="381" y="37664"/>
                                  <a:pt x="0" y="27904"/>
                                </a:cubicBezTo>
                                <a:lnTo>
                                  <a:pt x="6693" y="27904"/>
                                </a:lnTo>
                                <a:cubicBezTo>
                                  <a:pt x="6922" y="33699"/>
                                  <a:pt x="12121" y="35517"/>
                                  <a:pt x="17647" y="35517"/>
                                </a:cubicBezTo>
                                <a:cubicBezTo>
                                  <a:pt x="21833" y="35517"/>
                                  <a:pt x="27511" y="34608"/>
                                  <a:pt x="27511" y="29657"/>
                                </a:cubicBezTo>
                                <a:cubicBezTo>
                                  <a:pt x="27511" y="24631"/>
                                  <a:pt x="20884" y="23788"/>
                                  <a:pt x="14181" y="22330"/>
                                </a:cubicBezTo>
                                <a:cubicBezTo>
                                  <a:pt x="7554" y="20874"/>
                                  <a:pt x="850" y="18761"/>
                                  <a:pt x="850" y="11216"/>
                                </a:cubicBezTo>
                                <a:cubicBezTo>
                                  <a:pt x="850" y="3276"/>
                                  <a:pt x="8982" y="0"/>
                                  <a:pt x="16077"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5" name="Shape 85"/>
                        <wps:cNvSpPr/>
                        <wps:spPr>
                          <a:xfrm>
                            <a:off x="1952392" y="982925"/>
                            <a:ext cx="33745" cy="40345"/>
                          </a:xfrm>
                          <a:custGeom>
                            <a:avLst/>
                            <a:gdLst/>
                            <a:ahLst/>
                            <a:cxnLst/>
                            <a:rect l="0" t="0" r="0" b="0"/>
                            <a:pathLst>
                              <a:path w="33745" h="40345">
                                <a:moveTo>
                                  <a:pt x="0" y="0"/>
                                </a:moveTo>
                                <a:lnTo>
                                  <a:pt x="6703" y="0"/>
                                </a:lnTo>
                                <a:lnTo>
                                  <a:pt x="6703" y="26699"/>
                                </a:lnTo>
                                <a:cubicBezTo>
                                  <a:pt x="6703" y="31496"/>
                                  <a:pt x="9853" y="34651"/>
                                  <a:pt x="14976" y="34651"/>
                                </a:cubicBezTo>
                                <a:cubicBezTo>
                                  <a:pt x="23108" y="34651"/>
                                  <a:pt x="27052" y="29361"/>
                                  <a:pt x="27052" y="22275"/>
                                </a:cubicBezTo>
                                <a:lnTo>
                                  <a:pt x="27052" y="0"/>
                                </a:lnTo>
                                <a:lnTo>
                                  <a:pt x="33745" y="0"/>
                                </a:lnTo>
                                <a:lnTo>
                                  <a:pt x="33745" y="39436"/>
                                </a:lnTo>
                                <a:lnTo>
                                  <a:pt x="27435" y="39436"/>
                                </a:lnTo>
                                <a:lnTo>
                                  <a:pt x="27435" y="33182"/>
                                </a:lnTo>
                                <a:lnTo>
                                  <a:pt x="27271" y="33182"/>
                                </a:lnTo>
                                <a:cubicBezTo>
                                  <a:pt x="24437" y="38078"/>
                                  <a:pt x="19881" y="40345"/>
                                  <a:pt x="14027" y="40345"/>
                                </a:cubicBezTo>
                                <a:cubicBezTo>
                                  <a:pt x="3302" y="40345"/>
                                  <a:pt x="0" y="34409"/>
                                  <a:pt x="0" y="25933"/>
                                </a:cubicBezTo>
                                <a:lnTo>
                                  <a:pt x="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6" name="Shape 86"/>
                        <wps:cNvSpPr/>
                        <wps:spPr>
                          <a:xfrm>
                            <a:off x="1995898" y="982436"/>
                            <a:ext cx="19014" cy="55031"/>
                          </a:xfrm>
                          <a:custGeom>
                            <a:avLst/>
                            <a:gdLst/>
                            <a:ahLst/>
                            <a:cxnLst/>
                            <a:rect l="0" t="0" r="0" b="0"/>
                            <a:pathLst>
                              <a:path w="19014" h="55031">
                                <a:moveTo>
                                  <a:pt x="19014" y="0"/>
                                </a:moveTo>
                                <a:lnTo>
                                  <a:pt x="19014" y="5337"/>
                                </a:lnTo>
                                <a:lnTo>
                                  <a:pt x="18911" y="5289"/>
                                </a:lnTo>
                                <a:cubicBezTo>
                                  <a:pt x="9930" y="5289"/>
                                  <a:pt x="6474" y="12781"/>
                                  <a:pt x="6474" y="20172"/>
                                </a:cubicBezTo>
                                <a:cubicBezTo>
                                  <a:pt x="6474" y="24060"/>
                                  <a:pt x="7379" y="27794"/>
                                  <a:pt x="9436" y="30557"/>
                                </a:cubicBezTo>
                                <a:lnTo>
                                  <a:pt x="19014" y="34971"/>
                                </a:lnTo>
                                <a:lnTo>
                                  <a:pt x="19014" y="40373"/>
                                </a:lnTo>
                                <a:lnTo>
                                  <a:pt x="6877" y="34650"/>
                                </a:lnTo>
                                <a:lnTo>
                                  <a:pt x="6693" y="34650"/>
                                </a:lnTo>
                                <a:lnTo>
                                  <a:pt x="6693" y="55031"/>
                                </a:lnTo>
                                <a:lnTo>
                                  <a:pt x="0" y="55031"/>
                                </a:lnTo>
                                <a:lnTo>
                                  <a:pt x="0" y="503"/>
                                </a:lnTo>
                                <a:lnTo>
                                  <a:pt x="6693" y="503"/>
                                </a:lnTo>
                                <a:lnTo>
                                  <a:pt x="6693" y="5837"/>
                                </a:lnTo>
                                <a:lnTo>
                                  <a:pt x="6877" y="5837"/>
                                </a:lnTo>
                                <a:lnTo>
                                  <a:pt x="19014"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7" name="Shape 87"/>
                        <wps:cNvSpPr/>
                        <wps:spPr>
                          <a:xfrm>
                            <a:off x="2014913" y="982030"/>
                            <a:ext cx="19615" cy="41255"/>
                          </a:xfrm>
                          <a:custGeom>
                            <a:avLst/>
                            <a:gdLst/>
                            <a:ahLst/>
                            <a:cxnLst/>
                            <a:rect l="0" t="0" r="0" b="0"/>
                            <a:pathLst>
                              <a:path w="19615" h="41255">
                                <a:moveTo>
                                  <a:pt x="845" y="0"/>
                                </a:moveTo>
                                <a:cubicBezTo>
                                  <a:pt x="13391" y="0"/>
                                  <a:pt x="19615" y="9594"/>
                                  <a:pt x="19615" y="20743"/>
                                </a:cubicBezTo>
                                <a:cubicBezTo>
                                  <a:pt x="19615" y="31881"/>
                                  <a:pt x="13479" y="41255"/>
                                  <a:pt x="1008" y="41255"/>
                                </a:cubicBezTo>
                                <a:lnTo>
                                  <a:pt x="0" y="40779"/>
                                </a:lnTo>
                                <a:lnTo>
                                  <a:pt x="0" y="35377"/>
                                </a:lnTo>
                                <a:lnTo>
                                  <a:pt x="300" y="35516"/>
                                </a:lnTo>
                                <a:cubicBezTo>
                                  <a:pt x="9445" y="35516"/>
                                  <a:pt x="12540" y="27992"/>
                                  <a:pt x="12540" y="20283"/>
                                </a:cubicBezTo>
                                <a:cubicBezTo>
                                  <a:pt x="12540" y="16587"/>
                                  <a:pt x="11554" y="12940"/>
                                  <a:pt x="9480" y="10217"/>
                                </a:cubicBezTo>
                                <a:lnTo>
                                  <a:pt x="0" y="5744"/>
                                </a:lnTo>
                                <a:lnTo>
                                  <a:pt x="0" y="406"/>
                                </a:lnTo>
                                <a:lnTo>
                                  <a:pt x="845"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8" name="Shape 88"/>
                        <wps:cNvSpPr/>
                        <wps:spPr>
                          <a:xfrm>
                            <a:off x="2042085" y="982439"/>
                            <a:ext cx="19009" cy="55028"/>
                          </a:xfrm>
                          <a:custGeom>
                            <a:avLst/>
                            <a:gdLst/>
                            <a:ahLst/>
                            <a:cxnLst/>
                            <a:rect l="0" t="0" r="0" b="0"/>
                            <a:pathLst>
                              <a:path w="19009" h="55028">
                                <a:moveTo>
                                  <a:pt x="19009" y="0"/>
                                </a:moveTo>
                                <a:lnTo>
                                  <a:pt x="19009" y="5322"/>
                                </a:lnTo>
                                <a:lnTo>
                                  <a:pt x="18933" y="5286"/>
                                </a:lnTo>
                                <a:cubicBezTo>
                                  <a:pt x="9930" y="5286"/>
                                  <a:pt x="6474" y="12778"/>
                                  <a:pt x="6474" y="20169"/>
                                </a:cubicBezTo>
                                <a:cubicBezTo>
                                  <a:pt x="6474" y="24057"/>
                                  <a:pt x="7379" y="27792"/>
                                  <a:pt x="9436" y="30554"/>
                                </a:cubicBezTo>
                                <a:lnTo>
                                  <a:pt x="19009" y="34967"/>
                                </a:lnTo>
                                <a:lnTo>
                                  <a:pt x="19009" y="40368"/>
                                </a:lnTo>
                                <a:lnTo>
                                  <a:pt x="6877" y="34647"/>
                                </a:lnTo>
                                <a:lnTo>
                                  <a:pt x="6714" y="34647"/>
                                </a:lnTo>
                                <a:lnTo>
                                  <a:pt x="6714" y="55028"/>
                                </a:lnTo>
                                <a:lnTo>
                                  <a:pt x="0" y="55028"/>
                                </a:lnTo>
                                <a:lnTo>
                                  <a:pt x="0" y="501"/>
                                </a:lnTo>
                                <a:lnTo>
                                  <a:pt x="6714" y="501"/>
                                </a:lnTo>
                                <a:lnTo>
                                  <a:pt x="6714" y="5834"/>
                                </a:lnTo>
                                <a:lnTo>
                                  <a:pt x="6877" y="5834"/>
                                </a:lnTo>
                                <a:lnTo>
                                  <a:pt x="19009"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9" name="Shape 89"/>
                        <wps:cNvSpPr/>
                        <wps:spPr>
                          <a:xfrm>
                            <a:off x="2061094" y="982030"/>
                            <a:ext cx="19642" cy="41255"/>
                          </a:xfrm>
                          <a:custGeom>
                            <a:avLst/>
                            <a:gdLst/>
                            <a:ahLst/>
                            <a:cxnLst/>
                            <a:rect l="0" t="0" r="0" b="0"/>
                            <a:pathLst>
                              <a:path w="19642" h="41255">
                                <a:moveTo>
                                  <a:pt x="850" y="0"/>
                                </a:moveTo>
                                <a:cubicBezTo>
                                  <a:pt x="13396" y="0"/>
                                  <a:pt x="19642" y="9594"/>
                                  <a:pt x="19642" y="20743"/>
                                </a:cubicBezTo>
                                <a:cubicBezTo>
                                  <a:pt x="19642" y="31881"/>
                                  <a:pt x="13482" y="41255"/>
                                  <a:pt x="1014" y="41255"/>
                                </a:cubicBezTo>
                                <a:lnTo>
                                  <a:pt x="0" y="40777"/>
                                </a:lnTo>
                                <a:lnTo>
                                  <a:pt x="0" y="35375"/>
                                </a:lnTo>
                                <a:lnTo>
                                  <a:pt x="305" y="35516"/>
                                </a:lnTo>
                                <a:cubicBezTo>
                                  <a:pt x="9450" y="35516"/>
                                  <a:pt x="12535" y="27992"/>
                                  <a:pt x="12535" y="20283"/>
                                </a:cubicBezTo>
                                <a:cubicBezTo>
                                  <a:pt x="12535" y="16587"/>
                                  <a:pt x="11548" y="12940"/>
                                  <a:pt x="9479" y="10217"/>
                                </a:cubicBezTo>
                                <a:lnTo>
                                  <a:pt x="0" y="5731"/>
                                </a:lnTo>
                                <a:lnTo>
                                  <a:pt x="0" y="409"/>
                                </a:lnTo>
                                <a:lnTo>
                                  <a:pt x="85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75" name="Shape 875"/>
                        <wps:cNvSpPr/>
                        <wps:spPr>
                          <a:xfrm>
                            <a:off x="2088445" y="967926"/>
                            <a:ext cx="9144" cy="54440"/>
                          </a:xfrm>
                          <a:custGeom>
                            <a:avLst/>
                            <a:gdLst/>
                            <a:ahLst/>
                            <a:cxnLst/>
                            <a:rect l="0" t="0" r="0" b="0"/>
                            <a:pathLst>
                              <a:path w="9144" h="54440">
                                <a:moveTo>
                                  <a:pt x="0" y="0"/>
                                </a:moveTo>
                                <a:lnTo>
                                  <a:pt x="9144" y="0"/>
                                </a:lnTo>
                                <a:lnTo>
                                  <a:pt x="9144" y="54440"/>
                                </a:lnTo>
                                <a:lnTo>
                                  <a:pt x="0" y="54440"/>
                                </a:lnTo>
                                <a:lnTo>
                                  <a:pt x="0" y="0"/>
                                </a:lnTo>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76" name="Shape 876"/>
                        <wps:cNvSpPr/>
                        <wps:spPr>
                          <a:xfrm>
                            <a:off x="2105361" y="982951"/>
                            <a:ext cx="9144" cy="39415"/>
                          </a:xfrm>
                          <a:custGeom>
                            <a:avLst/>
                            <a:gdLst/>
                            <a:ahLst/>
                            <a:cxnLst/>
                            <a:rect l="0" t="0" r="0" b="0"/>
                            <a:pathLst>
                              <a:path w="9144" h="39415">
                                <a:moveTo>
                                  <a:pt x="0" y="0"/>
                                </a:moveTo>
                                <a:lnTo>
                                  <a:pt x="9144" y="0"/>
                                </a:lnTo>
                                <a:lnTo>
                                  <a:pt x="9144" y="39415"/>
                                </a:lnTo>
                                <a:lnTo>
                                  <a:pt x="0" y="39415"/>
                                </a:lnTo>
                                <a:lnTo>
                                  <a:pt x="0" y="0"/>
                                </a:lnTo>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877" name="Shape 877"/>
                        <wps:cNvSpPr/>
                        <wps:spPr>
                          <a:xfrm>
                            <a:off x="2105361" y="96792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93" name="Shape 93"/>
                        <wps:cNvSpPr/>
                        <wps:spPr>
                          <a:xfrm>
                            <a:off x="2119710" y="982177"/>
                            <a:ext cx="18803" cy="40793"/>
                          </a:xfrm>
                          <a:custGeom>
                            <a:avLst/>
                            <a:gdLst/>
                            <a:ahLst/>
                            <a:cxnLst/>
                            <a:rect l="0" t="0" r="0" b="0"/>
                            <a:pathLst>
                              <a:path w="18803" h="40793">
                                <a:moveTo>
                                  <a:pt x="18803" y="0"/>
                                </a:moveTo>
                                <a:lnTo>
                                  <a:pt x="18803" y="5584"/>
                                </a:lnTo>
                                <a:lnTo>
                                  <a:pt x="18771" y="5571"/>
                                </a:lnTo>
                                <a:cubicBezTo>
                                  <a:pt x="11761" y="5571"/>
                                  <a:pt x="7565" y="10662"/>
                                  <a:pt x="7097" y="16697"/>
                                </a:cubicBezTo>
                                <a:lnTo>
                                  <a:pt x="18803" y="16697"/>
                                </a:lnTo>
                                <a:lnTo>
                                  <a:pt x="18803" y="22425"/>
                                </a:lnTo>
                                <a:lnTo>
                                  <a:pt x="7097" y="22425"/>
                                </a:lnTo>
                                <a:cubicBezTo>
                                  <a:pt x="6977" y="25853"/>
                                  <a:pt x="7925" y="29092"/>
                                  <a:pt x="10019" y="31474"/>
                                </a:cubicBezTo>
                                <a:lnTo>
                                  <a:pt x="18803" y="34976"/>
                                </a:lnTo>
                                <a:lnTo>
                                  <a:pt x="18803" y="40793"/>
                                </a:lnTo>
                                <a:lnTo>
                                  <a:pt x="5049" y="35248"/>
                                </a:lnTo>
                                <a:cubicBezTo>
                                  <a:pt x="1834" y="31569"/>
                                  <a:pt x="196" y="26384"/>
                                  <a:pt x="0" y="20355"/>
                                </a:cubicBezTo>
                                <a:cubicBezTo>
                                  <a:pt x="0" y="14441"/>
                                  <a:pt x="2011" y="9313"/>
                                  <a:pt x="5413" y="5664"/>
                                </a:cubicBezTo>
                                <a:lnTo>
                                  <a:pt x="18803"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94" name="Shape 94"/>
                        <wps:cNvSpPr/>
                        <wps:spPr>
                          <a:xfrm>
                            <a:off x="2138513" y="1009859"/>
                            <a:ext cx="18181" cy="13415"/>
                          </a:xfrm>
                          <a:custGeom>
                            <a:avLst/>
                            <a:gdLst/>
                            <a:ahLst/>
                            <a:cxnLst/>
                            <a:rect l="0" t="0" r="0" b="0"/>
                            <a:pathLst>
                              <a:path w="18181" h="13415">
                                <a:moveTo>
                                  <a:pt x="11554" y="0"/>
                                </a:moveTo>
                                <a:lnTo>
                                  <a:pt x="18181" y="0"/>
                                </a:lnTo>
                                <a:cubicBezTo>
                                  <a:pt x="16371" y="8684"/>
                                  <a:pt x="9918" y="13415"/>
                                  <a:pt x="752" y="13415"/>
                                </a:cubicBezTo>
                                <a:lnTo>
                                  <a:pt x="0" y="13111"/>
                                </a:lnTo>
                                <a:lnTo>
                                  <a:pt x="0" y="7294"/>
                                </a:lnTo>
                                <a:lnTo>
                                  <a:pt x="1014" y="7699"/>
                                </a:lnTo>
                                <a:cubicBezTo>
                                  <a:pt x="6507" y="7699"/>
                                  <a:pt x="10376" y="5114"/>
                                  <a:pt x="11554" y="0"/>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95" name="Shape 95"/>
                        <wps:cNvSpPr/>
                        <wps:spPr>
                          <a:xfrm>
                            <a:off x="2138513" y="982020"/>
                            <a:ext cx="19206" cy="22582"/>
                          </a:xfrm>
                          <a:custGeom>
                            <a:avLst/>
                            <a:gdLst/>
                            <a:ahLst/>
                            <a:cxnLst/>
                            <a:rect l="0" t="0" r="0" b="0"/>
                            <a:pathLst>
                              <a:path w="19206" h="22582">
                                <a:moveTo>
                                  <a:pt x="370" y="0"/>
                                </a:moveTo>
                                <a:cubicBezTo>
                                  <a:pt x="14791" y="0"/>
                                  <a:pt x="19206" y="13043"/>
                                  <a:pt x="18823" y="22582"/>
                                </a:cubicBezTo>
                                <a:lnTo>
                                  <a:pt x="0" y="22582"/>
                                </a:lnTo>
                                <a:lnTo>
                                  <a:pt x="0" y="16854"/>
                                </a:lnTo>
                                <a:lnTo>
                                  <a:pt x="11706" y="16854"/>
                                </a:lnTo>
                                <a:cubicBezTo>
                                  <a:pt x="11554" y="13760"/>
                                  <a:pt x="10278" y="10979"/>
                                  <a:pt x="8212" y="8971"/>
                                </a:cubicBezTo>
                                <a:lnTo>
                                  <a:pt x="0" y="5740"/>
                                </a:lnTo>
                                <a:lnTo>
                                  <a:pt x="0" y="157"/>
                                </a:lnTo>
                                <a:lnTo>
                                  <a:pt x="370" y="0"/>
                                </a:ln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96" name="Shape 96"/>
                        <wps:cNvSpPr/>
                        <wps:spPr>
                          <a:xfrm>
                            <a:off x="2163452" y="981801"/>
                            <a:ext cx="21452" cy="40575"/>
                          </a:xfrm>
                          <a:custGeom>
                            <a:avLst/>
                            <a:gdLst/>
                            <a:ahLst/>
                            <a:cxnLst/>
                            <a:rect l="0" t="0" r="0" b="0"/>
                            <a:pathLst>
                              <a:path w="21452" h="40575">
                                <a:moveTo>
                                  <a:pt x="21452" y="229"/>
                                </a:moveTo>
                                <a:lnTo>
                                  <a:pt x="21452" y="7096"/>
                                </a:lnTo>
                                <a:cubicBezTo>
                                  <a:pt x="10660" y="7096"/>
                                  <a:pt x="6715" y="13033"/>
                                  <a:pt x="6715" y="23009"/>
                                </a:cubicBezTo>
                                <a:lnTo>
                                  <a:pt x="6715" y="40575"/>
                                </a:lnTo>
                                <a:lnTo>
                                  <a:pt x="0" y="40575"/>
                                </a:lnTo>
                                <a:lnTo>
                                  <a:pt x="0" y="1139"/>
                                </a:lnTo>
                                <a:lnTo>
                                  <a:pt x="6311" y="1139"/>
                                </a:lnTo>
                                <a:lnTo>
                                  <a:pt x="6311" y="9462"/>
                                </a:lnTo>
                                <a:lnTo>
                                  <a:pt x="6475" y="9462"/>
                                </a:lnTo>
                                <a:cubicBezTo>
                                  <a:pt x="9712" y="3122"/>
                                  <a:pt x="14192" y="0"/>
                                  <a:pt x="21452" y="229"/>
                                </a:cubicBezTo>
                                <a:close/>
                              </a:path>
                            </a:pathLst>
                          </a:custGeom>
                          <a:ln w="0" cap="flat">
                            <a:miter lim="127000"/>
                          </a:ln>
                        </wps:spPr>
                        <wps:style>
                          <a:lnRef idx="0">
                            <a:srgbClr val="000000">
                              <a:alpha val="0"/>
                            </a:srgbClr>
                          </a:lnRef>
                          <a:fillRef idx="1">
                            <a:srgbClr val="DA1A5B"/>
                          </a:fillRef>
                          <a:effectRef idx="0">
                            <a:scrgbClr r="0" g="0" b="0"/>
                          </a:effectRef>
                          <a:fontRef idx="none"/>
                        </wps:style>
                        <wps:bodyPr/>
                      </wps:wsp>
                      <wps:wsp>
                        <wps:cNvPr id="97" name="Shape 97"/>
                        <wps:cNvSpPr/>
                        <wps:spPr>
                          <a:xfrm>
                            <a:off x="182410" y="1047661"/>
                            <a:ext cx="113609" cy="109941"/>
                          </a:xfrm>
                          <a:custGeom>
                            <a:avLst/>
                            <a:gdLst/>
                            <a:ahLst/>
                            <a:cxnLst/>
                            <a:rect l="0" t="0" r="0" b="0"/>
                            <a:pathLst>
                              <a:path w="113609" h="109941">
                                <a:moveTo>
                                  <a:pt x="56832" y="0"/>
                                </a:moveTo>
                                <a:cubicBezTo>
                                  <a:pt x="88224" y="0"/>
                                  <a:pt x="113609" y="24619"/>
                                  <a:pt x="113609" y="54933"/>
                                </a:cubicBezTo>
                                <a:cubicBezTo>
                                  <a:pt x="113609" y="85313"/>
                                  <a:pt x="88224" y="109941"/>
                                  <a:pt x="56832" y="109941"/>
                                </a:cubicBezTo>
                                <a:cubicBezTo>
                                  <a:pt x="25418" y="109941"/>
                                  <a:pt x="0" y="85313"/>
                                  <a:pt x="0" y="54933"/>
                                </a:cubicBezTo>
                                <a:cubicBezTo>
                                  <a:pt x="0" y="24619"/>
                                  <a:pt x="25418" y="0"/>
                                  <a:pt x="56832"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98" name="Shape 98"/>
                        <wps:cNvSpPr/>
                        <wps:spPr>
                          <a:xfrm>
                            <a:off x="609096" y="1047661"/>
                            <a:ext cx="113664" cy="109941"/>
                          </a:xfrm>
                          <a:custGeom>
                            <a:avLst/>
                            <a:gdLst/>
                            <a:ahLst/>
                            <a:cxnLst/>
                            <a:rect l="0" t="0" r="0" b="0"/>
                            <a:pathLst>
                              <a:path w="113664" h="109941">
                                <a:moveTo>
                                  <a:pt x="56854" y="0"/>
                                </a:moveTo>
                                <a:cubicBezTo>
                                  <a:pt x="88202" y="0"/>
                                  <a:pt x="113664" y="24619"/>
                                  <a:pt x="113664" y="54933"/>
                                </a:cubicBezTo>
                                <a:cubicBezTo>
                                  <a:pt x="113664" y="85313"/>
                                  <a:pt x="88202" y="109941"/>
                                  <a:pt x="56854" y="109941"/>
                                </a:cubicBezTo>
                                <a:cubicBezTo>
                                  <a:pt x="25441" y="109941"/>
                                  <a:pt x="0" y="85313"/>
                                  <a:pt x="0" y="54933"/>
                                </a:cubicBezTo>
                                <a:cubicBezTo>
                                  <a:pt x="0" y="24619"/>
                                  <a:pt x="25441" y="0"/>
                                  <a:pt x="56854" y="0"/>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99" name="Shape 99"/>
                        <wps:cNvSpPr/>
                        <wps:spPr>
                          <a:xfrm>
                            <a:off x="509" y="507198"/>
                            <a:ext cx="717212" cy="502423"/>
                          </a:xfrm>
                          <a:custGeom>
                            <a:avLst/>
                            <a:gdLst/>
                            <a:ahLst/>
                            <a:cxnLst/>
                            <a:rect l="0" t="0" r="0" b="0"/>
                            <a:pathLst>
                              <a:path w="717212" h="502423">
                                <a:moveTo>
                                  <a:pt x="20666" y="701"/>
                                </a:moveTo>
                                <a:lnTo>
                                  <a:pt x="96300" y="722"/>
                                </a:lnTo>
                                <a:cubicBezTo>
                                  <a:pt x="135071" y="0"/>
                                  <a:pt x="156141" y="29262"/>
                                  <a:pt x="159923" y="63595"/>
                                </a:cubicBezTo>
                                <a:lnTo>
                                  <a:pt x="219284" y="435027"/>
                                </a:lnTo>
                                <a:cubicBezTo>
                                  <a:pt x="219284" y="435027"/>
                                  <a:pt x="219665" y="438740"/>
                                  <a:pt x="220101" y="440558"/>
                                </a:cubicBezTo>
                                <a:cubicBezTo>
                                  <a:pt x="223611" y="455419"/>
                                  <a:pt x="235644" y="461836"/>
                                  <a:pt x="251602" y="462045"/>
                                </a:cubicBezTo>
                                <a:cubicBezTo>
                                  <a:pt x="310080" y="462767"/>
                                  <a:pt x="696579" y="462045"/>
                                  <a:pt x="696579" y="462045"/>
                                </a:cubicBezTo>
                                <a:cubicBezTo>
                                  <a:pt x="707958" y="462045"/>
                                  <a:pt x="717212" y="470981"/>
                                  <a:pt x="717212" y="482009"/>
                                </a:cubicBezTo>
                                <a:cubicBezTo>
                                  <a:pt x="717212" y="493038"/>
                                  <a:pt x="707979" y="501919"/>
                                  <a:pt x="696600" y="501919"/>
                                </a:cubicBezTo>
                                <a:cubicBezTo>
                                  <a:pt x="695575" y="501919"/>
                                  <a:pt x="694583" y="501876"/>
                                  <a:pt x="693635" y="501744"/>
                                </a:cubicBezTo>
                                <a:cubicBezTo>
                                  <a:pt x="657622" y="501821"/>
                                  <a:pt x="306504" y="502423"/>
                                  <a:pt x="251035" y="501744"/>
                                </a:cubicBezTo>
                                <a:cubicBezTo>
                                  <a:pt x="211992" y="501241"/>
                                  <a:pt x="181123" y="477366"/>
                                  <a:pt x="178158" y="440415"/>
                                </a:cubicBezTo>
                                <a:lnTo>
                                  <a:pt x="118776" y="68666"/>
                                </a:lnTo>
                                <a:cubicBezTo>
                                  <a:pt x="117751" y="59116"/>
                                  <a:pt x="114765" y="40542"/>
                                  <a:pt x="101303" y="40565"/>
                                </a:cubicBezTo>
                                <a:lnTo>
                                  <a:pt x="20666" y="40608"/>
                                </a:lnTo>
                                <a:cubicBezTo>
                                  <a:pt x="9254" y="40608"/>
                                  <a:pt x="0" y="31649"/>
                                  <a:pt x="0" y="20644"/>
                                </a:cubicBezTo>
                                <a:cubicBezTo>
                                  <a:pt x="0" y="9615"/>
                                  <a:pt x="9254" y="701"/>
                                  <a:pt x="20666" y="701"/>
                                </a:cubicBezTo>
                                <a:close/>
                              </a:path>
                            </a:pathLst>
                          </a:custGeom>
                          <a:ln w="0" cap="flat">
                            <a:miter lim="127000"/>
                          </a:ln>
                        </wps:spPr>
                        <wps:style>
                          <a:lnRef idx="0">
                            <a:srgbClr val="000000">
                              <a:alpha val="0"/>
                            </a:srgbClr>
                          </a:lnRef>
                          <a:fillRef idx="1">
                            <a:srgbClr val="1F3368"/>
                          </a:fillRef>
                          <a:effectRef idx="0">
                            <a:scrgbClr r="0" g="0" b="0"/>
                          </a:effectRef>
                          <a:fontRef idx="none"/>
                        </wps:style>
                        <wps:bodyPr/>
                      </wps:wsp>
                      <pic:pic xmlns:pic="http://schemas.openxmlformats.org/drawingml/2006/picture">
                        <pic:nvPicPr>
                          <pic:cNvPr id="847" name="Picture 847"/>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48" name="Picture 848"/>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49" name="Picture 849"/>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0" name="Picture 850"/>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1" name="Picture 851"/>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2" name="Picture 852"/>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3" name="Picture 853"/>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4" name="Picture 854"/>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5" name="Picture 855"/>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6" name="Picture 856"/>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7" name="Picture 857"/>
                          <pic:cNvPicPr/>
                        </pic:nvPicPr>
                        <pic:blipFill>
                          <a:blip r:embed="rId7"/>
                          <a:stretch>
                            <a:fillRect/>
                          </a:stretch>
                        </pic:blipFill>
                        <pic:spPr>
                          <a:xfrm>
                            <a:off x="242063" y="446278"/>
                            <a:ext cx="521208" cy="496824"/>
                          </a:xfrm>
                          <a:prstGeom prst="rect">
                            <a:avLst/>
                          </a:prstGeom>
                        </pic:spPr>
                      </pic:pic>
                      <pic:pic xmlns:pic="http://schemas.openxmlformats.org/drawingml/2006/picture">
                        <pic:nvPicPr>
                          <pic:cNvPr id="858" name="Picture 858"/>
                          <pic:cNvPicPr/>
                        </pic:nvPicPr>
                        <pic:blipFill>
                          <a:blip r:embed="rId8"/>
                          <a:stretch>
                            <a:fillRect/>
                          </a:stretch>
                        </pic:blipFill>
                        <pic:spPr>
                          <a:xfrm>
                            <a:off x="445263" y="709422"/>
                            <a:ext cx="316992" cy="234696"/>
                          </a:xfrm>
                          <a:prstGeom prst="rect">
                            <a:avLst/>
                          </a:prstGeom>
                        </pic:spPr>
                      </pic:pic>
                      <wps:wsp>
                        <wps:cNvPr id="119" name="Shape 119"/>
                        <wps:cNvSpPr/>
                        <wps:spPr>
                          <a:xfrm>
                            <a:off x="154580" y="581899"/>
                            <a:ext cx="41060" cy="299842"/>
                          </a:xfrm>
                          <a:custGeom>
                            <a:avLst/>
                            <a:gdLst/>
                            <a:ahLst/>
                            <a:cxnLst/>
                            <a:rect l="0" t="0" r="0" b="0"/>
                            <a:pathLst>
                              <a:path w="41060" h="299842">
                                <a:moveTo>
                                  <a:pt x="0" y="0"/>
                                </a:moveTo>
                                <a:lnTo>
                                  <a:pt x="1973" y="308"/>
                                </a:lnTo>
                                <a:lnTo>
                                  <a:pt x="41060" y="5739"/>
                                </a:lnTo>
                                <a:lnTo>
                                  <a:pt x="41060" y="299842"/>
                                </a:lnTo>
                                <a:cubicBezTo>
                                  <a:pt x="37147" y="295758"/>
                                  <a:pt x="33931" y="290260"/>
                                  <a:pt x="32700" y="282462"/>
                                </a:cubicBezTo>
                                <a:lnTo>
                                  <a:pt x="0" y="75577"/>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0" name="Shape 120"/>
                        <wps:cNvSpPr/>
                        <wps:spPr>
                          <a:xfrm>
                            <a:off x="209283" y="589540"/>
                            <a:ext cx="13690" cy="303083"/>
                          </a:xfrm>
                          <a:custGeom>
                            <a:avLst/>
                            <a:gdLst/>
                            <a:ahLst/>
                            <a:cxnLst/>
                            <a:rect l="0" t="0" r="0" b="0"/>
                            <a:pathLst>
                              <a:path w="13690" h="303083">
                                <a:moveTo>
                                  <a:pt x="0" y="0"/>
                                </a:moveTo>
                                <a:lnTo>
                                  <a:pt x="13690" y="1894"/>
                                </a:lnTo>
                                <a:lnTo>
                                  <a:pt x="13690" y="303083"/>
                                </a:lnTo>
                                <a:lnTo>
                                  <a:pt x="12023" y="303083"/>
                                </a:lnTo>
                                <a:cubicBezTo>
                                  <a:pt x="12023" y="303083"/>
                                  <a:pt x="6540" y="302941"/>
                                  <a:pt x="0" y="300729"/>
                                </a:cubicBez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1" name="Shape 121"/>
                        <wps:cNvSpPr/>
                        <wps:spPr>
                          <a:xfrm>
                            <a:off x="236666" y="593344"/>
                            <a:ext cx="13690" cy="299283"/>
                          </a:xfrm>
                          <a:custGeom>
                            <a:avLst/>
                            <a:gdLst/>
                            <a:ahLst/>
                            <a:cxnLst/>
                            <a:rect l="0" t="0" r="0" b="0"/>
                            <a:pathLst>
                              <a:path w="13690" h="299283">
                                <a:moveTo>
                                  <a:pt x="0" y="0"/>
                                </a:moveTo>
                                <a:lnTo>
                                  <a:pt x="13690" y="1907"/>
                                </a:lnTo>
                                <a:lnTo>
                                  <a:pt x="13690" y="58164"/>
                                </a:lnTo>
                                <a:cubicBezTo>
                                  <a:pt x="12884" y="62250"/>
                                  <a:pt x="11913" y="66269"/>
                                  <a:pt x="11303" y="70419"/>
                                </a:cubicBezTo>
                                <a:cubicBezTo>
                                  <a:pt x="7172" y="98575"/>
                                  <a:pt x="8382" y="126238"/>
                                  <a:pt x="13690" y="152698"/>
                                </a:cubicBezTo>
                                <a:lnTo>
                                  <a:pt x="13690" y="299283"/>
                                </a:lnTo>
                                <a:lnTo>
                                  <a:pt x="0" y="299273"/>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2" name="Shape 122"/>
                        <wps:cNvSpPr/>
                        <wps:spPr>
                          <a:xfrm>
                            <a:off x="283969" y="829302"/>
                            <a:ext cx="41005" cy="63377"/>
                          </a:xfrm>
                          <a:custGeom>
                            <a:avLst/>
                            <a:gdLst/>
                            <a:ahLst/>
                            <a:cxnLst/>
                            <a:rect l="0" t="0" r="0" b="0"/>
                            <a:pathLst>
                              <a:path w="41005" h="63377">
                                <a:moveTo>
                                  <a:pt x="0" y="0"/>
                                </a:moveTo>
                                <a:cubicBezTo>
                                  <a:pt x="11499" y="18027"/>
                                  <a:pt x="25190" y="34684"/>
                                  <a:pt x="41005" y="49381"/>
                                </a:cubicBezTo>
                                <a:lnTo>
                                  <a:pt x="41005" y="63377"/>
                                </a:lnTo>
                                <a:lnTo>
                                  <a:pt x="0" y="63356"/>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3" name="Shape 123"/>
                        <wps:cNvSpPr/>
                        <wps:spPr>
                          <a:xfrm>
                            <a:off x="574476" y="822833"/>
                            <a:ext cx="41060" cy="70014"/>
                          </a:xfrm>
                          <a:custGeom>
                            <a:avLst/>
                            <a:gdLst/>
                            <a:ahLst/>
                            <a:cxnLst/>
                            <a:rect l="0" t="0" r="0" b="0"/>
                            <a:pathLst>
                              <a:path w="41060" h="70014">
                                <a:moveTo>
                                  <a:pt x="41060" y="0"/>
                                </a:moveTo>
                                <a:lnTo>
                                  <a:pt x="41060" y="70014"/>
                                </a:lnTo>
                                <a:lnTo>
                                  <a:pt x="0" y="69981"/>
                                </a:lnTo>
                                <a:lnTo>
                                  <a:pt x="0" y="29866"/>
                                </a:lnTo>
                                <a:lnTo>
                                  <a:pt x="4106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4" name="Shape 124"/>
                        <wps:cNvSpPr/>
                        <wps:spPr>
                          <a:xfrm>
                            <a:off x="629225" y="802923"/>
                            <a:ext cx="13691" cy="89935"/>
                          </a:xfrm>
                          <a:custGeom>
                            <a:avLst/>
                            <a:gdLst/>
                            <a:ahLst/>
                            <a:cxnLst/>
                            <a:rect l="0" t="0" r="0" b="0"/>
                            <a:pathLst>
                              <a:path w="13691" h="89935">
                                <a:moveTo>
                                  <a:pt x="13691" y="0"/>
                                </a:moveTo>
                                <a:lnTo>
                                  <a:pt x="13691" y="89935"/>
                                </a:lnTo>
                                <a:lnTo>
                                  <a:pt x="0" y="89923"/>
                                </a:lnTo>
                                <a:lnTo>
                                  <a:pt x="0" y="9955"/>
                                </a:lnTo>
                                <a:lnTo>
                                  <a:pt x="13691"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5" name="Shape 125"/>
                        <wps:cNvSpPr/>
                        <wps:spPr>
                          <a:xfrm>
                            <a:off x="683948" y="754616"/>
                            <a:ext cx="25376" cy="138285"/>
                          </a:xfrm>
                          <a:custGeom>
                            <a:avLst/>
                            <a:gdLst/>
                            <a:ahLst/>
                            <a:cxnLst/>
                            <a:rect l="0" t="0" r="0" b="0"/>
                            <a:pathLst>
                              <a:path w="25376" h="138285">
                                <a:moveTo>
                                  <a:pt x="25376" y="0"/>
                                </a:moveTo>
                                <a:lnTo>
                                  <a:pt x="25376" y="137617"/>
                                </a:lnTo>
                                <a:cubicBezTo>
                                  <a:pt x="23642" y="137868"/>
                                  <a:pt x="22127" y="138285"/>
                                  <a:pt x="20143" y="138274"/>
                                </a:cubicBezTo>
                                <a:lnTo>
                                  <a:pt x="0" y="138264"/>
                                </a:lnTo>
                                <a:lnTo>
                                  <a:pt x="0" y="18464"/>
                                </a:lnTo>
                                <a:lnTo>
                                  <a:pt x="25376"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6" name="Shape 126"/>
                        <wps:cNvSpPr/>
                        <wps:spPr>
                          <a:xfrm>
                            <a:off x="720022" y="737187"/>
                            <a:ext cx="13581" cy="151766"/>
                          </a:xfrm>
                          <a:custGeom>
                            <a:avLst/>
                            <a:gdLst/>
                            <a:ahLst/>
                            <a:cxnLst/>
                            <a:rect l="0" t="0" r="0" b="0"/>
                            <a:pathLst>
                              <a:path w="13581" h="151766">
                                <a:moveTo>
                                  <a:pt x="13277" y="0"/>
                                </a:moveTo>
                                <a:lnTo>
                                  <a:pt x="13581" y="127126"/>
                                </a:lnTo>
                                <a:cubicBezTo>
                                  <a:pt x="13581" y="127126"/>
                                  <a:pt x="13462" y="143970"/>
                                  <a:pt x="0" y="151766"/>
                                </a:cubicBezTo>
                                <a:lnTo>
                                  <a:pt x="0" y="9648"/>
                                </a:lnTo>
                                <a:lnTo>
                                  <a:pt x="13277"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7" name="Shape 127"/>
                        <wps:cNvSpPr/>
                        <wps:spPr>
                          <a:xfrm>
                            <a:off x="547136" y="862654"/>
                            <a:ext cx="13647" cy="30160"/>
                          </a:xfrm>
                          <a:custGeom>
                            <a:avLst/>
                            <a:gdLst/>
                            <a:ahLst/>
                            <a:cxnLst/>
                            <a:rect l="0" t="0" r="0" b="0"/>
                            <a:pathLst>
                              <a:path w="13647" h="30160">
                                <a:moveTo>
                                  <a:pt x="13647" y="0"/>
                                </a:moveTo>
                                <a:lnTo>
                                  <a:pt x="13647" y="30160"/>
                                </a:lnTo>
                                <a:lnTo>
                                  <a:pt x="0" y="30149"/>
                                </a:lnTo>
                                <a:lnTo>
                                  <a:pt x="0" y="9922"/>
                                </a:lnTo>
                                <a:lnTo>
                                  <a:pt x="13647"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wps:wsp>
                        <wps:cNvPr id="128" name="Shape 128"/>
                        <wps:cNvSpPr/>
                        <wps:spPr>
                          <a:xfrm>
                            <a:off x="273037" y="810331"/>
                            <a:ext cx="7532" cy="82323"/>
                          </a:xfrm>
                          <a:custGeom>
                            <a:avLst/>
                            <a:gdLst/>
                            <a:ahLst/>
                            <a:cxnLst/>
                            <a:rect l="0" t="0" r="0" b="0"/>
                            <a:pathLst>
                              <a:path w="7532" h="82323">
                                <a:moveTo>
                                  <a:pt x="0" y="0"/>
                                </a:moveTo>
                                <a:cubicBezTo>
                                  <a:pt x="2431" y="4666"/>
                                  <a:pt x="4818" y="9330"/>
                                  <a:pt x="7532" y="13843"/>
                                </a:cubicBezTo>
                                <a:lnTo>
                                  <a:pt x="7532" y="82323"/>
                                </a:lnTo>
                                <a:lnTo>
                                  <a:pt x="0" y="82311"/>
                                </a:lnTo>
                                <a:lnTo>
                                  <a:pt x="0" y="0"/>
                                </a:lnTo>
                                <a:close/>
                              </a:path>
                            </a:pathLst>
                          </a:custGeom>
                          <a:ln w="0" cap="flat">
                            <a:miter lim="127000"/>
                          </a:ln>
                        </wps:spPr>
                        <wps:style>
                          <a:lnRef idx="0">
                            <a:srgbClr val="000000">
                              <a:alpha val="0"/>
                            </a:srgbClr>
                          </a:lnRef>
                          <a:fillRef idx="1">
                            <a:srgbClr val="1F3368"/>
                          </a:fillRef>
                          <a:effectRef idx="0">
                            <a:scrgbClr r="0" g="0" b="0"/>
                          </a:effectRef>
                          <a:fontRef idx="none"/>
                        </wps:style>
                        <wps:bodyPr/>
                      </wps:wsp>
                      <pic:pic xmlns:pic="http://schemas.openxmlformats.org/drawingml/2006/picture">
                        <pic:nvPicPr>
                          <pic:cNvPr id="859" name="Picture 859"/>
                          <pic:cNvPicPr/>
                        </pic:nvPicPr>
                        <pic:blipFill>
                          <a:blip r:embed="rId9"/>
                          <a:stretch>
                            <a:fillRect/>
                          </a:stretch>
                        </pic:blipFill>
                        <pic:spPr>
                          <a:xfrm>
                            <a:off x="-5840" y="-3809"/>
                            <a:ext cx="2231136" cy="195072"/>
                          </a:xfrm>
                          <a:prstGeom prst="rect">
                            <a:avLst/>
                          </a:prstGeom>
                        </pic:spPr>
                      </pic:pic>
                      <wps:wsp>
                        <wps:cNvPr id="130" name="Rectangle 130"/>
                        <wps:cNvSpPr/>
                        <wps:spPr>
                          <a:xfrm>
                            <a:off x="0" y="445220"/>
                            <a:ext cx="56348" cy="226445"/>
                          </a:xfrm>
                          <a:prstGeom prst="rect">
                            <a:avLst/>
                          </a:prstGeom>
                          <a:ln>
                            <a:noFill/>
                          </a:ln>
                        </wps:spPr>
                        <wps:txbx>
                          <w:txbxContent>
                            <w:p w14:paraId="7BCC4D1D" w14:textId="77777777" w:rsidR="00EF4696" w:rsidRDefault="00EF4696">
                              <w:pPr>
                                <w:spacing w:after="160"/>
                                <w:ind w:left="0" w:firstLine="0"/>
                              </w:pPr>
                              <w:r>
                                <w:rPr>
                                  <w:color w:val="000000"/>
                                  <w:sz w:val="24"/>
                                </w:rPr>
                                <w:t xml:space="preserve"> </w:t>
                              </w:r>
                            </w:p>
                          </w:txbxContent>
                        </wps:txbx>
                        <wps:bodyPr horzOverflow="overflow" vert="horz" lIns="0" tIns="0" rIns="0" bIns="0" rtlCol="0">
                          <a:noAutofit/>
                        </wps:bodyPr>
                      </wps:wsp>
                    </wpg:wgp>
                  </a:graphicData>
                </a:graphic>
                <wp14:sizeRelV relativeFrom="margin">
                  <wp14:pctHeight>0</wp14:pctHeight>
                </wp14:sizeRelV>
              </wp:anchor>
            </w:drawing>
          </mc:Choice>
          <mc:Fallback>
            <w:pict>
              <v:group w14:anchorId="6A066947" id="Group 795" o:spid="_x0000_s1026" style="position:absolute;left:0;text-align:left;margin-left:0;margin-top:8.25pt;width:175.4pt;height:84.75pt;z-index:251658240;mso-position-horizontal:left;mso-position-horizontal-relative:margin;mso-position-vertical-relative:page;mso-height-relative:margin" coordsize="22278,11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">
                <v:shape id="Shape 6" o:spid="_x0000_s1027" style="position:absolute;left:8510;top:6496;width:899;height:1018;visibility:visible;mso-wrap-style:square;v-text-anchor:top" coordsize="89912,10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" path="m47578,c68527,,85847,10897,88943,31585r-13374,c72767,17830,61355,10897,47414,10897v-23925,,-34040,19056,-34040,39338c13374,72423,23489,90953,47578,90953v17581,,27718,-11982,28961,-28058l89912,62895c87405,87141,71764,101828,46444,101828,15183,101828,,79518,,51188,,23010,16612,,47578,xe" fillcolor="#1f3368" stroked="f" strokeweight="0">
                  <v:stroke miterlimit="83231f" joinstyle="miter"/>
                  <v:path arrowok="t" textboxrect="0,0,89912,101828"/>
                </v:shape>
                <v:shape id="Shape 7" o:spid="_x0000_s1028" style="position:absolute;left:9491;top:6496;width:481;height:1018;visibility:visible;mso-wrap-style:square;v-text-anchor:top" coordsize="48123,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" path="m48123,r,10896c23631,10896,13363,31310,13363,50912v,19605,10268,40029,34760,40029l48123,101827c16165,101827,,77339,,50912,,24509,16165,,48123,xe" fillcolor="#1f3368" stroked="f" strokeweight="0">
                  <v:stroke miterlimit="83231f" joinstyle="miter"/>
                  <v:path arrowok="t" textboxrect="0,0,48123,101827"/>
                </v:shape>
                <v:shape id="Shape 8" o:spid="_x0000_s1029" style="position:absolute;left:9972;top:6496;width:482;height:1018;visibility:visible;mso-wrap-style:square;v-text-anchor:top" coordsize="48134,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" path="m,c31958,,48134,24509,48134,50912,48134,77339,31958,101827,,101827l,90941v24492,,34760,-20424,34760,-40029c34760,31310,24492,10896,,10896l,xe" fillcolor="#1f3368" stroked="f" strokeweight="0">
                  <v:stroke miterlimit="83231f" joinstyle="miter"/>
                  <v:path arrowok="t" textboxrect="0,0,48134,101827"/>
                </v:shape>
                <v:shape id="Shape 9" o:spid="_x0000_s1030" style="position:absolute;left:10587;top:6519;width:801;height:972;visibility:visible;mso-wrap-style:square;v-text-anchor:top" coordsize="80081,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" path="m,l14214,,67121,78841r306,l67427,,80081,r,97206l65453,97206,12938,19187r-262,l12676,97206,,97206,,xe" fillcolor="#1f3368" stroked="f" strokeweight="0">
                  <v:stroke miterlimit="83231f" joinstyle="miter"/>
                  <v:path arrowok="t" textboxrect="0,0,80081,97206"/>
                </v:shape>
                <v:shape id="Shape 10" o:spid="_x0000_s1031" style="position:absolute;left:11519;top:6496;width:808;height:1018;visibility:visible;mso-wrap-style:square;v-text-anchor:top" coordsize="80768,10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" path="m39534,c60080,,75721,9397,76561,30775r-12676,c62337,16877,52766,10899,38968,10899v-11249,,-22530,3953,-22530,16601c16438,39481,32493,41255,48691,44803v16032,3549,32077,8981,32077,28037c80768,93527,59808,101839,41496,101839,19009,101839,,91217,,67539r12666,c12666,83867,26727,90943,41921,90943v12099,,25463,-3658,25463,-17698c67384,59906,51350,57607,35326,54200,19271,50782,3096,46304,3096,28453,3096,8719,21245,,39534,xe" fillcolor="#1f3368" stroked="f" strokeweight="0">
                  <v:stroke miterlimit="83231f" joinstyle="miter"/>
                  <v:path arrowok="t" textboxrect="0,0,80768,101839"/>
                </v:shape>
                <v:shape id="Shape 11" o:spid="_x0000_s1032" style="position:absolute;left:12455;top:6519;width:808;height:995;visibility:visible;mso-wrap-style:square;v-text-anchor:top" coordsize="80768,99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" path="m,l13341,r,62074c13341,79246,23489,88631,41223,88631v16863,,26161,-9385,26161,-26557l67384,,80768,r,62074c80768,86582,66261,99527,41223,99527,15315,99527,,87951,,62074l,xe" fillcolor="#1f3368" stroked="f" strokeweight="0">
                  <v:stroke miterlimit="83231f" joinstyle="miter"/>
                  <v:path arrowok="t" textboxrect="0,0,80768,99527"/>
                </v:shape>
                <v:shape id="Shape 12" o:spid="_x0000_s1033" style="position:absolute;left:13452;top:6519;width:1000;height:972;visibility:visible;mso-wrap-style:square;v-text-anchor:top" coordsize="100061,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" path="m,l18291,,49976,81676,81772,r18289,l100061,97206r-12666,l87395,16328r-283,l55720,97206r-11412,l12949,16328r-272,l12677,97206,,97206,,xe" fillcolor="#1f3368" stroked="f" strokeweight="0">
                  <v:stroke miterlimit="83231f" joinstyle="miter"/>
                  <v:path arrowok="t" textboxrect="0,0,100061,97206"/>
                </v:shape>
                <v:shape id="Shape 13" o:spid="_x0000_s1034" style="position:absolute;left:14646;top:6519;width:698;height:972;visibility:visible;mso-wrap-style:square;v-text-anchor:top" coordsize="69792,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" path="m,l69356,r,10897l13374,10897r,30894l65562,41791r,10896l13374,52687r,33633l69792,86320r,10886l,97206,,xe" fillcolor="#1f3368" stroked="f" strokeweight="0">
                  <v:stroke miterlimit="83231f" joinstyle="miter"/>
                  <v:path arrowok="t" textboxrect="0,0,69792,97206"/>
                </v:shape>
                <v:shape id="Shape 14" o:spid="_x0000_s1035" style="position:absolute;left:15478;top:6519;width:389;height:972;visibility:visible;mso-wrap-style:square;v-text-anchor:top" coordsize="38913,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" path="m,l38913,r,10897l13374,10897r,33895l38913,44792r,10897l13374,55689r,41517l,97206,,xe" fillcolor="#1f3368" stroked="f" strokeweight="0">
                  <v:stroke miterlimit="83231f" joinstyle="miter"/>
                  <v:path arrowok="t" textboxrect="0,0,38913,97206"/>
                </v:shape>
                <v:shape id="Shape 15" o:spid="_x0000_s1036" style="position:absolute;left:15867;top:6519;width:425;height:972;visibility:visible;mso-wrap-style:square;v-text-anchor:top" coordsize="42422,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" path="m,l8371,c27239,,38902,9933,38902,25473v,11685,-5352,21366,-17462,24619l21440,50366v11706,2180,14105,10492,15074,20009c37353,79902,36787,90526,42422,97206r-14911,c23707,93252,25810,82772,23848,73244,22442,63716,20066,55689,7095,55689l,55689,,44792r2322,c14867,44792,25539,41660,25539,27488v,-9516,-5364,-16591,-17877,-16591l,10897,,xe" fillcolor="#1f3368" stroked="f" strokeweight="0">
                  <v:stroke miterlimit="83231f" joinstyle="miter"/>
                  <v:path arrowok="t" textboxrect="0,0,42422,97206"/>
                </v:shape>
                <v:shape id="Shape 16" o:spid="_x0000_s1037" style="position:absolute;left:16728;top:6496;width:920;height:1018;visibility:visible;mso-wrap-style:square;v-text-anchor:top" coordsize="92050,10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" path="m47851,c69825,,87243,9517,91058,32263r-13363,c75002,17576,62784,10885,47851,10885v-24328,,-34465,20414,-34465,41244c13386,72444,25485,90953,47851,90953v20677,,33081,-14041,32220,-31728l48015,59225r,-10885l92050,48340r,51176l83603,99516,80071,87404c72332,97611,59689,101839,47851,101839,17887,101839,,78149,,52819,,24509,16045,,47851,xe" fillcolor="#1f3368" stroked="f" strokeweight="0">
                  <v:stroke miterlimit="83231f" joinstyle="miter"/>
                  <v:path arrowok="t" textboxrect="0,0,92050,101839"/>
                </v:shape>
                <v:shape id="Shape 17" o:spid="_x0000_s1038" style="position:absolute;left:17761;top:6496;width:481;height:1018;visibility:visible;mso-wrap-style:square;v-text-anchor:top" coordsize="48118,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" path="m48113,r5,1l48118,10897r-5,-1c23631,10896,13364,31310,13364,50912v,19605,10267,40029,34749,40029l48118,90940r,10886l48113,101827c16154,101827,,77339,,50912,,24509,16154,,48113,xe" fillcolor="#1f3368" stroked="f" strokeweight="0">
                  <v:stroke miterlimit="83231f" joinstyle="miter"/>
                  <v:path arrowok="t" textboxrect="0,0,48118,101827"/>
                </v:shape>
                <v:shape id="Shape 18" o:spid="_x0000_s1039" style="position:absolute;left:18242;top:6496;width:482;height:1018;visibility:visible;mso-wrap-style:square;v-text-anchor:top" coordsize="48139,1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" path="m,l21004,4241v18036,8131,27135,26868,27135,46670c48139,70731,39040,89461,21004,97587l,101825,,90939,15758,87442c28978,80779,34754,65614,34754,50911v,-14701,-5776,-29860,-18996,-36520l,10896,,xe" fillcolor="#1f3368" stroked="f" strokeweight="0">
                  <v:stroke miterlimit="83231f" joinstyle="miter"/>
                  <v:path arrowok="t" textboxrect="0,0,48139,101825"/>
                </v:shape>
                <v:shape id="Shape 19" o:spid="_x0000_s1040" style="position:absolute;left:18802;top:6496;width:482;height:1018;visibility:visible;mso-wrap-style:square;v-text-anchor:top" coordsize="48140,1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" path="m48140,r,10896l32382,14391c19162,21051,13386,36210,13386,50911v,14703,5776,29868,18996,36531l48140,90938r,10887l27136,97587c9099,89461,,70731,,50911,,31109,9099,12372,27136,4241l48140,xe" fillcolor="#1f3368" stroked="f" strokeweight="0">
                  <v:stroke miterlimit="83231f" joinstyle="miter"/>
                  <v:path arrowok="t" textboxrect="0,0,48140,101825"/>
                </v:shape>
                <v:shape id="Shape 20" o:spid="_x0000_s1041" style="position:absolute;left:19284;top:6496;width:481;height:1018;visibility:visible;mso-wrap-style:square;v-text-anchor:top" coordsize="48139,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" path="m6,c31964,,48139,24509,48139,50912v,26427,-16175,50915,-48133,50915l,101826,,90940r6,1c24486,90941,34754,70517,34754,50912,34754,31310,24486,10896,6,10896r-6,2l,1,6,xe" fillcolor="#1f3368" stroked="f" strokeweight="0">
                  <v:stroke miterlimit="83231f" joinstyle="miter"/>
                  <v:path arrowok="t" textboxrect="0,0,48139,101827"/>
                </v:shape>
                <v:shape id="Shape 21" o:spid="_x0000_s1042" style="position:absolute;left:19900;top:6519;width:414;height:972;visibility:visible;mso-wrap-style:square;v-text-anchor:top" coordsize="41365,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" path="m,l34465,r6900,947l41365,11795r-5494,-898l13363,10897r,75423l35611,86320r5754,-595l41365,96131r-6900,1075l,97206,,xe" fillcolor="#1f3368" stroked="f" strokeweight="0">
                  <v:stroke miterlimit="83231f" joinstyle="miter"/>
                  <v:path arrowok="t" textboxrect="0,0,41365,97206"/>
                </v:shape>
                <v:shape id="Shape 22" o:spid="_x0000_s1043" style="position:absolute;left:20314;top:6528;width:414;height:952;visibility:visible;mso-wrap-style:square;v-text-anchor:top" coordsize="41377,9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" path="m,l13707,1881c31640,7557,41377,21849,41377,45357v,24403,-8314,40834,-26602,47525l,95185,,84779r3373,-349c14152,82061,28002,73965,28002,47098v,-17339,-4990,-29565,-17874,-34594l,10848,,xe" fillcolor="#1f3368" stroked="f" strokeweight="0">
                  <v:stroke miterlimit="83231f" joinstyle="miter"/>
                  <v:path arrowok="t" textboxrect="0,0,41377,95185"/>
                </v:shape>
                <v:shape id="Shape 23" o:spid="_x0000_s1044" style="position:absolute;left:20805;top:6496;width:808;height:1018;visibility:visible;mso-wrap-style:square;v-text-anchor:top" coordsize="80778,101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" path="m39544,c60080,,75733,9397,76561,30775r-12666,c62347,16877,52777,10899,38977,10899v-11248,,-22529,3953,-22529,16601c16448,39481,32492,41255,48701,44803v16022,3549,32077,8981,32077,28037c80778,93527,59818,101839,41506,101839,19009,101839,,91217,,67539r12676,c12676,83867,26726,90943,41932,90943v12099,,25462,-3658,25462,-17698c67394,59906,51360,57607,35326,54200,19281,50782,3106,46304,3106,28453,3106,8719,21255,,39544,xe" fillcolor="#1f3368" stroked="f" strokeweight="0">
                  <v:stroke miterlimit="83231f" joinstyle="miter"/>
                  <v:path arrowok="t" textboxrect="0,0,80778,101839"/>
                </v:shape>
                <v:shape id="Shape 24" o:spid="_x0000_s1045" style="position:absolute;left:8496;top:7956;width:329;height:981;visibility:visible;mso-wrap-style:square;v-text-anchor:top" coordsize="32934,9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" path="m32934,r,10408l28020,11980v-2182,1701,-3659,4286,-3659,7818c24361,22722,25694,25618,27573,28448r5361,6815l32934,52742,30127,49477c20688,54667,12676,59826,12676,71402v,9801,9418,16482,19130,16482l32934,87596r,10173l31392,98101c4241,98101,,79428,,71533,,56299,10682,48655,23522,42128,17887,34374,12383,29195,12383,19261v,-5311,2043,-10316,5898,-13993l32934,xe" fillcolor="#1f3368" stroked="f" strokeweight="0">
                  <v:stroke miterlimit="83231f" joinstyle="miter"/>
                  <v:path arrowok="t" textboxrect="0,0,32934,98101"/>
                </v:shape>
                <v:shape id="Shape 25" o:spid="_x0000_s1046" style="position:absolute;left:8825;top:7949;width:532;height:985;visibility:visible;mso-wrap-style:square;v-text-anchor:top" coordsize="53208,98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" path="m2109,c14644,,26459,6670,26459,19877v,11576,-9144,19876,-18856,25199l25752,66454v1830,-4775,2964,-9944,3237,-15125l40401,51329c39398,62764,37861,66727,33632,75292l53208,97217r-15641,l26884,85094v-3030,4561,-7393,8003,-12370,10304l,98527,,88355,11151,85507v3588,-2010,6649,-4904,9107,-8440l,53500,,36022r1128,1433c6905,33906,14502,28726,14502,20556v,-5563,-4360,-10339,-11532,-10339l,11167,,758,2109,xe" fillcolor="#1f3368" stroked="f" strokeweight="0">
                  <v:stroke miterlimit="83231f" joinstyle="miter"/>
                  <v:path arrowok="t" textboxrect="0,0,53208,98527"/>
                </v:shape>
                <v:shape id="Shape 26" o:spid="_x0000_s1047" style="position:absolute;left:9723;top:7926;width:808;height:1018;visibility:visible;mso-wrap-style:square;v-text-anchor:top" coordsize="80778,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" path="m39544,c60113,,75731,9385,76571,30762r-12676,c62347,16864,52777,10897,38977,10897v-11248,,-22496,3953,-22496,16591c16481,39469,32525,41253,48701,44792v16055,3525,32077,8990,32077,28035c80778,93525,59818,101827,41528,101827,19009,101827,,91204,,67538r12676,c12676,83855,26726,90941,41942,90941v12111,,25485,-3669,25485,-17697c67427,59893,51382,57572,35326,54188,19303,50782,3106,46292,3106,28452,3106,8706,21255,,39544,xe" fillcolor="#1f3368" stroked="f" strokeweight="0">
                  <v:stroke miterlimit="83231f" joinstyle="miter"/>
                  <v:path arrowok="t" textboxrect="0,0,80778,101827"/>
                </v:shape>
                <v:shape id="Shape 27" o:spid="_x0000_s1048" style="position:absolute;left:10665;top:7949;width:698;height:972;visibility:visible;mso-wrap-style:square;v-text-anchor:top" coordsize="69803,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" path="m,l69366,r,10896l13374,10896r,30896l65584,41792r,10896l13374,52688r,33632l69803,86320r,10897l,97217,,xe" fillcolor="#1f3368" stroked="f" strokeweight="0">
                  <v:stroke miterlimit="83231f" joinstyle="miter"/>
                  <v:path arrowok="t" textboxrect="0,0,69803,97217"/>
                </v:shape>
                <v:shape id="Shape 28" o:spid="_x0000_s1049" style="position:absolute;left:11497;top:7949;width:389;height:972;visibility:visible;mso-wrap-style:square;v-text-anchor:top" coordsize="38912,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" path="m,l38912,r,10896l13363,10896r,33907l38912,44803r,10887l13363,55690r,41527l,97217,,xe" fillcolor="#1f3368" stroked="f" strokeweight="0">
                  <v:stroke miterlimit="83231f" joinstyle="miter"/>
                  <v:path arrowok="t" textboxrect="0,0,38912,97217"/>
                </v:shape>
                <v:shape id="Shape 29" o:spid="_x0000_s1050" style="position:absolute;left:11886;top:7949;width:424;height:972;visibility:visible;mso-wrap-style:square;v-text-anchor:top" coordsize="42434,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" path="m,l8371,c27217,,38902,9944,38902,25474v,11685,-5340,21366,-17451,24618l21451,50377v11695,2179,14083,10481,15053,20009c37365,79913,36799,90537,42434,97217r-14911,c23696,93263,25811,82783,23849,73244,22454,63715,20045,55690,7108,55690l,55690,,44803r2322,c14846,44803,25549,41659,25549,27499v,-9527,-5362,-16603,-17886,-16603l,10896,,xe" fillcolor="#1f3368" stroked="f" strokeweight="0">
                  <v:stroke miterlimit="83231f" joinstyle="miter"/>
                  <v:path arrowok="t" textboxrect="0,0,42434,97217"/>
                </v:shape>
                <v:shape id="Shape 30" o:spid="_x0000_s1051" style="position:absolute;left:12322;top:7949;width:864;height:972;visibility:visible;mso-wrap-style:square;v-text-anchor:top" coordsize="86403,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" path="m,l14486,,43175,84272r305,l72462,,86403,,50652,97217r-15195,l,xe" fillcolor="#1f3368" stroked="f" strokeweight="0">
                  <v:stroke miterlimit="83231f" joinstyle="miter"/>
                  <v:path arrowok="t" textboxrect="0,0,86403,97217"/>
                </v:shape>
                <v:shape id="Shape 874" o:spid="_x0000_s1052" style="position:absolute;left:13270;top:7949;width:134;height:972;visibility:visible;mso-wrap-style:square;v-text-anchor:top" coordsize="13363,97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" path="m,l13363,r,97206l,97206,,e" fillcolor="#1f3368" stroked="f" strokeweight="0">
                  <v:stroke miterlimit="83231f" joinstyle="miter"/>
                  <v:path arrowok="t" textboxrect="0,0,13363,97206"/>
                </v:shape>
                <v:shape id="Shape 32" o:spid="_x0000_s1053" style="position:absolute;left:13552;top:7926;width:899;height:1018;visibility:visible;mso-wrap-style:square;v-text-anchor:top" coordsize="89912,10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" path="m47578,c68527,,85847,10887,88953,31585r-13384,c72767,17830,61355,10887,47414,10887v-23914,,-34041,19066,-34041,39348c13373,72423,23500,90931,47578,90931v17581,,27729,-11960,28971,-28036l89912,62895c87384,87131,71764,101828,46444,101828,15216,101828,,79497,,51188,,23010,16589,,47578,xe" fillcolor="#1f3368" stroked="f" strokeweight="0">
                  <v:stroke miterlimit="83231f" joinstyle="miter"/>
                  <v:path arrowok="t" textboxrect="0,0,89912,101828"/>
                </v:shape>
                <v:shape id="Shape 33" o:spid="_x0000_s1054" style="position:absolute;left:14589;top:7949;width:698;height:972;visibility:visible;mso-wrap-style:square;v-text-anchor:top" coordsize="69792,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" path="m,l69356,r,10896l13374,10896r,30896l65562,41792r,10896l13374,52688r,33632l69792,86320r,10897l,97217,,xe" fillcolor="#1f3368" stroked="f" strokeweight="0">
                  <v:stroke miterlimit="83231f" joinstyle="miter"/>
                  <v:path arrowok="t" textboxrect="0,0,69792,97217"/>
                </v:shape>
                <v:shape id="Shape 34" o:spid="_x0000_s1055" style="position:absolute;left:15363;top:7926;width:808;height:1018;visibility:visible;mso-wrap-style:square;v-text-anchor:top" coordsize="80767,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" path="m39534,c60080,,75721,9385,76561,30762r-12677,c62335,16864,52766,10897,38966,10897v-11248,,-22530,3953,-22530,16591c16436,39469,32492,41253,48689,44792v16023,3525,32078,8990,32078,28035c80767,93525,59807,101827,41495,101827,19009,101827,,91204,,67538r12666,c12666,83855,26726,90941,41920,90941v12099,,25462,-3669,25462,-17697c67382,59893,51349,57572,35326,54188,19271,50782,3095,46292,3095,28452,3095,8706,21243,,39534,xe" fillcolor="#1f3368" stroked="f" strokeweight="0">
                  <v:stroke miterlimit="83231f" joinstyle="miter"/>
                  <v:path arrowok="t" textboxrect="0,0,80767,101827"/>
                </v:shape>
                <v:shape id="Shape 35" o:spid="_x0000_s1056" style="position:absolute;left:16611;top:7926;width:494;height:1018;visibility:visible;mso-wrap-style:square;v-text-anchor:top" coordsize="49376,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" path="m49376,r,l49376,17960r,c29538,17960,22083,34310,22083,51318v,16219,7455,32537,27293,32537l49376,83855r,17972l49376,101827c18279,101827,,79387,,51318,,22461,18279,,49376,xe" fillcolor="#1f3368" stroked="f" strokeweight="0">
                  <v:stroke miterlimit="83231f" joinstyle="miter"/>
                  <v:path arrowok="t" textboxrect="0,0,49376,101827"/>
                </v:shape>
                <v:shape id="Shape 36" o:spid="_x0000_s1057" style="position:absolute;left:17105;top:7926;width:494;height:1018;visibility:visible;mso-wrap-style:square;v-text-anchor:top" coordsize="49409,101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" path="m,l20848,3960v18273,7670,28561,25715,28561,47358c49409,72370,39121,90255,20848,97882l,101827,,83855,12638,81052c23106,75702,27293,63482,27293,51318v,-12756,-4187,-25142,-14655,-30537l,17960,,xe" fillcolor="#1f3368" stroked="f" strokeweight="0">
                  <v:stroke miterlimit="83231f" joinstyle="miter"/>
                  <v:path arrowok="t" textboxrect="0,0,49409,101827"/>
                </v:shape>
                <v:shape id="Shape 37" o:spid="_x0000_s1058" style="position:absolute;left:17722;top:7949;width:1082;height:972;visibility:visible;mso-wrap-style:square;v-text-anchor:top" coordsize="108226,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" path="m,l31109,,54587,66859r294,l77127,r31099,l108226,97217r-20689,l87537,28309r-261,l62620,97217r-17037,l20983,28989r-306,l20677,97217,,97217,,xe" fillcolor="#1f3368" stroked="f" strokeweight="0">
                  <v:stroke miterlimit="83231f" joinstyle="miter"/>
                  <v:path arrowok="t" textboxrect="0,0,108226,97217"/>
                </v:shape>
                <v:shape id="Shape 38" o:spid="_x0000_s1059" style="position:absolute;left:18970;top:7949;width:421;height:972;visibility:visible;mso-wrap-style:square;v-text-anchor:top" coordsize="42068,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" path="m,l42068,r,16603l22083,16603r,22735l42068,39338r,14577l22083,53915r,26666l42068,80581r,16636l,97217,,xe" fillcolor="#1f3368" stroked="f" strokeweight="0">
                  <v:stroke miterlimit="83231f" joinstyle="miter"/>
                  <v:path arrowok="t" textboxrect="0,0,42068,97217"/>
                </v:shape>
                <v:shape id="Shape 39" o:spid="_x0000_s1060" style="position:absolute;left:19391;top:7949;width:421;height:972;visibility:visible;mso-wrap-style:square;v-text-anchor:top" coordsize="42079,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" path="m,l5205,c24356,,37295,5980,37295,24105v,9527,-4928,16197,-13648,20281c35888,47782,42079,56915,42079,69017v,19756,-17319,28200,-35467,28200l,97217,,80581r3668,c12377,80581,19985,77876,19985,67811v,-9932,-6463,-13896,-15892,-13896l,53915,,39338r2404,c10142,39338,15886,35954,15886,27773,15886,18509,8573,16603,704,16603r-704,l,xe" fillcolor="#1f3368" stroked="f" strokeweight="0">
                  <v:stroke miterlimit="83231f" joinstyle="miter"/>
                  <v:path arrowok="t" textboxrect="0,0,42079,97217"/>
                </v:shape>
                <v:shape id="Shape 40" o:spid="_x0000_s1061" style="position:absolute;left:19929;top:7949;width:857;height:995;visibility:visible;mso-wrap-style:square;v-text-anchor:top" coordsize="85683,99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" path="m,l22083,r,60441c22083,71054,24895,81534,42771,81534v15749,,20829,-6659,20829,-21093l63600,,85683,r,60441c85683,86724,69661,99506,42771,99506,15749,99506,,86868,,60441l,xe" fillcolor="#1f3368" stroked="f" strokeweight="0">
                  <v:stroke miterlimit="83231f" joinstyle="miter"/>
                  <v:path arrowok="t" textboxrect="0,0,85683,99506"/>
                </v:shape>
                <v:shape id="Shape 41" o:spid="_x0000_s1062" style="position:absolute;left:20948;top:7949;width:444;height:972;visibility:visible;mso-wrap-style:square;v-text-anchor:top" coordsize="44482,97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" path="m,l43371,r1111,182l44482,19058,37866,17972r-15762,l22104,79246r19697,l44482,78239r,18772l43371,97217,,97217,,xe" fillcolor="#1f3368" stroked="f" strokeweight="0">
                  <v:stroke miterlimit="83231f" joinstyle="miter"/>
                  <v:path arrowok="t" textboxrect="0,0,44482,97217"/>
                </v:shape>
                <v:shape id="Shape 42" o:spid="_x0000_s1063" style="position:absolute;left:21392;top:7950;width:445;height:969;visibility:visible;mso-wrap-style:square;v-text-anchor:top" coordsize="44461,9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" path="m,l16976,2788c33449,8739,44461,23667,44461,47873v,21141,-8387,38224,-25516,45444l,96829,,78057,14651,72557v4664,-4599,7726,-11887,7726,-22647c22377,35216,18411,24495,7171,20053l,18876,,xe" fillcolor="#1f3368" stroked="f" strokeweight="0">
                  <v:stroke miterlimit="83231f" joinstyle="miter"/>
                  <v:path arrowok="t" textboxrect="0,0,44461,96829"/>
                </v:shape>
                <v:shape id="Shape 43" o:spid="_x0000_s1064" style="position:absolute;left:8451;top:9679;width:501;height:544;visibility:visible;mso-wrap-style:square;v-text-anchor:top" coordsize="50150,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" path="m11750,l50150,,48417,8236r-28634,l16731,22494r24820,l39817,30270r-24764,l9854,54439,,54439,11750,xe" fillcolor="#da1a5b" stroked="f" strokeweight="0">
                  <v:stroke miterlimit="83231f" joinstyle="miter"/>
                  <v:path arrowok="t" textboxrect="0,0,50150,54439"/>
                </v:shape>
                <v:shape id="Shape 44" o:spid="_x0000_s1065" style="position:absolute;left:8904;top:9991;width:190;height:243;visibility:visible;mso-wrap-style:square;v-text-anchor:top" coordsize="19004,2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" path="m19004,r,6022l14239,6609c11301,7456,8993,9077,8993,12362v,3790,3868,5026,7172,5026l19004,16168r,5778l12699,24255c5984,24255,,20653,,13731,,4040,8132,688,17113,141l19004,xe" fillcolor="#da1a5b" stroked="f" strokeweight="0">
                  <v:stroke miterlimit="83231f" joinstyle="miter"/>
                  <v:path arrowok="t" textboxrect="0,0,19004,24255"/>
                </v:shape>
                <v:shape id="Shape 45" o:spid="_x0000_s1066" style="position:absolute;left:8957;top:9831;width:137;height:118;visibility:visible;mso-wrap-style:square;v-text-anchor:top" coordsize="13729,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" path="m13729,r,6576l12250,6865c10475,7801,9156,9348,8534,11790l,11790c998,6911,3387,3648,6738,1604l13729,xe" fillcolor="#da1a5b" stroked="f" strokeweight="0">
                  <v:stroke miterlimit="83231f" joinstyle="miter"/>
                  <v:path arrowok="t" textboxrect="0,0,13729,11790"/>
                </v:shape>
                <v:shape id="Shape 46" o:spid="_x0000_s1067" style="position:absolute;left:9094;top:9818;width:213;height:416;visibility:visible;mso-wrap-style:square;v-text-anchor:top" coordsize="21293,4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" path="m5509,c20356,,20834,6352,20834,9167v,1653,-250,3504,-795,5936l17031,29065v-317,1456,-797,2816,-797,3877c16234,34016,16714,34705,18142,34705v1015,,2126,-394,3151,-460l19887,40499v-2312,526,-4666,1073,-7042,1073c9783,41572,7569,39590,7417,36545l,39262,,33484,6430,30720v1973,-2460,2998,-5854,3581,-9593l9859,20994c8616,22199,6240,22582,4267,22813l,23338,,17316r7090,-527c10328,16548,11821,14577,11821,11598,11821,7864,8682,6867,4976,6867l,7840,,1264,5509,xe" fillcolor="#da1a5b" stroked="f" strokeweight="0">
                  <v:stroke miterlimit="83231f" joinstyle="miter"/>
                  <v:path arrowok="t" textboxrect="0,0,21293,41572"/>
                </v:shape>
                <v:shape id="Shape 47" o:spid="_x0000_s1068" style="position:absolute;left:9335;top:9829;width:174;height:394;visibility:visible;mso-wrap-style:square;v-text-anchor:top" coordsize="17418,39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" path="m8437,r8981,l8981,39415,,39415,8437,xe" fillcolor="#da1a5b" stroked="f" strokeweight="0">
                  <v:stroke miterlimit="83231f" joinstyle="miter"/>
                  <v:path arrowok="t" textboxrect="0,0,17418,39415"/>
                </v:shape>
                <v:shape id="Shape 48" o:spid="_x0000_s1069" style="position:absolute;left:9434;top:9679;width:107;height:82;visibility:visible;mso-wrap-style:square;v-text-anchor:top" coordsize="10660,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" path="m1744,r8916,l8915,8236,,8236,1744,xe" fillcolor="#da1a5b" stroked="f" strokeweight="0">
                  <v:stroke miterlimit="83231f" joinstyle="miter"/>
                  <v:path arrowok="t" textboxrect="0,0,10660,8236"/>
                </v:shape>
                <v:shape id="Shape 49" o:spid="_x0000_s1070" style="position:absolute;left:9519;top:9818;width:328;height:405;visibility:visible;mso-wrap-style:square;v-text-anchor:top" coordsize="32808,40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" path="m28460,v1427,,2920,,4348,229l30912,8553c29887,8388,28786,8224,27762,8224v-9309,,-13265,6877,-14987,14817l9003,40509,,40509,8437,1073r8512,l15292,8783r164,131c17897,4566,22944,,28460,xe" fillcolor="#da1a5b" stroked="f" strokeweight="0">
                  <v:stroke miterlimit="83231f" joinstyle="miter"/>
                  <v:path arrowok="t" textboxrect="0,0,32808,40509"/>
                </v:shape>
                <v:shape id="Shape 50" o:spid="_x0000_s1071" style="position:absolute;left:9775;top:9829;width:274;height:540;visibility:visible;mso-wrap-style:square;v-text-anchor:top" coordsize="27314,53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" path="m11586,r8915,l19326,5027r162,163l27314,1370r,5772l19180,11554v-2278,3395,-3343,7820,-3343,11938c15837,29120,18464,33621,24851,33621r2463,-1318l27314,40395r-424,104c20982,40499,16088,38889,13558,33315r-141,l8981,53980,,53980,11586,xe" fillcolor="#da1a5b" stroked="f" strokeweight="0">
                  <v:stroke miterlimit="83231f" joinstyle="miter"/>
                  <v:path arrowok="t" textboxrect="0,0,27314,53980"/>
                </v:shape>
                <v:shape id="Shape 51" o:spid="_x0000_s1072" style="position:absolute;left:10049;top:9818;width:204;height:415;visibility:visible;mso-wrap-style:square;v-text-anchor:top" coordsize="20459,41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" path="m5003,c15184,,20459,6931,20459,16328v,9035,-3807,18717,-11666,22994l,41468,,33376,8137,29021v2275,-3351,3341,-7731,3341,-11849c11478,11433,8709,6867,2485,6867l,8215,,2442,5003,xe" fillcolor="#da1a5b" stroked="f" strokeweight="0">
                  <v:stroke miterlimit="83231f" joinstyle="miter"/>
                  <v:path arrowok="t" textboxrect="0,0,20459,41468"/>
                </v:shape>
                <v:shape id="Shape 52" o:spid="_x0000_s1073" style="position:absolute;left:10281;top:9679;width:207;height:544;visibility:visible;mso-wrap-style:square;v-text-anchor:top" coordsize="20655,54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" path="m11674,r8981,l9003,54451,,54451,11674,xe" fillcolor="#da1a5b" stroked="f" strokeweight="0">
                  <v:stroke miterlimit="83231f" joinstyle="miter"/>
                  <v:path arrowok="t" textboxrect="0,0,20655,54451"/>
                </v:shape>
                <v:shape id="Shape 53" o:spid="_x0000_s1074" style="position:absolute;left:10468;top:9991;width:190;height:243;visibility:visible;mso-wrap-style:square;v-text-anchor:top" coordsize="19004,2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" path="m19004,r,6022l14239,6609c11301,7456,8993,9077,8993,12362v,3790,3868,5026,7172,5026l19004,16167r,5777l12699,24255c5973,24255,,20653,,13731,,4040,8120,688,17113,141l19004,xe" fillcolor="#da1a5b" stroked="f" strokeweight="0">
                  <v:stroke miterlimit="83231f" joinstyle="miter"/>
                  <v:path arrowok="t" textboxrect="0,0,19004,24255"/>
                </v:shape>
                <v:shape id="Shape 54" o:spid="_x0000_s1075" style="position:absolute;left:10521;top:9831;width:137;height:118;visibility:visible;mso-wrap-style:square;v-text-anchor:top" coordsize="13729,11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" path="m13729,r,6576l12240,6867c10463,7803,9139,9350,8501,11792l,11792c981,6913,3368,3650,6721,1606l13729,xe" fillcolor="#da1a5b" stroked="f" strokeweight="0">
                  <v:stroke miterlimit="83231f" joinstyle="miter"/>
                  <v:path arrowok="t" textboxrect="0,0,13729,11792"/>
                </v:shape>
                <v:shape id="Shape 55" o:spid="_x0000_s1076" style="position:absolute;left:10658;top:9818;width:213;height:416;visibility:visible;mso-wrap-style:square;v-text-anchor:top" coordsize="21281,4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" path="m5509,c20333,,20813,6352,20813,9167v,1653,-229,3504,-774,5936l17031,29065v-317,1456,-797,2816,-797,3877c16234,34016,16714,34705,18142,34705v1015,,2126,-394,3139,-460l19876,40499v-2301,526,-4665,1073,-7031,1073c9783,41572,7569,39590,7407,36545l,39260,,33484,6427,30720v1971,-2460,2996,-5854,3584,-9593l9859,20994c8583,22199,6229,22582,4267,22813l,23338,,17316r7090,-527c10328,16548,11820,14577,11820,11598,11820,7864,8670,6867,4964,6867l,7838,,1262,5509,xe" fillcolor="#da1a5b" stroked="f" strokeweight="0">
                  <v:stroke miterlimit="83231f" joinstyle="miter"/>
                  <v:path arrowok="t" textboxrect="0,0,21281,41572"/>
                </v:shape>
                <v:shape id="Shape 56" o:spid="_x0000_s1077" style="position:absolute;left:10857;top:9829;width:463;height:550;visibility:visible;mso-wrap-style:square;v-text-anchor:top" coordsize="46215,5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" path="m7335,r9462,l21069,28835r164,l36601,r9614,l22879,40630c18605,48122,15554,55042,5461,55042,3630,55042,1810,54824,,54440l1657,47213v1111,284,2376,601,3476,601c7804,47814,9864,46971,10976,44452r3531,-6329l7335,xe" fillcolor="#da1a5b" stroked="f" strokeweight="0">
                  <v:stroke miterlimit="83231f" joinstyle="miter"/>
                  <v:path arrowok="t" textboxrect="0,0,46215,55042"/>
                </v:shape>
                <v:shape id="Shape 57" o:spid="_x0000_s1078" style="position:absolute;left:11563;top:9679;width:190;height:549;visibility:visible;mso-wrap-style:square;v-text-anchor:top" coordsize="19020,54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" path="m,l6725,r,20348l6888,20348,19020,14504r,5365l18945,19834v-9005,,-12471,7478,-12471,14871c6474,38593,7379,42327,9438,45090r9582,4412l19020,54893,6888,49183r-163,l6725,54439,,54439,,xe" fillcolor="#da1a5b" stroked="f" strokeweight="0">
                  <v:stroke miterlimit="83231f" joinstyle="miter"/>
                  <v:path arrowok="t" textboxrect="0,0,19020,54893"/>
                </v:shape>
                <v:shape id="Shape 58" o:spid="_x0000_s1079" style="position:absolute;left:11753;top:9820;width:197;height:412;visibility:visible;mso-wrap-style:square;v-text-anchor:top" coordsize="19641,41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" path="m850,c13418,,19641,9627,19641,20753v,11126,-6168,20523,-18627,20523l,40798,,35408r306,140c9451,35548,12546,28003,12546,20293v,-3696,-989,-7335,-3061,-10049l,5775,,410,850,xe" fillcolor="#da1a5b" stroked="f" strokeweight="0">
                  <v:stroke miterlimit="83231f" joinstyle="miter"/>
                  <v:path arrowok="t" textboxrect="0,0,19641,41276"/>
                </v:shape>
                <v:shape id="Shape 59" o:spid="_x0000_s1080" style="position:absolute;left:12000;top:9821;width:188;height:408;visibility:visible;mso-wrap-style:square;v-text-anchor:top" coordsize="18797,40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" path="m18797,r,5588l18759,5573v-7009,,-11194,5091,-11674,11127l18797,16700r,5727l7085,22427v-114,3428,834,6667,2927,9049l18797,34981r,5813l5044,35250c1831,31572,196,26386,,20358,,14444,2009,9316,5408,5666l18797,xe" fillcolor="#da1a5b" stroked="f" strokeweight="0">
                  <v:stroke miterlimit="83231f" joinstyle="miter"/>
                  <v:path arrowok="t" textboxrect="0,0,18797,40794"/>
                </v:shape>
                <v:shape id="Shape 60" o:spid="_x0000_s1081" style="position:absolute;left:12188;top:10098;width:182;height:134;visibility:visible;mso-wrap-style:square;v-text-anchor:top" coordsize="18186,1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" path="m11560,r6626,c16377,8684,9924,13415,757,13415l,13110,,7296r1008,403c6513,7699,10371,5114,11560,xe" fillcolor="#da1a5b" stroked="f" strokeweight="0">
                  <v:stroke miterlimit="83231f" joinstyle="miter"/>
                  <v:path arrowok="t" textboxrect="0,0,18186,13415"/>
                </v:shape>
                <v:shape id="Shape 61" o:spid="_x0000_s1082" style="position:absolute;left:12188;top:9820;width:192;height:226;visibility:visible;mso-wrap-style:square;v-text-anchor:top" coordsize="19200,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" path="m365,c14785,,19200,13043,18819,22582l,22582,,16854r11712,c11554,13760,10276,10979,8208,8971l,5743,,154,365,xe" fillcolor="#da1a5b" stroked="f" strokeweight="0">
                  <v:stroke miterlimit="83231f" joinstyle="miter"/>
                  <v:path arrowok="t" textboxrect="0,0,19200,22582"/>
                </v:shape>
                <v:shape id="Shape 62" o:spid="_x0000_s1083" style="position:absolute;left:12397;top:9711;width:217;height:512;visibility:visible;mso-wrap-style:square;v-text-anchor:top" coordsize="21768,5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" path="m6943,r6704,l13647,11827r8121,l21768,17555r-8121,l13647,42020v,2980,850,3505,5046,3505l21768,45525r,5739l16645,51264v-6933,,-9702,-1391,-9702,-8630l6943,17555,,17555,,11827r6943,l6943,xe" fillcolor="#da1a5b" stroked="f" strokeweight="0">
                  <v:stroke miterlimit="83231f" joinstyle="miter"/>
                  <v:path arrowok="t" textboxrect="0,0,21768,51264"/>
                </v:shape>
                <v:shape id="Shape 63" o:spid="_x0000_s1084" style="position:absolute;left:12646;top:9829;width:571;height:394;visibility:visible;mso-wrap-style:square;v-text-anchor:top" coordsize="57104,3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" path="m,l7412,r9221,32274l16796,32274,25015,r7336,l40852,32274r164,l50161,r6943,l44089,39436r-7095,l28731,8103r-162,l20349,39436r-7248,l,xe" fillcolor="#da1a5b" stroked="f" strokeweight="0">
                  <v:stroke miterlimit="83231f" joinstyle="miter"/>
                  <v:path arrowok="t" textboxrect="0,0,57104,39436"/>
                </v:shape>
                <v:shape id="Shape 64" o:spid="_x0000_s1085" style="position:absolute;left:13253;top:9821;width:188;height:408;visibility:visible;mso-wrap-style:square;v-text-anchor:top" coordsize="18824,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" path="m18824,r,5593l18791,5580v-7008,,-11205,5091,-11674,11126l18824,16706r,5728l7117,22434v-114,3428,832,6666,2920,9048l18824,34993r,5809l5067,35256c1850,31578,207,26393,,20364,,14450,2016,9322,5421,5673l18824,xe" fillcolor="#da1a5b" stroked="f" strokeweight="0">
                  <v:stroke miterlimit="83231f" joinstyle="miter"/>
                  <v:path arrowok="t" textboxrect="0,0,18824,40802"/>
                </v:shape>
                <v:shape id="Shape 65" o:spid="_x0000_s1086" style="position:absolute;left:13441;top:10098;width:182;height:134;visibility:visible;mso-wrap-style:square;v-text-anchor:top" coordsize="18192,1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" path="m11565,r6627,c16350,8684,9897,13415,752,13415l,13112,,7302r992,397c6508,7699,10377,5114,11565,xe" fillcolor="#da1a5b" stroked="f" strokeweight="0">
                  <v:stroke miterlimit="83231f" joinstyle="miter"/>
                  <v:path arrowok="t" textboxrect="0,0,18192,13415"/>
                </v:shape>
                <v:shape id="Shape 66" o:spid="_x0000_s1087" style="position:absolute;left:13441;top:9820;width:192;height:226;visibility:visible;mso-wrap-style:square;v-text-anchor:top" coordsize="19206,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" path="m349,c14792,,19206,13043,18824,22582l,22582,,16854r11707,c11554,13760,10273,10979,8203,8971l,5741,,148,349,xe" fillcolor="#da1a5b" stroked="f" strokeweight="0">
                  <v:stroke miterlimit="83231f" joinstyle="miter"/>
                  <v:path arrowok="t" textboxrect="0,0,19206,22582"/>
                </v:shape>
                <v:shape id="Shape 67" o:spid="_x0000_s1088" style="position:absolute;left:13670;top:9821;width:189;height:408;visibility:visible;mso-wrap-style:square;v-text-anchor:top" coordsize="18814,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" path="m18814,r,5592l18771,5576v-7010,,-11206,5091,-11674,11126l18814,16702r,5728l7097,22430v-120,3427,828,6666,2920,9048l18814,34989r,5813l5053,35252c1843,31574,208,26389,,20360,,14446,2011,9318,5413,5668l18814,xe" fillcolor="#da1a5b" stroked="f" strokeweight="0">
                  <v:stroke miterlimit="83231f" joinstyle="miter"/>
                  <v:path arrowok="t" textboxrect="0,0,18814,40802"/>
                </v:shape>
                <v:shape id="Shape 68" o:spid="_x0000_s1089" style="position:absolute;left:13859;top:10098;width:181;height:134;visibility:visible;mso-wrap-style:square;v-text-anchor:top" coordsize="18170,1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" path="m11565,r6605,c16360,8684,9909,13415,742,13415l,13115,,7303r992,396c6518,7699,10366,5114,11565,xe" fillcolor="#da1a5b" stroked="f" strokeweight="0">
                  <v:stroke miterlimit="83231f" joinstyle="miter"/>
                  <v:path arrowok="t" textboxrect="0,0,18170,13415"/>
                </v:shape>
                <v:shape id="Shape 69" o:spid="_x0000_s1090" style="position:absolute;left:13859;top:9820;width:192;height:226;visibility:visible;mso-wrap-style:square;v-text-anchor:top" coordsize="19195,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" path="m359,c14769,,19195,13043,18814,22582l,22582,,16854r11717,c11559,13760,10278,10979,8207,8971l,5745,,152,359,xe" fillcolor="#da1a5b" stroked="f" strokeweight="0">
                  <v:stroke miterlimit="83231f" joinstyle="miter"/>
                  <v:path arrowok="t" textboxrect="0,0,19195,22582"/>
                </v:shape>
                <v:shape id="Shape 70" o:spid="_x0000_s1091" style="position:absolute;left:14110;top:9820;width:338;height:403;visibility:visible;mso-wrap-style:square;v-text-anchor:top" coordsize="33746,4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" path="m19718,c30443,,33746,5936,33746,14412r,25934l27043,40346r,-26711c27043,8849,23893,5695,18771,5695v-8132,,-12078,5290,-12078,12376l6693,40346,,40346,,909r6289,l6289,7152r185,c9309,2267,13898,,19718,xe" fillcolor="#da1a5b" stroked="f" strokeweight="0">
                  <v:stroke miterlimit="83231f" joinstyle="miter"/>
                  <v:path arrowok="t" textboxrect="0,0,33746,40346"/>
                </v:shape>
                <v:shape id="Shape 71" o:spid="_x0000_s1092" style="position:absolute;left:14734;top:9820;width:371;height:412;visibility:visible;mso-wrap-style:square;v-text-anchor:top" coordsize="37070,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" path="m19259,v9211,,16634,4183,17571,13569l29898,13569c28873,8620,25330,5728,19804,5728v-9700,,-12698,7393,-12698,15387c7106,28354,10507,35539,19009,35539v6475,,10343,-3658,11204,-9617l37070,25922c35577,35539,29352,41243,19107,41243,6627,41243,,32855,,21115,,9298,6321,,19259,xe" fillcolor="#da1a5b" stroked="f" strokeweight="0">
                  <v:stroke miterlimit="83231f" joinstyle="miter"/>
                  <v:path arrowok="t" textboxrect="0,0,37070,41243"/>
                </v:shape>
                <v:shape id="Shape 72" o:spid="_x0000_s1093" style="position:absolute;left:15152;top:9820;width:198;height:412;visibility:visible;mso-wrap-style:square;v-text-anchor:top" coordsize="19809,41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" path="m19794,r15,6l19809,5734r-15,-6c12774,5728,7106,11061,7106,20675v,9529,5668,14873,12688,14873l19809,35542r,5705l19794,41253c6867,41253,,32176,,20675,,9078,6867,,19794,xe" fillcolor="#da1a5b" stroked="f" strokeweight="0">
                  <v:stroke miterlimit="83231f" joinstyle="miter"/>
                  <v:path arrowok="t" textboxrect="0,0,19809,41253"/>
                </v:shape>
                <v:shape id="Shape 73" o:spid="_x0000_s1094" style="position:absolute;left:15350;top:9820;width:198;height:412;visibility:visible;mso-wrap-style:square;v-text-anchor:top" coordsize="19789,4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" path="m,l14743,5982v3332,3720,5046,8889,5046,14687c19789,26419,18075,31564,14743,35271l,41241,,35536,8980,31679v2301,-2527,3724,-6245,3724,-11010c12704,15862,11281,12125,8980,9590l,5728,,xe" fillcolor="#da1a5b" stroked="f" strokeweight="0">
                  <v:stroke miterlimit="83231f" joinstyle="miter"/>
                  <v:path arrowok="t" textboxrect="0,0,19789,41241"/>
                </v:shape>
                <v:shape id="Shape 74" o:spid="_x0000_s1095" style="position:absolute;left:15621;top:9820;width:338;height:403;visibility:visible;mso-wrap-style:square;v-text-anchor:top" coordsize="33757,4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" path="m19718,c30443,,33757,5936,33757,14412r,25934l27042,40346r,-26711c27042,8849,23904,5695,18769,5695v-8120,,-12066,5290,-12066,12376l6703,40346,,40346,,909r6322,l6322,7152r153,c9309,2267,13898,,19718,xe" fillcolor="#da1a5b" stroked="f" strokeweight="0">
                  <v:stroke miterlimit="83231f" joinstyle="miter"/>
                  <v:path arrowok="t" textboxrect="0,0,33757,40346"/>
                </v:shape>
                <v:shape id="Shape 75" o:spid="_x0000_s1096" style="position:absolute;left:16028;top:9820;width:346;height:412;visibility:visible;mso-wrap-style:square;v-text-anchor:top" coordsize="34628,4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" path="m16087,v8993,,16165,2729,16711,12354l26093,12354c25636,7327,21048,5718,16633,5718v-4033,,-8666,1061,-8666,5026c7967,15399,15052,16155,21298,17611v6693,1446,13330,3592,13330,11203c34628,38199,25549,41255,17264,41255,8131,41255,381,37664,,27904r6703,c6932,33699,12131,35517,17657,35517v4186,,9865,-909,9865,-5860c27522,24631,20894,23788,14191,22330,7553,20874,861,18761,861,11216,861,3276,8981,,16087,xe" fillcolor="#da1a5b" stroked="f" strokeweight="0">
                  <v:stroke miterlimit="83231f" joinstyle="miter"/>
                  <v:path arrowok="t" textboxrect="0,0,34628,41255"/>
                </v:shape>
                <v:shape id="Shape 76" o:spid="_x0000_s1097" style="position:absolute;left:16442;top:9829;width:338;height:403;visibility:visible;mso-wrap-style:square;v-text-anchor:top" coordsize="33768,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" path="m,l6726,r,26699c6726,31496,9875,34651,14977,34651v8131,,12099,-5290,12099,-12376l27076,r6692,l33768,39436r-6311,l27457,33182r-164,c24460,38078,19882,40345,14050,40345,3325,40345,,34409,,25933l,xe" fillcolor="#da1a5b" stroked="f" strokeweight="0">
                  <v:stroke miterlimit="83231f" joinstyle="miter"/>
                  <v:path arrowok="t" textboxrect="0,0,33768,40345"/>
                </v:shape>
                <v:shape id="Shape 77" o:spid="_x0000_s1098" style="position:absolute;left:16875;top:9820;width:572;height:403;visibility:visible;mso-wrap-style:square;v-text-anchor:top" coordsize="57169,4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" path="m19652,v4949,,9526,1906,11194,6703c33583,2520,38400,,43611,v8130,,13558,3276,13558,11434l57169,40346r-6692,l50477,14478v,-4884,-1341,-8783,-7913,-8783c36111,5695,31937,9682,31937,15771r,24575l25232,40346r,-25868c25232,9364,23555,5695,17581,5695,9624,5695,6692,12803,6692,15771r,24575l,40346,,909r6311,l6311,6703r163,c9460,2267,14027,,19652,xe" fillcolor="#da1a5b" stroked="f" strokeweight="0">
                  <v:stroke miterlimit="83231f" joinstyle="miter"/>
                  <v:path arrowok="t" textboxrect="0,0,57169,40346"/>
                </v:shape>
                <v:shape id="Shape 78" o:spid="_x0000_s1099" style="position:absolute;left:17520;top:9821;width:188;height:408;visibility:visible;mso-wrap-style:square;v-text-anchor:top" coordsize="18802,40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" path="m18802,r,5584l18769,5571v-7009,,-11195,5091,-11674,11126l18802,16697r,5728l7095,22425v-114,3428,835,6667,2927,9049l18802,34976r,5817l5048,35247c1834,31569,196,26384,,20355,,14441,2011,9313,5413,5664l18802,xe" fillcolor="#da1a5b" stroked="f" strokeweight="0">
                  <v:stroke miterlimit="83231f" joinstyle="miter"/>
                  <v:path arrowok="t" textboxrect="0,0,18802,40793"/>
                </v:shape>
                <v:shape id="Shape 79" o:spid="_x0000_s1100" style="position:absolute;left:17708;top:10098;width:182;height:134;visibility:visible;mso-wrap-style:square;v-text-anchor:top" coordsize="18192,1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" path="m11565,r6627,c16372,8684,9898,13415,752,13415l,13111,,7294r1014,405c6507,7699,10376,5114,11565,xe" fillcolor="#da1a5b" stroked="f" strokeweight="0">
                  <v:stroke miterlimit="83231f" joinstyle="miter"/>
                  <v:path arrowok="t" textboxrect="0,0,18192,13415"/>
                </v:shape>
                <v:shape id="Shape 80" o:spid="_x0000_s1101" style="position:absolute;left:17708;top:9820;width:192;height:226;visibility:visible;mso-wrap-style:square;v-text-anchor:top" coordsize="19206,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" path="m370,c14791,,19206,13043,18825,22582l,22582,,16854r11706,c11554,13760,10279,10979,8212,8971l,5740,,157,370,xe" fillcolor="#da1a5b" stroked="f" strokeweight="0">
                  <v:stroke miterlimit="83231f" joinstyle="miter"/>
                  <v:path arrowok="t" textboxrect="0,0,19206,22582"/>
                </v:shape>
                <v:shape id="Shape 81" o:spid="_x0000_s1102" style="position:absolute;left:17957;top:9818;width:215;height:405;visibility:visible;mso-wrap-style:square;v-text-anchor:top" coordsize="21462,4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" path="m21462,229r,6867c10639,7096,6693,13033,6693,23009r,17566l,40575,,1139r6311,l6311,9462r164,c9712,3122,14191,,21462,229xe" fillcolor="#da1a5b" stroked="f" strokeweight="0">
                  <v:stroke miterlimit="83231f" joinstyle="miter"/>
                  <v:path arrowok="t" textboxrect="0,0,21462,40575"/>
                </v:shape>
                <v:shape id="Shape 82" o:spid="_x0000_s1103" style="position:absolute;left:18406;top:9683;width:184;height:549;visibility:visible;mso-wrap-style:square;v-text-anchor:top" coordsize="18448,54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" path="m18448,r,5839l15690,6714v-1221,952,-2044,2400,-2044,4388l18448,19409r,10135l16883,27726c11576,30607,7095,33497,7095,40003v,5486,5287,9210,10715,9210l18448,48868r,5654l17582,54941c2376,54941,,44483,,40080,,31516,5994,27255,13167,23586,10028,19239,6943,16359,6943,10785v,-2968,1142,-5772,3300,-7833l18448,xe" fillcolor="#da1a5b" stroked="f" strokeweight="0">
                  <v:stroke miterlimit="83231f" joinstyle="miter"/>
                  <v:path arrowok="t" textboxrect="0,0,18448,54941"/>
                </v:shape>
                <v:shape id="Shape 83" o:spid="_x0000_s1104" style="position:absolute;left:18590;top:9679;width:298;height:549;visibility:visible;mso-wrap-style:square;v-text-anchor:top" coordsize="29806,54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" path="m1194,c8201,,14818,3734,14818,11148v,6483,-5111,11127,-10551,14095l14426,37235v1025,-2684,1679,-5576,1831,-8499l22644,28736v-555,6418,-1427,8630,-3792,13448l29806,54439r-8742,l15068,47661,,54951,,49298,11352,43159,,29973,,19838r649,1123c3863,18989,8137,16098,8137,11531,8137,8399,5695,5738,1672,5738l,6268,,429,1194,xe" fillcolor="#da1a5b" stroked="f" strokeweight="0">
                  <v:stroke miterlimit="83231f" joinstyle="miter"/>
                  <v:path arrowok="t" textboxrect="0,0,29806,54951"/>
                </v:shape>
                <v:shape id="Shape 84" o:spid="_x0000_s1105" style="position:absolute;left:19109;top:9820;width:346;height:412;visibility:visible;mso-wrap-style:square;v-text-anchor:top" coordsize="34629,4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" path="m16077,v8993,,16165,2729,16721,12354l26083,12354c25615,7327,21036,5718,16622,5718v-4022,,-8687,1061,-8687,5026c7935,15399,15052,16155,21288,17611v6703,1446,13341,3592,13341,11203c34629,38199,25539,41255,17266,41255,8099,41255,381,37664,,27904r6693,c6922,33699,12121,35517,17647,35517v4186,,9864,-909,9864,-5860c27511,24631,20884,23788,14181,22330,7554,20874,850,18761,850,11216,850,3276,8982,,16077,xe" fillcolor="#da1a5b" stroked="f" strokeweight="0">
                  <v:stroke miterlimit="83231f" joinstyle="miter"/>
                  <v:path arrowok="t" textboxrect="0,0,34629,41255"/>
                </v:shape>
                <v:shape id="Shape 85" o:spid="_x0000_s1106" style="position:absolute;left:19523;top:9829;width:338;height:403;visibility:visible;mso-wrap-style:square;v-text-anchor:top" coordsize="33745,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" path="m,l6703,r,26699c6703,31496,9853,34651,14976,34651v8132,,12076,-5290,12076,-12376l27052,r6693,l33745,39436r-6310,l27435,33182r-164,c24437,38078,19881,40345,14027,40345,3302,40345,,34409,,25933l,xe" fillcolor="#da1a5b" stroked="f" strokeweight="0">
                  <v:stroke miterlimit="83231f" joinstyle="miter"/>
                  <v:path arrowok="t" textboxrect="0,0,33745,40345"/>
                </v:shape>
                <v:shape id="Shape 86" o:spid="_x0000_s1107" style="position:absolute;left:19958;top:9824;width:191;height:550;visibility:visible;mso-wrap-style:square;v-text-anchor:top" coordsize="19014,55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" path="m19014,r,5337l18911,5289c9930,5289,6474,12781,6474,20172v,3888,905,7622,2962,10385l19014,34971r,5402l6877,34650r-184,l6693,55031,,55031,,503r6693,l6693,5837r184,l19014,xe" fillcolor="#da1a5b" stroked="f" strokeweight="0">
                  <v:stroke miterlimit="83231f" joinstyle="miter"/>
                  <v:path arrowok="t" textboxrect="0,0,19014,55031"/>
                </v:shape>
                <v:shape id="Shape 87" o:spid="_x0000_s1108" style="position:absolute;left:20149;top:9820;width:196;height:412;visibility:visible;mso-wrap-style:square;v-text-anchor:top" coordsize="19615,4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" path="m845,c13391,,19615,9594,19615,20743v,11138,-6136,20512,-18607,20512l,40779,,35377r300,139c9445,35516,12540,27992,12540,20283v,-3696,-986,-7343,-3060,-10066l,5744,,406,845,xe" fillcolor="#da1a5b" stroked="f" strokeweight="0">
                  <v:stroke miterlimit="83231f" joinstyle="miter"/>
                  <v:path arrowok="t" textboxrect="0,0,19615,41255"/>
                </v:shape>
                <v:shape id="Shape 88" o:spid="_x0000_s1109" style="position:absolute;left:20420;top:9824;width:190;height:550;visibility:visible;mso-wrap-style:square;v-text-anchor:top" coordsize="19009,55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" path="m19009,r,5322l18933,5286c9930,5286,6474,12778,6474,20169v,3888,905,7623,2962,10385l19009,34967r,5401l6877,34647r-163,l6714,55028,,55028,,501r6714,l6714,5834r163,l19009,xe" fillcolor="#da1a5b" stroked="f" strokeweight="0">
                  <v:stroke miterlimit="83231f" joinstyle="miter"/>
                  <v:path arrowok="t" textboxrect="0,0,19009,55028"/>
                </v:shape>
                <v:shape id="Shape 89" o:spid="_x0000_s1110" style="position:absolute;left:20610;top:9820;width:197;height:412;visibility:visible;mso-wrap-style:square;v-text-anchor:top" coordsize="19642,4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" path="m850,c13396,,19642,9594,19642,20743v,11138,-6160,20512,-18628,20512l,40777,,35375r305,141c9450,35516,12535,27992,12535,20283v,-3696,-987,-7343,-3056,-10066l,5731,,409,850,xe" fillcolor="#da1a5b" stroked="f" strokeweight="0">
                  <v:stroke miterlimit="83231f" joinstyle="miter"/>
                  <v:path arrowok="t" textboxrect="0,0,19642,41255"/>
                </v:shape>
                <v:shape id="Shape 875" o:spid="_x0000_s1111" style="position:absolute;left:20884;top:9679;width:91;height:544;visibility:visible;mso-wrap-style:square;v-text-anchor:top" coordsize="9144,54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" path="m,l9144,r,54440l,54440,,e" fillcolor="#da1a5b" stroked="f" strokeweight="0">
                  <v:stroke miterlimit="83231f" joinstyle="miter"/>
                  <v:path arrowok="t" textboxrect="0,0,9144,54440"/>
                </v:shape>
                <v:shape id="Shape 876" o:spid="_x0000_s1112" style="position:absolute;left:21053;top:9829;width:92;height:394;visibility:visible;mso-wrap-style:square;v-text-anchor:top" coordsize="9144,39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" path="m,l9144,r,39415l,39415,,e" fillcolor="#da1a5b" stroked="f" strokeweight="0">
                  <v:stroke miterlimit="83231f" joinstyle="miter"/>
                  <v:path arrowok="t" textboxrect="0,0,9144,39415"/>
                </v:shape>
                <v:shape id="Shape 877" o:spid="_x0000_s1113" style="position:absolute;left:21053;top:9679;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" path="m,l9144,r,9144l,9144,,e" fillcolor="#da1a5b" stroked="f" strokeweight="0">
                  <v:stroke miterlimit="83231f" joinstyle="miter"/>
                  <v:path arrowok="t" textboxrect="0,0,9144,9144"/>
                </v:shape>
                <v:shape id="Shape 93" o:spid="_x0000_s1114" style="position:absolute;left:21197;top:9821;width:188;height:408;visibility:visible;mso-wrap-style:square;v-text-anchor:top" coordsize="18803,40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" path="m18803,r,5584l18771,5571v-7010,,-11206,5091,-11674,11126l18803,16697r,5728l7097,22425v-120,3428,828,6667,2922,9049l18803,34976r,5817l5049,35248c1834,31569,196,26384,,20355,,14441,2011,9313,5413,5664l18803,xe" fillcolor="#da1a5b" stroked="f" strokeweight="0">
                  <v:stroke miterlimit="83231f" joinstyle="miter"/>
                  <v:path arrowok="t" textboxrect="0,0,18803,40793"/>
                </v:shape>
                <v:shape id="Shape 94" o:spid="_x0000_s1115" style="position:absolute;left:21385;top:10098;width:181;height:134;visibility:visible;mso-wrap-style:square;v-text-anchor:top" coordsize="18181,1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" path="m11554,r6627,c16371,8684,9918,13415,752,13415l,13111,,7294r1014,405c6507,7699,10376,5114,11554,xe" fillcolor="#da1a5b" stroked="f" strokeweight="0">
                  <v:stroke miterlimit="83231f" joinstyle="miter"/>
                  <v:path arrowok="t" textboxrect="0,0,18181,13415"/>
                </v:shape>
                <v:shape id="Shape 95" o:spid="_x0000_s1116" style="position:absolute;left:21385;top:9820;width:192;height:226;visibility:visible;mso-wrap-style:square;v-text-anchor:top" coordsize="19206,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" path="m370,c14791,,19206,13043,18823,22582l,22582,,16854r11706,c11554,13760,10278,10979,8212,8971l,5740,,157,370,xe" fillcolor="#da1a5b" stroked="f" strokeweight="0">
                  <v:stroke miterlimit="83231f" joinstyle="miter"/>
                  <v:path arrowok="t" textboxrect="0,0,19206,22582"/>
                </v:shape>
                <v:shape id="Shape 96" o:spid="_x0000_s1117" style="position:absolute;left:21634;top:9818;width:215;height:405;visibility:visible;mso-wrap-style:square;v-text-anchor:top" coordsize="21452,4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" path="m21452,229r,6867c10660,7096,6715,13033,6715,23009r,17566l,40575,,1139r6311,l6311,9462r164,c9712,3122,14192,,21452,229xe" fillcolor="#da1a5b" stroked="f" strokeweight="0">
                  <v:stroke miterlimit="83231f" joinstyle="miter"/>
                  <v:path arrowok="t" textboxrect="0,0,21452,40575"/>
                </v:shape>
                <v:shape id="Shape 97" o:spid="_x0000_s1118" style="position:absolute;left:1824;top:10476;width:1136;height:1100;visibility:visible;mso-wrap-style:square;v-text-anchor:top" coordsize="113609,109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" path="m56832,v31392,,56777,24619,56777,54933c113609,85313,88224,109941,56832,109941,25418,109941,,85313,,54933,,24619,25418,,56832,xe" fillcolor="#1f3368" stroked="f" strokeweight="0">
                  <v:stroke miterlimit="83231f" joinstyle="miter"/>
                  <v:path arrowok="t" textboxrect="0,0,113609,109941"/>
                </v:shape>
                <v:shape id="Shape 98" o:spid="_x0000_s1119" style="position:absolute;left:6090;top:10476;width:1137;height:1100;visibility:visible;mso-wrap-style:square;v-text-anchor:top" coordsize="113664,109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" path="m56854,v31348,,56810,24619,56810,54933c113664,85313,88202,109941,56854,109941,25441,109941,,85313,,54933,,24619,25441,,56854,xe" fillcolor="#1f3368" stroked="f" strokeweight="0">
                  <v:stroke miterlimit="83231f" joinstyle="miter"/>
                  <v:path arrowok="t" textboxrect="0,0,113664,109941"/>
                </v:shape>
                <v:shape id="Shape 99" o:spid="_x0000_s1120" style="position:absolute;left:5;top:5071;width:7172;height:5025;visibility:visible;mso-wrap-style:square;v-text-anchor:top" coordsize="717212,502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" path="m20666,701r75634,21c135071,,156141,29262,159923,63595r59361,371432c219284,435027,219665,438740,220101,440558v3510,14861,15543,21278,31501,21487c310080,462767,696579,462045,696579,462045v11379,,20633,8936,20633,19964c717212,493038,707979,501919,696600,501919v-1025,,-2017,-43,-2965,-175c657622,501821,306504,502423,251035,501744v-39043,-503,-69912,-24378,-72877,-61329l118776,68666c117751,59116,114765,40542,101303,40565r-80637,43c9254,40608,,31649,,20644,,9615,9254,701,20666,701xe" fillcolor="#1f3368" stroked="f" strokeweight="0">
                  <v:stroke miterlimit="83231f" joinstyle="miter"/>
                  <v:path arrowok="t" textboxrect="0,0,717212,502423"/>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7" o:spid="_x0000_s1121"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">
                  <v:imagedata r:id="rId10" o:title=""/>
                </v:shape>
                <v:shape id="Picture 848" o:spid="_x0000_s1122"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">
                  <v:imagedata r:id="rId10" o:title=""/>
                </v:shape>
                <v:shape id="Picture 849" o:spid="_x0000_s1123"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">
                  <v:imagedata r:id="rId10" o:title=""/>
                </v:shape>
                <v:shape id="Picture 850" o:spid="_x0000_s1124"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">
                  <v:imagedata r:id="rId10" o:title=""/>
                </v:shape>
                <v:shape id="Picture 851" o:spid="_x0000_s1125"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">
                  <v:imagedata r:id="rId10" o:title=""/>
                </v:shape>
                <v:shape id="Picture 852" o:spid="_x0000_s1126"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">
                  <v:imagedata r:id="rId10" o:title=""/>
                </v:shape>
                <v:shape id="Picture 853" o:spid="_x0000_s1127"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">
                  <v:imagedata r:id="rId10" o:title=""/>
                </v:shape>
                <v:shape id="Picture 854" o:spid="_x0000_s1128"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">
                  <v:imagedata r:id="rId10" o:title=""/>
                </v:shape>
                <v:shape id="Picture 855" o:spid="_x0000_s1129"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">
                  <v:imagedata r:id="rId10" o:title=""/>
                </v:shape>
                <v:shape id="Picture 856" o:spid="_x0000_s1130"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">
                  <v:imagedata r:id="rId10" o:title=""/>
                </v:shape>
                <v:shape id="Picture 857" o:spid="_x0000_s1131" type="#_x0000_t75" style="position:absolute;left:2420;top:4462;width:5212;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">
                  <v:imagedata r:id="rId10" o:title=""/>
                </v:shape>
                <v:shape id="Picture 858" o:spid="_x0000_s1132" type="#_x0000_t75" style="position:absolute;left:4452;top:7094;width:3170;height:2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">
                  <v:imagedata r:id="rId11" o:title=""/>
                </v:shape>
                <v:shape id="Shape 119" o:spid="_x0000_s1133" style="position:absolute;left:1545;top:5818;width:411;height:2999;visibility:visible;mso-wrap-style:square;v-text-anchor:top" coordsize="41060,299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" path="m,l1973,308,41060,5739r,294103c37147,295758,33931,290260,32700,282462l,75577,,xe" fillcolor="#1f3368" stroked="f" strokeweight="0">
                  <v:stroke miterlimit="83231f" joinstyle="miter"/>
                  <v:path arrowok="t" textboxrect="0,0,41060,299842"/>
                </v:shape>
                <v:shape id="Shape 120" o:spid="_x0000_s1134" style="position:absolute;left:2092;top:5895;width:137;height:3031;visibility:visible;mso-wrap-style:square;v-text-anchor:top" coordsize="13690,30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" path="m,l13690,1894r,301189l12023,303083v,,-5483,-142,-12023,-2354l,xe" fillcolor="#1f3368" stroked="f" strokeweight="0">
                  <v:stroke miterlimit="83231f" joinstyle="miter"/>
                  <v:path arrowok="t" textboxrect="0,0,13690,303083"/>
                </v:shape>
                <v:shape id="Shape 121" o:spid="_x0000_s1135" style="position:absolute;left:2366;top:5933;width:137;height:2993;visibility:visible;mso-wrap-style:square;v-text-anchor:top" coordsize="13690,299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" path="m,l13690,1907r,56257c12884,62250,11913,66269,11303,70419v-4131,28156,-2921,55819,2387,82279l13690,299283,,299273,,xe" fillcolor="#1f3368" stroked="f" strokeweight="0">
                  <v:stroke miterlimit="83231f" joinstyle="miter"/>
                  <v:path arrowok="t" textboxrect="0,0,13690,299283"/>
                </v:shape>
                <v:shape id="Shape 122" o:spid="_x0000_s1136" style="position:absolute;left:2839;top:8293;width:410;height:633;visibility:visible;mso-wrap-style:square;v-text-anchor:top" coordsize="41005,6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" path="m,c11499,18027,25190,34684,41005,49381r,13996l,63356,,xe" fillcolor="#1f3368" stroked="f" strokeweight="0">
                  <v:stroke miterlimit="83231f" joinstyle="miter"/>
                  <v:path arrowok="t" textboxrect="0,0,41005,63377"/>
                </v:shape>
                <v:shape id="Shape 123" o:spid="_x0000_s1137" style="position:absolute;left:5744;top:8228;width:411;height:700;visibility:visible;mso-wrap-style:square;v-text-anchor:top" coordsize="41060,70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" path="m41060,r,70014l,69981,,29866,41060,xe" fillcolor="#1f3368" stroked="f" strokeweight="0">
                  <v:stroke miterlimit="83231f" joinstyle="miter"/>
                  <v:path arrowok="t" textboxrect="0,0,41060,70014"/>
                </v:shape>
                <v:shape id="Shape 124" o:spid="_x0000_s1138" style="position:absolute;left:6292;top:8029;width:137;height:899;visibility:visible;mso-wrap-style:square;v-text-anchor:top" coordsize="13691,8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" path="m13691,r,89935l,89923,,9955,13691,xe" fillcolor="#1f3368" stroked="f" strokeweight="0">
                  <v:stroke miterlimit="83231f" joinstyle="miter"/>
                  <v:path arrowok="t" textboxrect="0,0,13691,89935"/>
                </v:shape>
                <v:shape id="Shape 125" o:spid="_x0000_s1139" style="position:absolute;left:6839;top:7546;width:254;height:1383;visibility:visible;mso-wrap-style:square;v-text-anchor:top" coordsize="25376,138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" path="m25376,r,137617c23642,137868,22127,138285,20143,138274l,138264,,18464,25376,xe" fillcolor="#1f3368" stroked="f" strokeweight="0">
                  <v:stroke miterlimit="83231f" joinstyle="miter"/>
                  <v:path arrowok="t" textboxrect="0,0,25376,138285"/>
                </v:shape>
                <v:shape id="Shape 126" o:spid="_x0000_s1140" style="position:absolute;left:7200;top:7371;width:136;height:1518;visibility:visible;mso-wrap-style:square;v-text-anchor:top" coordsize="13581,15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" path="m13277,r304,127126c13581,127126,13462,143970,,151766l,9648,13277,xe" fillcolor="#1f3368" stroked="f" strokeweight="0">
                  <v:stroke miterlimit="83231f" joinstyle="miter"/>
                  <v:path arrowok="t" textboxrect="0,0,13581,151766"/>
                </v:shape>
                <v:shape id="Shape 127" o:spid="_x0000_s1141" style="position:absolute;left:5471;top:8626;width:136;height:302;visibility:visible;mso-wrap-style:square;v-text-anchor:top" coordsize="13647,3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" path="m13647,r,30160l,30149,,9922,13647,xe" fillcolor="#1f3368" stroked="f" strokeweight="0">
                  <v:stroke miterlimit="83231f" joinstyle="miter"/>
                  <v:path arrowok="t" textboxrect="0,0,13647,30160"/>
                </v:shape>
                <v:shape id="Shape 128" o:spid="_x0000_s1142" style="position:absolute;left:2730;top:8103;width:75;height:823;visibility:visible;mso-wrap-style:square;v-text-anchor:top" coordsize="7532,82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" path="m,c2431,4666,4818,9330,7532,13843r,68480l,82311,,xe" fillcolor="#1f3368" stroked="f" strokeweight="0">
                  <v:stroke miterlimit="83231f" joinstyle="miter"/>
                  <v:path arrowok="t" textboxrect="0,0,7532,82323"/>
                </v:shape>
                <v:shape id="Picture 859" o:spid="_x0000_s1143" type="#_x0000_t75" style="position:absolute;left:-58;top:-38;width:2231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">
                  <v:imagedata r:id="rId12" o:title=""/>
                </v:shape>
                <v:rect id="Rectangle 130" o:spid="_x0000_s1144" style="position:absolute;top:4452;width:563;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7BCC4D1D" w14:textId="77777777" w:rsidR="00EF4696" w:rsidRDefault="00EF4696">
                        <w:pPr>
                          <w:spacing w:after="160"/>
                          <w:ind w:left="0" w:firstLine="0"/>
                        </w:pPr>
                        <w:r>
                          <w:rPr>
                            <w:color w:val="000000"/>
                            <w:sz w:val="24"/>
                          </w:rPr>
                          <w:t xml:space="preserve"> </w:t>
                        </w:r>
                      </w:p>
                    </w:txbxContent>
                  </v:textbox>
                </v:rect>
                <w10:wrap type="topAndBottom" anchorx="margin" anchory="page"/>
              </v:group>
            </w:pict>
          </mc:Fallback>
        </mc:AlternateContent>
      </w:r>
      <w:r w:rsidR="00DD00F6" w:rsidRPr="006420B4">
        <w:rPr>
          <w:rFonts w:asciiTheme="minorHAnsi" w:hAnsiTheme="minorHAnsi" w:cstheme="minorHAnsi"/>
          <w:b/>
          <w:bCs/>
          <w:color w:val="auto"/>
          <w:sz w:val="28"/>
          <w:szCs w:val="28"/>
        </w:rPr>
        <w:t>COMPLAINT FORM</w:t>
      </w:r>
    </w:p>
    <w:p w14:paraId="54EE3A25" w14:textId="0FEACBBB" w:rsidR="00DD00F6" w:rsidRPr="006420B4" w:rsidRDefault="00DD00F6" w:rsidP="00DD00F6">
      <w:pPr>
        <w:pStyle w:val="TableParagraph"/>
        <w:rPr>
          <w:rFonts w:eastAsia="Arial" w:cstheme="minorHAnsi"/>
          <w:sz w:val="28"/>
          <w:szCs w:val="28"/>
        </w:rPr>
      </w:pPr>
      <w:r w:rsidRPr="006420B4">
        <w:rPr>
          <w:rFonts w:eastAsia="Arial" w:cstheme="minorHAnsi"/>
          <w:b/>
          <w:sz w:val="28"/>
          <w:szCs w:val="28"/>
        </w:rPr>
        <w:t>INSTRUCTIONS</w:t>
      </w:r>
      <w:r w:rsidRPr="006420B4">
        <w:rPr>
          <w:rFonts w:eastAsia="Arial" w:cstheme="minorHAnsi"/>
          <w:sz w:val="28"/>
          <w:szCs w:val="28"/>
        </w:rPr>
        <w:t xml:space="preserve">: </w:t>
      </w:r>
    </w:p>
    <w:p w14:paraId="003A86FF" w14:textId="77777777" w:rsidR="00DD00F6" w:rsidRPr="006420B4" w:rsidRDefault="00DD00F6" w:rsidP="00DD00F6">
      <w:pPr>
        <w:pStyle w:val="TableParagraph"/>
        <w:rPr>
          <w:rFonts w:eastAsia="Arial" w:cstheme="minorHAnsi"/>
        </w:rPr>
      </w:pPr>
      <w:r w:rsidRPr="006420B4">
        <w:rPr>
          <w:rFonts w:eastAsia="Arial" w:cstheme="minorHAnsi"/>
        </w:rPr>
        <w:t>Before completing the complaint form please confirm the following:</w:t>
      </w:r>
    </w:p>
    <w:p w14:paraId="6059A812" w14:textId="77777777" w:rsidR="00DD00F6" w:rsidRPr="006420B4" w:rsidRDefault="00DD00F6" w:rsidP="00DD00F6">
      <w:pPr>
        <w:pStyle w:val="TableParagraph"/>
        <w:numPr>
          <w:ilvl w:val="0"/>
          <w:numId w:val="1"/>
        </w:numPr>
        <w:tabs>
          <w:tab w:val="left" w:pos="1290"/>
        </w:tabs>
        <w:rPr>
          <w:rFonts w:eastAsia="Arial" w:cstheme="minorHAnsi"/>
        </w:rPr>
      </w:pPr>
      <w:r w:rsidRPr="006420B4">
        <w:rPr>
          <w:rFonts w:eastAsia="Arial" w:cstheme="minorHAnsi"/>
        </w:rPr>
        <w:t xml:space="preserve">The matter was referred to the participating business (the Participant) or its </w:t>
      </w:r>
      <w:proofErr w:type="spellStart"/>
      <w:r w:rsidRPr="006420B4">
        <w:rPr>
          <w:rFonts w:eastAsia="Arial" w:cstheme="minorHAnsi"/>
        </w:rPr>
        <w:t>centralised</w:t>
      </w:r>
      <w:proofErr w:type="spellEnd"/>
      <w:r w:rsidRPr="006420B4">
        <w:rPr>
          <w:rFonts w:eastAsia="Arial" w:cstheme="minorHAnsi"/>
        </w:rPr>
        <w:t xml:space="preserve"> dispute resolution mechanism and the Participant was given the opportunity to resolve the complaint.</w:t>
      </w:r>
    </w:p>
    <w:p w14:paraId="6A91A6A9" w14:textId="5888EABB" w:rsidR="00DD00F6" w:rsidRPr="006420B4" w:rsidRDefault="00DD00F6" w:rsidP="00DD00F6">
      <w:pPr>
        <w:pStyle w:val="TableParagraph"/>
        <w:numPr>
          <w:ilvl w:val="0"/>
          <w:numId w:val="1"/>
        </w:numPr>
        <w:tabs>
          <w:tab w:val="left" w:pos="1290"/>
        </w:tabs>
        <w:rPr>
          <w:rFonts w:eastAsia="Arial" w:cstheme="minorHAnsi"/>
        </w:rPr>
      </w:pPr>
      <w:r w:rsidRPr="006420B4">
        <w:rPr>
          <w:rFonts w:eastAsia="Arial" w:cstheme="minorHAnsi"/>
        </w:rPr>
        <w:t xml:space="preserve">If the complainant is a </w:t>
      </w:r>
      <w:proofErr w:type="gramStart"/>
      <w:r w:rsidRPr="006420B4">
        <w:rPr>
          <w:rFonts w:eastAsia="Arial" w:cstheme="minorHAnsi"/>
        </w:rPr>
        <w:t>business</w:t>
      </w:r>
      <w:proofErr w:type="gramEnd"/>
      <w:r w:rsidRPr="006420B4">
        <w:rPr>
          <w:rFonts w:eastAsia="Arial" w:cstheme="minorHAnsi"/>
        </w:rPr>
        <w:t xml:space="preserve"> you confirm </w:t>
      </w:r>
      <w:r w:rsidR="006508E8">
        <w:rPr>
          <w:rFonts w:eastAsia="Arial" w:cstheme="minorHAnsi"/>
        </w:rPr>
        <w:t xml:space="preserve">that </w:t>
      </w:r>
      <w:r w:rsidRPr="006420B4">
        <w:rPr>
          <w:rFonts w:eastAsia="Arial" w:cstheme="minorHAnsi"/>
        </w:rPr>
        <w:t xml:space="preserve">the </w:t>
      </w:r>
      <w:r w:rsidR="006508E8">
        <w:rPr>
          <w:rFonts w:eastAsia="Arial" w:cstheme="minorHAnsi"/>
        </w:rPr>
        <w:t xml:space="preserve">annual </w:t>
      </w:r>
      <w:r w:rsidRPr="006420B4">
        <w:rPr>
          <w:rFonts w:eastAsia="Arial" w:cstheme="minorHAnsi"/>
        </w:rPr>
        <w:t>turnover is less than R2 000 000.00.</w:t>
      </w:r>
    </w:p>
    <w:p w14:paraId="70B38DBD" w14:textId="77777777" w:rsidR="00DD00F6" w:rsidRPr="006420B4" w:rsidRDefault="00DD00F6" w:rsidP="00DD00F6">
      <w:pPr>
        <w:pStyle w:val="TableParagraph"/>
        <w:numPr>
          <w:ilvl w:val="0"/>
          <w:numId w:val="1"/>
        </w:numPr>
        <w:tabs>
          <w:tab w:val="left" w:pos="1290"/>
        </w:tabs>
        <w:rPr>
          <w:rFonts w:eastAsia="Arial" w:cstheme="minorHAnsi"/>
        </w:rPr>
      </w:pPr>
      <w:r w:rsidRPr="006420B4">
        <w:rPr>
          <w:rFonts w:eastAsia="Arial" w:cstheme="minorHAnsi"/>
        </w:rPr>
        <w:t>Your complaint is not under consideration by a legal practitioner or subject to legal action.</w:t>
      </w:r>
    </w:p>
    <w:p w14:paraId="33517E87" w14:textId="53B9A7BE" w:rsidR="00DD00F6" w:rsidRPr="006420B4" w:rsidRDefault="00DD00F6" w:rsidP="00DD00F6">
      <w:pPr>
        <w:pStyle w:val="TableParagraph"/>
        <w:numPr>
          <w:ilvl w:val="0"/>
          <w:numId w:val="1"/>
        </w:numPr>
        <w:tabs>
          <w:tab w:val="left" w:pos="1290"/>
        </w:tabs>
        <w:rPr>
          <w:rFonts w:eastAsia="Arial" w:cstheme="minorHAnsi"/>
        </w:rPr>
      </w:pPr>
      <w:r w:rsidRPr="006420B4">
        <w:rPr>
          <w:rFonts w:eastAsia="Arial" w:cstheme="minorHAnsi"/>
        </w:rPr>
        <w:t>The cause of your complaint did not occur prior to April 2011 or more than 36 months ago.</w:t>
      </w:r>
    </w:p>
    <w:p w14:paraId="146507AE" w14:textId="3648B380" w:rsidR="00DD00F6" w:rsidRPr="006420B4" w:rsidRDefault="00DD00F6" w:rsidP="00DD00F6">
      <w:pPr>
        <w:pStyle w:val="TableParagraph"/>
        <w:numPr>
          <w:ilvl w:val="0"/>
          <w:numId w:val="1"/>
        </w:numPr>
        <w:tabs>
          <w:tab w:val="left" w:pos="1290"/>
        </w:tabs>
        <w:rPr>
          <w:rFonts w:eastAsia="Arial" w:cstheme="minorHAnsi"/>
        </w:rPr>
      </w:pPr>
      <w:r w:rsidRPr="006420B4">
        <w:rPr>
          <w:rFonts w:eastAsia="Arial" w:cstheme="minorHAnsi"/>
        </w:rPr>
        <w:t xml:space="preserve">The complaint has/ is not </w:t>
      </w:r>
      <w:proofErr w:type="spellStart"/>
      <w:r w:rsidRPr="006420B4">
        <w:rPr>
          <w:rFonts w:eastAsia="Arial" w:cstheme="minorHAnsi"/>
        </w:rPr>
        <w:t>been</w:t>
      </w:r>
      <w:proofErr w:type="spellEnd"/>
      <w:r w:rsidRPr="006420B4">
        <w:rPr>
          <w:rFonts w:eastAsia="Arial" w:cstheme="minorHAnsi"/>
        </w:rPr>
        <w:t>/ being dealt with by a court, tribunal, other dispute-resolving body or Ombud.</w:t>
      </w:r>
    </w:p>
    <w:p w14:paraId="1443D0D8" w14:textId="08AFAC10" w:rsidR="00DD00F6" w:rsidRPr="006420B4" w:rsidRDefault="00DD00F6" w:rsidP="00DD00F6">
      <w:pPr>
        <w:pStyle w:val="TableParagraph"/>
        <w:tabs>
          <w:tab w:val="left" w:pos="1290"/>
        </w:tabs>
        <w:rPr>
          <w:rFonts w:eastAsia="Arial" w:cstheme="minorHAnsi"/>
        </w:rPr>
      </w:pPr>
    </w:p>
    <w:p w14:paraId="5668A120" w14:textId="31993722" w:rsidR="00DD00F6" w:rsidRPr="006420B4" w:rsidRDefault="00DD00F6" w:rsidP="00DD00F6">
      <w:pPr>
        <w:pStyle w:val="TableParagraph"/>
        <w:tabs>
          <w:tab w:val="left" w:pos="1290"/>
        </w:tabs>
        <w:rPr>
          <w:rFonts w:eastAsia="Arial" w:cstheme="minorHAnsi"/>
          <w:b/>
          <w:bCs/>
          <w:sz w:val="28"/>
          <w:szCs w:val="28"/>
        </w:rPr>
      </w:pPr>
      <w:r w:rsidRPr="006420B4">
        <w:rPr>
          <w:rFonts w:eastAsia="Arial" w:cstheme="minorHAnsi"/>
          <w:b/>
          <w:bCs/>
          <w:sz w:val="28"/>
          <w:szCs w:val="28"/>
        </w:rPr>
        <w:t>TERMS AND CONDITIONS</w:t>
      </w:r>
    </w:p>
    <w:p w14:paraId="5E11D69C" w14:textId="18C7710D" w:rsidR="00DD00F6" w:rsidRPr="006420B4" w:rsidRDefault="00DD00F6" w:rsidP="00DD00F6">
      <w:pPr>
        <w:pStyle w:val="TableParagraph"/>
        <w:spacing w:before="6" w:line="190" w:lineRule="exact"/>
        <w:rPr>
          <w:rFonts w:cstheme="minorHAnsi"/>
          <w:b/>
          <w:bCs/>
        </w:rPr>
      </w:pPr>
    </w:p>
    <w:p w14:paraId="6D62FD87" w14:textId="3003944A" w:rsidR="00DD00F6" w:rsidRPr="006420B4" w:rsidRDefault="00DD00F6" w:rsidP="00DD00F6">
      <w:pPr>
        <w:rPr>
          <w:rFonts w:asciiTheme="minorHAnsi" w:hAnsiTheme="minorHAnsi" w:cstheme="minorHAnsi"/>
          <w:b/>
          <w:bCs/>
          <w:color w:val="auto"/>
          <w:sz w:val="22"/>
        </w:rPr>
      </w:pPr>
      <w:r w:rsidRPr="006420B4">
        <w:rPr>
          <w:rFonts w:asciiTheme="minorHAnsi" w:hAnsiTheme="minorHAnsi" w:cstheme="minorHAnsi"/>
          <w:b/>
          <w:bCs/>
          <w:color w:val="auto"/>
          <w:sz w:val="22"/>
        </w:rPr>
        <w:t>Please familiarize yourself  with the following terms and conditions before proceeding</w:t>
      </w:r>
      <w:r w:rsidRPr="006420B4">
        <w:rPr>
          <w:rFonts w:asciiTheme="minorHAnsi" w:hAnsiTheme="minorHAnsi" w:cstheme="minorHAnsi"/>
          <w:b/>
          <w:bCs/>
          <w:i/>
          <w:color w:val="auto"/>
          <w:sz w:val="22"/>
        </w:rPr>
        <w:t xml:space="preserve"> (Our Terms of Reference are contained in the Code which is available on </w:t>
      </w:r>
      <w:hyperlink r:id="rId13" w:history="1">
        <w:r w:rsidRPr="006420B4">
          <w:rPr>
            <w:rStyle w:val="Hyperlink"/>
            <w:rFonts w:asciiTheme="minorHAnsi" w:hAnsiTheme="minorHAnsi" w:cstheme="minorHAnsi"/>
            <w:b/>
            <w:bCs/>
            <w:color w:val="auto"/>
            <w:sz w:val="22"/>
          </w:rPr>
          <w:t>www.cgso.org.za</w:t>
        </w:r>
      </w:hyperlink>
      <w:r w:rsidRPr="006420B4">
        <w:rPr>
          <w:rFonts w:asciiTheme="minorHAnsi" w:hAnsiTheme="minorHAnsi" w:cstheme="minorHAnsi"/>
          <w:b/>
          <w:bCs/>
          <w:color w:val="auto"/>
          <w:sz w:val="22"/>
        </w:rPr>
        <w:t>)</w:t>
      </w:r>
    </w:p>
    <w:p w14:paraId="145CA477" w14:textId="411E2AF1" w:rsidR="00DD00F6" w:rsidRPr="006420B4" w:rsidRDefault="00DD00F6" w:rsidP="00DD00F6">
      <w:pPr>
        <w:rPr>
          <w:rFonts w:asciiTheme="minorHAnsi" w:hAnsiTheme="minorHAnsi" w:cstheme="minorHAnsi"/>
          <w:b/>
          <w:bCs/>
          <w:color w:val="auto"/>
          <w:sz w:val="22"/>
        </w:rPr>
      </w:pPr>
    </w:p>
    <w:p w14:paraId="22A6A16E" w14:textId="77777777" w:rsidR="00DD00F6" w:rsidRPr="006420B4" w:rsidRDefault="00DD00F6" w:rsidP="00DD00F6">
      <w:pPr>
        <w:pStyle w:val="ListParagraph"/>
        <w:numPr>
          <w:ilvl w:val="0"/>
          <w:numId w:val="2"/>
        </w:numPr>
        <w:rPr>
          <w:rFonts w:asciiTheme="minorHAnsi" w:hAnsiTheme="minorHAnsi" w:cstheme="minorHAnsi"/>
          <w:b/>
          <w:bCs/>
          <w:color w:val="auto"/>
          <w:sz w:val="16"/>
          <w:szCs w:val="16"/>
        </w:rPr>
      </w:pPr>
      <w:r w:rsidRPr="006420B4">
        <w:rPr>
          <w:rFonts w:asciiTheme="minorHAnsi" w:hAnsiTheme="minorHAnsi" w:cstheme="minorHAnsi"/>
          <w:color w:val="auto"/>
          <w:sz w:val="16"/>
          <w:szCs w:val="16"/>
        </w:rPr>
        <w:t>I hereby agree to abide by the Rules of the CGSO, as set out herein.</w:t>
      </w:r>
    </w:p>
    <w:p w14:paraId="571FB72E" w14:textId="77777777" w:rsidR="00DD00F6" w:rsidRPr="006508E8" w:rsidRDefault="00DD00F6" w:rsidP="00DD00F6">
      <w:pPr>
        <w:pStyle w:val="ListParagraph"/>
        <w:numPr>
          <w:ilvl w:val="0"/>
          <w:numId w:val="2"/>
        </w:numPr>
        <w:rPr>
          <w:rFonts w:asciiTheme="minorHAnsi" w:hAnsiTheme="minorHAnsi" w:cstheme="minorHAnsi"/>
          <w:b/>
          <w:bCs/>
          <w:color w:val="auto"/>
          <w:sz w:val="16"/>
          <w:szCs w:val="16"/>
        </w:rPr>
      </w:pPr>
      <w:r w:rsidRPr="006508E8">
        <w:rPr>
          <w:rFonts w:asciiTheme="minorHAnsi" w:hAnsiTheme="minorHAnsi" w:cstheme="minorHAnsi"/>
          <w:b/>
          <w:bCs/>
          <w:color w:val="auto"/>
          <w:sz w:val="16"/>
          <w:szCs w:val="16"/>
        </w:rPr>
        <w:t xml:space="preserve">I hereby agree that the information provided in this compliant form will be shared with the Participant in order to resolve my dispute. </w:t>
      </w:r>
    </w:p>
    <w:p w14:paraId="447B89DE" w14:textId="77777777" w:rsidR="00DD00F6" w:rsidRPr="006420B4" w:rsidRDefault="00DD00F6" w:rsidP="00DD00F6">
      <w:pPr>
        <w:pStyle w:val="ListParagraph"/>
        <w:numPr>
          <w:ilvl w:val="0"/>
          <w:numId w:val="2"/>
        </w:numPr>
        <w:rPr>
          <w:rFonts w:asciiTheme="minorHAnsi" w:hAnsiTheme="minorHAnsi" w:cstheme="minorHAnsi"/>
          <w:b/>
          <w:bCs/>
          <w:color w:val="auto"/>
          <w:sz w:val="16"/>
          <w:szCs w:val="16"/>
        </w:rPr>
      </w:pPr>
      <w:r w:rsidRPr="006420B4">
        <w:rPr>
          <w:rFonts w:asciiTheme="minorHAnsi" w:hAnsiTheme="minorHAnsi" w:cstheme="minorHAnsi"/>
          <w:color w:val="auto"/>
          <w:sz w:val="16"/>
          <w:szCs w:val="16"/>
        </w:rPr>
        <w:t>I agree that CGSO's decision is final when determining whether the complaint falls within the jurisdiction of the CGSO</w:t>
      </w:r>
    </w:p>
    <w:p w14:paraId="4F4DDAF8" w14:textId="77777777" w:rsidR="00DD00F6" w:rsidRPr="006420B4" w:rsidRDefault="00DD00F6" w:rsidP="00DD00F6">
      <w:pPr>
        <w:pStyle w:val="ListParagraph"/>
        <w:numPr>
          <w:ilvl w:val="0"/>
          <w:numId w:val="2"/>
        </w:numPr>
        <w:rPr>
          <w:rFonts w:asciiTheme="minorHAnsi" w:hAnsiTheme="minorHAnsi" w:cstheme="minorHAnsi"/>
          <w:b/>
          <w:bCs/>
          <w:color w:val="auto"/>
          <w:sz w:val="16"/>
          <w:szCs w:val="16"/>
        </w:rPr>
      </w:pPr>
      <w:r w:rsidRPr="006420B4">
        <w:rPr>
          <w:rFonts w:asciiTheme="minorHAnsi" w:hAnsiTheme="minorHAnsi" w:cstheme="minorHAnsi"/>
          <w:color w:val="auto"/>
          <w:sz w:val="16"/>
          <w:szCs w:val="16"/>
        </w:rPr>
        <w:t>The CGSO renders a service free of charge. No fee or charge may be imposed for any of the services rendered or for the supply of an application form.</w:t>
      </w:r>
    </w:p>
    <w:p w14:paraId="72960D37" w14:textId="08DF8710" w:rsidR="00DD00F6" w:rsidRPr="006420B4" w:rsidRDefault="00DD00F6" w:rsidP="00DD00F6">
      <w:pPr>
        <w:pStyle w:val="ListParagraph"/>
        <w:numPr>
          <w:ilvl w:val="0"/>
          <w:numId w:val="2"/>
        </w:numPr>
        <w:rPr>
          <w:rFonts w:asciiTheme="minorHAnsi" w:hAnsiTheme="minorHAnsi" w:cstheme="minorHAnsi"/>
          <w:b/>
          <w:bCs/>
          <w:color w:val="auto"/>
          <w:sz w:val="16"/>
          <w:szCs w:val="16"/>
        </w:rPr>
      </w:pPr>
      <w:r w:rsidRPr="006420B4">
        <w:rPr>
          <w:rFonts w:asciiTheme="minorHAnsi" w:hAnsiTheme="minorHAnsi" w:cstheme="minorHAnsi"/>
          <w:color w:val="auto"/>
          <w:sz w:val="16"/>
          <w:szCs w:val="16"/>
        </w:rPr>
        <w:t>I agree that I may withdraw my complaint at any stage.</w:t>
      </w:r>
    </w:p>
    <w:p w14:paraId="47C568E7"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I will inform the office of the CGSO in writing should I institute legal action against the supplier against whom this complaint is brought.</w:t>
      </w:r>
    </w:p>
    <w:p w14:paraId="7B565260" w14:textId="77777777" w:rsidR="00DD00F6" w:rsidRPr="00A610C0" w:rsidRDefault="00DD00F6" w:rsidP="00DD00F6">
      <w:pPr>
        <w:pStyle w:val="ListParagraph"/>
        <w:numPr>
          <w:ilvl w:val="0"/>
          <w:numId w:val="2"/>
        </w:numPr>
        <w:rPr>
          <w:rFonts w:asciiTheme="minorHAnsi" w:hAnsiTheme="minorHAnsi" w:cstheme="minorHAnsi"/>
          <w:b/>
          <w:bCs/>
          <w:color w:val="auto"/>
          <w:sz w:val="16"/>
          <w:szCs w:val="16"/>
        </w:rPr>
      </w:pPr>
      <w:r w:rsidRPr="00A610C0">
        <w:rPr>
          <w:rFonts w:asciiTheme="minorHAnsi" w:hAnsiTheme="minorHAnsi" w:cstheme="minorHAnsi"/>
          <w:b/>
          <w:bCs/>
          <w:color w:val="auto"/>
          <w:sz w:val="16"/>
          <w:szCs w:val="16"/>
        </w:rPr>
        <w:t>The CGSO may in its discretion dismiss a complaint if:</w:t>
      </w:r>
    </w:p>
    <w:p w14:paraId="39A316F9" w14:textId="77777777" w:rsidR="00DD00F6" w:rsidRPr="006420B4" w:rsidRDefault="00DD00F6" w:rsidP="006508E8">
      <w:pPr>
        <w:pStyle w:val="ListParagraph"/>
        <w:numPr>
          <w:ilvl w:val="1"/>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I fail to provide any information timeously or at all;</w:t>
      </w:r>
    </w:p>
    <w:p w14:paraId="40B53017" w14:textId="77777777" w:rsidR="00DD00F6" w:rsidRPr="006420B4" w:rsidRDefault="00DD00F6" w:rsidP="006508E8">
      <w:pPr>
        <w:pStyle w:val="ListParagraph"/>
        <w:numPr>
          <w:ilvl w:val="1"/>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I fail to reply to any communication sent by the CGSO office timeously or at all;</w:t>
      </w:r>
    </w:p>
    <w:p w14:paraId="0202AFD6" w14:textId="77777777" w:rsidR="00DD00F6" w:rsidRPr="006420B4" w:rsidRDefault="00DD00F6" w:rsidP="006508E8">
      <w:pPr>
        <w:pStyle w:val="ListParagraph"/>
        <w:numPr>
          <w:ilvl w:val="1"/>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 xml:space="preserve">I become abusive, insulting or obtrusive towards the CGSO or its staff members, including when communicating with them. The CGSO will, in its sole discretion, determine </w:t>
      </w:r>
      <w:proofErr w:type="gramStart"/>
      <w:r w:rsidRPr="006420B4">
        <w:rPr>
          <w:rFonts w:asciiTheme="minorHAnsi" w:hAnsiTheme="minorHAnsi" w:cstheme="minorHAnsi"/>
          <w:color w:val="auto"/>
          <w:sz w:val="16"/>
          <w:szCs w:val="16"/>
        </w:rPr>
        <w:t>whether or not</w:t>
      </w:r>
      <w:proofErr w:type="gramEnd"/>
      <w:r w:rsidRPr="006420B4">
        <w:rPr>
          <w:rFonts w:asciiTheme="minorHAnsi" w:hAnsiTheme="minorHAnsi" w:cstheme="minorHAnsi"/>
          <w:color w:val="auto"/>
          <w:sz w:val="16"/>
          <w:szCs w:val="16"/>
        </w:rPr>
        <w:t xml:space="preserve"> I am abusive, insulting or obtrusive.</w:t>
      </w:r>
    </w:p>
    <w:p w14:paraId="3C20512D"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508E8">
        <w:rPr>
          <w:rFonts w:asciiTheme="minorHAnsi" w:hAnsiTheme="minorHAnsi" w:cstheme="minorHAnsi"/>
          <w:b/>
          <w:bCs/>
          <w:color w:val="auto"/>
          <w:sz w:val="16"/>
          <w:szCs w:val="16"/>
        </w:rPr>
        <w:t>I agree that there is no time frame within which my complaint will be resolved</w:t>
      </w:r>
      <w:r w:rsidRPr="006420B4">
        <w:rPr>
          <w:rFonts w:asciiTheme="minorHAnsi" w:hAnsiTheme="minorHAnsi" w:cstheme="minorHAnsi"/>
          <w:color w:val="auto"/>
          <w:sz w:val="16"/>
          <w:szCs w:val="16"/>
        </w:rPr>
        <w:t>. I understand that the process of investigating my complaint is a lengthy and cumbersome process.</w:t>
      </w:r>
    </w:p>
    <w:p w14:paraId="3ED6FA2D" w14:textId="4163CFE8"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 xml:space="preserve">Should I be dissatisfied with the final decision of the CGSO, </w:t>
      </w:r>
      <w:r w:rsidRPr="006508E8">
        <w:rPr>
          <w:rFonts w:asciiTheme="minorHAnsi" w:hAnsiTheme="minorHAnsi" w:cstheme="minorHAnsi"/>
          <w:b/>
          <w:bCs/>
          <w:color w:val="auto"/>
          <w:sz w:val="16"/>
          <w:szCs w:val="16"/>
        </w:rPr>
        <w:t>I cannot appeal that decision</w:t>
      </w:r>
      <w:r w:rsidR="006508E8">
        <w:rPr>
          <w:rFonts w:asciiTheme="minorHAnsi" w:hAnsiTheme="minorHAnsi" w:cstheme="minorHAnsi"/>
          <w:color w:val="auto"/>
          <w:sz w:val="16"/>
          <w:szCs w:val="16"/>
        </w:rPr>
        <w:t>, h</w:t>
      </w:r>
      <w:r w:rsidRPr="006420B4">
        <w:rPr>
          <w:rFonts w:asciiTheme="minorHAnsi" w:hAnsiTheme="minorHAnsi" w:cstheme="minorHAnsi"/>
          <w:color w:val="auto"/>
          <w:sz w:val="16"/>
          <w:szCs w:val="16"/>
        </w:rPr>
        <w:t>owever I do have the right to approach the National Co</w:t>
      </w:r>
      <w:r w:rsidR="006508E8">
        <w:rPr>
          <w:rFonts w:asciiTheme="minorHAnsi" w:hAnsiTheme="minorHAnsi" w:cstheme="minorHAnsi"/>
          <w:color w:val="auto"/>
          <w:sz w:val="16"/>
          <w:szCs w:val="16"/>
        </w:rPr>
        <w:t>n</w:t>
      </w:r>
      <w:r w:rsidRPr="006420B4">
        <w:rPr>
          <w:rFonts w:asciiTheme="minorHAnsi" w:hAnsiTheme="minorHAnsi" w:cstheme="minorHAnsi"/>
          <w:color w:val="auto"/>
          <w:sz w:val="16"/>
          <w:szCs w:val="16"/>
        </w:rPr>
        <w:t>sumer Commission on telephone number 012</w:t>
      </w:r>
      <w:r w:rsidR="006508E8">
        <w:rPr>
          <w:rFonts w:asciiTheme="minorHAnsi" w:hAnsiTheme="minorHAnsi" w:cstheme="minorHAnsi"/>
          <w:color w:val="auto"/>
          <w:sz w:val="16"/>
          <w:szCs w:val="16"/>
        </w:rPr>
        <w:t> 428 7000</w:t>
      </w:r>
      <w:r w:rsidRPr="006420B4">
        <w:rPr>
          <w:rFonts w:asciiTheme="minorHAnsi" w:hAnsiTheme="minorHAnsi" w:cstheme="minorHAnsi"/>
          <w:color w:val="auto"/>
          <w:sz w:val="16"/>
          <w:szCs w:val="16"/>
        </w:rPr>
        <w:t xml:space="preserve"> / 086 000 3600.                                              </w:t>
      </w:r>
    </w:p>
    <w:p w14:paraId="58485E1F"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508E8">
        <w:rPr>
          <w:rFonts w:asciiTheme="minorHAnsi" w:hAnsiTheme="minorHAnsi" w:cstheme="minorHAnsi"/>
          <w:b/>
          <w:bCs/>
          <w:color w:val="auto"/>
          <w:sz w:val="16"/>
          <w:szCs w:val="16"/>
        </w:rPr>
        <w:t>I agree that I may not publish any details of my complaint in any form of media</w:t>
      </w:r>
      <w:r w:rsidRPr="006420B4">
        <w:rPr>
          <w:rFonts w:asciiTheme="minorHAnsi" w:hAnsiTheme="minorHAnsi" w:cstheme="minorHAnsi"/>
          <w:color w:val="auto"/>
          <w:sz w:val="16"/>
          <w:szCs w:val="16"/>
        </w:rPr>
        <w:t>. Should I publish any details of my complaint during the investigation process the CGSO may, in its absolute discretion, decline to investigate the complaint further, if such publication is detrimental to the investigation process.</w:t>
      </w:r>
    </w:p>
    <w:p w14:paraId="6B4FB9EE"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 xml:space="preserve">All letters, faxes, e-mails and all other documents submitted to and by the CGSO, </w:t>
      </w:r>
      <w:proofErr w:type="gramStart"/>
      <w:r w:rsidRPr="006420B4">
        <w:rPr>
          <w:rFonts w:asciiTheme="minorHAnsi" w:hAnsiTheme="minorHAnsi" w:cstheme="minorHAnsi"/>
          <w:color w:val="auto"/>
          <w:sz w:val="16"/>
          <w:szCs w:val="16"/>
        </w:rPr>
        <w:t>myself</w:t>
      </w:r>
      <w:proofErr w:type="gramEnd"/>
      <w:r w:rsidRPr="006420B4">
        <w:rPr>
          <w:rFonts w:asciiTheme="minorHAnsi" w:hAnsiTheme="minorHAnsi" w:cstheme="minorHAnsi"/>
          <w:color w:val="auto"/>
          <w:sz w:val="16"/>
          <w:szCs w:val="16"/>
        </w:rPr>
        <w:t xml:space="preserve"> the supplier are confidential. The CGSO shall decide which of the letters, faxes, e-mails and all other documents shall be disclosed to me or any other party.</w:t>
      </w:r>
    </w:p>
    <w:p w14:paraId="6C9CC42A" w14:textId="77777777" w:rsidR="00DD00F6" w:rsidRPr="006508E8" w:rsidRDefault="00DD00F6" w:rsidP="00DD00F6">
      <w:pPr>
        <w:pStyle w:val="ListParagraph"/>
        <w:numPr>
          <w:ilvl w:val="0"/>
          <w:numId w:val="2"/>
        </w:numPr>
        <w:rPr>
          <w:rFonts w:asciiTheme="minorHAnsi" w:hAnsiTheme="minorHAnsi" w:cstheme="minorHAnsi"/>
          <w:b/>
          <w:bCs/>
          <w:color w:val="auto"/>
          <w:sz w:val="16"/>
          <w:szCs w:val="16"/>
        </w:rPr>
      </w:pPr>
      <w:r w:rsidRPr="006508E8">
        <w:rPr>
          <w:rFonts w:asciiTheme="minorHAnsi" w:hAnsiTheme="minorHAnsi" w:cstheme="minorHAnsi"/>
          <w:b/>
          <w:bCs/>
          <w:color w:val="auto"/>
          <w:sz w:val="16"/>
          <w:szCs w:val="16"/>
        </w:rPr>
        <w:t>I agree that I or my authorised representative shall not subpoena the CGSO and its staff members or call for any of the documents in the file of the CGSO to be discovered, should my complaint be the subject matter of a court case or any other alternative dispute resolution.</w:t>
      </w:r>
    </w:p>
    <w:p w14:paraId="551E5DE4"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I authorise the supplier to disclose to the CGSO any information it may have that is required during the investigation of my complaint.</w:t>
      </w:r>
    </w:p>
    <w:p w14:paraId="0904DD8E"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The CGSO reserve the right to revise these rules and undertakings, at any time.</w:t>
      </w:r>
    </w:p>
    <w:p w14:paraId="1AB44F61" w14:textId="287DD06F"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 xml:space="preserve">I agree that by lodging a complaint with the CGSO I am bound to the then current version of the rules (the "Current Version") from time to time and that, unless stated otherwise in the </w:t>
      </w:r>
      <w:r w:rsidR="006508E8">
        <w:rPr>
          <w:rFonts w:asciiTheme="minorHAnsi" w:hAnsiTheme="minorHAnsi" w:cstheme="minorHAnsi"/>
          <w:color w:val="auto"/>
          <w:sz w:val="16"/>
          <w:szCs w:val="16"/>
        </w:rPr>
        <w:t>C</w:t>
      </w:r>
      <w:r w:rsidRPr="006420B4">
        <w:rPr>
          <w:rFonts w:asciiTheme="minorHAnsi" w:hAnsiTheme="minorHAnsi" w:cstheme="minorHAnsi"/>
          <w:color w:val="auto"/>
          <w:sz w:val="16"/>
          <w:szCs w:val="16"/>
        </w:rPr>
        <w:t xml:space="preserve">urrent </w:t>
      </w:r>
      <w:r w:rsidR="006508E8">
        <w:rPr>
          <w:rFonts w:asciiTheme="minorHAnsi" w:hAnsiTheme="minorHAnsi" w:cstheme="minorHAnsi"/>
          <w:color w:val="auto"/>
          <w:sz w:val="16"/>
          <w:szCs w:val="16"/>
        </w:rPr>
        <w:t>V</w:t>
      </w:r>
      <w:r w:rsidRPr="006420B4">
        <w:rPr>
          <w:rFonts w:asciiTheme="minorHAnsi" w:hAnsiTheme="minorHAnsi" w:cstheme="minorHAnsi"/>
          <w:color w:val="auto"/>
          <w:sz w:val="16"/>
          <w:szCs w:val="16"/>
        </w:rPr>
        <w:t>ersion, all previous versions will be superseded by the Current Version.</w:t>
      </w:r>
    </w:p>
    <w:p w14:paraId="1255F7F6"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Whilst every effort has been made by the CGSO to ensure the proper performance of this website, the accuracy of the information/images and the reliability of the information on this website, it cannot be guaranteed.</w:t>
      </w:r>
    </w:p>
    <w:p w14:paraId="071642EE" w14:textId="322A9D33"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The CGSO makes no representations or warranties, whether express or implied, and assume</w:t>
      </w:r>
      <w:r w:rsidR="006508E8">
        <w:rPr>
          <w:rFonts w:asciiTheme="minorHAnsi" w:hAnsiTheme="minorHAnsi" w:cstheme="minorHAnsi"/>
          <w:color w:val="auto"/>
          <w:sz w:val="16"/>
          <w:szCs w:val="16"/>
        </w:rPr>
        <w:t>s</w:t>
      </w:r>
      <w:r w:rsidRPr="006420B4">
        <w:rPr>
          <w:rFonts w:asciiTheme="minorHAnsi" w:hAnsiTheme="minorHAnsi" w:cstheme="minorHAnsi"/>
          <w:color w:val="auto"/>
          <w:sz w:val="16"/>
          <w:szCs w:val="16"/>
        </w:rPr>
        <w:t xml:space="preserve"> no liability or responsibility for the proper performance of this website and/ or the information and/or images contained on this website. </w:t>
      </w:r>
      <w:proofErr w:type="gramStart"/>
      <w:r w:rsidRPr="006420B4">
        <w:rPr>
          <w:rFonts w:asciiTheme="minorHAnsi" w:hAnsiTheme="minorHAnsi" w:cstheme="minorHAnsi"/>
          <w:color w:val="auto"/>
          <w:sz w:val="16"/>
          <w:szCs w:val="16"/>
        </w:rPr>
        <w:t>In particular</w:t>
      </w:r>
      <w:r w:rsidR="006508E8">
        <w:rPr>
          <w:rFonts w:asciiTheme="minorHAnsi" w:hAnsiTheme="minorHAnsi" w:cstheme="minorHAnsi"/>
          <w:color w:val="auto"/>
          <w:sz w:val="16"/>
          <w:szCs w:val="16"/>
        </w:rPr>
        <w:t>,</w:t>
      </w:r>
      <w:r w:rsidRPr="006420B4">
        <w:rPr>
          <w:rFonts w:asciiTheme="minorHAnsi" w:hAnsiTheme="minorHAnsi" w:cstheme="minorHAnsi"/>
          <w:color w:val="auto"/>
          <w:sz w:val="16"/>
          <w:szCs w:val="16"/>
        </w:rPr>
        <w:t xml:space="preserve"> we</w:t>
      </w:r>
      <w:proofErr w:type="gramEnd"/>
      <w:r w:rsidRPr="006420B4">
        <w:rPr>
          <w:rFonts w:asciiTheme="minorHAnsi" w:hAnsiTheme="minorHAnsi" w:cstheme="minorHAnsi"/>
          <w:color w:val="auto"/>
          <w:sz w:val="16"/>
          <w:szCs w:val="16"/>
        </w:rPr>
        <w:t xml:space="preserve"> make no warranty that the website will meet your requirements, be uninterrupted, complete, timely, secure or error free.</w:t>
      </w:r>
    </w:p>
    <w:p w14:paraId="7C125E87" w14:textId="27DD7589"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508E8">
        <w:rPr>
          <w:rFonts w:asciiTheme="minorHAnsi" w:hAnsiTheme="minorHAnsi" w:cstheme="minorHAnsi"/>
          <w:b/>
          <w:bCs/>
          <w:color w:val="auto"/>
          <w:sz w:val="16"/>
          <w:szCs w:val="16"/>
        </w:rPr>
        <w:t>You hereby indemnify the CGSO, its staff members and the CGSO and agree to hold us harmless from any claim, demand or damage asserted by any third party due to or arising out of your use of the service or this website</w:t>
      </w:r>
      <w:r w:rsidRPr="006420B4">
        <w:rPr>
          <w:rFonts w:asciiTheme="minorHAnsi" w:hAnsiTheme="minorHAnsi" w:cstheme="minorHAnsi"/>
          <w:color w:val="auto"/>
          <w:sz w:val="16"/>
          <w:szCs w:val="16"/>
        </w:rPr>
        <w:t>.</w:t>
      </w:r>
    </w:p>
    <w:p w14:paraId="67C1587A" w14:textId="77777777" w:rsidR="00DD00F6" w:rsidRPr="006508E8" w:rsidRDefault="00DD00F6" w:rsidP="00DD00F6">
      <w:pPr>
        <w:pStyle w:val="ListParagraph"/>
        <w:numPr>
          <w:ilvl w:val="0"/>
          <w:numId w:val="2"/>
        </w:numPr>
        <w:rPr>
          <w:rFonts w:asciiTheme="minorHAnsi" w:hAnsiTheme="minorHAnsi" w:cstheme="minorHAnsi"/>
          <w:b/>
          <w:bCs/>
          <w:color w:val="auto"/>
          <w:sz w:val="16"/>
          <w:szCs w:val="16"/>
        </w:rPr>
      </w:pPr>
      <w:r w:rsidRPr="006508E8">
        <w:rPr>
          <w:rFonts w:asciiTheme="minorHAnsi" w:hAnsiTheme="minorHAnsi" w:cstheme="minorHAnsi"/>
          <w:b/>
          <w:bCs/>
          <w:color w:val="auto"/>
          <w:sz w:val="16"/>
          <w:szCs w:val="16"/>
        </w:rPr>
        <w:t>You indemnify and hold us harmless against all and any loss, liability, actions, suites, proceedings, costs, demands and damages of all and every kind, (including direct, indirect, special or consequential damages), and whether in an action based on contract, negligence or any other action, arising out of or in connection with the failure or delay in the performance of the services , or the use of the services, whether due to our negligence or not, or due to your failure to comply with these terms and conditions and/or any other requirements that we may impose from time to time.</w:t>
      </w:r>
    </w:p>
    <w:p w14:paraId="7F6C2ED6"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I agree that my complaint may be dealt with by the CGSO on the above rules. The information herein provided is to the best of my knowledge, true and correct. I understand that the submission of untrue information constitutes fraud and my complaint will be dismissed.</w:t>
      </w:r>
    </w:p>
    <w:p w14:paraId="744DC4DF" w14:textId="77777777" w:rsidR="00DD00F6" w:rsidRPr="006420B4" w:rsidRDefault="00DD00F6" w:rsidP="00DD00F6">
      <w:pPr>
        <w:pStyle w:val="ListParagraph"/>
        <w:numPr>
          <w:ilvl w:val="0"/>
          <w:numId w:val="2"/>
        </w:numPr>
        <w:rPr>
          <w:rFonts w:asciiTheme="minorHAnsi" w:hAnsiTheme="minorHAnsi" w:cstheme="minorHAnsi"/>
          <w:color w:val="auto"/>
          <w:sz w:val="16"/>
          <w:szCs w:val="16"/>
        </w:rPr>
      </w:pPr>
      <w:r w:rsidRPr="006420B4">
        <w:rPr>
          <w:rFonts w:asciiTheme="minorHAnsi" w:hAnsiTheme="minorHAnsi" w:cstheme="minorHAnsi"/>
          <w:color w:val="auto"/>
          <w:sz w:val="16"/>
          <w:szCs w:val="16"/>
        </w:rPr>
        <w:t xml:space="preserve">I have read and accepted these </w:t>
      </w:r>
      <w:proofErr w:type="gramStart"/>
      <w:r w:rsidRPr="006420B4">
        <w:rPr>
          <w:rFonts w:asciiTheme="minorHAnsi" w:hAnsiTheme="minorHAnsi" w:cstheme="minorHAnsi"/>
          <w:color w:val="auto"/>
          <w:sz w:val="16"/>
          <w:szCs w:val="16"/>
        </w:rPr>
        <w:t>Rules  Yes</w:t>
      </w:r>
      <w:proofErr w:type="gramEnd"/>
      <w:r w:rsidRPr="006420B4">
        <w:rPr>
          <w:rFonts w:asciiTheme="minorHAnsi" w:hAnsiTheme="minorHAnsi" w:cstheme="minorHAnsi"/>
          <w:color w:val="auto"/>
          <w:sz w:val="16"/>
          <w:szCs w:val="16"/>
        </w:rPr>
        <w:t xml:space="preserve"> </w:t>
      </w:r>
      <w:r w:rsidRPr="006420B4">
        <w:rPr>
          <w:rFonts w:asciiTheme="minorHAnsi" w:hAnsiTheme="minorHAnsi" w:cstheme="minorHAnsi"/>
          <w:color w:val="auto"/>
          <w:sz w:val="16"/>
          <w:szCs w:val="16"/>
        </w:rPr>
        <w:t> No</w:t>
      </w:r>
      <w:r w:rsidRPr="006420B4">
        <w:rPr>
          <w:rFonts w:asciiTheme="minorHAnsi" w:hAnsiTheme="minorHAnsi" w:cstheme="minorHAnsi"/>
          <w:color w:val="auto"/>
          <w:sz w:val="16"/>
          <w:szCs w:val="16"/>
        </w:rPr>
        <w:t></w:t>
      </w:r>
    </w:p>
    <w:p w14:paraId="024D324E" w14:textId="77777777" w:rsidR="00DD00F6" w:rsidRPr="006420B4" w:rsidRDefault="00DD00F6" w:rsidP="00DD00F6">
      <w:pPr>
        <w:pStyle w:val="ListParagraph"/>
        <w:ind w:left="465" w:firstLine="0"/>
        <w:rPr>
          <w:rFonts w:asciiTheme="minorHAnsi" w:hAnsiTheme="minorHAnsi" w:cstheme="minorHAnsi"/>
          <w:b/>
          <w:bCs/>
          <w:color w:val="auto"/>
          <w:sz w:val="22"/>
        </w:rPr>
      </w:pPr>
    </w:p>
    <w:p w14:paraId="6DFD4E75" w14:textId="000EAFD5" w:rsidR="00DD00F6" w:rsidRPr="006420B4" w:rsidRDefault="00414389" w:rsidP="00414389">
      <w:pPr>
        <w:pStyle w:val="TableParagraph"/>
        <w:rPr>
          <w:rFonts w:cstheme="minorHAnsi"/>
          <w:b/>
          <w:bCs/>
        </w:rPr>
      </w:pPr>
      <w:r w:rsidRPr="006420B4">
        <w:rPr>
          <w:rFonts w:cstheme="minorHAnsi"/>
          <w:b/>
          <w:bCs/>
        </w:rPr>
        <w:t>TELL US ABOUT YOURSELF</w:t>
      </w:r>
    </w:p>
    <w:p w14:paraId="137DCFF7" w14:textId="77777777" w:rsidR="00915479" w:rsidRPr="006420B4" w:rsidRDefault="001B7AE3">
      <w:pPr>
        <w:spacing w:after="19"/>
        <w:ind w:left="0" w:firstLine="0"/>
        <w:rPr>
          <w:rFonts w:asciiTheme="minorHAnsi" w:hAnsiTheme="minorHAnsi" w:cstheme="minorHAnsi"/>
          <w:sz w:val="22"/>
        </w:rPr>
      </w:pPr>
      <w:r w:rsidRPr="006420B4">
        <w:rPr>
          <w:rFonts w:asciiTheme="minorHAnsi" w:hAnsiTheme="minorHAnsi" w:cstheme="minorHAnsi"/>
          <w:sz w:val="22"/>
        </w:rPr>
        <w:t xml:space="preserve"> </w:t>
      </w:r>
    </w:p>
    <w:p w14:paraId="5C9FF2AC" w14:textId="77777777" w:rsidR="00915479" w:rsidRPr="006420B4" w:rsidRDefault="001B7AE3">
      <w:pPr>
        <w:spacing w:after="19"/>
        <w:ind w:left="0" w:firstLine="0"/>
        <w:rPr>
          <w:rFonts w:asciiTheme="minorHAnsi" w:hAnsiTheme="minorHAnsi" w:cstheme="minorHAnsi"/>
          <w:sz w:val="22"/>
        </w:rPr>
      </w:pPr>
      <w:r w:rsidRPr="006420B4">
        <w:rPr>
          <w:rFonts w:asciiTheme="minorHAnsi" w:hAnsiTheme="minorHAnsi" w:cstheme="minorHAnsi"/>
          <w:sz w:val="22"/>
        </w:rPr>
        <w:t xml:space="preserve"> </w:t>
      </w:r>
      <w:r w:rsidRPr="006420B4">
        <w:rPr>
          <w:rFonts w:asciiTheme="minorHAnsi" w:eastAsia="Calibri" w:hAnsiTheme="minorHAnsi" w:cstheme="minorHAnsi"/>
          <w:noProof/>
          <w:color w:val="000000"/>
          <w:sz w:val="22"/>
        </w:rPr>
        <mc:AlternateContent>
          <mc:Choice Requires="wpg">
            <w:drawing>
              <wp:inline distT="0" distB="0" distL="0" distR="0" wp14:anchorId="4574BCB9" wp14:editId="2A78EA96">
                <wp:extent cx="1108710" cy="1"/>
                <wp:effectExtent l="0" t="0" r="0" b="0"/>
                <wp:docPr id="796" name="Group 796"/>
                <wp:cNvGraphicFramePr/>
                <a:graphic xmlns:a="http://schemas.openxmlformats.org/drawingml/2006/main">
                  <a:graphicData uri="http://schemas.microsoft.com/office/word/2010/wordprocessingGroup">
                    <wpg:wgp>
                      <wpg:cNvGrpSpPr/>
                      <wpg:grpSpPr>
                        <a:xfrm>
                          <a:off x="0" y="0"/>
                          <a:ext cx="1108710" cy="1"/>
                          <a:chOff x="0" y="0"/>
                          <a:chExt cx="1108710" cy="1"/>
                        </a:xfrm>
                      </wpg:grpSpPr>
                      <wps:wsp>
                        <wps:cNvPr id="152" name="Shape 152"/>
                        <wps:cNvSpPr/>
                        <wps:spPr>
                          <a:xfrm>
                            <a:off x="0" y="0"/>
                            <a:ext cx="1108710" cy="1"/>
                          </a:xfrm>
                          <a:custGeom>
                            <a:avLst/>
                            <a:gdLst/>
                            <a:ahLst/>
                            <a:cxnLst/>
                            <a:rect l="0" t="0" r="0" b="0"/>
                            <a:pathLst>
                              <a:path w="1108710" h="1">
                                <a:moveTo>
                                  <a:pt x="0" y="0"/>
                                </a:moveTo>
                                <a:lnTo>
                                  <a:pt x="1108710" y="1"/>
                                </a:lnTo>
                              </a:path>
                            </a:pathLst>
                          </a:custGeom>
                          <a:ln w="19050" cap="flat">
                            <a:miter lim="101600"/>
                          </a:ln>
                        </wps:spPr>
                        <wps:style>
                          <a:lnRef idx="1">
                            <a:srgbClr val="F63B88"/>
                          </a:lnRef>
                          <a:fillRef idx="0">
                            <a:srgbClr val="000000">
                              <a:alpha val="0"/>
                            </a:srgbClr>
                          </a:fillRef>
                          <a:effectRef idx="0">
                            <a:scrgbClr r="0" g="0" b="0"/>
                          </a:effectRef>
                          <a:fontRef idx="none"/>
                        </wps:style>
                        <wps:bodyPr/>
                      </wps:wsp>
                    </wpg:wgp>
                  </a:graphicData>
                </a:graphic>
              </wp:inline>
            </w:drawing>
          </mc:Choice>
          <mc:Fallback>
            <w:pict>
              <v:group w14:anchorId="7B78F42F" id="Group 796" o:spid="_x0000_s1026" style="width:87.3pt;height:0;mso-position-horizontal-relative:char;mso-position-vertical-relative:line" coordsize="110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">
                <v:shape id="Shape 152" o:spid="_x0000_s1027" style="position:absolute;width:11087;height:0;visibility:visible;mso-wrap-style:square;v-text-anchor:top" coordsize="1108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" path="m,l1108710,1e" filled="f" strokecolor="#f63b88" strokeweight="1.5pt">
                  <v:stroke miterlimit="66585f" joinstyle="miter"/>
                  <v:path arrowok="t" textboxrect="0,0,1108710,1"/>
                </v:shape>
                <w10:anchorlock/>
              </v:group>
            </w:pict>
          </mc:Fallback>
        </mc:AlternateContent>
      </w:r>
    </w:p>
    <w:p w14:paraId="7F2D964F" w14:textId="77777777" w:rsidR="00915479" w:rsidRPr="006420B4" w:rsidRDefault="001B7AE3">
      <w:pPr>
        <w:spacing w:after="24"/>
        <w:ind w:left="0" w:firstLine="0"/>
        <w:rPr>
          <w:rFonts w:asciiTheme="minorHAnsi" w:hAnsiTheme="minorHAnsi" w:cstheme="minorHAnsi"/>
          <w:sz w:val="22"/>
        </w:rPr>
      </w:pPr>
      <w:r w:rsidRPr="006420B4">
        <w:rPr>
          <w:rFonts w:asciiTheme="minorHAnsi" w:hAnsiTheme="minorHAnsi" w:cstheme="minorHAnsi"/>
          <w:sz w:val="22"/>
        </w:rPr>
        <w:t xml:space="preserve"> </w:t>
      </w:r>
    </w:p>
    <w:tbl>
      <w:tblPr>
        <w:tblW w:w="0" w:type="auto"/>
        <w:tblInd w:w="147" w:type="dxa"/>
        <w:tblLayout w:type="fixed"/>
        <w:tblCellMar>
          <w:left w:w="0" w:type="dxa"/>
          <w:right w:w="0" w:type="dxa"/>
        </w:tblCellMar>
        <w:tblLook w:val="01E0" w:firstRow="1" w:lastRow="1" w:firstColumn="1" w:lastColumn="1" w:noHBand="0" w:noVBand="0"/>
      </w:tblPr>
      <w:tblGrid>
        <w:gridCol w:w="3896"/>
        <w:gridCol w:w="6529"/>
      </w:tblGrid>
      <w:tr w:rsidR="00414389" w:rsidRPr="006420B4" w14:paraId="736DA6B1" w14:textId="77777777" w:rsidTr="00EF4696">
        <w:trPr>
          <w:trHeight w:hRule="exact" w:val="809"/>
        </w:trPr>
        <w:tc>
          <w:tcPr>
            <w:tcW w:w="3896" w:type="dxa"/>
            <w:tcBorders>
              <w:top w:val="single" w:sz="4" w:space="0" w:color="231F20"/>
              <w:left w:val="single" w:sz="4" w:space="0" w:color="231F20"/>
              <w:bottom w:val="single" w:sz="4" w:space="0" w:color="231F20"/>
              <w:right w:val="single" w:sz="4" w:space="0" w:color="231F20"/>
            </w:tcBorders>
          </w:tcPr>
          <w:p w14:paraId="4094CEF1" w14:textId="77777777" w:rsidR="00414389" w:rsidRPr="006420B4" w:rsidRDefault="00414389" w:rsidP="00C27A89">
            <w:pPr>
              <w:widowControl w:val="0"/>
              <w:spacing w:before="7" w:after="0" w:line="240" w:lineRule="auto"/>
              <w:ind w:left="0" w:firstLine="0"/>
              <w:rPr>
                <w:rFonts w:asciiTheme="minorHAnsi" w:eastAsia="Calibri" w:hAnsiTheme="minorHAnsi" w:cstheme="minorHAnsi"/>
                <w:color w:val="auto"/>
                <w:sz w:val="22"/>
                <w:lang w:val="en-US" w:eastAsia="en-US"/>
              </w:rPr>
            </w:pPr>
          </w:p>
          <w:p w14:paraId="04DCE290" w14:textId="35B2A9CC" w:rsidR="00414389" w:rsidRPr="006420B4" w:rsidRDefault="00414389" w:rsidP="00C27A89">
            <w:pPr>
              <w:widowControl w:val="0"/>
              <w:spacing w:after="0" w:line="240" w:lineRule="auto"/>
              <w:ind w:left="165" w:firstLine="0"/>
              <w:rPr>
                <w:rFonts w:asciiTheme="minorHAnsi" w:hAnsiTheme="minorHAnsi" w:cstheme="minorHAnsi"/>
                <w:color w:val="auto"/>
                <w:sz w:val="22"/>
                <w:lang w:val="en-US" w:eastAsia="en-US"/>
              </w:rPr>
            </w:pPr>
            <w:bookmarkStart w:id="0" w:name="_Hlk20748331"/>
            <w:r w:rsidRPr="006420B4">
              <w:rPr>
                <w:rFonts w:asciiTheme="minorHAnsi" w:hAnsiTheme="minorHAnsi" w:cstheme="minorHAnsi"/>
                <w:color w:val="auto"/>
                <w:sz w:val="22"/>
                <w:lang w:val="en-US" w:eastAsia="en-US"/>
              </w:rPr>
              <w:t>Full</w:t>
            </w:r>
            <w:r w:rsidRPr="006420B4">
              <w:rPr>
                <w:rFonts w:asciiTheme="minorHAnsi" w:hAnsiTheme="minorHAnsi" w:cstheme="minorHAnsi"/>
                <w:color w:val="auto"/>
                <w:spacing w:val="4"/>
                <w:sz w:val="22"/>
                <w:lang w:val="en-US" w:eastAsia="en-US"/>
              </w:rPr>
              <w:t xml:space="preserve"> </w:t>
            </w:r>
            <w:r w:rsidRPr="006420B4">
              <w:rPr>
                <w:rFonts w:asciiTheme="minorHAnsi" w:hAnsiTheme="minorHAnsi" w:cstheme="minorHAnsi"/>
                <w:color w:val="auto"/>
                <w:sz w:val="22"/>
                <w:lang w:val="en-US" w:eastAsia="en-US"/>
              </w:rPr>
              <w:t>names</w:t>
            </w:r>
            <w:r w:rsidRPr="006420B4">
              <w:rPr>
                <w:rFonts w:asciiTheme="minorHAnsi" w:hAnsiTheme="minorHAnsi" w:cstheme="minorHAnsi"/>
                <w:color w:val="auto"/>
                <w:spacing w:val="5"/>
                <w:sz w:val="22"/>
                <w:lang w:val="en-US" w:eastAsia="en-US"/>
              </w:rPr>
              <w:t xml:space="preserve"> </w:t>
            </w:r>
            <w:r w:rsidRPr="006420B4">
              <w:rPr>
                <w:rFonts w:asciiTheme="minorHAnsi" w:hAnsiTheme="minorHAnsi" w:cstheme="minorHAnsi"/>
                <w:color w:val="auto"/>
                <w:sz w:val="22"/>
                <w:lang w:val="en-US" w:eastAsia="en-US"/>
              </w:rPr>
              <w:t>of</w:t>
            </w:r>
            <w:r w:rsidRPr="006420B4">
              <w:rPr>
                <w:rFonts w:asciiTheme="minorHAnsi" w:hAnsiTheme="minorHAnsi" w:cstheme="minorHAnsi"/>
                <w:color w:val="auto"/>
                <w:spacing w:val="4"/>
                <w:sz w:val="22"/>
                <w:lang w:val="en-US" w:eastAsia="en-US"/>
              </w:rPr>
              <w:t xml:space="preserve"> </w:t>
            </w:r>
            <w:r w:rsidR="00F40DBA">
              <w:rPr>
                <w:rFonts w:asciiTheme="minorHAnsi" w:hAnsiTheme="minorHAnsi" w:cstheme="minorHAnsi"/>
                <w:color w:val="auto"/>
                <w:spacing w:val="4"/>
                <w:sz w:val="22"/>
                <w:lang w:val="en-US" w:eastAsia="en-US"/>
              </w:rPr>
              <w:t xml:space="preserve">the </w:t>
            </w:r>
            <w:r w:rsidRPr="006420B4">
              <w:rPr>
                <w:rFonts w:asciiTheme="minorHAnsi" w:hAnsiTheme="minorHAnsi" w:cstheme="minorHAnsi"/>
                <w:color w:val="auto"/>
                <w:sz w:val="22"/>
                <w:lang w:val="en-US" w:eastAsia="en-US"/>
              </w:rPr>
              <w:t>complainant</w:t>
            </w:r>
            <w:bookmarkEnd w:id="0"/>
          </w:p>
        </w:tc>
        <w:tc>
          <w:tcPr>
            <w:tcW w:w="6529" w:type="dxa"/>
            <w:tcBorders>
              <w:top w:val="single" w:sz="4" w:space="0" w:color="231F20"/>
              <w:left w:val="single" w:sz="4" w:space="0" w:color="231F20"/>
              <w:bottom w:val="single" w:sz="4" w:space="0" w:color="231F20"/>
              <w:right w:val="single" w:sz="4" w:space="0" w:color="231F20"/>
            </w:tcBorders>
          </w:tcPr>
          <w:sdt>
            <w:sdtPr>
              <w:rPr>
                <w:rFonts w:asciiTheme="minorHAnsi" w:eastAsia="Calibri" w:hAnsiTheme="minorHAnsi" w:cstheme="minorHAnsi"/>
                <w:color w:val="auto"/>
                <w:sz w:val="22"/>
                <w:lang w:val="en-US" w:eastAsia="en-US"/>
              </w:rPr>
              <w:id w:val="527760749"/>
              <w:placeholder>
                <w:docPart w:val="6E08B6AEF46744EBBF2F1618166D1D7A"/>
              </w:placeholder>
              <w:showingPlcHdr/>
              <w:dropDownList>
                <w:listItem w:value="Choose an item."/>
                <w:listItem w:displayText="Mr" w:value="Mr"/>
                <w:listItem w:displayText="Mrs" w:value="Mrs"/>
                <w:listItem w:displayText="Ms" w:value="Ms"/>
                <w:listItem w:displayText="Dr" w:value="Dr"/>
                <w:listItem w:displayText="Adv" w:value="Adv"/>
                <w:listItem w:displayText="Hon" w:value="Hon"/>
                <w:listItem w:displayText="Prn" w:value="Prn"/>
                <w:listItem w:displayText="Prof" w:value="Prof"/>
              </w:dropDownList>
            </w:sdtPr>
            <w:sdtEndPr/>
            <w:sdtContent>
              <w:p w14:paraId="28EC5128" w14:textId="77777777" w:rsidR="00414389" w:rsidRPr="006420B4" w:rsidRDefault="00414389" w:rsidP="00D1501D">
                <w:pPr>
                  <w:widowControl w:val="0"/>
                  <w:tabs>
                    <w:tab w:val="left" w:pos="1390"/>
                  </w:tabs>
                  <w:spacing w:after="0" w:line="240" w:lineRule="auto"/>
                  <w:ind w:left="0" w:firstLine="0"/>
                  <w:rPr>
                    <w:rFonts w:asciiTheme="minorHAnsi" w:eastAsia="Calibri" w:hAnsiTheme="minorHAnsi" w:cstheme="minorHAnsi"/>
                    <w:color w:val="auto"/>
                    <w:sz w:val="22"/>
                    <w:lang w:val="en-US" w:eastAsia="en-US"/>
                  </w:rPr>
                </w:pPr>
                <w:r w:rsidRPr="00D1501D">
                  <w:rPr>
                    <w:rFonts w:asciiTheme="minorHAnsi" w:eastAsia="Calibri" w:hAnsiTheme="minorHAnsi" w:cstheme="minorHAnsi"/>
                    <w:color w:val="808080"/>
                    <w:sz w:val="22"/>
                    <w:lang w:val="en-US" w:eastAsia="en-US"/>
                  </w:rPr>
                  <w:t>Choose an item.</w:t>
                </w:r>
              </w:p>
            </w:sdtContent>
          </w:sdt>
          <w:p w14:paraId="0CF230C5"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FF0000"/>
                <w:sz w:val="22"/>
                <w:lang w:val="en-US" w:eastAsia="en-US"/>
              </w:rPr>
            </w:pPr>
          </w:p>
          <w:p w14:paraId="4245A2C0"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FF0000"/>
                <w:sz w:val="22"/>
                <w:lang w:val="en-US" w:eastAsia="en-US"/>
              </w:rPr>
            </w:pPr>
          </w:p>
          <w:p w14:paraId="04816789"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414389" w:rsidRPr="006420B4" w14:paraId="7DD2F552" w14:textId="77777777" w:rsidTr="00EF4696">
        <w:trPr>
          <w:trHeight w:hRule="exact" w:val="835"/>
        </w:trPr>
        <w:tc>
          <w:tcPr>
            <w:tcW w:w="3896" w:type="dxa"/>
            <w:tcBorders>
              <w:top w:val="single" w:sz="4" w:space="0" w:color="231F20"/>
              <w:left w:val="single" w:sz="4" w:space="0" w:color="231F20"/>
              <w:bottom w:val="single" w:sz="4" w:space="0" w:color="231F20"/>
              <w:right w:val="single" w:sz="4" w:space="0" w:color="231F20"/>
            </w:tcBorders>
          </w:tcPr>
          <w:p w14:paraId="50A0CFC8" w14:textId="77777777" w:rsidR="00414389" w:rsidRPr="006420B4" w:rsidRDefault="00414389" w:rsidP="00C27A89">
            <w:pPr>
              <w:widowControl w:val="0"/>
              <w:spacing w:before="5" w:after="0" w:line="240" w:lineRule="auto"/>
              <w:ind w:left="0" w:firstLine="0"/>
              <w:rPr>
                <w:rFonts w:asciiTheme="minorHAnsi" w:eastAsia="Calibri" w:hAnsiTheme="minorHAnsi" w:cstheme="minorHAnsi"/>
                <w:color w:val="auto"/>
                <w:sz w:val="22"/>
                <w:lang w:val="en-US" w:eastAsia="en-US"/>
              </w:rPr>
            </w:pPr>
          </w:p>
          <w:p w14:paraId="5693AD50" w14:textId="74BB1222" w:rsidR="00414389" w:rsidRPr="006420B4" w:rsidRDefault="00414389" w:rsidP="00C27A89">
            <w:pPr>
              <w:widowControl w:val="0"/>
              <w:spacing w:after="0" w:line="240" w:lineRule="auto"/>
              <w:ind w:left="165" w:right="1226"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ID number</w:t>
            </w:r>
            <w:r w:rsidRPr="006420B4">
              <w:rPr>
                <w:rFonts w:asciiTheme="minorHAnsi" w:hAnsiTheme="minorHAnsi" w:cstheme="minorHAnsi"/>
                <w:color w:val="auto"/>
                <w:spacing w:val="7"/>
                <w:sz w:val="22"/>
                <w:lang w:val="en-US" w:eastAsia="en-US"/>
              </w:rPr>
              <w:t xml:space="preserve"> </w:t>
            </w:r>
            <w:r w:rsidRPr="006420B4">
              <w:rPr>
                <w:rFonts w:asciiTheme="minorHAnsi" w:hAnsiTheme="minorHAnsi" w:cstheme="minorHAnsi"/>
                <w:color w:val="auto"/>
                <w:sz w:val="22"/>
                <w:lang w:val="en-US" w:eastAsia="en-US"/>
              </w:rPr>
              <w:t>of</w:t>
            </w:r>
            <w:r w:rsidRPr="006420B4">
              <w:rPr>
                <w:rFonts w:asciiTheme="minorHAnsi" w:hAnsiTheme="minorHAnsi" w:cstheme="minorHAnsi"/>
                <w:color w:val="auto"/>
                <w:w w:val="104"/>
                <w:sz w:val="22"/>
                <w:lang w:val="en-US" w:eastAsia="en-US"/>
              </w:rPr>
              <w:t xml:space="preserve"> </w:t>
            </w:r>
            <w:r w:rsidR="00D1501D">
              <w:rPr>
                <w:rFonts w:asciiTheme="minorHAnsi" w:hAnsiTheme="minorHAnsi" w:cstheme="minorHAnsi"/>
                <w:color w:val="auto"/>
                <w:w w:val="104"/>
                <w:sz w:val="22"/>
                <w:lang w:val="en-US" w:eastAsia="en-US"/>
              </w:rPr>
              <w:t xml:space="preserve">the </w:t>
            </w:r>
            <w:r w:rsidRPr="006420B4">
              <w:rPr>
                <w:rFonts w:asciiTheme="minorHAnsi" w:hAnsiTheme="minorHAnsi" w:cstheme="minorHAnsi"/>
                <w:color w:val="auto"/>
                <w:sz w:val="22"/>
                <w:lang w:val="en-US" w:eastAsia="en-US"/>
              </w:rPr>
              <w:t>complainant</w:t>
            </w:r>
          </w:p>
          <w:p w14:paraId="445012AF" w14:textId="1EF921D5" w:rsidR="001D1AEA" w:rsidRPr="006420B4" w:rsidRDefault="001D1AEA" w:rsidP="00C27A89">
            <w:pPr>
              <w:widowControl w:val="0"/>
              <w:spacing w:after="0" w:line="240" w:lineRule="auto"/>
              <w:ind w:left="165" w:right="1226" w:firstLine="0"/>
              <w:rPr>
                <w:rFonts w:asciiTheme="minorHAnsi" w:hAnsiTheme="minorHAnsi" w:cstheme="minorHAnsi"/>
                <w:color w:val="auto"/>
                <w:sz w:val="22"/>
                <w:lang w:val="en-US" w:eastAsia="en-US"/>
              </w:rPr>
            </w:pPr>
          </w:p>
        </w:tc>
        <w:tc>
          <w:tcPr>
            <w:tcW w:w="6529" w:type="dxa"/>
            <w:tcBorders>
              <w:top w:val="single" w:sz="4" w:space="0" w:color="231F20"/>
              <w:left w:val="single" w:sz="4" w:space="0" w:color="231F20"/>
              <w:bottom w:val="single" w:sz="4" w:space="0" w:color="231F20"/>
              <w:right w:val="single" w:sz="4" w:space="0" w:color="231F20"/>
            </w:tcBorders>
          </w:tcPr>
          <w:p w14:paraId="4EE9940C"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71E16D58"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702CB2C4"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414389" w:rsidRPr="006420B4" w14:paraId="4E71EED7" w14:textId="77777777" w:rsidTr="00EF4696">
        <w:trPr>
          <w:trHeight w:hRule="exact" w:val="1020"/>
        </w:trPr>
        <w:tc>
          <w:tcPr>
            <w:tcW w:w="3896" w:type="dxa"/>
            <w:tcBorders>
              <w:top w:val="single" w:sz="4" w:space="0" w:color="231F20"/>
              <w:left w:val="single" w:sz="4" w:space="0" w:color="231F20"/>
              <w:bottom w:val="single" w:sz="4" w:space="0" w:color="231F20"/>
              <w:right w:val="single" w:sz="4" w:space="0" w:color="231F20"/>
            </w:tcBorders>
          </w:tcPr>
          <w:p w14:paraId="4CE1D8C4" w14:textId="77777777" w:rsidR="001D1AEA" w:rsidRPr="006420B4" w:rsidRDefault="001D1AEA" w:rsidP="00C27A89">
            <w:pPr>
              <w:widowControl w:val="0"/>
              <w:spacing w:before="7" w:after="0" w:line="240" w:lineRule="auto"/>
              <w:ind w:left="142" w:firstLine="0"/>
              <w:rPr>
                <w:rFonts w:asciiTheme="minorHAnsi" w:eastAsia="Calibri" w:hAnsiTheme="minorHAnsi" w:cstheme="minorHAnsi"/>
                <w:color w:val="auto"/>
                <w:sz w:val="22"/>
                <w:lang w:val="en-US" w:eastAsia="en-US"/>
              </w:rPr>
            </w:pPr>
          </w:p>
          <w:p w14:paraId="33C81913" w14:textId="0F45BE88" w:rsidR="00414389" w:rsidRPr="006420B4" w:rsidRDefault="00414389" w:rsidP="00C27A89">
            <w:pPr>
              <w:widowControl w:val="0"/>
              <w:spacing w:before="7" w:after="0" w:line="240" w:lineRule="auto"/>
              <w:ind w:left="142"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Age </w:t>
            </w:r>
            <w:r w:rsidR="00EF4696" w:rsidRPr="006420B4">
              <w:rPr>
                <w:rFonts w:asciiTheme="minorHAnsi" w:eastAsia="Calibri" w:hAnsiTheme="minorHAnsi" w:cstheme="minorHAnsi"/>
                <w:color w:val="auto"/>
                <w:sz w:val="22"/>
                <w:lang w:val="en-US" w:eastAsia="en-US"/>
              </w:rPr>
              <w:t>Group</w:t>
            </w:r>
          </w:p>
        </w:tc>
        <w:tc>
          <w:tcPr>
            <w:tcW w:w="6529" w:type="dxa"/>
            <w:tcBorders>
              <w:top w:val="single" w:sz="4" w:space="0" w:color="231F20"/>
              <w:left w:val="single" w:sz="4" w:space="0" w:color="231F20"/>
              <w:bottom w:val="single" w:sz="4" w:space="0" w:color="231F20"/>
              <w:right w:val="single" w:sz="4" w:space="0" w:color="231F20"/>
            </w:tcBorders>
          </w:tcPr>
          <w:p w14:paraId="13ADF8CA" w14:textId="07DBDAC1" w:rsidR="00EF4696" w:rsidRPr="006420B4" w:rsidRDefault="005313E2" w:rsidP="00C27A89">
            <w:pPr>
              <w:widowControl w:val="0"/>
              <w:spacing w:after="0" w:line="240" w:lineRule="auto"/>
              <w:ind w:left="215" w:firstLine="0"/>
              <w:rPr>
                <w:rFonts w:asciiTheme="minorHAnsi" w:eastAsiaTheme="minorEastAsia" w:hAnsiTheme="minorHAnsi" w:cstheme="minorHAnsi"/>
                <w:color w:val="auto"/>
                <w:sz w:val="22"/>
              </w:rPr>
            </w:pPr>
            <w:sdt>
              <w:sdtPr>
                <w:rPr>
                  <w:rFonts w:asciiTheme="minorHAnsi" w:eastAsia="Calibri" w:hAnsiTheme="minorHAnsi" w:cstheme="minorHAnsi"/>
                  <w:color w:val="auto"/>
                  <w:sz w:val="22"/>
                  <w:lang w:val="en-US" w:eastAsia="en-US"/>
                </w:rPr>
                <w:alias w:val="Age"/>
                <w:tag w:val="Age"/>
                <w:id w:val="-623694995"/>
                <w:placeholder>
                  <w:docPart w:val="DefaultPlaceholder_-1854013438"/>
                </w:placeholder>
                <w:showingPlcHdr/>
                <w:dropDownList>
                  <w:listItem w:value="Choose an item."/>
                  <w:listItem w:displayText="18-29" w:value="18-29"/>
                  <w:listItem w:displayText="30-39" w:value="30-39"/>
                  <w:listItem w:displayText="40-49" w:value="40-49"/>
                  <w:listItem w:displayText="50-59" w:value="50-59"/>
                  <w:listItem w:displayText="60-69" w:value="60-69"/>
                  <w:listItem w:displayText="70-79" w:value="70-79"/>
                  <w:listItem w:displayText="80-89" w:value="80-89"/>
                  <w:listItem w:displayText="90-100" w:value="90-100"/>
                </w:dropDownList>
              </w:sdtPr>
              <w:sdtEndPr/>
              <w:sdtContent>
                <w:r w:rsidR="001D1AEA" w:rsidRPr="00D1501D">
                  <w:rPr>
                    <w:rStyle w:val="PlaceholderText"/>
                    <w:rFonts w:asciiTheme="minorHAnsi" w:hAnsiTheme="minorHAnsi" w:cstheme="minorHAnsi"/>
                    <w:sz w:val="22"/>
                  </w:rPr>
                  <w:t>Choose an item.</w:t>
                </w:r>
              </w:sdtContent>
            </w:sdt>
            <w:r w:rsidR="00EF4696" w:rsidRPr="006420B4">
              <w:rPr>
                <w:rFonts w:asciiTheme="minorHAnsi" w:eastAsia="Calibri" w:hAnsiTheme="minorHAnsi" w:cstheme="minorHAnsi"/>
                <w:color w:val="auto"/>
                <w:sz w:val="22"/>
                <w:lang w:val="en-US" w:eastAsia="en-US"/>
              </w:rPr>
              <w:fldChar w:fldCharType="begin"/>
            </w:r>
            <w:r w:rsidR="00EF4696" w:rsidRPr="006420B4">
              <w:rPr>
                <w:rFonts w:asciiTheme="minorHAnsi" w:eastAsia="Calibri" w:hAnsiTheme="minorHAnsi" w:cstheme="minorHAnsi"/>
                <w:color w:val="auto"/>
                <w:sz w:val="22"/>
                <w:lang w:val="en-US" w:eastAsia="en-US"/>
              </w:rPr>
              <w:instrText xml:space="preserve"> LINK Excel.Sheet.12 "Book1" "Sheet2!R1C1" \a \f 5 \h  \* MERGEFORMAT </w:instrText>
            </w:r>
            <w:r w:rsidR="00EF4696" w:rsidRPr="006420B4">
              <w:rPr>
                <w:rFonts w:asciiTheme="minorHAnsi" w:eastAsia="Calibri" w:hAnsiTheme="minorHAnsi" w:cstheme="minorHAnsi"/>
                <w:color w:val="auto"/>
                <w:sz w:val="22"/>
                <w:lang w:val="en-US" w:eastAsia="en-US"/>
              </w:rPr>
              <w:fldChar w:fldCharType="separate"/>
            </w:r>
          </w:p>
          <w:p w14:paraId="1E76CBB7" w14:textId="461686AB" w:rsidR="00414389" w:rsidRPr="006420B4" w:rsidRDefault="00EF4696"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fldChar w:fldCharType="end"/>
            </w:r>
          </w:p>
        </w:tc>
      </w:tr>
      <w:tr w:rsidR="00D1501D" w:rsidRPr="006420B4" w14:paraId="06EC12D4" w14:textId="77777777" w:rsidTr="00EF4696">
        <w:trPr>
          <w:trHeight w:hRule="exact" w:val="1020"/>
        </w:trPr>
        <w:tc>
          <w:tcPr>
            <w:tcW w:w="3896" w:type="dxa"/>
            <w:tcBorders>
              <w:top w:val="single" w:sz="4" w:space="0" w:color="231F20"/>
              <w:left w:val="single" w:sz="4" w:space="0" w:color="231F20"/>
              <w:bottom w:val="single" w:sz="4" w:space="0" w:color="231F20"/>
              <w:right w:val="single" w:sz="4" w:space="0" w:color="231F20"/>
            </w:tcBorders>
          </w:tcPr>
          <w:p w14:paraId="3CC0D62B" w14:textId="77777777" w:rsidR="00D1501D" w:rsidRDefault="00D1501D" w:rsidP="00C27A89">
            <w:pPr>
              <w:widowControl w:val="0"/>
              <w:spacing w:before="7" w:after="0" w:line="240" w:lineRule="auto"/>
              <w:ind w:left="142" w:firstLine="0"/>
              <w:rPr>
                <w:rFonts w:asciiTheme="minorHAnsi" w:eastAsia="Calibri" w:hAnsiTheme="minorHAnsi" w:cstheme="minorHAnsi"/>
                <w:color w:val="auto"/>
                <w:sz w:val="22"/>
                <w:lang w:val="en-US" w:eastAsia="en-US"/>
              </w:rPr>
            </w:pPr>
          </w:p>
          <w:p w14:paraId="4D8E7194" w14:textId="4D7799A4" w:rsidR="00D1501D" w:rsidRPr="006420B4" w:rsidRDefault="00D1501D" w:rsidP="00C27A89">
            <w:pPr>
              <w:widowControl w:val="0"/>
              <w:spacing w:before="7" w:after="0" w:line="240" w:lineRule="auto"/>
              <w:ind w:left="142" w:firstLine="0"/>
              <w:rPr>
                <w:rFonts w:asciiTheme="minorHAnsi" w:eastAsia="Calibri" w:hAnsiTheme="minorHAnsi" w:cstheme="minorHAnsi"/>
                <w:color w:val="auto"/>
                <w:sz w:val="22"/>
                <w:lang w:val="en-US" w:eastAsia="en-US"/>
              </w:rPr>
            </w:pPr>
            <w:r>
              <w:rPr>
                <w:rFonts w:asciiTheme="minorHAnsi" w:eastAsia="Calibri" w:hAnsiTheme="minorHAnsi" w:cstheme="minorHAnsi"/>
                <w:color w:val="auto"/>
                <w:sz w:val="22"/>
                <w:lang w:val="en-US" w:eastAsia="en-US"/>
              </w:rPr>
              <w:t>Gender</w:t>
            </w:r>
          </w:p>
        </w:tc>
        <w:sdt>
          <w:sdtPr>
            <w:rPr>
              <w:rFonts w:asciiTheme="minorHAnsi" w:eastAsia="Calibri" w:hAnsiTheme="minorHAnsi" w:cstheme="minorHAnsi"/>
              <w:color w:val="auto"/>
              <w:sz w:val="22"/>
              <w:lang w:val="en-US" w:eastAsia="en-US"/>
            </w:rPr>
            <w:id w:val="781929833"/>
            <w:placeholder>
              <w:docPart w:val="DefaultPlaceholder_-1854013438"/>
            </w:placeholder>
            <w:showingPlcHdr/>
            <w:dropDownList>
              <w:listItem w:value="Choose an item."/>
              <w:listItem w:displayText="Male" w:value="Male"/>
              <w:listItem w:displayText="Female" w:value="Female"/>
            </w:dropDownList>
          </w:sdtPr>
          <w:sdtEndPr/>
          <w:sdtContent>
            <w:tc>
              <w:tcPr>
                <w:tcW w:w="6529" w:type="dxa"/>
                <w:tcBorders>
                  <w:top w:val="single" w:sz="4" w:space="0" w:color="231F20"/>
                  <w:left w:val="single" w:sz="4" w:space="0" w:color="231F20"/>
                  <w:bottom w:val="single" w:sz="4" w:space="0" w:color="231F20"/>
                  <w:right w:val="single" w:sz="4" w:space="0" w:color="231F20"/>
                </w:tcBorders>
              </w:tcPr>
              <w:p w14:paraId="6CA812F4" w14:textId="0A7E615D" w:rsidR="00D1501D" w:rsidRPr="006420B4" w:rsidRDefault="00D1501D" w:rsidP="00C27A89">
                <w:pPr>
                  <w:widowControl w:val="0"/>
                  <w:spacing w:after="0" w:line="240" w:lineRule="auto"/>
                  <w:ind w:left="215" w:firstLine="0"/>
                  <w:rPr>
                    <w:rFonts w:asciiTheme="minorHAnsi" w:eastAsia="Calibri" w:hAnsiTheme="minorHAnsi" w:cstheme="minorHAnsi"/>
                    <w:color w:val="auto"/>
                    <w:sz w:val="22"/>
                    <w:lang w:val="en-US" w:eastAsia="en-US"/>
                  </w:rPr>
                </w:pPr>
                <w:r w:rsidRPr="00D1501D">
                  <w:rPr>
                    <w:rStyle w:val="PlaceholderText"/>
                    <w:sz w:val="22"/>
                  </w:rPr>
                  <w:t>Choose an item.</w:t>
                </w:r>
              </w:p>
            </w:tc>
          </w:sdtContent>
        </w:sdt>
      </w:tr>
      <w:tr w:rsidR="00414389" w:rsidRPr="006420B4" w14:paraId="0BB2648B" w14:textId="77777777" w:rsidTr="00EF4696">
        <w:trPr>
          <w:trHeight w:hRule="exact" w:val="1020"/>
        </w:trPr>
        <w:tc>
          <w:tcPr>
            <w:tcW w:w="3896" w:type="dxa"/>
            <w:tcBorders>
              <w:top w:val="single" w:sz="4" w:space="0" w:color="231F20"/>
              <w:left w:val="single" w:sz="4" w:space="0" w:color="231F20"/>
              <w:bottom w:val="single" w:sz="4" w:space="0" w:color="231F20"/>
              <w:right w:val="single" w:sz="4" w:space="0" w:color="231F20"/>
            </w:tcBorders>
          </w:tcPr>
          <w:p w14:paraId="462BCE44" w14:textId="77777777" w:rsidR="00414389" w:rsidRPr="00D1501D" w:rsidRDefault="00414389" w:rsidP="00C27A89">
            <w:pPr>
              <w:widowControl w:val="0"/>
              <w:spacing w:before="7" w:after="0" w:line="240" w:lineRule="auto"/>
              <w:ind w:left="142" w:firstLine="0"/>
              <w:rPr>
                <w:rFonts w:asciiTheme="minorHAnsi" w:eastAsia="Calibri" w:hAnsiTheme="minorHAnsi" w:cstheme="minorHAnsi"/>
                <w:b/>
                <w:bCs/>
                <w:color w:val="C00000"/>
                <w:sz w:val="22"/>
                <w:lang w:val="en-US" w:eastAsia="en-US"/>
              </w:rPr>
            </w:pPr>
          </w:p>
          <w:p w14:paraId="1994EE55" w14:textId="62AD2C7D" w:rsidR="00414389" w:rsidRPr="006420B4" w:rsidRDefault="001D1AEA" w:rsidP="00C27A89">
            <w:pPr>
              <w:widowControl w:val="0"/>
              <w:spacing w:before="7" w:after="0" w:line="240" w:lineRule="auto"/>
              <w:ind w:left="142" w:firstLine="0"/>
              <w:rPr>
                <w:rFonts w:asciiTheme="minorHAnsi" w:eastAsia="Calibri" w:hAnsiTheme="minorHAnsi" w:cstheme="minorHAnsi"/>
                <w:color w:val="auto"/>
                <w:sz w:val="22"/>
                <w:lang w:val="en-US" w:eastAsia="en-US"/>
              </w:rPr>
            </w:pPr>
            <w:r w:rsidRPr="00D1501D">
              <w:rPr>
                <w:rFonts w:asciiTheme="minorHAnsi" w:eastAsia="Calibri" w:hAnsiTheme="minorHAnsi" w:cstheme="minorHAnsi"/>
                <w:b/>
                <w:bCs/>
                <w:color w:val="C00000"/>
                <w:sz w:val="22"/>
                <w:lang w:val="en-US" w:eastAsia="en-US"/>
              </w:rPr>
              <w:t>Only fill in this part if the complainant is a company</w:t>
            </w:r>
          </w:p>
        </w:tc>
        <w:tc>
          <w:tcPr>
            <w:tcW w:w="6529" w:type="dxa"/>
            <w:tcBorders>
              <w:top w:val="single" w:sz="4" w:space="0" w:color="231F20"/>
              <w:left w:val="single" w:sz="4" w:space="0" w:color="231F20"/>
              <w:bottom w:val="single" w:sz="4" w:space="0" w:color="231F20"/>
              <w:right w:val="single" w:sz="4" w:space="0" w:color="231F20"/>
            </w:tcBorders>
          </w:tcPr>
          <w:p w14:paraId="0187EE60"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Company Name:</w:t>
            </w:r>
          </w:p>
          <w:p w14:paraId="56D094E4"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p w14:paraId="1AECDBA1"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Company Turnover: </w:t>
            </w:r>
          </w:p>
        </w:tc>
      </w:tr>
      <w:tr w:rsidR="00414389" w:rsidRPr="006420B4" w14:paraId="3615C32E" w14:textId="77777777" w:rsidTr="00F40DBA">
        <w:trPr>
          <w:trHeight w:hRule="exact" w:val="1420"/>
        </w:trPr>
        <w:tc>
          <w:tcPr>
            <w:tcW w:w="3896" w:type="dxa"/>
            <w:tcBorders>
              <w:top w:val="single" w:sz="4" w:space="0" w:color="231F20"/>
              <w:left w:val="single" w:sz="4" w:space="0" w:color="231F20"/>
              <w:bottom w:val="single" w:sz="4" w:space="0" w:color="231F20"/>
              <w:right w:val="single" w:sz="4" w:space="0" w:color="231F20"/>
            </w:tcBorders>
          </w:tcPr>
          <w:p w14:paraId="55C7CCAF" w14:textId="77777777" w:rsidR="00414389" w:rsidRPr="006420B4" w:rsidRDefault="00414389" w:rsidP="00C27A89">
            <w:pPr>
              <w:widowControl w:val="0"/>
              <w:spacing w:before="7" w:after="0" w:line="240" w:lineRule="auto"/>
              <w:ind w:left="0" w:firstLine="0"/>
              <w:rPr>
                <w:rFonts w:asciiTheme="minorHAnsi" w:eastAsia="Calibri" w:hAnsiTheme="minorHAnsi" w:cstheme="minorHAnsi"/>
                <w:color w:val="auto"/>
                <w:sz w:val="22"/>
                <w:lang w:val="en-US" w:eastAsia="en-US"/>
              </w:rPr>
            </w:pPr>
          </w:p>
          <w:p w14:paraId="6D044B82"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58D1B6AE" w14:textId="7BDA367C"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Postal</w:t>
            </w:r>
            <w:r w:rsidR="00414389" w:rsidRPr="006420B4">
              <w:rPr>
                <w:rFonts w:asciiTheme="minorHAnsi" w:hAnsiTheme="minorHAnsi" w:cstheme="minorHAnsi"/>
                <w:color w:val="auto"/>
                <w:spacing w:val="2"/>
                <w:sz w:val="22"/>
                <w:lang w:val="en-US" w:eastAsia="en-US"/>
              </w:rPr>
              <w:t xml:space="preserve"> </w:t>
            </w:r>
            <w:r w:rsidR="00414389" w:rsidRPr="006420B4">
              <w:rPr>
                <w:rFonts w:asciiTheme="minorHAnsi" w:hAnsiTheme="minorHAnsi" w:cstheme="minorHAnsi"/>
                <w:color w:val="auto"/>
                <w:spacing w:val="-1"/>
                <w:sz w:val="22"/>
                <w:lang w:val="en-US" w:eastAsia="en-US"/>
              </w:rPr>
              <w:t>Address</w:t>
            </w:r>
          </w:p>
        </w:tc>
        <w:tc>
          <w:tcPr>
            <w:tcW w:w="6529" w:type="dxa"/>
            <w:tcBorders>
              <w:top w:val="single" w:sz="4" w:space="0" w:color="231F20"/>
              <w:left w:val="single" w:sz="4" w:space="0" w:color="231F20"/>
              <w:bottom w:val="single" w:sz="4" w:space="0" w:color="231F20"/>
              <w:right w:val="single" w:sz="4" w:space="0" w:color="231F20"/>
            </w:tcBorders>
          </w:tcPr>
          <w:p w14:paraId="005A262E"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PO Box </w:t>
            </w:r>
          </w:p>
          <w:p w14:paraId="1D775495"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p w14:paraId="05F48F82"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Province</w:t>
            </w:r>
          </w:p>
          <w:p w14:paraId="123212A5"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Code             </w:t>
            </w:r>
          </w:p>
          <w:p w14:paraId="2602020F"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tc>
      </w:tr>
      <w:tr w:rsidR="00414389" w:rsidRPr="006420B4" w14:paraId="5C0BEFFF" w14:textId="77777777" w:rsidTr="00F40DBA">
        <w:trPr>
          <w:trHeight w:hRule="exact" w:val="1573"/>
        </w:trPr>
        <w:tc>
          <w:tcPr>
            <w:tcW w:w="3896" w:type="dxa"/>
            <w:tcBorders>
              <w:top w:val="single" w:sz="4" w:space="0" w:color="231F20"/>
              <w:left w:val="single" w:sz="4" w:space="0" w:color="231F20"/>
              <w:bottom w:val="single" w:sz="4" w:space="0" w:color="231F20"/>
              <w:right w:val="single" w:sz="4" w:space="0" w:color="231F20"/>
            </w:tcBorders>
          </w:tcPr>
          <w:p w14:paraId="7BED8B5B" w14:textId="77777777" w:rsidR="00414389" w:rsidRPr="006420B4" w:rsidRDefault="00414389" w:rsidP="00C27A89">
            <w:pPr>
              <w:widowControl w:val="0"/>
              <w:spacing w:before="7" w:after="0" w:line="240" w:lineRule="auto"/>
              <w:ind w:left="0" w:firstLine="0"/>
              <w:rPr>
                <w:rFonts w:asciiTheme="minorHAnsi" w:eastAsia="Calibri" w:hAnsiTheme="minorHAnsi" w:cstheme="minorHAnsi"/>
                <w:color w:val="auto"/>
                <w:sz w:val="22"/>
                <w:lang w:val="en-US" w:eastAsia="en-US"/>
              </w:rPr>
            </w:pPr>
          </w:p>
          <w:p w14:paraId="6308257B"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4A92D09A" w14:textId="7082B1D7"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Physical</w:t>
            </w:r>
            <w:r w:rsidR="00414389" w:rsidRPr="006420B4">
              <w:rPr>
                <w:rFonts w:asciiTheme="minorHAnsi" w:hAnsiTheme="minorHAnsi" w:cstheme="minorHAnsi"/>
                <w:color w:val="auto"/>
                <w:spacing w:val="-6"/>
                <w:sz w:val="22"/>
                <w:lang w:val="en-US" w:eastAsia="en-US"/>
              </w:rPr>
              <w:t xml:space="preserve"> </w:t>
            </w:r>
            <w:r w:rsidR="00414389" w:rsidRPr="006420B4">
              <w:rPr>
                <w:rFonts w:asciiTheme="minorHAnsi" w:hAnsiTheme="minorHAnsi" w:cstheme="minorHAnsi"/>
                <w:color w:val="auto"/>
                <w:spacing w:val="-1"/>
                <w:sz w:val="22"/>
                <w:lang w:val="en-US" w:eastAsia="en-US"/>
              </w:rPr>
              <w:t>Address</w:t>
            </w:r>
          </w:p>
        </w:tc>
        <w:tc>
          <w:tcPr>
            <w:tcW w:w="6529" w:type="dxa"/>
            <w:tcBorders>
              <w:top w:val="single" w:sz="4" w:space="0" w:color="231F20"/>
              <w:left w:val="single" w:sz="4" w:space="0" w:color="231F20"/>
              <w:bottom w:val="single" w:sz="4" w:space="0" w:color="231F20"/>
              <w:right w:val="single" w:sz="4" w:space="0" w:color="231F20"/>
            </w:tcBorders>
          </w:tcPr>
          <w:p w14:paraId="7D597384"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p w14:paraId="6BB18B68"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p w14:paraId="153E09BF"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Province</w:t>
            </w:r>
          </w:p>
          <w:p w14:paraId="0808ACB2"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Code </w:t>
            </w:r>
          </w:p>
          <w:p w14:paraId="4FD5E701"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tc>
      </w:tr>
      <w:tr w:rsidR="00414389" w:rsidRPr="006420B4" w14:paraId="1A6717C5" w14:textId="77777777" w:rsidTr="00F40DBA">
        <w:trPr>
          <w:trHeight w:hRule="exact" w:val="637"/>
        </w:trPr>
        <w:tc>
          <w:tcPr>
            <w:tcW w:w="3896" w:type="dxa"/>
            <w:tcBorders>
              <w:top w:val="single" w:sz="4" w:space="0" w:color="231F20"/>
              <w:left w:val="single" w:sz="4" w:space="0" w:color="231F20"/>
              <w:bottom w:val="single" w:sz="4" w:space="0" w:color="231F20"/>
              <w:right w:val="single" w:sz="4" w:space="0" w:color="231F20"/>
            </w:tcBorders>
          </w:tcPr>
          <w:p w14:paraId="5102F349" w14:textId="77777777" w:rsidR="00414389" w:rsidRPr="006420B4" w:rsidRDefault="00414389" w:rsidP="00C27A89">
            <w:pPr>
              <w:widowControl w:val="0"/>
              <w:spacing w:before="2" w:after="0" w:line="240" w:lineRule="auto"/>
              <w:ind w:left="0" w:firstLine="0"/>
              <w:rPr>
                <w:rFonts w:asciiTheme="minorHAnsi" w:eastAsia="Calibri" w:hAnsiTheme="minorHAnsi" w:cstheme="minorHAnsi"/>
                <w:color w:val="auto"/>
                <w:sz w:val="22"/>
                <w:lang w:val="en-US" w:eastAsia="en-US"/>
              </w:rPr>
            </w:pPr>
          </w:p>
          <w:p w14:paraId="793C15B4" w14:textId="4287F369"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Cell</w:t>
            </w:r>
            <w:r w:rsidR="00414389" w:rsidRPr="006420B4">
              <w:rPr>
                <w:rFonts w:asciiTheme="minorHAnsi" w:hAnsiTheme="minorHAnsi" w:cstheme="minorHAnsi"/>
                <w:color w:val="auto"/>
                <w:spacing w:val="3"/>
                <w:sz w:val="22"/>
                <w:lang w:val="en-US" w:eastAsia="en-US"/>
              </w:rPr>
              <w:t xml:space="preserve"> </w:t>
            </w:r>
            <w:r w:rsidR="00414389" w:rsidRPr="006420B4">
              <w:rPr>
                <w:rFonts w:asciiTheme="minorHAnsi" w:hAnsiTheme="minorHAnsi" w:cstheme="minorHAnsi"/>
                <w:color w:val="auto"/>
                <w:sz w:val="22"/>
                <w:lang w:val="en-US" w:eastAsia="en-US"/>
              </w:rPr>
              <w:t>phone</w:t>
            </w:r>
            <w:r w:rsidR="00414389" w:rsidRPr="006420B4">
              <w:rPr>
                <w:rFonts w:asciiTheme="minorHAnsi" w:hAnsiTheme="minorHAnsi" w:cstheme="minorHAnsi"/>
                <w:color w:val="auto"/>
                <w:spacing w:val="3"/>
                <w:sz w:val="22"/>
                <w:lang w:val="en-US" w:eastAsia="en-US"/>
              </w:rPr>
              <w:t xml:space="preserve"> </w:t>
            </w:r>
            <w:r w:rsidR="00414389" w:rsidRPr="006420B4">
              <w:rPr>
                <w:rFonts w:asciiTheme="minorHAnsi" w:hAnsiTheme="minorHAnsi" w:cstheme="minorHAnsi"/>
                <w:color w:val="auto"/>
                <w:sz w:val="22"/>
                <w:lang w:val="en-US" w:eastAsia="en-US"/>
              </w:rPr>
              <w:t>number</w:t>
            </w:r>
          </w:p>
        </w:tc>
        <w:tc>
          <w:tcPr>
            <w:tcW w:w="6529" w:type="dxa"/>
            <w:tcBorders>
              <w:top w:val="single" w:sz="4" w:space="0" w:color="231F20"/>
              <w:left w:val="single" w:sz="4" w:space="0" w:color="231F20"/>
              <w:bottom w:val="single" w:sz="4" w:space="0" w:color="231F20"/>
              <w:right w:val="single" w:sz="4" w:space="0" w:color="231F20"/>
            </w:tcBorders>
          </w:tcPr>
          <w:p w14:paraId="11198099" w14:textId="77777777" w:rsidR="00414389" w:rsidRPr="006420B4" w:rsidRDefault="004143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414389" w:rsidRPr="006420B4" w14:paraId="084B10D4" w14:textId="77777777" w:rsidTr="00F40DBA">
        <w:trPr>
          <w:trHeight w:hRule="exact" w:val="583"/>
        </w:trPr>
        <w:tc>
          <w:tcPr>
            <w:tcW w:w="3896" w:type="dxa"/>
            <w:tcBorders>
              <w:top w:val="single" w:sz="4" w:space="0" w:color="231F20"/>
              <w:left w:val="single" w:sz="4" w:space="0" w:color="231F20"/>
              <w:bottom w:val="single" w:sz="4" w:space="0" w:color="231F20"/>
              <w:right w:val="single" w:sz="4" w:space="0" w:color="231F20"/>
            </w:tcBorders>
          </w:tcPr>
          <w:p w14:paraId="00079E29" w14:textId="77777777" w:rsidR="00414389" w:rsidRPr="006420B4" w:rsidRDefault="00414389" w:rsidP="00C27A89">
            <w:pPr>
              <w:widowControl w:val="0"/>
              <w:spacing w:before="2" w:after="0" w:line="240" w:lineRule="auto"/>
              <w:ind w:left="0" w:firstLine="0"/>
              <w:rPr>
                <w:rFonts w:asciiTheme="minorHAnsi" w:eastAsia="Calibri" w:hAnsiTheme="minorHAnsi" w:cstheme="minorHAnsi"/>
                <w:color w:val="auto"/>
                <w:sz w:val="22"/>
                <w:lang w:val="en-US" w:eastAsia="en-US"/>
              </w:rPr>
            </w:pPr>
          </w:p>
          <w:p w14:paraId="3F4B4A36" w14:textId="413CB8A7"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Landline</w:t>
            </w:r>
            <w:r w:rsidR="00414389" w:rsidRPr="006420B4">
              <w:rPr>
                <w:rFonts w:asciiTheme="minorHAnsi" w:hAnsiTheme="minorHAnsi" w:cstheme="minorHAnsi"/>
                <w:color w:val="auto"/>
                <w:spacing w:val="-1"/>
                <w:sz w:val="22"/>
                <w:lang w:val="en-US" w:eastAsia="en-US"/>
              </w:rPr>
              <w:t xml:space="preserve"> </w:t>
            </w:r>
            <w:r w:rsidR="00414389" w:rsidRPr="006420B4">
              <w:rPr>
                <w:rFonts w:asciiTheme="minorHAnsi" w:hAnsiTheme="minorHAnsi" w:cstheme="minorHAnsi"/>
                <w:color w:val="auto"/>
                <w:sz w:val="22"/>
                <w:lang w:val="en-US" w:eastAsia="en-US"/>
              </w:rPr>
              <w:t>number</w:t>
            </w:r>
          </w:p>
        </w:tc>
        <w:tc>
          <w:tcPr>
            <w:tcW w:w="6529" w:type="dxa"/>
            <w:tcBorders>
              <w:top w:val="single" w:sz="4" w:space="0" w:color="231F20"/>
              <w:left w:val="single" w:sz="4" w:space="0" w:color="231F20"/>
              <w:bottom w:val="single" w:sz="4" w:space="0" w:color="231F20"/>
              <w:right w:val="single" w:sz="4" w:space="0" w:color="231F20"/>
            </w:tcBorders>
          </w:tcPr>
          <w:p w14:paraId="466ABFC0"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w:t>
            </w:r>
          </w:p>
        </w:tc>
      </w:tr>
      <w:tr w:rsidR="00414389" w:rsidRPr="006420B4" w14:paraId="455C053C" w14:textId="77777777" w:rsidTr="00F40DBA">
        <w:trPr>
          <w:trHeight w:hRule="exact" w:val="592"/>
        </w:trPr>
        <w:tc>
          <w:tcPr>
            <w:tcW w:w="3896" w:type="dxa"/>
            <w:tcBorders>
              <w:top w:val="single" w:sz="4" w:space="0" w:color="231F20"/>
              <w:left w:val="single" w:sz="4" w:space="0" w:color="231F20"/>
              <w:bottom w:val="single" w:sz="4" w:space="0" w:color="231F20"/>
              <w:right w:val="single" w:sz="4" w:space="0" w:color="231F20"/>
            </w:tcBorders>
          </w:tcPr>
          <w:p w14:paraId="42D153F5" w14:textId="77777777" w:rsidR="00414389" w:rsidRPr="006420B4" w:rsidRDefault="00414389" w:rsidP="00C27A89">
            <w:pPr>
              <w:widowControl w:val="0"/>
              <w:spacing w:before="2" w:after="0" w:line="240" w:lineRule="auto"/>
              <w:ind w:left="0" w:firstLine="0"/>
              <w:rPr>
                <w:rFonts w:asciiTheme="minorHAnsi" w:eastAsia="Calibri" w:hAnsiTheme="minorHAnsi" w:cstheme="minorHAnsi"/>
                <w:color w:val="auto"/>
                <w:sz w:val="22"/>
                <w:lang w:val="en-US" w:eastAsia="en-US"/>
              </w:rPr>
            </w:pPr>
          </w:p>
          <w:p w14:paraId="738EA7A8" w14:textId="6F0FD974"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Alternative number</w:t>
            </w:r>
          </w:p>
        </w:tc>
        <w:tc>
          <w:tcPr>
            <w:tcW w:w="6529" w:type="dxa"/>
            <w:tcBorders>
              <w:top w:val="single" w:sz="4" w:space="0" w:color="231F20"/>
              <w:left w:val="single" w:sz="4" w:space="0" w:color="231F20"/>
              <w:bottom w:val="single" w:sz="4" w:space="0" w:color="231F20"/>
              <w:right w:val="single" w:sz="4" w:space="0" w:color="231F20"/>
            </w:tcBorders>
          </w:tcPr>
          <w:p w14:paraId="42C2C713"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w:t>
            </w:r>
          </w:p>
        </w:tc>
      </w:tr>
      <w:tr w:rsidR="00414389" w:rsidRPr="006420B4" w14:paraId="411CE996" w14:textId="77777777" w:rsidTr="00F40DBA">
        <w:trPr>
          <w:trHeight w:hRule="exact" w:val="637"/>
        </w:trPr>
        <w:tc>
          <w:tcPr>
            <w:tcW w:w="3896" w:type="dxa"/>
            <w:tcBorders>
              <w:top w:val="single" w:sz="4" w:space="0" w:color="231F20"/>
              <w:left w:val="single" w:sz="4" w:space="0" w:color="231F20"/>
              <w:bottom w:val="single" w:sz="4" w:space="0" w:color="231F20"/>
              <w:right w:val="single" w:sz="4" w:space="0" w:color="231F20"/>
            </w:tcBorders>
          </w:tcPr>
          <w:p w14:paraId="7641A6C2" w14:textId="77777777" w:rsidR="00414389" w:rsidRPr="006420B4" w:rsidRDefault="00414389" w:rsidP="00C27A89">
            <w:pPr>
              <w:widowControl w:val="0"/>
              <w:spacing w:before="2" w:after="0" w:line="240" w:lineRule="auto"/>
              <w:ind w:left="0" w:firstLine="0"/>
              <w:rPr>
                <w:rFonts w:asciiTheme="minorHAnsi" w:eastAsia="Calibri" w:hAnsiTheme="minorHAnsi" w:cstheme="minorHAnsi"/>
                <w:color w:val="auto"/>
                <w:sz w:val="22"/>
                <w:lang w:val="en-US" w:eastAsia="en-US"/>
              </w:rPr>
            </w:pPr>
          </w:p>
          <w:p w14:paraId="4FA76A1F" w14:textId="7C2C24F9"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Fax number</w:t>
            </w:r>
          </w:p>
        </w:tc>
        <w:tc>
          <w:tcPr>
            <w:tcW w:w="6529" w:type="dxa"/>
            <w:tcBorders>
              <w:top w:val="single" w:sz="4" w:space="0" w:color="231F20"/>
              <w:left w:val="single" w:sz="4" w:space="0" w:color="231F20"/>
              <w:bottom w:val="single" w:sz="4" w:space="0" w:color="231F20"/>
              <w:right w:val="single" w:sz="4" w:space="0" w:color="231F20"/>
            </w:tcBorders>
          </w:tcPr>
          <w:p w14:paraId="649EF4A9"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w:t>
            </w:r>
          </w:p>
        </w:tc>
      </w:tr>
      <w:tr w:rsidR="00414389" w:rsidRPr="006420B4" w14:paraId="30BBAF9C" w14:textId="77777777" w:rsidTr="00F40DBA">
        <w:trPr>
          <w:trHeight w:hRule="exact" w:val="673"/>
        </w:trPr>
        <w:tc>
          <w:tcPr>
            <w:tcW w:w="3896" w:type="dxa"/>
            <w:tcBorders>
              <w:top w:val="single" w:sz="4" w:space="0" w:color="231F20"/>
              <w:left w:val="single" w:sz="4" w:space="0" w:color="231F20"/>
              <w:bottom w:val="single" w:sz="4" w:space="0" w:color="231F20"/>
              <w:right w:val="single" w:sz="4" w:space="0" w:color="231F20"/>
            </w:tcBorders>
          </w:tcPr>
          <w:p w14:paraId="0D39F271" w14:textId="77777777" w:rsidR="00414389" w:rsidRPr="006420B4" w:rsidRDefault="00414389" w:rsidP="00C27A89">
            <w:pPr>
              <w:widowControl w:val="0"/>
              <w:spacing w:before="2" w:after="0" w:line="240" w:lineRule="auto"/>
              <w:ind w:left="0" w:firstLine="0"/>
              <w:rPr>
                <w:rFonts w:asciiTheme="minorHAnsi" w:eastAsia="Calibri" w:hAnsiTheme="minorHAnsi" w:cstheme="minorHAnsi"/>
                <w:color w:val="auto"/>
                <w:sz w:val="22"/>
                <w:lang w:val="en-US" w:eastAsia="en-US"/>
              </w:rPr>
            </w:pPr>
          </w:p>
          <w:p w14:paraId="03168F74" w14:textId="79E02816" w:rsidR="00414389" w:rsidRPr="006420B4" w:rsidRDefault="001D1AEA"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 xml:space="preserve">Complainant’s </w:t>
            </w:r>
            <w:r w:rsidR="00414389" w:rsidRPr="006420B4">
              <w:rPr>
                <w:rFonts w:asciiTheme="minorHAnsi" w:hAnsiTheme="minorHAnsi" w:cstheme="minorHAnsi"/>
                <w:color w:val="auto"/>
                <w:sz w:val="22"/>
                <w:lang w:val="en-US" w:eastAsia="en-US"/>
              </w:rPr>
              <w:t>E-mail</w:t>
            </w:r>
            <w:r w:rsidR="00414389" w:rsidRPr="006420B4">
              <w:rPr>
                <w:rFonts w:asciiTheme="minorHAnsi" w:hAnsiTheme="minorHAnsi" w:cstheme="minorHAnsi"/>
                <w:color w:val="auto"/>
                <w:spacing w:val="1"/>
                <w:sz w:val="22"/>
                <w:lang w:val="en-US" w:eastAsia="en-US"/>
              </w:rPr>
              <w:t xml:space="preserve"> </w:t>
            </w:r>
            <w:r w:rsidR="00414389" w:rsidRPr="006420B4">
              <w:rPr>
                <w:rFonts w:asciiTheme="minorHAnsi" w:hAnsiTheme="minorHAnsi" w:cstheme="minorHAnsi"/>
                <w:color w:val="auto"/>
                <w:spacing w:val="-1"/>
                <w:sz w:val="22"/>
                <w:lang w:val="en-US" w:eastAsia="en-US"/>
              </w:rPr>
              <w:t>address</w:t>
            </w:r>
          </w:p>
        </w:tc>
        <w:tc>
          <w:tcPr>
            <w:tcW w:w="6529" w:type="dxa"/>
            <w:tcBorders>
              <w:top w:val="single" w:sz="4" w:space="0" w:color="231F20"/>
              <w:left w:val="single" w:sz="4" w:space="0" w:color="231F20"/>
              <w:bottom w:val="single" w:sz="4" w:space="0" w:color="231F20"/>
              <w:right w:val="single" w:sz="4" w:space="0" w:color="231F20"/>
            </w:tcBorders>
          </w:tcPr>
          <w:p w14:paraId="138A03AD" w14:textId="77777777" w:rsidR="00414389" w:rsidRPr="006420B4" w:rsidRDefault="00414389" w:rsidP="00C27A89">
            <w:pPr>
              <w:widowControl w:val="0"/>
              <w:spacing w:after="0" w:line="240" w:lineRule="auto"/>
              <w:ind w:left="215" w:firstLine="0"/>
              <w:rPr>
                <w:rFonts w:asciiTheme="minorHAnsi" w:eastAsia="Calibri" w:hAnsiTheme="minorHAnsi" w:cstheme="minorHAnsi"/>
                <w:color w:val="auto"/>
                <w:sz w:val="22"/>
                <w:lang w:val="en-US" w:eastAsia="en-US"/>
              </w:rPr>
            </w:pPr>
          </w:p>
        </w:tc>
      </w:tr>
    </w:tbl>
    <w:p w14:paraId="128ABC81" w14:textId="6F6E6665" w:rsidR="001D1AEA" w:rsidRPr="006420B4" w:rsidRDefault="001D1AEA" w:rsidP="00C27A89">
      <w:pPr>
        <w:rPr>
          <w:rFonts w:asciiTheme="minorHAnsi" w:hAnsiTheme="minorHAnsi" w:cstheme="minorHAnsi"/>
          <w:sz w:val="22"/>
        </w:rPr>
      </w:pPr>
    </w:p>
    <w:p w14:paraId="795B201B" w14:textId="690C3380" w:rsidR="001D1AEA" w:rsidRDefault="001D1AEA" w:rsidP="00C27A89">
      <w:pPr>
        <w:rPr>
          <w:rFonts w:asciiTheme="minorHAnsi" w:hAnsiTheme="minorHAnsi" w:cstheme="minorHAnsi"/>
          <w:sz w:val="22"/>
        </w:rPr>
      </w:pPr>
    </w:p>
    <w:p w14:paraId="1420AD77" w14:textId="44AB5A4A" w:rsidR="006B5FB4" w:rsidRDefault="006B5FB4" w:rsidP="00C27A89">
      <w:pPr>
        <w:rPr>
          <w:rFonts w:asciiTheme="minorHAnsi" w:hAnsiTheme="minorHAnsi" w:cstheme="minorHAnsi"/>
          <w:sz w:val="22"/>
        </w:rPr>
      </w:pPr>
    </w:p>
    <w:p w14:paraId="7CB39B3A" w14:textId="1156F1D1" w:rsidR="006B5FB4" w:rsidRDefault="006B5FB4" w:rsidP="00C27A89">
      <w:pPr>
        <w:rPr>
          <w:rFonts w:asciiTheme="minorHAnsi" w:hAnsiTheme="minorHAnsi" w:cstheme="minorHAnsi"/>
          <w:sz w:val="22"/>
        </w:rPr>
      </w:pPr>
    </w:p>
    <w:p w14:paraId="4F878836" w14:textId="1D815CAE" w:rsidR="006B5FB4" w:rsidRDefault="006B5FB4" w:rsidP="00C27A89">
      <w:pPr>
        <w:rPr>
          <w:rFonts w:asciiTheme="minorHAnsi" w:hAnsiTheme="minorHAnsi" w:cstheme="minorHAnsi"/>
          <w:sz w:val="22"/>
        </w:rPr>
      </w:pPr>
    </w:p>
    <w:p w14:paraId="06CD499E" w14:textId="0C8DF40A" w:rsidR="006B5FB4" w:rsidRDefault="006B5FB4" w:rsidP="00C27A89">
      <w:pPr>
        <w:rPr>
          <w:rFonts w:asciiTheme="minorHAnsi" w:hAnsiTheme="minorHAnsi" w:cstheme="minorHAnsi"/>
          <w:sz w:val="22"/>
        </w:rPr>
      </w:pPr>
    </w:p>
    <w:p w14:paraId="3CD7DB9B" w14:textId="40109716" w:rsidR="006B5FB4" w:rsidRDefault="006B5FB4" w:rsidP="00C27A89">
      <w:pPr>
        <w:rPr>
          <w:rFonts w:asciiTheme="minorHAnsi" w:hAnsiTheme="minorHAnsi" w:cstheme="minorHAnsi"/>
          <w:sz w:val="22"/>
        </w:rPr>
      </w:pPr>
    </w:p>
    <w:p w14:paraId="5780EF4C" w14:textId="08691B51" w:rsidR="006B5FB4" w:rsidRDefault="006B5FB4" w:rsidP="00C27A89">
      <w:pPr>
        <w:rPr>
          <w:rFonts w:asciiTheme="minorHAnsi" w:hAnsiTheme="minorHAnsi" w:cstheme="minorHAnsi"/>
          <w:sz w:val="22"/>
        </w:rPr>
      </w:pPr>
    </w:p>
    <w:p w14:paraId="4349AAB2" w14:textId="77777777" w:rsidR="006B5FB4" w:rsidRPr="006420B4" w:rsidRDefault="006B5FB4" w:rsidP="00C27A89">
      <w:pPr>
        <w:rPr>
          <w:rFonts w:asciiTheme="minorHAnsi" w:hAnsiTheme="minorHAnsi" w:cstheme="minorHAnsi"/>
          <w:sz w:val="22"/>
        </w:rPr>
      </w:pPr>
    </w:p>
    <w:p w14:paraId="132FE5D1" w14:textId="681412B1" w:rsidR="001D1AEA" w:rsidRPr="006420B4" w:rsidRDefault="001D1AEA" w:rsidP="00C27A89">
      <w:pPr>
        <w:rPr>
          <w:rFonts w:asciiTheme="minorHAnsi" w:hAnsiTheme="minorHAnsi" w:cstheme="minorHAnsi"/>
          <w:b/>
          <w:bCs/>
          <w:color w:val="auto"/>
          <w:sz w:val="22"/>
        </w:rPr>
      </w:pPr>
      <w:r w:rsidRPr="006420B4">
        <w:rPr>
          <w:rFonts w:asciiTheme="minorHAnsi" w:hAnsiTheme="minorHAnsi" w:cstheme="minorHAnsi"/>
          <w:b/>
          <w:bCs/>
          <w:color w:val="auto"/>
          <w:sz w:val="22"/>
        </w:rPr>
        <w:t xml:space="preserve">TELL US ABOUT </w:t>
      </w:r>
      <w:r w:rsidR="00C27A89" w:rsidRPr="006420B4">
        <w:rPr>
          <w:rFonts w:asciiTheme="minorHAnsi" w:hAnsiTheme="minorHAnsi" w:cstheme="minorHAnsi"/>
          <w:b/>
          <w:bCs/>
          <w:color w:val="auto"/>
          <w:sz w:val="22"/>
        </w:rPr>
        <w:t>THE ENTITY AGAINS WHOM YOU ARE LODGING THE COMPLAINT</w:t>
      </w:r>
    </w:p>
    <w:p w14:paraId="2F903BF3" w14:textId="77777777" w:rsidR="001D1AEA" w:rsidRPr="006420B4" w:rsidRDefault="001D1AEA" w:rsidP="00C27A89">
      <w:pPr>
        <w:rPr>
          <w:rFonts w:asciiTheme="minorHAnsi" w:hAnsiTheme="minorHAnsi" w:cstheme="minorHAnsi"/>
          <w:sz w:val="22"/>
        </w:rPr>
      </w:pPr>
      <w:r w:rsidRPr="006420B4">
        <w:rPr>
          <w:rFonts w:asciiTheme="minorHAnsi" w:hAnsiTheme="minorHAnsi" w:cstheme="minorHAnsi"/>
          <w:sz w:val="22"/>
        </w:rPr>
        <w:t xml:space="preserve"> </w:t>
      </w:r>
    </w:p>
    <w:p w14:paraId="4B589585" w14:textId="0990348B" w:rsidR="001D1AEA" w:rsidRPr="006420B4" w:rsidRDefault="001D1AEA" w:rsidP="00C27A89">
      <w:pPr>
        <w:rPr>
          <w:rFonts w:asciiTheme="minorHAnsi" w:hAnsiTheme="minorHAnsi" w:cstheme="minorHAnsi"/>
          <w:sz w:val="22"/>
        </w:rPr>
      </w:pPr>
      <w:r w:rsidRPr="006420B4">
        <w:rPr>
          <w:rFonts w:asciiTheme="minorHAnsi" w:hAnsiTheme="minorHAnsi" w:cstheme="minorHAnsi"/>
          <w:sz w:val="22"/>
        </w:rPr>
        <w:t xml:space="preserve">  </w:t>
      </w:r>
      <w:r w:rsidRPr="006420B4">
        <w:rPr>
          <w:rFonts w:asciiTheme="minorHAnsi" w:hAnsiTheme="minorHAnsi" w:cstheme="minorHAnsi"/>
          <w:noProof/>
          <w:sz w:val="22"/>
        </w:rPr>
        <w:drawing>
          <wp:inline distT="0" distB="0" distL="0" distR="0" wp14:anchorId="056D1A8B" wp14:editId="24451701">
            <wp:extent cx="1122045" cy="18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2045" cy="18415"/>
                    </a:xfrm>
                    <a:prstGeom prst="rect">
                      <a:avLst/>
                    </a:prstGeom>
                    <a:noFill/>
                  </pic:spPr>
                </pic:pic>
              </a:graphicData>
            </a:graphic>
          </wp:inline>
        </w:drawing>
      </w:r>
    </w:p>
    <w:p w14:paraId="1069A419" w14:textId="3FC9018A" w:rsidR="001D1AEA" w:rsidRPr="006420B4" w:rsidRDefault="001D1AEA" w:rsidP="00C27A89">
      <w:pPr>
        <w:rPr>
          <w:rFonts w:asciiTheme="minorHAnsi" w:hAnsiTheme="minorHAnsi" w:cstheme="minorHAnsi"/>
          <w:sz w:val="22"/>
        </w:rPr>
      </w:pPr>
    </w:p>
    <w:tbl>
      <w:tblPr>
        <w:tblW w:w="10425" w:type="dxa"/>
        <w:tblInd w:w="147" w:type="dxa"/>
        <w:tblLayout w:type="fixed"/>
        <w:tblCellMar>
          <w:left w:w="0" w:type="dxa"/>
          <w:right w:w="0" w:type="dxa"/>
        </w:tblCellMar>
        <w:tblLook w:val="01E0" w:firstRow="1" w:lastRow="1" w:firstColumn="1" w:lastColumn="1" w:noHBand="0" w:noVBand="0"/>
      </w:tblPr>
      <w:tblGrid>
        <w:gridCol w:w="3896"/>
        <w:gridCol w:w="6529"/>
      </w:tblGrid>
      <w:tr w:rsidR="00C27A89" w:rsidRPr="006420B4" w14:paraId="79379D37" w14:textId="77777777" w:rsidTr="00C27A89">
        <w:trPr>
          <w:trHeight w:hRule="exact" w:val="1042"/>
        </w:trPr>
        <w:tc>
          <w:tcPr>
            <w:tcW w:w="3896" w:type="dxa"/>
            <w:tcBorders>
              <w:top w:val="single" w:sz="4" w:space="0" w:color="231F20"/>
              <w:left w:val="single" w:sz="4" w:space="0" w:color="231F20"/>
              <w:bottom w:val="single" w:sz="4" w:space="0" w:color="231F20"/>
              <w:right w:val="single" w:sz="4" w:space="0" w:color="231F20"/>
            </w:tcBorders>
          </w:tcPr>
          <w:p w14:paraId="2EE3A3CD" w14:textId="77777777"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p>
          <w:p w14:paraId="5CB2682D" w14:textId="6E0FBEBF" w:rsidR="00C27A89" w:rsidRPr="006420B4" w:rsidRDefault="00C27A89"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Name</w:t>
            </w:r>
            <w:r w:rsidRPr="006420B4">
              <w:rPr>
                <w:rFonts w:asciiTheme="minorHAnsi" w:hAnsiTheme="minorHAnsi" w:cstheme="minorHAnsi"/>
                <w:color w:val="auto"/>
                <w:spacing w:val="6"/>
                <w:sz w:val="22"/>
                <w:lang w:val="en-US" w:eastAsia="en-US"/>
              </w:rPr>
              <w:t xml:space="preserve"> </w:t>
            </w:r>
            <w:r w:rsidRPr="006420B4">
              <w:rPr>
                <w:rFonts w:asciiTheme="minorHAnsi" w:hAnsiTheme="minorHAnsi" w:cstheme="minorHAnsi"/>
                <w:color w:val="auto"/>
                <w:sz w:val="22"/>
                <w:lang w:val="en-US" w:eastAsia="en-US"/>
              </w:rPr>
              <w:t>of</w:t>
            </w:r>
            <w:r w:rsidRPr="006420B4">
              <w:rPr>
                <w:rFonts w:asciiTheme="minorHAnsi" w:hAnsiTheme="minorHAnsi" w:cstheme="minorHAnsi"/>
                <w:color w:val="auto"/>
                <w:spacing w:val="6"/>
                <w:sz w:val="22"/>
                <w:lang w:val="en-US" w:eastAsia="en-US"/>
              </w:rPr>
              <w:t xml:space="preserve"> </w:t>
            </w:r>
            <w:r w:rsidRPr="006420B4">
              <w:rPr>
                <w:rFonts w:asciiTheme="minorHAnsi" w:hAnsiTheme="minorHAnsi" w:cstheme="minorHAnsi"/>
                <w:color w:val="auto"/>
                <w:sz w:val="22"/>
                <w:lang w:val="en-US" w:eastAsia="en-US"/>
              </w:rPr>
              <w:t>Supplier against whom</w:t>
            </w:r>
            <w:r w:rsidRPr="006420B4">
              <w:rPr>
                <w:rFonts w:asciiTheme="minorHAnsi" w:hAnsiTheme="minorHAnsi" w:cstheme="minorHAnsi"/>
                <w:color w:val="auto"/>
                <w:spacing w:val="13"/>
                <w:sz w:val="22"/>
                <w:lang w:val="en-US" w:eastAsia="en-US"/>
              </w:rPr>
              <w:t xml:space="preserve"> </w:t>
            </w:r>
            <w:r w:rsidRPr="006420B4">
              <w:rPr>
                <w:rFonts w:asciiTheme="minorHAnsi" w:hAnsiTheme="minorHAnsi" w:cstheme="minorHAnsi"/>
                <w:color w:val="auto"/>
                <w:sz w:val="22"/>
                <w:lang w:val="en-US" w:eastAsia="en-US"/>
              </w:rPr>
              <w:t>complaint</w:t>
            </w:r>
            <w:r w:rsidRPr="006420B4">
              <w:rPr>
                <w:rFonts w:asciiTheme="minorHAnsi" w:hAnsiTheme="minorHAnsi" w:cstheme="minorHAnsi"/>
                <w:color w:val="auto"/>
                <w:spacing w:val="13"/>
                <w:sz w:val="22"/>
                <w:lang w:val="en-US" w:eastAsia="en-US"/>
              </w:rPr>
              <w:t xml:space="preserve"> </w:t>
            </w:r>
            <w:r w:rsidRPr="006420B4">
              <w:rPr>
                <w:rFonts w:asciiTheme="minorHAnsi" w:hAnsiTheme="minorHAnsi" w:cstheme="minorHAnsi"/>
                <w:color w:val="auto"/>
                <w:sz w:val="22"/>
                <w:lang w:val="en-US" w:eastAsia="en-US"/>
              </w:rPr>
              <w:t>is</w:t>
            </w:r>
            <w:r w:rsidRPr="006420B4">
              <w:rPr>
                <w:rFonts w:asciiTheme="minorHAnsi" w:hAnsiTheme="minorHAnsi" w:cstheme="minorHAnsi"/>
                <w:color w:val="auto"/>
                <w:spacing w:val="13"/>
                <w:sz w:val="22"/>
                <w:lang w:val="en-US" w:eastAsia="en-US"/>
              </w:rPr>
              <w:t xml:space="preserve"> </w:t>
            </w:r>
            <w:r w:rsidRPr="006420B4">
              <w:rPr>
                <w:rFonts w:asciiTheme="minorHAnsi" w:hAnsiTheme="minorHAnsi" w:cstheme="minorHAnsi"/>
                <w:color w:val="auto"/>
                <w:sz w:val="22"/>
                <w:lang w:val="en-US" w:eastAsia="en-US"/>
              </w:rPr>
              <w:t xml:space="preserve">made </w:t>
            </w:r>
          </w:p>
        </w:tc>
        <w:tc>
          <w:tcPr>
            <w:tcW w:w="6529" w:type="dxa"/>
            <w:tcBorders>
              <w:top w:val="single" w:sz="4" w:space="0" w:color="231F20"/>
              <w:left w:val="single" w:sz="4" w:space="0" w:color="231F20"/>
              <w:bottom w:val="single" w:sz="4" w:space="0" w:color="231F20"/>
              <w:right w:val="single" w:sz="4" w:space="0" w:color="231F20"/>
            </w:tcBorders>
          </w:tcPr>
          <w:p w14:paraId="757A8B1C"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C27A89" w:rsidRPr="006420B4" w14:paraId="07D0D095" w14:textId="77777777" w:rsidTr="00401421">
        <w:trPr>
          <w:trHeight w:hRule="exact" w:val="851"/>
        </w:trPr>
        <w:tc>
          <w:tcPr>
            <w:tcW w:w="3896" w:type="dxa"/>
            <w:tcBorders>
              <w:top w:val="single" w:sz="4" w:space="0" w:color="231F20"/>
              <w:left w:val="single" w:sz="4" w:space="0" w:color="231F20"/>
              <w:bottom w:val="single" w:sz="4" w:space="0" w:color="231F20"/>
              <w:right w:val="single" w:sz="4" w:space="0" w:color="231F20"/>
            </w:tcBorders>
          </w:tcPr>
          <w:p w14:paraId="73157E87" w14:textId="77777777"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p>
          <w:p w14:paraId="7052274D" w14:textId="1AA3F70F"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r w:rsidRPr="006420B4">
              <w:rPr>
                <w:rFonts w:asciiTheme="minorHAnsi" w:hAnsiTheme="minorHAnsi" w:cstheme="minorHAnsi"/>
                <w:color w:val="auto"/>
                <w:spacing w:val="-1"/>
                <w:sz w:val="22"/>
                <w:lang w:val="en-US" w:eastAsia="en-US"/>
              </w:rPr>
              <w:t xml:space="preserve">   E-mail address</w:t>
            </w:r>
            <w:r w:rsidRPr="006420B4">
              <w:rPr>
                <w:rFonts w:asciiTheme="minorHAnsi" w:hAnsiTheme="minorHAnsi" w:cstheme="minorHAnsi"/>
                <w:color w:val="auto"/>
                <w:spacing w:val="9"/>
                <w:sz w:val="22"/>
                <w:lang w:val="en-US" w:eastAsia="en-US"/>
              </w:rPr>
              <w:t xml:space="preserve"> </w:t>
            </w:r>
            <w:r w:rsidRPr="006420B4">
              <w:rPr>
                <w:rFonts w:asciiTheme="minorHAnsi" w:hAnsiTheme="minorHAnsi" w:cstheme="minorHAnsi"/>
                <w:color w:val="auto"/>
                <w:sz w:val="22"/>
                <w:lang w:val="en-US" w:eastAsia="en-US"/>
              </w:rPr>
              <w:t>of</w:t>
            </w:r>
            <w:r w:rsidRPr="006420B4">
              <w:rPr>
                <w:rFonts w:asciiTheme="minorHAnsi" w:hAnsiTheme="minorHAnsi" w:cstheme="minorHAnsi"/>
                <w:color w:val="auto"/>
                <w:spacing w:val="10"/>
                <w:sz w:val="22"/>
                <w:lang w:val="en-US" w:eastAsia="en-US"/>
              </w:rPr>
              <w:t xml:space="preserve"> </w:t>
            </w:r>
            <w:r w:rsidRPr="006420B4">
              <w:rPr>
                <w:rFonts w:asciiTheme="minorHAnsi" w:hAnsiTheme="minorHAnsi" w:cstheme="minorHAnsi"/>
                <w:color w:val="auto"/>
                <w:sz w:val="22"/>
                <w:lang w:val="en-US" w:eastAsia="en-US"/>
              </w:rPr>
              <w:t>the Supplier</w:t>
            </w:r>
          </w:p>
        </w:tc>
        <w:tc>
          <w:tcPr>
            <w:tcW w:w="6529" w:type="dxa"/>
            <w:tcBorders>
              <w:top w:val="single" w:sz="4" w:space="0" w:color="231F20"/>
              <w:left w:val="single" w:sz="4" w:space="0" w:color="231F20"/>
              <w:bottom w:val="single" w:sz="4" w:space="0" w:color="231F20"/>
              <w:right w:val="single" w:sz="4" w:space="0" w:color="231F20"/>
            </w:tcBorders>
          </w:tcPr>
          <w:p w14:paraId="1ABAB57A"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C27A89" w:rsidRPr="006420B4" w14:paraId="59067A42" w14:textId="77777777" w:rsidTr="00401421">
        <w:trPr>
          <w:trHeight w:hRule="exact" w:val="851"/>
        </w:trPr>
        <w:tc>
          <w:tcPr>
            <w:tcW w:w="3896" w:type="dxa"/>
            <w:tcBorders>
              <w:top w:val="single" w:sz="4" w:space="0" w:color="231F20"/>
              <w:left w:val="single" w:sz="4" w:space="0" w:color="231F20"/>
              <w:bottom w:val="single" w:sz="4" w:space="0" w:color="231F20"/>
              <w:right w:val="single" w:sz="4" w:space="0" w:color="231F20"/>
            </w:tcBorders>
          </w:tcPr>
          <w:p w14:paraId="6DC15A2D" w14:textId="77777777"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p>
          <w:p w14:paraId="772B2C79" w14:textId="79D94D76" w:rsidR="00C27A89" w:rsidRPr="006420B4" w:rsidRDefault="00C27A89" w:rsidP="00C27A89">
            <w:pPr>
              <w:widowControl w:val="0"/>
              <w:spacing w:after="0" w:line="240" w:lineRule="auto"/>
              <w:ind w:left="165" w:firstLine="0"/>
              <w:rPr>
                <w:rFonts w:asciiTheme="minorHAnsi" w:hAnsiTheme="minorHAnsi" w:cstheme="minorHAnsi"/>
                <w:color w:val="auto"/>
                <w:sz w:val="22"/>
                <w:lang w:val="en-US" w:eastAsia="en-US"/>
              </w:rPr>
            </w:pPr>
            <w:r w:rsidRPr="006420B4">
              <w:rPr>
                <w:rFonts w:asciiTheme="minorHAnsi" w:hAnsiTheme="minorHAnsi" w:cstheme="minorHAnsi"/>
                <w:color w:val="auto"/>
                <w:spacing w:val="-1"/>
                <w:sz w:val="22"/>
                <w:lang w:val="en-US" w:eastAsia="en-US"/>
              </w:rPr>
              <w:t>Contact numbers of the Supplier</w:t>
            </w:r>
          </w:p>
        </w:tc>
        <w:tc>
          <w:tcPr>
            <w:tcW w:w="6529" w:type="dxa"/>
            <w:tcBorders>
              <w:top w:val="single" w:sz="4" w:space="0" w:color="231F20"/>
              <w:left w:val="single" w:sz="4" w:space="0" w:color="231F20"/>
              <w:bottom w:val="single" w:sz="4" w:space="0" w:color="231F20"/>
              <w:right w:val="single" w:sz="4" w:space="0" w:color="231F20"/>
            </w:tcBorders>
          </w:tcPr>
          <w:p w14:paraId="4E561F95"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C27A89" w:rsidRPr="006420B4" w14:paraId="76F2A2EB" w14:textId="77777777" w:rsidTr="00401421">
        <w:trPr>
          <w:trHeight w:hRule="exact" w:val="851"/>
        </w:trPr>
        <w:tc>
          <w:tcPr>
            <w:tcW w:w="3896" w:type="dxa"/>
            <w:tcBorders>
              <w:top w:val="single" w:sz="4" w:space="0" w:color="231F20"/>
              <w:left w:val="single" w:sz="4" w:space="0" w:color="231F20"/>
              <w:bottom w:val="single" w:sz="4" w:space="0" w:color="231F20"/>
              <w:right w:val="single" w:sz="4" w:space="0" w:color="231F20"/>
            </w:tcBorders>
          </w:tcPr>
          <w:p w14:paraId="760E0622" w14:textId="77777777"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  </w:t>
            </w:r>
          </w:p>
          <w:p w14:paraId="086DA20A" w14:textId="249EB3F4" w:rsidR="00C27A89" w:rsidRPr="006420B4" w:rsidRDefault="00C27A89" w:rsidP="00C27A89">
            <w:pPr>
              <w:widowControl w:val="0"/>
              <w:spacing w:before="5" w:after="0" w:line="240" w:lineRule="auto"/>
              <w:ind w:left="0"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  Specify the branch of the Supplier</w:t>
            </w:r>
          </w:p>
        </w:tc>
        <w:tc>
          <w:tcPr>
            <w:tcW w:w="6529" w:type="dxa"/>
            <w:tcBorders>
              <w:top w:val="single" w:sz="4" w:space="0" w:color="231F20"/>
              <w:left w:val="single" w:sz="4" w:space="0" w:color="231F20"/>
              <w:bottom w:val="single" w:sz="4" w:space="0" w:color="231F20"/>
              <w:right w:val="single" w:sz="4" w:space="0" w:color="231F20"/>
            </w:tcBorders>
          </w:tcPr>
          <w:p w14:paraId="70EE0996"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tc>
      </w:tr>
      <w:tr w:rsidR="00C27A89" w:rsidRPr="006420B4" w14:paraId="6733196A" w14:textId="77777777" w:rsidTr="00401421">
        <w:trPr>
          <w:trHeight w:hRule="exact" w:val="1131"/>
        </w:trPr>
        <w:tc>
          <w:tcPr>
            <w:tcW w:w="3896" w:type="dxa"/>
            <w:tcBorders>
              <w:top w:val="single" w:sz="4" w:space="0" w:color="231F20"/>
              <w:left w:val="single" w:sz="4" w:space="0" w:color="231F20"/>
              <w:bottom w:val="single" w:sz="4" w:space="0" w:color="231F20"/>
              <w:right w:val="single" w:sz="4" w:space="0" w:color="231F20"/>
            </w:tcBorders>
          </w:tcPr>
          <w:p w14:paraId="039528AD" w14:textId="77777777" w:rsidR="00C27A89" w:rsidRPr="006420B4" w:rsidRDefault="00C27A89" w:rsidP="00C27A89">
            <w:pPr>
              <w:widowControl w:val="0"/>
              <w:spacing w:before="5" w:after="0" w:line="240" w:lineRule="auto"/>
              <w:ind w:left="182" w:firstLine="0"/>
              <w:rPr>
                <w:rFonts w:asciiTheme="minorHAnsi" w:hAnsiTheme="minorHAnsi" w:cstheme="minorHAnsi"/>
                <w:color w:val="auto"/>
                <w:spacing w:val="-1"/>
                <w:sz w:val="22"/>
                <w:lang w:val="en-US" w:eastAsia="en-US"/>
              </w:rPr>
            </w:pPr>
          </w:p>
          <w:p w14:paraId="08258391" w14:textId="0C4631B1" w:rsidR="00C27A89" w:rsidRPr="006420B4" w:rsidRDefault="00C27A89" w:rsidP="00C27A89">
            <w:pPr>
              <w:widowControl w:val="0"/>
              <w:spacing w:after="0" w:line="240" w:lineRule="auto"/>
              <w:ind w:left="165" w:right="516" w:firstLine="0"/>
              <w:rPr>
                <w:rFonts w:asciiTheme="minorHAnsi" w:hAnsiTheme="minorHAnsi" w:cstheme="minorHAnsi"/>
                <w:color w:val="auto"/>
                <w:sz w:val="22"/>
                <w:lang w:val="en-US" w:eastAsia="en-US"/>
              </w:rPr>
            </w:pPr>
            <w:r w:rsidRPr="006420B4">
              <w:rPr>
                <w:rFonts w:asciiTheme="minorHAnsi" w:hAnsiTheme="minorHAnsi" w:cstheme="minorHAnsi"/>
                <w:color w:val="auto"/>
                <w:spacing w:val="-1"/>
                <w:sz w:val="22"/>
                <w:lang w:val="en-US" w:eastAsia="en-US"/>
              </w:rPr>
              <w:t>Name of employee/ manager who assisted in store</w:t>
            </w:r>
          </w:p>
        </w:tc>
        <w:tc>
          <w:tcPr>
            <w:tcW w:w="6529" w:type="dxa"/>
            <w:tcBorders>
              <w:top w:val="single" w:sz="4" w:space="0" w:color="231F20"/>
              <w:left w:val="single" w:sz="4" w:space="0" w:color="231F20"/>
              <w:bottom w:val="single" w:sz="4" w:space="0" w:color="231F20"/>
              <w:right w:val="single" w:sz="4" w:space="0" w:color="231F20"/>
            </w:tcBorders>
          </w:tcPr>
          <w:p w14:paraId="7BED19A8"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51FE3160"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p w14:paraId="223505FA" w14:textId="77777777" w:rsidR="00C27A89" w:rsidRPr="006420B4" w:rsidRDefault="00C27A89" w:rsidP="00C27A89">
            <w:pPr>
              <w:widowControl w:val="0"/>
              <w:spacing w:after="0" w:line="240" w:lineRule="auto"/>
              <w:ind w:left="0" w:firstLine="0"/>
              <w:rPr>
                <w:rFonts w:asciiTheme="minorHAnsi" w:eastAsia="Calibri" w:hAnsiTheme="minorHAnsi" w:cstheme="minorHAnsi"/>
                <w:color w:val="auto"/>
                <w:sz w:val="22"/>
                <w:lang w:val="en-US" w:eastAsia="en-US"/>
              </w:rPr>
            </w:pPr>
          </w:p>
        </w:tc>
      </w:tr>
    </w:tbl>
    <w:p w14:paraId="776A68B6" w14:textId="483FFC7D" w:rsidR="00C27A89" w:rsidRPr="006420B4" w:rsidRDefault="00C27A89" w:rsidP="00C27A89">
      <w:pPr>
        <w:rPr>
          <w:rFonts w:asciiTheme="minorHAnsi" w:hAnsiTheme="minorHAnsi" w:cstheme="minorHAnsi"/>
          <w:sz w:val="22"/>
        </w:rPr>
      </w:pPr>
    </w:p>
    <w:p w14:paraId="59C61050" w14:textId="1E6CC327" w:rsidR="00C27A89" w:rsidRPr="006420B4" w:rsidRDefault="00C27A89" w:rsidP="00C27A89">
      <w:pPr>
        <w:rPr>
          <w:rFonts w:asciiTheme="minorHAnsi" w:hAnsiTheme="minorHAnsi" w:cstheme="minorHAnsi"/>
          <w:sz w:val="22"/>
        </w:rPr>
      </w:pPr>
    </w:p>
    <w:p w14:paraId="5CAD81CA" w14:textId="5A8D2FFB" w:rsidR="00C27A89" w:rsidRPr="006420B4" w:rsidRDefault="00C27A89" w:rsidP="00C27A89">
      <w:pPr>
        <w:rPr>
          <w:rFonts w:asciiTheme="minorHAnsi" w:hAnsiTheme="minorHAnsi" w:cstheme="minorHAnsi"/>
          <w:b/>
          <w:bCs/>
          <w:color w:val="auto"/>
          <w:sz w:val="22"/>
        </w:rPr>
      </w:pPr>
      <w:r w:rsidRPr="006420B4">
        <w:rPr>
          <w:rFonts w:asciiTheme="minorHAnsi" w:hAnsiTheme="minorHAnsi" w:cstheme="minorHAnsi"/>
          <w:b/>
          <w:bCs/>
          <w:color w:val="auto"/>
          <w:sz w:val="22"/>
        </w:rPr>
        <w:t>TELL US ABOUT YOUR COMPLAINT</w:t>
      </w:r>
    </w:p>
    <w:p w14:paraId="0758F88E" w14:textId="77777777" w:rsidR="00C27A89" w:rsidRPr="006420B4" w:rsidRDefault="00C27A89" w:rsidP="00C27A89">
      <w:pPr>
        <w:rPr>
          <w:rFonts w:asciiTheme="minorHAnsi" w:hAnsiTheme="minorHAnsi" w:cstheme="minorHAnsi"/>
          <w:sz w:val="22"/>
        </w:rPr>
      </w:pPr>
      <w:r w:rsidRPr="006420B4">
        <w:rPr>
          <w:rFonts w:asciiTheme="minorHAnsi" w:hAnsiTheme="minorHAnsi" w:cstheme="minorHAnsi"/>
          <w:sz w:val="22"/>
        </w:rPr>
        <w:t xml:space="preserve"> </w:t>
      </w:r>
    </w:p>
    <w:p w14:paraId="7B440EB6" w14:textId="77777777" w:rsidR="00C27A89" w:rsidRPr="006420B4" w:rsidRDefault="00C27A89" w:rsidP="00C27A89">
      <w:pPr>
        <w:rPr>
          <w:rFonts w:asciiTheme="minorHAnsi" w:hAnsiTheme="minorHAnsi" w:cstheme="minorHAnsi"/>
          <w:sz w:val="22"/>
        </w:rPr>
      </w:pPr>
      <w:r w:rsidRPr="006420B4">
        <w:rPr>
          <w:rFonts w:asciiTheme="minorHAnsi" w:hAnsiTheme="minorHAnsi" w:cstheme="minorHAnsi"/>
          <w:sz w:val="22"/>
        </w:rPr>
        <w:t xml:space="preserve">  </w:t>
      </w:r>
      <w:r w:rsidRPr="006420B4">
        <w:rPr>
          <w:rFonts w:asciiTheme="minorHAnsi" w:hAnsiTheme="minorHAnsi" w:cstheme="minorHAnsi"/>
          <w:noProof/>
          <w:sz w:val="22"/>
        </w:rPr>
        <w:drawing>
          <wp:inline distT="0" distB="0" distL="0" distR="0" wp14:anchorId="7CF565FB" wp14:editId="6D5656C7">
            <wp:extent cx="1122045" cy="18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2045" cy="18415"/>
                    </a:xfrm>
                    <a:prstGeom prst="rect">
                      <a:avLst/>
                    </a:prstGeom>
                    <a:noFill/>
                  </pic:spPr>
                </pic:pic>
              </a:graphicData>
            </a:graphic>
          </wp:inline>
        </w:drawing>
      </w:r>
    </w:p>
    <w:p w14:paraId="1078128F" w14:textId="77777777" w:rsidR="00C27A89" w:rsidRPr="006420B4" w:rsidRDefault="00C27A89" w:rsidP="00C27A89">
      <w:pPr>
        <w:rPr>
          <w:rFonts w:asciiTheme="minorHAnsi" w:hAnsiTheme="minorHAnsi" w:cstheme="minorHAnsi"/>
          <w:sz w:val="22"/>
        </w:rPr>
      </w:pPr>
    </w:p>
    <w:tbl>
      <w:tblPr>
        <w:tblW w:w="10577" w:type="dxa"/>
        <w:tblInd w:w="-5" w:type="dxa"/>
        <w:tblLayout w:type="fixed"/>
        <w:tblCellMar>
          <w:left w:w="0" w:type="dxa"/>
          <w:right w:w="0" w:type="dxa"/>
        </w:tblCellMar>
        <w:tblLook w:val="01E0" w:firstRow="1" w:lastRow="1" w:firstColumn="1" w:lastColumn="1" w:noHBand="0" w:noVBand="0"/>
      </w:tblPr>
      <w:tblGrid>
        <w:gridCol w:w="4410"/>
        <w:gridCol w:w="6167"/>
      </w:tblGrid>
      <w:tr w:rsidR="00F40DBA" w:rsidRPr="006420B4" w14:paraId="3B3D5F42" w14:textId="77777777" w:rsidTr="003E734F">
        <w:trPr>
          <w:trHeight w:hRule="exact" w:val="1267"/>
        </w:trPr>
        <w:tc>
          <w:tcPr>
            <w:tcW w:w="4410" w:type="dxa"/>
            <w:tcBorders>
              <w:top w:val="single" w:sz="4" w:space="0" w:color="231F20"/>
              <w:left w:val="single" w:sz="4" w:space="0" w:color="231F20"/>
              <w:bottom w:val="single" w:sz="4" w:space="0" w:color="231F20"/>
              <w:right w:val="single" w:sz="4" w:space="0" w:color="231F20"/>
            </w:tcBorders>
          </w:tcPr>
          <w:p w14:paraId="4F6905B6" w14:textId="77777777" w:rsidR="00F40DBA" w:rsidRDefault="00F40DBA" w:rsidP="00F40DBA">
            <w:pPr>
              <w:widowControl w:val="0"/>
              <w:spacing w:after="0" w:line="200" w:lineRule="exact"/>
              <w:ind w:left="0" w:firstLine="0"/>
              <w:rPr>
                <w:rFonts w:asciiTheme="minorHAnsi" w:hAnsiTheme="minorHAnsi" w:cstheme="minorHAnsi"/>
                <w:color w:val="auto"/>
                <w:w w:val="105"/>
                <w:sz w:val="22"/>
                <w:lang w:val="en-US" w:eastAsia="en-US"/>
              </w:rPr>
            </w:pPr>
          </w:p>
          <w:p w14:paraId="4D0E488B" w14:textId="66B17C3D" w:rsidR="00F40DBA" w:rsidRPr="003B6B4B" w:rsidRDefault="00F40DBA" w:rsidP="003B6B4B">
            <w:pPr>
              <w:widowControl w:val="0"/>
              <w:spacing w:after="0" w:line="200" w:lineRule="exact"/>
              <w:ind w:left="180" w:firstLine="0"/>
              <w:rPr>
                <w:rFonts w:eastAsia="Calibri"/>
                <w:color w:val="auto"/>
                <w:sz w:val="22"/>
                <w:lang w:val="en-US" w:eastAsia="en-US"/>
              </w:rPr>
            </w:pPr>
            <w:r w:rsidRPr="003B6B4B">
              <w:rPr>
                <w:rFonts w:asciiTheme="minorHAnsi" w:hAnsiTheme="minorHAnsi" w:cstheme="minorHAnsi"/>
                <w:color w:val="auto"/>
                <w:w w:val="105"/>
                <w:sz w:val="22"/>
                <w:lang w:val="en-US" w:eastAsia="en-US"/>
              </w:rPr>
              <w:t>Have you tried to resolve this complaint with</w:t>
            </w:r>
            <w:r w:rsidR="003B6B4B" w:rsidRPr="003B6B4B">
              <w:rPr>
                <w:rFonts w:asciiTheme="minorHAnsi" w:hAnsiTheme="minorHAnsi" w:cstheme="minorHAnsi"/>
                <w:color w:val="auto"/>
                <w:w w:val="105"/>
                <w:sz w:val="22"/>
                <w:lang w:val="en-US" w:eastAsia="en-US"/>
              </w:rPr>
              <w:t xml:space="preserve"> </w:t>
            </w:r>
            <w:r w:rsidRPr="003B6B4B">
              <w:rPr>
                <w:rFonts w:asciiTheme="minorHAnsi" w:hAnsiTheme="minorHAnsi" w:cstheme="minorHAnsi"/>
                <w:color w:val="auto"/>
                <w:w w:val="105"/>
                <w:sz w:val="22"/>
                <w:lang w:val="en-US" w:eastAsia="en-US"/>
              </w:rPr>
              <w:t>the supplier before lodging the complaint with our office</w:t>
            </w:r>
            <w:r w:rsidR="006508E8" w:rsidRPr="003B6B4B">
              <w:rPr>
                <w:color w:val="auto"/>
                <w:w w:val="105"/>
                <w:sz w:val="22"/>
                <w:lang w:val="en-US" w:eastAsia="en-US"/>
              </w:rPr>
              <w:t>?</w:t>
            </w:r>
          </w:p>
        </w:tc>
        <w:tc>
          <w:tcPr>
            <w:tcW w:w="6167" w:type="dxa"/>
            <w:tcBorders>
              <w:top w:val="single" w:sz="4" w:space="0" w:color="231F20"/>
              <w:left w:val="single" w:sz="4" w:space="0" w:color="231F20"/>
              <w:bottom w:val="single" w:sz="4" w:space="0" w:color="231F20"/>
              <w:right w:val="single" w:sz="4" w:space="0" w:color="231F20"/>
            </w:tcBorders>
          </w:tcPr>
          <w:p w14:paraId="031EA5C2" w14:textId="77777777" w:rsidR="00F40DBA" w:rsidRDefault="005313E2" w:rsidP="003E734F">
            <w:pPr>
              <w:widowControl w:val="0"/>
              <w:tabs>
                <w:tab w:val="left" w:pos="2085"/>
              </w:tabs>
              <w:spacing w:after="0" w:line="240" w:lineRule="auto"/>
              <w:ind w:left="0" w:firstLine="0"/>
              <w:rPr>
                <w:rFonts w:asciiTheme="minorHAnsi" w:eastAsia="Calibri" w:hAnsiTheme="minorHAnsi" w:cstheme="minorHAnsi"/>
                <w:color w:val="auto"/>
                <w:sz w:val="22"/>
                <w:lang w:val="en-US" w:eastAsia="en-US"/>
              </w:rPr>
            </w:pPr>
            <w:sdt>
              <w:sdtPr>
                <w:rPr>
                  <w:rFonts w:asciiTheme="minorHAnsi" w:eastAsia="Calibri" w:hAnsiTheme="minorHAnsi" w:cstheme="minorHAnsi"/>
                  <w:color w:val="auto"/>
                  <w:sz w:val="22"/>
                  <w:lang w:val="en-US" w:eastAsia="en-US"/>
                </w:rPr>
                <w:alias w:val="Dispute"/>
                <w:tag w:val="Dispute"/>
                <w:id w:val="1659804517"/>
                <w:placeholder>
                  <w:docPart w:val="D45C055DDA9E4D9A80E7D4B9B2291C27"/>
                </w:placeholder>
                <w:showingPlcHdr/>
                <w:dropDownList>
                  <w:listItem w:value="Choose an item."/>
                  <w:listItem w:displayText="Yes" w:value="Yes"/>
                  <w:listItem w:displayText="No" w:value="No"/>
                </w:dropDownList>
              </w:sdtPr>
              <w:sdtEndPr/>
              <w:sdtContent>
                <w:r w:rsidR="00F40DBA" w:rsidRPr="006420B4">
                  <w:rPr>
                    <w:rStyle w:val="PlaceholderText"/>
                    <w:rFonts w:asciiTheme="minorHAnsi" w:hAnsiTheme="minorHAnsi" w:cstheme="minorHAnsi"/>
                    <w:sz w:val="22"/>
                  </w:rPr>
                  <w:t>Choose an item.</w:t>
                </w:r>
              </w:sdtContent>
            </w:sdt>
            <w:r w:rsidR="003E734F">
              <w:rPr>
                <w:rFonts w:asciiTheme="minorHAnsi" w:eastAsia="Calibri" w:hAnsiTheme="minorHAnsi" w:cstheme="minorHAnsi"/>
                <w:color w:val="auto"/>
                <w:sz w:val="22"/>
                <w:lang w:val="en-US" w:eastAsia="en-US"/>
              </w:rPr>
              <w:tab/>
            </w:r>
          </w:p>
          <w:p w14:paraId="3801E1BA" w14:textId="0B31733D" w:rsidR="003E734F" w:rsidRPr="006420B4" w:rsidRDefault="003E734F" w:rsidP="003E734F">
            <w:pPr>
              <w:widowControl w:val="0"/>
              <w:tabs>
                <w:tab w:val="left" w:pos="2085"/>
              </w:tabs>
              <w:spacing w:after="0" w:line="240" w:lineRule="auto"/>
              <w:ind w:left="0" w:firstLine="0"/>
              <w:rPr>
                <w:rFonts w:asciiTheme="minorHAnsi" w:eastAsia="Calibri" w:hAnsiTheme="minorHAnsi" w:cstheme="minorHAnsi"/>
                <w:color w:val="auto"/>
                <w:sz w:val="22"/>
                <w:lang w:val="en-US" w:eastAsia="en-US"/>
              </w:rPr>
            </w:pPr>
          </w:p>
        </w:tc>
      </w:tr>
      <w:tr w:rsidR="00F40DBA" w:rsidRPr="006420B4" w14:paraId="59913AE0" w14:textId="77777777" w:rsidTr="003E734F">
        <w:trPr>
          <w:trHeight w:hRule="exact" w:val="4507"/>
        </w:trPr>
        <w:tc>
          <w:tcPr>
            <w:tcW w:w="4410" w:type="dxa"/>
            <w:tcBorders>
              <w:top w:val="single" w:sz="4" w:space="0" w:color="231F20"/>
              <w:left w:val="single" w:sz="4" w:space="0" w:color="231F20"/>
              <w:bottom w:val="single" w:sz="4" w:space="0" w:color="231F20"/>
              <w:right w:val="single" w:sz="4" w:space="0" w:color="231F20"/>
            </w:tcBorders>
          </w:tcPr>
          <w:p w14:paraId="6033E32A" w14:textId="77777777" w:rsidR="00F40DBA" w:rsidRPr="006420B4" w:rsidRDefault="00F40DBA" w:rsidP="00F40DBA">
            <w:pPr>
              <w:widowControl w:val="0"/>
              <w:spacing w:after="0" w:line="200" w:lineRule="exact"/>
              <w:ind w:left="0" w:firstLine="0"/>
              <w:rPr>
                <w:rFonts w:asciiTheme="minorHAnsi" w:eastAsia="Calibri" w:hAnsiTheme="minorHAnsi" w:cstheme="minorHAnsi"/>
                <w:color w:val="auto"/>
                <w:sz w:val="22"/>
                <w:lang w:val="en-US" w:eastAsia="en-US"/>
              </w:rPr>
            </w:pPr>
          </w:p>
          <w:p w14:paraId="419EA4F0" w14:textId="77777777" w:rsidR="00F40DBA" w:rsidRPr="006420B4" w:rsidRDefault="00F40DBA" w:rsidP="00F40DBA">
            <w:pPr>
              <w:widowControl w:val="0"/>
              <w:spacing w:before="13" w:after="0" w:line="220" w:lineRule="exact"/>
              <w:ind w:left="0" w:firstLine="0"/>
              <w:rPr>
                <w:rFonts w:asciiTheme="minorHAnsi" w:eastAsia="Calibri" w:hAnsiTheme="minorHAnsi" w:cstheme="minorHAnsi"/>
                <w:color w:val="auto"/>
                <w:sz w:val="22"/>
                <w:lang w:val="en-US" w:eastAsia="en-US"/>
              </w:rPr>
            </w:pPr>
          </w:p>
          <w:p w14:paraId="2C6FC9F3" w14:textId="7E2A6D7D" w:rsidR="00F40DBA" w:rsidRPr="006420B4" w:rsidRDefault="00F40DBA" w:rsidP="00F40DBA">
            <w:pPr>
              <w:widowControl w:val="0"/>
              <w:spacing w:before="5" w:after="0" w:line="240" w:lineRule="auto"/>
              <w:ind w:left="182" w:firstLine="0"/>
              <w:rPr>
                <w:rFonts w:asciiTheme="minorHAnsi" w:hAnsiTheme="minorHAnsi" w:cstheme="minorHAnsi"/>
                <w:color w:val="auto"/>
                <w:spacing w:val="-1"/>
                <w:sz w:val="22"/>
                <w:lang w:val="en-US" w:eastAsia="en-US"/>
              </w:rPr>
            </w:pPr>
            <w:r w:rsidRPr="006420B4">
              <w:rPr>
                <w:rFonts w:asciiTheme="minorHAnsi" w:hAnsiTheme="minorHAnsi" w:cstheme="minorHAnsi"/>
                <w:color w:val="auto"/>
                <w:w w:val="105"/>
                <w:sz w:val="22"/>
                <w:lang w:val="en-US" w:eastAsia="en-US"/>
              </w:rPr>
              <w:t>Short</w:t>
            </w:r>
            <w:r w:rsidRPr="006420B4">
              <w:rPr>
                <w:rFonts w:asciiTheme="minorHAnsi" w:hAnsiTheme="minorHAnsi" w:cstheme="minorHAnsi"/>
                <w:color w:val="auto"/>
                <w:spacing w:val="-25"/>
                <w:w w:val="105"/>
                <w:sz w:val="22"/>
                <w:lang w:val="en-US" w:eastAsia="en-US"/>
              </w:rPr>
              <w:t xml:space="preserve"> </w:t>
            </w:r>
            <w:r w:rsidRPr="006420B4">
              <w:rPr>
                <w:rFonts w:asciiTheme="minorHAnsi" w:hAnsiTheme="minorHAnsi" w:cstheme="minorHAnsi"/>
                <w:color w:val="auto"/>
                <w:w w:val="105"/>
                <w:sz w:val="22"/>
                <w:lang w:val="en-US" w:eastAsia="en-US"/>
              </w:rPr>
              <w:t>description</w:t>
            </w:r>
            <w:r w:rsidRPr="006420B4">
              <w:rPr>
                <w:rFonts w:asciiTheme="minorHAnsi" w:hAnsiTheme="minorHAnsi" w:cstheme="minorHAnsi"/>
                <w:color w:val="auto"/>
                <w:spacing w:val="-24"/>
                <w:w w:val="105"/>
                <w:sz w:val="22"/>
                <w:lang w:val="en-US" w:eastAsia="en-US"/>
              </w:rPr>
              <w:t xml:space="preserve"> </w:t>
            </w:r>
            <w:r w:rsidRPr="006420B4">
              <w:rPr>
                <w:rFonts w:asciiTheme="minorHAnsi" w:hAnsiTheme="minorHAnsi" w:cstheme="minorHAnsi"/>
                <w:color w:val="auto"/>
                <w:w w:val="105"/>
                <w:sz w:val="22"/>
                <w:lang w:val="en-US" w:eastAsia="en-US"/>
              </w:rPr>
              <w:t>of</w:t>
            </w:r>
            <w:r w:rsidRPr="006420B4">
              <w:rPr>
                <w:rFonts w:asciiTheme="minorHAnsi" w:hAnsiTheme="minorHAnsi" w:cstheme="minorHAnsi"/>
                <w:color w:val="auto"/>
                <w:spacing w:val="-24"/>
                <w:w w:val="105"/>
                <w:sz w:val="22"/>
                <w:lang w:val="en-US" w:eastAsia="en-US"/>
              </w:rPr>
              <w:t xml:space="preserve"> </w:t>
            </w:r>
            <w:r w:rsidRPr="006420B4">
              <w:rPr>
                <w:rFonts w:asciiTheme="minorHAnsi" w:hAnsiTheme="minorHAnsi" w:cstheme="minorHAnsi"/>
                <w:color w:val="auto"/>
                <w:w w:val="105"/>
                <w:sz w:val="22"/>
                <w:lang w:val="en-US" w:eastAsia="en-US"/>
              </w:rPr>
              <w:t>complaint</w:t>
            </w:r>
          </w:p>
        </w:tc>
        <w:tc>
          <w:tcPr>
            <w:tcW w:w="6167" w:type="dxa"/>
            <w:tcBorders>
              <w:top w:val="single" w:sz="4" w:space="0" w:color="231F20"/>
              <w:left w:val="single" w:sz="4" w:space="0" w:color="231F20"/>
              <w:bottom w:val="single" w:sz="4" w:space="0" w:color="231F20"/>
              <w:right w:val="single" w:sz="4" w:space="0" w:color="231F20"/>
            </w:tcBorders>
          </w:tcPr>
          <w:p w14:paraId="3CB7609A"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6201C817"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7965F384"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573C1500"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36FE7931"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5B7C1E9F"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3AFA117"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3C3B557"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610971B"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0581D21C"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606633D8"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BDFBDBC"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617EAE16"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53E96532"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3BDC1BE3"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06269C73"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124C981C"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1F7423B8"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58B1080"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0304E35C"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6D92E044"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36B2721D"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76D0922E"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3A84F223"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1949F345"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5066DA4"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22A902AC"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48D84F02"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2D5BE75B"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39C7498D"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2D5D889B"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784E68BD"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p w14:paraId="2CD7457B"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tc>
      </w:tr>
    </w:tbl>
    <w:p w14:paraId="18A94B7E" w14:textId="77777777" w:rsidR="003E734F" w:rsidRDefault="003E734F" w:rsidP="003E734F">
      <w:pPr>
        <w:ind w:left="0" w:firstLine="0"/>
      </w:pPr>
    </w:p>
    <w:tbl>
      <w:tblPr>
        <w:tblpPr w:leftFromText="180" w:rightFromText="180" w:vertAnchor="page" w:horzAnchor="margin" w:tblpY="941"/>
        <w:tblW w:w="1046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405"/>
        <w:gridCol w:w="6060"/>
      </w:tblGrid>
      <w:tr w:rsidR="006B5FB4" w:rsidRPr="006420B4" w14:paraId="2EB7332E" w14:textId="77777777" w:rsidTr="003E734F">
        <w:trPr>
          <w:trHeight w:val="1250"/>
        </w:trPr>
        <w:tc>
          <w:tcPr>
            <w:tcW w:w="4405" w:type="dxa"/>
          </w:tcPr>
          <w:p w14:paraId="383A004A" w14:textId="77777777" w:rsidR="006508E8" w:rsidRDefault="006B5FB4" w:rsidP="006B5FB4">
            <w:pPr>
              <w:ind w:right="-90"/>
              <w:rPr>
                <w:rFonts w:asciiTheme="minorHAnsi" w:eastAsia="Calibri" w:hAnsiTheme="minorHAnsi" w:cstheme="minorHAnsi"/>
                <w:color w:val="auto"/>
                <w:sz w:val="22"/>
                <w:lang w:val="en-US" w:eastAsia="en-US"/>
              </w:rPr>
            </w:pPr>
            <w:r w:rsidRPr="006B5FB4">
              <w:rPr>
                <w:rFonts w:asciiTheme="minorHAnsi" w:eastAsia="Calibri" w:hAnsiTheme="minorHAnsi" w:cstheme="minorHAnsi"/>
                <w:color w:val="auto"/>
                <w:sz w:val="22"/>
                <w:lang w:val="en-US" w:eastAsia="en-US"/>
              </w:rPr>
              <w:t xml:space="preserve">  </w:t>
            </w:r>
          </w:p>
          <w:p w14:paraId="32BEC692" w14:textId="75361B35" w:rsidR="006B5FB4" w:rsidRPr="006B5FB4" w:rsidRDefault="006508E8" w:rsidP="006B5FB4">
            <w:pPr>
              <w:ind w:right="-90"/>
              <w:rPr>
                <w:rFonts w:asciiTheme="minorHAnsi" w:eastAsia="Calibri" w:hAnsiTheme="minorHAnsi" w:cstheme="minorHAnsi"/>
                <w:color w:val="auto"/>
                <w:sz w:val="22"/>
                <w:lang w:val="en-US" w:eastAsia="en-US"/>
              </w:rPr>
            </w:pPr>
            <w:r>
              <w:rPr>
                <w:rFonts w:asciiTheme="minorHAnsi" w:eastAsia="Calibri" w:hAnsiTheme="minorHAnsi" w:cstheme="minorHAnsi"/>
                <w:color w:val="auto"/>
                <w:sz w:val="22"/>
                <w:lang w:val="en-US" w:eastAsia="en-US"/>
              </w:rPr>
              <w:t xml:space="preserve">  </w:t>
            </w:r>
            <w:r w:rsidR="006B5FB4" w:rsidRPr="006B5FB4">
              <w:rPr>
                <w:rFonts w:asciiTheme="minorHAnsi" w:eastAsia="Calibri" w:hAnsiTheme="minorHAnsi" w:cstheme="minorHAnsi"/>
                <w:color w:val="auto"/>
                <w:sz w:val="22"/>
                <w:lang w:val="en-US" w:eastAsia="en-US"/>
              </w:rPr>
              <w:t>Date the problem was reported to the supplier</w:t>
            </w:r>
            <w:r w:rsidR="006B5FB4" w:rsidRPr="006B5FB4">
              <w:rPr>
                <w:rFonts w:asciiTheme="minorHAnsi" w:eastAsia="Calibri" w:hAnsiTheme="minorHAnsi" w:cstheme="minorHAnsi"/>
                <w:color w:val="auto"/>
                <w:sz w:val="22"/>
                <w:lang w:val="en-US" w:eastAsia="en-US"/>
              </w:rPr>
              <w:tab/>
            </w:r>
          </w:p>
          <w:p w14:paraId="1E5CB99D" w14:textId="77777777" w:rsidR="006B5FB4" w:rsidRDefault="006B5FB4" w:rsidP="00D65E70">
            <w:pPr>
              <w:widowControl w:val="0"/>
              <w:spacing w:after="0" w:line="240" w:lineRule="auto"/>
              <w:ind w:left="147" w:firstLine="0"/>
              <w:rPr>
                <w:rFonts w:asciiTheme="minorHAnsi" w:eastAsia="Calibri" w:hAnsiTheme="minorHAnsi" w:cstheme="minorHAnsi"/>
                <w:color w:val="auto"/>
                <w:sz w:val="22"/>
                <w:lang w:val="en-US" w:eastAsia="en-US"/>
              </w:rPr>
            </w:pPr>
          </w:p>
        </w:tc>
        <w:tc>
          <w:tcPr>
            <w:tcW w:w="6060" w:type="dxa"/>
          </w:tcPr>
          <w:sdt>
            <w:sdtPr>
              <w:rPr>
                <w:rFonts w:asciiTheme="minorHAnsi" w:eastAsia="Calibri" w:hAnsiTheme="minorHAnsi" w:cstheme="minorHAnsi"/>
                <w:color w:val="auto"/>
                <w:sz w:val="22"/>
                <w:lang w:val="en-US" w:eastAsia="en-US"/>
              </w:rPr>
              <w:id w:val="-1433889947"/>
              <w:showingPlcHdr/>
              <w:date>
                <w:dateFormat w:val="yyyy/MM/dd"/>
                <w:lid w:val="en-ZA"/>
                <w:storeMappedDataAs w:val="dateTime"/>
                <w:calendar w:val="gregorian"/>
              </w:date>
            </w:sdtPr>
            <w:sdtEndPr/>
            <w:sdtContent>
              <w:p w14:paraId="7BCDB854" w14:textId="77777777" w:rsidR="006B5FB4" w:rsidRDefault="006B5FB4" w:rsidP="006B5FB4">
                <w:pPr>
                  <w:widowControl w:val="0"/>
                  <w:spacing w:after="0" w:line="240" w:lineRule="auto"/>
                  <w:ind w:left="161"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808080"/>
                    <w:sz w:val="22"/>
                    <w:lang w:val="en-US" w:eastAsia="en-US"/>
                  </w:rPr>
                  <w:t>Click here to enter a date.</w:t>
                </w:r>
              </w:p>
            </w:sdtContent>
          </w:sdt>
          <w:p w14:paraId="66498D1B" w14:textId="77777777" w:rsidR="006B5FB4" w:rsidRPr="006420B4" w:rsidRDefault="006B5FB4" w:rsidP="00D65E70">
            <w:pPr>
              <w:widowControl w:val="0"/>
              <w:spacing w:after="0" w:line="240" w:lineRule="auto"/>
              <w:ind w:left="161" w:firstLine="0"/>
              <w:rPr>
                <w:rFonts w:asciiTheme="minorHAnsi" w:eastAsia="Calibri" w:hAnsiTheme="minorHAnsi" w:cstheme="minorHAnsi"/>
                <w:color w:val="auto"/>
                <w:sz w:val="22"/>
                <w:lang w:val="en-US" w:eastAsia="en-US"/>
              </w:rPr>
            </w:pPr>
          </w:p>
        </w:tc>
      </w:tr>
      <w:tr w:rsidR="00A610C0" w:rsidRPr="006420B4" w14:paraId="7CF2A1D8" w14:textId="77777777" w:rsidTr="003E734F">
        <w:trPr>
          <w:trHeight w:val="1250"/>
        </w:trPr>
        <w:tc>
          <w:tcPr>
            <w:tcW w:w="4405" w:type="dxa"/>
          </w:tcPr>
          <w:p w14:paraId="0337E44B" w14:textId="77777777" w:rsidR="00A610C0" w:rsidRPr="006420B4" w:rsidRDefault="00A610C0" w:rsidP="00A610C0">
            <w:pPr>
              <w:widowControl w:val="0"/>
              <w:spacing w:after="0" w:line="276" w:lineRule="auto"/>
              <w:ind w:left="270"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Date of purchase/ delivery of goods</w:t>
            </w:r>
          </w:p>
          <w:p w14:paraId="7EACB775" w14:textId="123DB870" w:rsidR="00A610C0" w:rsidRPr="006B5FB4" w:rsidRDefault="00A610C0" w:rsidP="00A610C0">
            <w:pPr>
              <w:ind w:right="-9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 xml:space="preserve">  </w:t>
            </w:r>
            <w:r>
              <w:rPr>
                <w:rFonts w:asciiTheme="minorHAnsi" w:eastAsia="Calibri" w:hAnsiTheme="minorHAnsi" w:cstheme="minorHAnsi"/>
                <w:color w:val="auto"/>
                <w:sz w:val="22"/>
                <w:lang w:val="en-US" w:eastAsia="en-US"/>
              </w:rPr>
              <w:t xml:space="preserve">  </w:t>
            </w:r>
            <w:r w:rsidRPr="006420B4">
              <w:rPr>
                <w:rFonts w:asciiTheme="minorHAnsi" w:eastAsia="Calibri" w:hAnsiTheme="minorHAnsi" w:cstheme="minorHAnsi"/>
                <w:color w:val="auto"/>
                <w:sz w:val="22"/>
                <w:lang w:val="en-US" w:eastAsia="en-US"/>
              </w:rPr>
              <w:t xml:space="preserve"> (whichever is later)</w:t>
            </w:r>
          </w:p>
        </w:tc>
        <w:tc>
          <w:tcPr>
            <w:tcW w:w="6060" w:type="dxa"/>
          </w:tcPr>
          <w:sdt>
            <w:sdtPr>
              <w:rPr>
                <w:rFonts w:asciiTheme="minorHAnsi" w:eastAsia="Calibri" w:hAnsiTheme="minorHAnsi" w:cstheme="minorHAnsi"/>
                <w:color w:val="auto"/>
                <w:sz w:val="22"/>
                <w:lang w:val="en-US" w:eastAsia="en-US"/>
              </w:rPr>
              <w:id w:val="1407106435"/>
              <w:showingPlcHdr/>
              <w:date>
                <w:dateFormat w:val="yyyy/MM/dd"/>
                <w:lid w:val="en-ZA"/>
                <w:storeMappedDataAs w:val="dateTime"/>
                <w:calendar w:val="gregorian"/>
              </w:date>
            </w:sdtPr>
            <w:sdtContent>
              <w:p w14:paraId="5F1EF769" w14:textId="77777777" w:rsidR="00A610C0" w:rsidRDefault="00A610C0" w:rsidP="00A610C0">
                <w:pPr>
                  <w:widowControl w:val="0"/>
                  <w:spacing w:after="0" w:line="240" w:lineRule="auto"/>
                  <w:ind w:left="161"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808080"/>
                    <w:sz w:val="22"/>
                    <w:lang w:val="en-US" w:eastAsia="en-US"/>
                  </w:rPr>
                  <w:t>Click here to enter a date.</w:t>
                </w:r>
              </w:p>
            </w:sdtContent>
          </w:sdt>
          <w:p w14:paraId="4306F505" w14:textId="77777777" w:rsidR="00A610C0" w:rsidRDefault="00A610C0" w:rsidP="006B5FB4">
            <w:pPr>
              <w:widowControl w:val="0"/>
              <w:spacing w:after="0" w:line="240" w:lineRule="auto"/>
              <w:ind w:left="161" w:firstLine="0"/>
              <w:rPr>
                <w:rFonts w:asciiTheme="minorHAnsi" w:eastAsia="Calibri" w:hAnsiTheme="minorHAnsi" w:cstheme="minorHAnsi"/>
                <w:color w:val="auto"/>
                <w:sz w:val="22"/>
                <w:lang w:val="en-US" w:eastAsia="en-US"/>
              </w:rPr>
            </w:pPr>
          </w:p>
        </w:tc>
      </w:tr>
      <w:tr w:rsidR="00F40DBA" w:rsidRPr="006420B4" w14:paraId="0725FC10" w14:textId="77777777" w:rsidTr="003E734F">
        <w:trPr>
          <w:trHeight w:val="1250"/>
        </w:trPr>
        <w:tc>
          <w:tcPr>
            <w:tcW w:w="4405" w:type="dxa"/>
          </w:tcPr>
          <w:p w14:paraId="3A7C1B6D" w14:textId="77777777" w:rsidR="00F40DBA" w:rsidRDefault="00F40DBA" w:rsidP="00D65E70">
            <w:pPr>
              <w:widowControl w:val="0"/>
              <w:spacing w:after="0" w:line="240" w:lineRule="auto"/>
              <w:ind w:left="147" w:firstLine="0"/>
              <w:rPr>
                <w:rFonts w:asciiTheme="minorHAnsi" w:eastAsia="Calibri" w:hAnsiTheme="minorHAnsi" w:cstheme="minorHAnsi"/>
                <w:color w:val="auto"/>
                <w:sz w:val="22"/>
                <w:lang w:val="en-US" w:eastAsia="en-US"/>
              </w:rPr>
            </w:pPr>
          </w:p>
          <w:p w14:paraId="505049C3" w14:textId="75C24FCB" w:rsidR="00F40DBA" w:rsidRDefault="00F40DBA" w:rsidP="00D65E70">
            <w:pPr>
              <w:widowControl w:val="0"/>
              <w:spacing w:after="0" w:line="240" w:lineRule="auto"/>
              <w:ind w:left="147" w:firstLine="0"/>
              <w:rPr>
                <w:rFonts w:asciiTheme="minorHAnsi" w:eastAsia="Calibri" w:hAnsiTheme="minorHAnsi" w:cstheme="minorHAnsi"/>
                <w:color w:val="auto"/>
                <w:sz w:val="22"/>
                <w:lang w:val="en-US" w:eastAsia="en-US"/>
              </w:rPr>
            </w:pPr>
            <w:r w:rsidRPr="00F40DBA">
              <w:rPr>
                <w:rFonts w:asciiTheme="minorHAnsi" w:eastAsia="Calibri" w:hAnsiTheme="minorHAnsi" w:cstheme="minorHAnsi"/>
                <w:color w:val="auto"/>
                <w:sz w:val="22"/>
                <w:lang w:val="en-US" w:eastAsia="en-US"/>
              </w:rPr>
              <w:t>If this complaint is linked to an account or membership, please provide the account or membership number</w:t>
            </w:r>
            <w:r w:rsidRPr="00F40DBA">
              <w:rPr>
                <w:rFonts w:asciiTheme="minorHAnsi" w:eastAsia="Calibri" w:hAnsiTheme="minorHAnsi" w:cstheme="minorHAnsi"/>
                <w:color w:val="auto"/>
                <w:sz w:val="22"/>
                <w:lang w:val="en-US" w:eastAsia="en-US"/>
              </w:rPr>
              <w:tab/>
            </w:r>
          </w:p>
        </w:tc>
        <w:tc>
          <w:tcPr>
            <w:tcW w:w="6060" w:type="dxa"/>
          </w:tcPr>
          <w:p w14:paraId="332AAC6F" w14:textId="77777777" w:rsidR="00F40DBA" w:rsidRPr="006420B4" w:rsidRDefault="00F40DBA" w:rsidP="00D65E70">
            <w:pPr>
              <w:widowControl w:val="0"/>
              <w:spacing w:after="0" w:line="240" w:lineRule="auto"/>
              <w:ind w:left="161" w:firstLine="0"/>
              <w:rPr>
                <w:rFonts w:asciiTheme="minorHAnsi" w:eastAsia="Calibri" w:hAnsiTheme="minorHAnsi" w:cstheme="minorHAnsi"/>
                <w:color w:val="auto"/>
                <w:sz w:val="22"/>
                <w:lang w:val="en-US" w:eastAsia="en-US"/>
              </w:rPr>
            </w:pPr>
          </w:p>
        </w:tc>
      </w:tr>
      <w:tr w:rsidR="00F40DBA" w:rsidRPr="006420B4" w14:paraId="731A6317" w14:textId="77777777" w:rsidTr="003E734F">
        <w:trPr>
          <w:trHeight w:val="664"/>
        </w:trPr>
        <w:tc>
          <w:tcPr>
            <w:tcW w:w="4405" w:type="dxa"/>
            <w:tcBorders>
              <w:top w:val="single" w:sz="4" w:space="0" w:color="231F20"/>
              <w:left w:val="single" w:sz="4" w:space="0" w:color="231F20"/>
              <w:bottom w:val="single" w:sz="4" w:space="0" w:color="231F20"/>
              <w:right w:val="single" w:sz="4" w:space="0" w:color="231F20"/>
            </w:tcBorders>
          </w:tcPr>
          <w:p w14:paraId="00BD9A31" w14:textId="77777777" w:rsidR="00F40DBA" w:rsidRDefault="00F40DBA" w:rsidP="00F40DBA">
            <w:pPr>
              <w:widowControl w:val="0"/>
              <w:spacing w:after="0" w:line="240" w:lineRule="auto"/>
              <w:ind w:left="147" w:firstLine="0"/>
              <w:rPr>
                <w:rFonts w:asciiTheme="minorHAnsi" w:hAnsiTheme="minorHAnsi" w:cstheme="minorHAnsi"/>
                <w:color w:val="auto"/>
                <w:w w:val="105"/>
                <w:sz w:val="22"/>
                <w:lang w:val="en-US" w:eastAsia="en-US"/>
              </w:rPr>
            </w:pPr>
          </w:p>
          <w:p w14:paraId="7D20247B" w14:textId="5D4CE419" w:rsidR="00F40DBA" w:rsidRDefault="00F40DBA" w:rsidP="00F40DBA">
            <w:pPr>
              <w:widowControl w:val="0"/>
              <w:spacing w:after="0" w:line="240" w:lineRule="auto"/>
              <w:ind w:left="147" w:firstLine="0"/>
              <w:rPr>
                <w:rFonts w:asciiTheme="minorHAnsi" w:eastAsia="Calibri" w:hAnsiTheme="minorHAnsi" w:cstheme="minorHAnsi"/>
                <w:color w:val="auto"/>
                <w:sz w:val="22"/>
                <w:lang w:val="en-US" w:eastAsia="en-US"/>
              </w:rPr>
            </w:pPr>
            <w:r w:rsidRPr="006420B4">
              <w:rPr>
                <w:rFonts w:asciiTheme="minorHAnsi" w:hAnsiTheme="minorHAnsi" w:cstheme="minorHAnsi"/>
                <w:color w:val="auto"/>
                <w:w w:val="105"/>
                <w:sz w:val="22"/>
                <w:lang w:val="en-US" w:eastAsia="en-US"/>
              </w:rPr>
              <w:t>Was this product purchased online or in</w:t>
            </w:r>
            <w:r>
              <w:rPr>
                <w:rFonts w:asciiTheme="minorHAnsi" w:hAnsiTheme="minorHAnsi" w:cstheme="minorHAnsi"/>
                <w:color w:val="auto"/>
                <w:w w:val="105"/>
                <w:sz w:val="22"/>
                <w:lang w:val="en-US" w:eastAsia="en-US"/>
              </w:rPr>
              <w:t xml:space="preserve"> </w:t>
            </w:r>
            <w:r w:rsidRPr="006420B4">
              <w:rPr>
                <w:rFonts w:asciiTheme="minorHAnsi" w:hAnsiTheme="minorHAnsi" w:cstheme="minorHAnsi"/>
                <w:color w:val="auto"/>
                <w:w w:val="105"/>
                <w:sz w:val="22"/>
                <w:lang w:val="en-US" w:eastAsia="en-US"/>
              </w:rPr>
              <w:t>store?</w:t>
            </w:r>
          </w:p>
        </w:tc>
        <w:tc>
          <w:tcPr>
            <w:tcW w:w="6060" w:type="dxa"/>
            <w:tcBorders>
              <w:top w:val="single" w:sz="4" w:space="0" w:color="231F20"/>
              <w:left w:val="single" w:sz="4" w:space="0" w:color="231F20"/>
              <w:bottom w:val="single" w:sz="4" w:space="0" w:color="231F20"/>
              <w:right w:val="single" w:sz="4" w:space="0" w:color="231F20"/>
            </w:tcBorders>
          </w:tcPr>
          <w:p w14:paraId="4DBB6F43" w14:textId="77777777" w:rsidR="00F40DBA" w:rsidRPr="006420B4" w:rsidRDefault="005313E2" w:rsidP="00F40DBA">
            <w:pPr>
              <w:widowControl w:val="0"/>
              <w:spacing w:after="0" w:line="240" w:lineRule="auto"/>
              <w:ind w:left="161" w:firstLine="0"/>
              <w:rPr>
                <w:rFonts w:asciiTheme="minorHAnsi" w:eastAsia="Calibri" w:hAnsiTheme="minorHAnsi" w:cstheme="minorHAnsi"/>
                <w:color w:val="auto"/>
                <w:sz w:val="22"/>
                <w:lang w:val="en-US" w:eastAsia="en-US"/>
              </w:rPr>
            </w:pPr>
            <w:sdt>
              <w:sdtPr>
                <w:rPr>
                  <w:rFonts w:asciiTheme="minorHAnsi" w:eastAsia="Calibri" w:hAnsiTheme="minorHAnsi" w:cstheme="minorHAnsi"/>
                  <w:color w:val="auto"/>
                  <w:sz w:val="22"/>
                  <w:lang w:val="en-US" w:eastAsia="en-US"/>
                </w:rPr>
                <w:alias w:val="Purchase"/>
                <w:tag w:val="Purchase"/>
                <w:id w:val="-656693399"/>
                <w:placeholder>
                  <w:docPart w:val="322D403156F943D9AD9337441DD451A5"/>
                </w:placeholder>
                <w:showingPlcHdr/>
                <w:dropDownList>
                  <w:listItem w:value="Choose an item."/>
                  <w:listItem w:displayText="In store" w:value="In store"/>
                  <w:listItem w:displayText="Online" w:value="Online"/>
                </w:dropDownList>
              </w:sdtPr>
              <w:sdtEndPr/>
              <w:sdtContent>
                <w:r w:rsidR="00F40DBA" w:rsidRPr="006420B4">
                  <w:rPr>
                    <w:rStyle w:val="PlaceholderText"/>
                    <w:rFonts w:asciiTheme="minorHAnsi" w:hAnsiTheme="minorHAnsi" w:cstheme="minorHAnsi"/>
                    <w:sz w:val="22"/>
                  </w:rPr>
                  <w:t>Choose an item.</w:t>
                </w:r>
              </w:sdtContent>
            </w:sdt>
          </w:p>
          <w:p w14:paraId="2AA84677" w14:textId="77777777" w:rsidR="00F40DBA" w:rsidRPr="006420B4" w:rsidRDefault="00F40DBA" w:rsidP="00F40DBA">
            <w:pPr>
              <w:widowControl w:val="0"/>
              <w:spacing w:after="0" w:line="240" w:lineRule="auto"/>
              <w:ind w:left="161" w:firstLine="0"/>
              <w:rPr>
                <w:rFonts w:asciiTheme="minorHAnsi" w:eastAsia="Calibri" w:hAnsiTheme="minorHAnsi" w:cstheme="minorHAnsi"/>
                <w:color w:val="auto"/>
                <w:sz w:val="22"/>
                <w:lang w:val="en-US" w:eastAsia="en-US"/>
              </w:rPr>
            </w:pPr>
          </w:p>
          <w:p w14:paraId="14A41701" w14:textId="77777777" w:rsidR="00F40DBA" w:rsidRPr="006420B4" w:rsidRDefault="00F40DBA" w:rsidP="00F40DBA">
            <w:pPr>
              <w:widowControl w:val="0"/>
              <w:spacing w:after="0" w:line="240" w:lineRule="auto"/>
              <w:ind w:left="161" w:firstLine="0"/>
              <w:rPr>
                <w:rFonts w:asciiTheme="minorHAnsi" w:eastAsia="Calibri" w:hAnsiTheme="minorHAnsi" w:cstheme="minorHAnsi"/>
                <w:color w:val="auto"/>
                <w:sz w:val="22"/>
                <w:lang w:val="en-US" w:eastAsia="en-US"/>
              </w:rPr>
            </w:pPr>
          </w:p>
          <w:p w14:paraId="552477F2" w14:textId="04D0E77A" w:rsidR="00F40DBA" w:rsidRPr="006420B4" w:rsidRDefault="00F40DBA" w:rsidP="00F40DBA">
            <w:pPr>
              <w:widowControl w:val="0"/>
              <w:spacing w:after="0" w:line="240" w:lineRule="auto"/>
              <w:ind w:left="161" w:firstLine="0"/>
              <w:rPr>
                <w:rFonts w:asciiTheme="minorHAnsi" w:eastAsia="Calibri" w:hAnsiTheme="minorHAnsi" w:cstheme="minorHAnsi"/>
                <w:color w:val="auto"/>
                <w:sz w:val="22"/>
                <w:lang w:val="en-US" w:eastAsia="en-US"/>
              </w:rPr>
            </w:pPr>
          </w:p>
        </w:tc>
      </w:tr>
      <w:tr w:rsidR="00A610C0" w:rsidRPr="006420B4" w14:paraId="2DE28F50" w14:textId="77777777" w:rsidTr="003E734F">
        <w:trPr>
          <w:trHeight w:val="664"/>
        </w:trPr>
        <w:tc>
          <w:tcPr>
            <w:tcW w:w="4405" w:type="dxa"/>
            <w:tcBorders>
              <w:top w:val="single" w:sz="4" w:space="0" w:color="231F20"/>
              <w:left w:val="single" w:sz="4" w:space="0" w:color="231F20"/>
              <w:bottom w:val="single" w:sz="4" w:space="0" w:color="231F20"/>
              <w:right w:val="single" w:sz="4" w:space="0" w:color="231F20"/>
            </w:tcBorders>
          </w:tcPr>
          <w:p w14:paraId="213E74A0" w14:textId="26D89E76" w:rsidR="00A610C0" w:rsidRDefault="00A610C0" w:rsidP="00F40DBA">
            <w:pPr>
              <w:widowControl w:val="0"/>
              <w:spacing w:after="0" w:line="240" w:lineRule="auto"/>
              <w:ind w:left="147" w:firstLine="0"/>
              <w:rPr>
                <w:rFonts w:asciiTheme="minorHAnsi" w:hAnsiTheme="minorHAnsi" w:cstheme="minorHAnsi"/>
                <w:color w:val="auto"/>
                <w:w w:val="105"/>
                <w:sz w:val="22"/>
                <w:lang w:val="en-US" w:eastAsia="en-US"/>
              </w:rPr>
            </w:pPr>
            <w:r w:rsidRPr="00A610C0">
              <w:rPr>
                <w:rFonts w:asciiTheme="minorHAnsi" w:hAnsiTheme="minorHAnsi" w:cstheme="minorHAnsi"/>
                <w:color w:val="auto"/>
                <w:w w:val="105"/>
                <w:sz w:val="22"/>
                <w:lang w:val="en-US" w:eastAsia="en-US"/>
              </w:rPr>
              <w:t xml:space="preserve"> If in respect of goods, type of goods</w:t>
            </w:r>
          </w:p>
        </w:tc>
        <w:tc>
          <w:tcPr>
            <w:tcW w:w="6060" w:type="dxa"/>
            <w:tcBorders>
              <w:top w:val="single" w:sz="4" w:space="0" w:color="231F20"/>
              <w:left w:val="single" w:sz="4" w:space="0" w:color="231F20"/>
              <w:bottom w:val="single" w:sz="4" w:space="0" w:color="231F20"/>
              <w:right w:val="single" w:sz="4" w:space="0" w:color="231F20"/>
            </w:tcBorders>
          </w:tcPr>
          <w:p w14:paraId="740CE60E" w14:textId="77C2F32F" w:rsidR="00A610C0" w:rsidRDefault="00A610C0" w:rsidP="00F40DBA">
            <w:pPr>
              <w:widowControl w:val="0"/>
              <w:spacing w:after="0" w:line="240" w:lineRule="auto"/>
              <w:ind w:left="161" w:firstLine="0"/>
              <w:rPr>
                <w:rFonts w:asciiTheme="minorHAnsi" w:eastAsia="Calibri" w:hAnsiTheme="minorHAnsi" w:cstheme="minorHAnsi"/>
                <w:color w:val="auto"/>
                <w:sz w:val="22"/>
                <w:lang w:val="en-US" w:eastAsia="en-US"/>
              </w:rPr>
            </w:pPr>
            <w:sdt>
              <w:sdtPr>
                <w:rPr>
                  <w:rFonts w:asciiTheme="minorHAnsi" w:eastAsia="Calibri" w:hAnsiTheme="minorHAnsi" w:cstheme="minorHAnsi"/>
                  <w:color w:val="auto"/>
                  <w:sz w:val="22"/>
                  <w:lang w:val="en-US" w:eastAsia="en-US"/>
                </w:rPr>
                <w:id w:val="-472830151"/>
                <w:showingPlcHdr/>
                <w:comboBox>
                  <w:listItem w:value="Choose an item."/>
                  <w:listItem w:displayText="Appliance" w:value="Appliance"/>
                  <w:listItem w:displayText="Furniture" w:value="Furniture"/>
                  <w:listItem w:displayText="Clothes" w:value="Clothes"/>
                  <w:listItem w:displayText="Electronics" w:value="Electronics"/>
                  <w:listItem w:displayText="Other (specify)" w:value="Other (specify)"/>
                </w:comboBox>
              </w:sdtPr>
              <w:sdtContent>
                <w:r w:rsidRPr="006420B4">
                  <w:rPr>
                    <w:rFonts w:asciiTheme="minorHAnsi" w:eastAsia="Calibri" w:hAnsiTheme="minorHAnsi" w:cstheme="minorHAnsi"/>
                    <w:color w:val="808080"/>
                    <w:sz w:val="22"/>
                    <w:lang w:val="en-US" w:eastAsia="en-US"/>
                  </w:rPr>
                  <w:t>Choose an item.</w:t>
                </w:r>
              </w:sdtContent>
            </w:sdt>
          </w:p>
        </w:tc>
      </w:tr>
      <w:tr w:rsidR="003B6B4B" w:rsidRPr="006420B4" w14:paraId="37CB62FC" w14:textId="77777777" w:rsidTr="003E734F">
        <w:trPr>
          <w:trHeight w:val="664"/>
        </w:trPr>
        <w:tc>
          <w:tcPr>
            <w:tcW w:w="4405" w:type="dxa"/>
            <w:tcBorders>
              <w:top w:val="single" w:sz="4" w:space="0" w:color="231F20"/>
              <w:left w:val="single" w:sz="4" w:space="0" w:color="231F20"/>
              <w:bottom w:val="single" w:sz="4" w:space="0" w:color="231F20"/>
              <w:right w:val="single" w:sz="4" w:space="0" w:color="231F20"/>
            </w:tcBorders>
          </w:tcPr>
          <w:p w14:paraId="7010F99F" w14:textId="4B944DBC" w:rsidR="003B6B4B" w:rsidRPr="00A610C0" w:rsidRDefault="003B6B4B" w:rsidP="00F40DBA">
            <w:pPr>
              <w:widowControl w:val="0"/>
              <w:spacing w:after="0" w:line="240" w:lineRule="auto"/>
              <w:ind w:left="147" w:firstLine="0"/>
              <w:rPr>
                <w:rFonts w:asciiTheme="minorHAnsi" w:hAnsiTheme="minorHAnsi" w:cstheme="minorHAnsi"/>
                <w:color w:val="auto"/>
                <w:w w:val="105"/>
                <w:sz w:val="22"/>
                <w:lang w:val="en-US" w:eastAsia="en-US"/>
              </w:rPr>
            </w:pPr>
            <w:r>
              <w:rPr>
                <w:rFonts w:asciiTheme="minorHAnsi" w:hAnsiTheme="minorHAnsi" w:cstheme="minorHAnsi"/>
                <w:color w:val="auto"/>
                <w:w w:val="105"/>
                <w:sz w:val="22"/>
                <w:lang w:val="en-US" w:eastAsia="en-US"/>
              </w:rPr>
              <w:t>Product brand and model</w:t>
            </w:r>
          </w:p>
        </w:tc>
        <w:tc>
          <w:tcPr>
            <w:tcW w:w="6060" w:type="dxa"/>
            <w:tcBorders>
              <w:top w:val="single" w:sz="4" w:space="0" w:color="231F20"/>
              <w:left w:val="single" w:sz="4" w:space="0" w:color="231F20"/>
              <w:bottom w:val="single" w:sz="4" w:space="0" w:color="231F20"/>
              <w:right w:val="single" w:sz="4" w:space="0" w:color="231F20"/>
            </w:tcBorders>
          </w:tcPr>
          <w:p w14:paraId="5645333C" w14:textId="77777777" w:rsidR="003B6B4B" w:rsidRDefault="003B6B4B" w:rsidP="00F40DBA">
            <w:pPr>
              <w:widowControl w:val="0"/>
              <w:spacing w:after="0" w:line="240" w:lineRule="auto"/>
              <w:ind w:left="161" w:firstLine="0"/>
              <w:rPr>
                <w:rFonts w:asciiTheme="minorHAnsi" w:eastAsia="Calibri" w:hAnsiTheme="minorHAnsi" w:cstheme="minorHAnsi"/>
                <w:color w:val="auto"/>
                <w:sz w:val="22"/>
                <w:lang w:val="en-US" w:eastAsia="en-US"/>
              </w:rPr>
            </w:pPr>
          </w:p>
        </w:tc>
      </w:tr>
      <w:tr w:rsidR="00A610C0" w:rsidRPr="006420B4" w14:paraId="3AFEB70D" w14:textId="77777777" w:rsidTr="00A610C0">
        <w:trPr>
          <w:trHeight w:val="1925"/>
        </w:trPr>
        <w:tc>
          <w:tcPr>
            <w:tcW w:w="4405" w:type="dxa"/>
            <w:tcBorders>
              <w:top w:val="single" w:sz="4" w:space="0" w:color="231F20"/>
              <w:left w:val="single" w:sz="4" w:space="0" w:color="231F20"/>
              <w:bottom w:val="single" w:sz="4" w:space="0" w:color="231F20"/>
              <w:right w:val="single" w:sz="4" w:space="0" w:color="231F20"/>
            </w:tcBorders>
          </w:tcPr>
          <w:p w14:paraId="15853CBA" w14:textId="77777777" w:rsidR="00A610C0" w:rsidRPr="00A610C0" w:rsidRDefault="00A610C0" w:rsidP="00A610C0">
            <w:pPr>
              <w:widowControl w:val="0"/>
              <w:spacing w:after="0" w:line="240" w:lineRule="auto"/>
              <w:ind w:left="147" w:firstLine="0"/>
              <w:rPr>
                <w:rFonts w:asciiTheme="minorHAnsi" w:hAnsiTheme="minorHAnsi" w:cstheme="minorHAnsi"/>
                <w:color w:val="auto"/>
                <w:w w:val="105"/>
                <w:sz w:val="22"/>
                <w:lang w:val="en-US" w:eastAsia="en-US"/>
              </w:rPr>
            </w:pPr>
            <w:r w:rsidRPr="00A610C0">
              <w:rPr>
                <w:rFonts w:asciiTheme="minorHAnsi" w:hAnsiTheme="minorHAnsi" w:cstheme="minorHAnsi"/>
                <w:color w:val="auto"/>
                <w:w w:val="105"/>
                <w:sz w:val="22"/>
                <w:lang w:val="en-US" w:eastAsia="en-US"/>
              </w:rPr>
              <w:t xml:space="preserve">   </w:t>
            </w:r>
          </w:p>
          <w:p w14:paraId="048C8126" w14:textId="337762DE" w:rsidR="00A610C0" w:rsidRPr="00A610C0" w:rsidRDefault="00A610C0" w:rsidP="00A610C0">
            <w:pPr>
              <w:widowControl w:val="0"/>
              <w:spacing w:after="0" w:line="240" w:lineRule="auto"/>
              <w:ind w:left="147" w:firstLine="0"/>
              <w:rPr>
                <w:rFonts w:asciiTheme="minorHAnsi" w:hAnsiTheme="minorHAnsi" w:cstheme="minorHAnsi"/>
                <w:color w:val="auto"/>
                <w:w w:val="105"/>
                <w:sz w:val="22"/>
                <w:lang w:val="en-US" w:eastAsia="en-US"/>
              </w:rPr>
            </w:pPr>
            <w:r w:rsidRPr="00A610C0">
              <w:rPr>
                <w:rFonts w:asciiTheme="minorHAnsi" w:hAnsiTheme="minorHAnsi" w:cstheme="minorHAnsi"/>
                <w:color w:val="auto"/>
                <w:w w:val="105"/>
                <w:sz w:val="22"/>
                <w:lang w:val="en-US" w:eastAsia="en-US"/>
              </w:rPr>
              <w:t>How would you like this complaint to be resolved?</w:t>
            </w:r>
            <w:r w:rsidRPr="00A610C0">
              <w:rPr>
                <w:rFonts w:asciiTheme="minorHAnsi" w:hAnsiTheme="minorHAnsi" w:cstheme="minorHAnsi"/>
                <w:color w:val="auto"/>
                <w:w w:val="105"/>
                <w:sz w:val="22"/>
                <w:lang w:val="en-US" w:eastAsia="en-US"/>
              </w:rPr>
              <w:tab/>
            </w:r>
          </w:p>
        </w:tc>
        <w:tc>
          <w:tcPr>
            <w:tcW w:w="6060" w:type="dxa"/>
            <w:tcBorders>
              <w:top w:val="single" w:sz="4" w:space="0" w:color="231F20"/>
              <w:left w:val="single" w:sz="4" w:space="0" w:color="231F20"/>
              <w:bottom w:val="single" w:sz="4" w:space="0" w:color="231F20"/>
              <w:right w:val="single" w:sz="4" w:space="0" w:color="231F20"/>
            </w:tcBorders>
          </w:tcPr>
          <w:p w14:paraId="1D43541E" w14:textId="77777777" w:rsidR="00A610C0" w:rsidRDefault="00A610C0" w:rsidP="00F40DBA">
            <w:pPr>
              <w:widowControl w:val="0"/>
              <w:spacing w:after="0" w:line="240" w:lineRule="auto"/>
              <w:ind w:left="161" w:firstLine="0"/>
              <w:rPr>
                <w:rFonts w:asciiTheme="minorHAnsi" w:eastAsia="Calibri" w:hAnsiTheme="minorHAnsi" w:cstheme="minorHAnsi"/>
                <w:color w:val="auto"/>
                <w:sz w:val="22"/>
                <w:lang w:val="en-US" w:eastAsia="en-US"/>
              </w:rPr>
            </w:pPr>
          </w:p>
        </w:tc>
      </w:tr>
      <w:tr w:rsidR="00F40DBA" w:rsidRPr="006420B4" w14:paraId="26978A65" w14:textId="77777777" w:rsidTr="003E734F">
        <w:trPr>
          <w:trHeight w:val="664"/>
        </w:trPr>
        <w:tc>
          <w:tcPr>
            <w:tcW w:w="4405" w:type="dxa"/>
          </w:tcPr>
          <w:p w14:paraId="1EE5301F" w14:textId="77777777" w:rsidR="00F40DBA" w:rsidRDefault="00F40DBA" w:rsidP="00F40DBA">
            <w:pPr>
              <w:widowControl w:val="0"/>
              <w:spacing w:after="0" w:line="240" w:lineRule="auto"/>
              <w:ind w:left="147" w:firstLine="0"/>
              <w:rPr>
                <w:rFonts w:asciiTheme="minorHAnsi" w:eastAsia="Calibri" w:hAnsiTheme="minorHAnsi" w:cstheme="minorHAnsi"/>
                <w:color w:val="auto"/>
                <w:sz w:val="22"/>
                <w:lang w:val="en-US" w:eastAsia="en-US"/>
              </w:rPr>
            </w:pPr>
          </w:p>
          <w:p w14:paraId="4154257C" w14:textId="1B18BBB1" w:rsidR="00F40DBA" w:rsidRPr="006420B4" w:rsidRDefault="00F40DBA" w:rsidP="00F40DBA">
            <w:pPr>
              <w:widowControl w:val="0"/>
              <w:spacing w:after="0" w:line="240" w:lineRule="auto"/>
              <w:ind w:left="147"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auto"/>
                <w:sz w:val="22"/>
                <w:lang w:val="en-US" w:eastAsia="en-US"/>
              </w:rPr>
              <w:t>How did you hear about CGSO?</w:t>
            </w:r>
          </w:p>
        </w:tc>
        <w:tc>
          <w:tcPr>
            <w:tcW w:w="6060" w:type="dxa"/>
          </w:tcPr>
          <w:p w14:paraId="542EE86D" w14:textId="77777777" w:rsidR="00F40DBA" w:rsidRPr="006420B4" w:rsidRDefault="00F40DBA" w:rsidP="00F40DBA">
            <w:pPr>
              <w:widowControl w:val="0"/>
              <w:spacing w:after="0" w:line="240" w:lineRule="auto"/>
              <w:ind w:left="161" w:firstLine="0"/>
              <w:rPr>
                <w:rFonts w:asciiTheme="minorHAnsi" w:eastAsia="Calibri" w:hAnsiTheme="minorHAnsi" w:cstheme="minorHAnsi"/>
                <w:color w:val="auto"/>
                <w:sz w:val="22"/>
                <w:lang w:val="en-US" w:eastAsia="en-US"/>
              </w:rPr>
            </w:pPr>
          </w:p>
        </w:tc>
      </w:tr>
      <w:tr w:rsidR="00F40DBA" w:rsidRPr="006420B4" w14:paraId="7E7BE705" w14:textId="77777777" w:rsidTr="003E734F">
        <w:trPr>
          <w:trHeight w:hRule="exact" w:val="510"/>
        </w:trPr>
        <w:tc>
          <w:tcPr>
            <w:tcW w:w="4405" w:type="dxa"/>
          </w:tcPr>
          <w:p w14:paraId="1EA514A4" w14:textId="77777777" w:rsidR="00F40DBA" w:rsidRPr="006420B4" w:rsidRDefault="00F40DBA" w:rsidP="00F40DBA">
            <w:pPr>
              <w:widowControl w:val="0"/>
              <w:spacing w:before="2" w:after="0" w:line="120" w:lineRule="exact"/>
              <w:ind w:left="147" w:firstLine="0"/>
              <w:rPr>
                <w:rFonts w:asciiTheme="minorHAnsi" w:eastAsia="Calibri" w:hAnsiTheme="minorHAnsi" w:cstheme="minorHAnsi"/>
                <w:color w:val="auto"/>
                <w:sz w:val="22"/>
                <w:lang w:val="en-US" w:eastAsia="en-US"/>
              </w:rPr>
            </w:pPr>
          </w:p>
          <w:p w14:paraId="3E15AA26" w14:textId="77777777" w:rsidR="00F40DBA" w:rsidRPr="006420B4" w:rsidRDefault="00F40DBA" w:rsidP="00F40DBA">
            <w:pPr>
              <w:widowControl w:val="0"/>
              <w:spacing w:after="0" w:line="240" w:lineRule="auto"/>
              <w:ind w:left="147"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Date</w:t>
            </w:r>
          </w:p>
        </w:tc>
        <w:tc>
          <w:tcPr>
            <w:tcW w:w="6060" w:type="dxa"/>
          </w:tcPr>
          <w:sdt>
            <w:sdtPr>
              <w:rPr>
                <w:rFonts w:asciiTheme="minorHAnsi" w:eastAsia="Calibri" w:hAnsiTheme="minorHAnsi" w:cstheme="minorHAnsi"/>
                <w:color w:val="auto"/>
                <w:sz w:val="22"/>
                <w:lang w:val="en-US" w:eastAsia="en-US"/>
              </w:rPr>
              <w:id w:val="1065305171"/>
              <w:showingPlcHdr/>
              <w:date>
                <w:dateFormat w:val="yyyy/MM/dd"/>
                <w:lid w:val="en-ZA"/>
                <w:storeMappedDataAs w:val="dateTime"/>
                <w:calendar w:val="gregorian"/>
              </w:date>
            </w:sdtPr>
            <w:sdtEndPr/>
            <w:sdtContent>
              <w:p w14:paraId="602D5416" w14:textId="77777777" w:rsidR="00F40DBA" w:rsidRPr="006420B4" w:rsidRDefault="00F40DBA" w:rsidP="00F40DBA">
                <w:pPr>
                  <w:widowControl w:val="0"/>
                  <w:spacing w:after="0" w:line="240" w:lineRule="auto"/>
                  <w:ind w:left="161" w:firstLine="0"/>
                  <w:rPr>
                    <w:rFonts w:asciiTheme="minorHAnsi" w:eastAsia="Calibri" w:hAnsiTheme="minorHAnsi" w:cstheme="minorHAnsi"/>
                    <w:color w:val="auto"/>
                    <w:sz w:val="22"/>
                    <w:lang w:val="en-US" w:eastAsia="en-US"/>
                  </w:rPr>
                </w:pPr>
                <w:r w:rsidRPr="006420B4">
                  <w:rPr>
                    <w:rFonts w:asciiTheme="minorHAnsi" w:eastAsia="Calibri" w:hAnsiTheme="minorHAnsi" w:cstheme="minorHAnsi"/>
                    <w:color w:val="808080"/>
                    <w:sz w:val="22"/>
                    <w:lang w:val="en-US" w:eastAsia="en-US"/>
                  </w:rPr>
                  <w:t>Click here to enter a date.</w:t>
                </w:r>
              </w:p>
            </w:sdtContent>
          </w:sdt>
          <w:p w14:paraId="45FFB97E"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tc>
      </w:tr>
      <w:tr w:rsidR="00F40DBA" w:rsidRPr="006420B4" w14:paraId="6796EE4B" w14:textId="77777777" w:rsidTr="003E734F">
        <w:trPr>
          <w:trHeight w:hRule="exact" w:val="510"/>
        </w:trPr>
        <w:tc>
          <w:tcPr>
            <w:tcW w:w="4405" w:type="dxa"/>
          </w:tcPr>
          <w:p w14:paraId="725A9942" w14:textId="77777777" w:rsidR="00F40DBA" w:rsidRPr="006420B4" w:rsidRDefault="00F40DBA" w:rsidP="00F40DBA">
            <w:pPr>
              <w:widowControl w:val="0"/>
              <w:spacing w:before="2" w:after="0" w:line="120" w:lineRule="exact"/>
              <w:ind w:left="147" w:firstLine="0"/>
              <w:rPr>
                <w:rFonts w:asciiTheme="minorHAnsi" w:eastAsia="Calibri" w:hAnsiTheme="minorHAnsi" w:cstheme="minorHAnsi"/>
                <w:color w:val="auto"/>
                <w:sz w:val="22"/>
                <w:lang w:val="en-US" w:eastAsia="en-US"/>
              </w:rPr>
            </w:pPr>
          </w:p>
          <w:p w14:paraId="18B66F4B" w14:textId="77777777" w:rsidR="00F40DBA" w:rsidRPr="006420B4" w:rsidRDefault="00F40DBA" w:rsidP="00F40DBA">
            <w:pPr>
              <w:widowControl w:val="0"/>
              <w:spacing w:after="0" w:line="240" w:lineRule="auto"/>
              <w:ind w:left="147" w:firstLine="0"/>
              <w:rPr>
                <w:rFonts w:asciiTheme="minorHAnsi" w:hAnsiTheme="minorHAnsi" w:cstheme="minorHAnsi"/>
                <w:color w:val="auto"/>
                <w:sz w:val="22"/>
                <w:lang w:val="en-US" w:eastAsia="en-US"/>
              </w:rPr>
            </w:pPr>
            <w:r w:rsidRPr="006420B4">
              <w:rPr>
                <w:rFonts w:asciiTheme="minorHAnsi" w:hAnsiTheme="minorHAnsi" w:cstheme="minorHAnsi"/>
                <w:color w:val="auto"/>
                <w:sz w:val="22"/>
                <w:lang w:val="en-US" w:eastAsia="en-US"/>
              </w:rPr>
              <w:t>Place</w:t>
            </w:r>
          </w:p>
        </w:tc>
        <w:tc>
          <w:tcPr>
            <w:tcW w:w="6060" w:type="dxa"/>
          </w:tcPr>
          <w:p w14:paraId="29D83C88"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tc>
      </w:tr>
      <w:tr w:rsidR="00F40DBA" w:rsidRPr="006420B4" w14:paraId="46B36C41" w14:textId="77777777" w:rsidTr="003E734F">
        <w:trPr>
          <w:trHeight w:hRule="exact" w:val="510"/>
        </w:trPr>
        <w:tc>
          <w:tcPr>
            <w:tcW w:w="4405" w:type="dxa"/>
          </w:tcPr>
          <w:p w14:paraId="244098A0" w14:textId="77777777" w:rsidR="00F40DBA" w:rsidRPr="006420B4" w:rsidRDefault="00F40DBA" w:rsidP="00F40DBA">
            <w:pPr>
              <w:widowControl w:val="0"/>
              <w:spacing w:before="2" w:after="0" w:line="120" w:lineRule="exact"/>
              <w:ind w:left="147" w:firstLine="0"/>
              <w:rPr>
                <w:rFonts w:asciiTheme="minorHAnsi" w:eastAsia="Calibri" w:hAnsiTheme="minorHAnsi" w:cstheme="minorHAnsi"/>
                <w:color w:val="auto"/>
                <w:sz w:val="22"/>
                <w:lang w:val="en-US" w:eastAsia="en-US"/>
              </w:rPr>
            </w:pPr>
          </w:p>
          <w:p w14:paraId="5D2C02BF" w14:textId="77777777" w:rsidR="00F40DBA" w:rsidRPr="006420B4" w:rsidRDefault="00F40DBA" w:rsidP="00F40DBA">
            <w:pPr>
              <w:widowControl w:val="0"/>
              <w:spacing w:after="0" w:line="240" w:lineRule="auto"/>
              <w:ind w:left="147" w:firstLine="0"/>
              <w:rPr>
                <w:rFonts w:asciiTheme="minorHAnsi" w:hAnsiTheme="minorHAnsi" w:cstheme="minorHAnsi"/>
                <w:color w:val="auto"/>
                <w:sz w:val="22"/>
                <w:lang w:val="en-US" w:eastAsia="en-US"/>
              </w:rPr>
            </w:pPr>
            <w:r w:rsidRPr="006420B4">
              <w:rPr>
                <w:rFonts w:asciiTheme="minorHAnsi" w:hAnsiTheme="minorHAnsi" w:cstheme="minorHAnsi"/>
                <w:color w:val="auto"/>
                <w:spacing w:val="-1"/>
                <w:sz w:val="22"/>
                <w:lang w:val="en-US" w:eastAsia="en-US"/>
              </w:rPr>
              <w:t>Signatur</w:t>
            </w:r>
            <w:r w:rsidRPr="006420B4">
              <w:rPr>
                <w:rFonts w:asciiTheme="minorHAnsi" w:hAnsiTheme="minorHAnsi" w:cstheme="minorHAnsi"/>
                <w:color w:val="auto"/>
                <w:spacing w:val="-2"/>
                <w:sz w:val="22"/>
                <w:lang w:val="en-US" w:eastAsia="en-US"/>
              </w:rPr>
              <w:t>e (if printed and scanned)</w:t>
            </w:r>
          </w:p>
        </w:tc>
        <w:tc>
          <w:tcPr>
            <w:tcW w:w="6060" w:type="dxa"/>
          </w:tcPr>
          <w:p w14:paraId="7C72444E" w14:textId="77777777" w:rsidR="00F40DBA" w:rsidRPr="006420B4" w:rsidRDefault="00F40DBA" w:rsidP="00F40DBA">
            <w:pPr>
              <w:widowControl w:val="0"/>
              <w:spacing w:after="0" w:line="240" w:lineRule="auto"/>
              <w:ind w:left="0" w:firstLine="0"/>
              <w:rPr>
                <w:rFonts w:asciiTheme="minorHAnsi" w:eastAsia="Calibri" w:hAnsiTheme="minorHAnsi" w:cstheme="minorHAnsi"/>
                <w:color w:val="auto"/>
                <w:sz w:val="22"/>
                <w:lang w:val="en-US" w:eastAsia="en-US"/>
              </w:rPr>
            </w:pPr>
          </w:p>
        </w:tc>
      </w:tr>
      <w:tr w:rsidR="00F40DBA" w:rsidRPr="006420B4" w14:paraId="7A04CEA4" w14:textId="77777777" w:rsidTr="003E734F">
        <w:trPr>
          <w:trHeight w:hRule="exact" w:val="520"/>
        </w:trPr>
        <w:tc>
          <w:tcPr>
            <w:tcW w:w="4405" w:type="dxa"/>
          </w:tcPr>
          <w:p w14:paraId="6C4CE6A2" w14:textId="77777777" w:rsidR="00F40DBA" w:rsidRPr="006420B4" w:rsidRDefault="00F40DBA" w:rsidP="00F40DBA">
            <w:pPr>
              <w:widowControl w:val="0"/>
              <w:spacing w:before="2" w:after="0" w:line="120" w:lineRule="exact"/>
              <w:ind w:left="147" w:firstLine="0"/>
              <w:rPr>
                <w:rFonts w:asciiTheme="minorHAnsi" w:eastAsia="Calibri" w:hAnsiTheme="minorHAnsi" w:cstheme="minorHAnsi"/>
                <w:b/>
                <w:color w:val="auto"/>
                <w:sz w:val="22"/>
                <w:lang w:val="en-US" w:eastAsia="en-US"/>
              </w:rPr>
            </w:pPr>
          </w:p>
          <w:p w14:paraId="5D38B9B4" w14:textId="77777777" w:rsidR="00F40DBA" w:rsidRPr="006420B4" w:rsidRDefault="00F40DBA" w:rsidP="00F40DBA">
            <w:pPr>
              <w:widowControl w:val="0"/>
              <w:spacing w:after="0" w:line="240" w:lineRule="auto"/>
              <w:ind w:left="147" w:firstLine="0"/>
              <w:rPr>
                <w:rFonts w:asciiTheme="minorHAnsi" w:hAnsiTheme="minorHAnsi" w:cstheme="minorHAnsi"/>
                <w:b/>
                <w:color w:val="auto"/>
                <w:sz w:val="22"/>
                <w:lang w:val="en-US" w:eastAsia="en-US"/>
              </w:rPr>
            </w:pPr>
            <w:r w:rsidRPr="006420B4">
              <w:rPr>
                <w:rFonts w:asciiTheme="minorHAnsi" w:hAnsiTheme="minorHAnsi" w:cstheme="minorHAnsi"/>
                <w:b/>
                <w:color w:val="231F20"/>
                <w:sz w:val="22"/>
                <w:lang w:val="en-US" w:eastAsia="en-US"/>
              </w:rPr>
              <w:t>CGSO Contact</w:t>
            </w:r>
            <w:r w:rsidRPr="006420B4">
              <w:rPr>
                <w:rFonts w:asciiTheme="minorHAnsi" w:hAnsiTheme="minorHAnsi" w:cstheme="minorHAnsi"/>
                <w:b/>
                <w:color w:val="231F20"/>
                <w:spacing w:val="15"/>
                <w:sz w:val="22"/>
                <w:lang w:val="en-US" w:eastAsia="en-US"/>
              </w:rPr>
              <w:t xml:space="preserve"> </w:t>
            </w:r>
            <w:r w:rsidRPr="006420B4">
              <w:rPr>
                <w:rFonts w:asciiTheme="minorHAnsi" w:hAnsiTheme="minorHAnsi" w:cstheme="minorHAnsi"/>
                <w:b/>
                <w:color w:val="231F20"/>
                <w:sz w:val="22"/>
                <w:lang w:val="en-US" w:eastAsia="en-US"/>
              </w:rPr>
              <w:t>Details:</w:t>
            </w:r>
          </w:p>
        </w:tc>
        <w:tc>
          <w:tcPr>
            <w:tcW w:w="6060" w:type="dxa"/>
          </w:tcPr>
          <w:p w14:paraId="64391B1C" w14:textId="77777777" w:rsidR="00F40DBA" w:rsidRPr="006420B4" w:rsidRDefault="00F40DBA" w:rsidP="00F40DBA">
            <w:pPr>
              <w:widowControl w:val="0"/>
              <w:spacing w:before="2" w:after="0" w:line="120" w:lineRule="exact"/>
              <w:ind w:left="0" w:firstLine="0"/>
              <w:rPr>
                <w:rFonts w:asciiTheme="minorHAnsi" w:eastAsia="Calibri" w:hAnsiTheme="minorHAnsi" w:cstheme="minorHAnsi"/>
                <w:b/>
                <w:color w:val="auto"/>
                <w:sz w:val="22"/>
                <w:lang w:val="en-US" w:eastAsia="en-US"/>
              </w:rPr>
            </w:pPr>
          </w:p>
          <w:p w14:paraId="7DD1F083" w14:textId="77777777" w:rsidR="00F40DBA" w:rsidRPr="006420B4" w:rsidRDefault="00F40DBA" w:rsidP="00F40DBA">
            <w:pPr>
              <w:widowControl w:val="0"/>
              <w:spacing w:after="0" w:line="240" w:lineRule="auto"/>
              <w:ind w:left="75" w:firstLine="0"/>
              <w:rPr>
                <w:rFonts w:asciiTheme="minorHAnsi" w:hAnsiTheme="minorHAnsi" w:cstheme="minorHAnsi"/>
                <w:b/>
                <w:color w:val="auto"/>
                <w:sz w:val="22"/>
                <w:lang w:val="en-US" w:eastAsia="en-US"/>
              </w:rPr>
            </w:pPr>
            <w:r w:rsidRPr="006420B4">
              <w:rPr>
                <w:rFonts w:asciiTheme="minorHAnsi" w:hAnsiTheme="minorHAnsi" w:cstheme="minorHAnsi"/>
                <w:b/>
                <w:color w:val="231F20"/>
                <w:spacing w:val="-1"/>
                <w:sz w:val="22"/>
                <w:lang w:val="en-US" w:eastAsia="en-US"/>
              </w:rPr>
              <w:t>Shar</w:t>
            </w:r>
            <w:r w:rsidRPr="006420B4">
              <w:rPr>
                <w:rFonts w:asciiTheme="minorHAnsi" w:hAnsiTheme="minorHAnsi" w:cstheme="minorHAnsi"/>
                <w:b/>
                <w:color w:val="231F20"/>
                <w:spacing w:val="-2"/>
                <w:sz w:val="22"/>
                <w:lang w:val="en-US" w:eastAsia="en-US"/>
              </w:rPr>
              <w:t xml:space="preserve">e </w:t>
            </w:r>
            <w:r w:rsidRPr="006420B4">
              <w:rPr>
                <w:rFonts w:asciiTheme="minorHAnsi" w:hAnsiTheme="minorHAnsi" w:cstheme="minorHAnsi"/>
                <w:b/>
                <w:color w:val="231F20"/>
                <w:sz w:val="22"/>
                <w:lang w:val="en-US" w:eastAsia="en-US"/>
              </w:rPr>
              <w:t>Call:</w:t>
            </w:r>
            <w:r w:rsidRPr="006420B4">
              <w:rPr>
                <w:rFonts w:asciiTheme="minorHAnsi" w:hAnsiTheme="minorHAnsi" w:cstheme="minorHAnsi"/>
                <w:b/>
                <w:color w:val="231F20"/>
                <w:spacing w:val="-2"/>
                <w:sz w:val="22"/>
                <w:lang w:val="en-US" w:eastAsia="en-US"/>
              </w:rPr>
              <w:t xml:space="preserve"> </w:t>
            </w:r>
            <w:r w:rsidRPr="006420B4">
              <w:rPr>
                <w:rFonts w:asciiTheme="minorHAnsi" w:hAnsiTheme="minorHAnsi" w:cstheme="minorHAnsi"/>
                <w:b/>
                <w:color w:val="231F20"/>
                <w:sz w:val="22"/>
                <w:lang w:val="en-US" w:eastAsia="en-US"/>
              </w:rPr>
              <w:t>0860-000-272</w:t>
            </w:r>
          </w:p>
        </w:tc>
      </w:tr>
      <w:tr w:rsidR="00F40DBA" w:rsidRPr="006420B4" w14:paraId="2A036F71" w14:textId="77777777" w:rsidTr="003E734F">
        <w:trPr>
          <w:trHeight w:hRule="exact" w:val="414"/>
        </w:trPr>
        <w:tc>
          <w:tcPr>
            <w:tcW w:w="4405" w:type="dxa"/>
            <w:tcBorders>
              <w:bottom w:val="single" w:sz="4" w:space="0" w:color="231F20"/>
            </w:tcBorders>
          </w:tcPr>
          <w:p w14:paraId="25786FED" w14:textId="77777777" w:rsidR="00F40DBA" w:rsidRPr="006420B4" w:rsidRDefault="00F40DBA" w:rsidP="00F40DBA">
            <w:pPr>
              <w:widowControl w:val="0"/>
              <w:spacing w:before="2" w:after="0" w:line="120" w:lineRule="exact"/>
              <w:ind w:left="147" w:firstLine="0"/>
              <w:rPr>
                <w:rFonts w:asciiTheme="minorHAnsi" w:eastAsia="Calibri" w:hAnsiTheme="minorHAnsi" w:cstheme="minorHAnsi"/>
                <w:b/>
                <w:color w:val="auto"/>
                <w:sz w:val="22"/>
                <w:lang w:val="en-US" w:eastAsia="en-US"/>
              </w:rPr>
            </w:pPr>
          </w:p>
          <w:p w14:paraId="186AA4CD" w14:textId="77777777" w:rsidR="00F40DBA" w:rsidRPr="006420B4" w:rsidRDefault="00F40DBA" w:rsidP="00F40DBA">
            <w:pPr>
              <w:widowControl w:val="0"/>
              <w:spacing w:after="0" w:line="240" w:lineRule="auto"/>
              <w:ind w:left="147" w:firstLine="0"/>
              <w:rPr>
                <w:rFonts w:asciiTheme="minorHAnsi" w:hAnsiTheme="minorHAnsi" w:cstheme="minorHAnsi"/>
                <w:b/>
                <w:color w:val="auto"/>
                <w:sz w:val="22"/>
                <w:lang w:val="en-US" w:eastAsia="en-US"/>
              </w:rPr>
            </w:pPr>
            <w:r w:rsidRPr="006420B4">
              <w:rPr>
                <w:rFonts w:asciiTheme="minorHAnsi" w:hAnsiTheme="minorHAnsi" w:cstheme="minorHAnsi"/>
                <w:b/>
                <w:color w:val="231F20"/>
                <w:sz w:val="22"/>
                <w:lang w:val="en-US" w:eastAsia="en-US"/>
              </w:rPr>
              <w:t>Fax:  086 206 1999</w:t>
            </w:r>
          </w:p>
        </w:tc>
        <w:tc>
          <w:tcPr>
            <w:tcW w:w="6060" w:type="dxa"/>
            <w:tcBorders>
              <w:bottom w:val="single" w:sz="4" w:space="0" w:color="231F20"/>
            </w:tcBorders>
          </w:tcPr>
          <w:p w14:paraId="4E410DCF" w14:textId="77777777" w:rsidR="00F40DBA" w:rsidRPr="006420B4" w:rsidRDefault="00F40DBA" w:rsidP="00F40DBA">
            <w:pPr>
              <w:widowControl w:val="0"/>
              <w:spacing w:before="2" w:after="0" w:line="120" w:lineRule="exact"/>
              <w:ind w:left="0" w:firstLine="0"/>
              <w:rPr>
                <w:rFonts w:asciiTheme="minorHAnsi" w:eastAsia="Calibri" w:hAnsiTheme="minorHAnsi" w:cstheme="minorHAnsi"/>
                <w:b/>
                <w:color w:val="auto"/>
                <w:sz w:val="22"/>
                <w:lang w:val="en-US" w:eastAsia="en-US"/>
              </w:rPr>
            </w:pPr>
          </w:p>
          <w:p w14:paraId="30BBA706" w14:textId="77777777" w:rsidR="00F40DBA" w:rsidRPr="006420B4" w:rsidRDefault="00F40DBA" w:rsidP="00F40DBA">
            <w:pPr>
              <w:widowControl w:val="0"/>
              <w:spacing w:after="0" w:line="240" w:lineRule="auto"/>
              <w:ind w:left="75" w:firstLine="0"/>
              <w:rPr>
                <w:rFonts w:asciiTheme="minorHAnsi" w:hAnsiTheme="minorHAnsi" w:cstheme="minorHAnsi"/>
                <w:b/>
                <w:color w:val="auto"/>
                <w:sz w:val="22"/>
                <w:lang w:val="en-US" w:eastAsia="en-US"/>
              </w:rPr>
            </w:pPr>
            <w:r w:rsidRPr="006420B4">
              <w:rPr>
                <w:rFonts w:asciiTheme="minorHAnsi" w:hAnsiTheme="minorHAnsi" w:cstheme="minorHAnsi"/>
                <w:b/>
                <w:color w:val="231F20"/>
                <w:sz w:val="22"/>
                <w:lang w:val="en-US" w:eastAsia="en-US"/>
              </w:rPr>
              <w:t>E-mail:</w:t>
            </w:r>
            <w:r w:rsidRPr="006420B4">
              <w:rPr>
                <w:rFonts w:asciiTheme="minorHAnsi" w:hAnsiTheme="minorHAnsi" w:cstheme="minorHAnsi"/>
                <w:b/>
                <w:color w:val="231F20"/>
                <w:spacing w:val="-35"/>
                <w:sz w:val="22"/>
                <w:lang w:val="en-US" w:eastAsia="en-US"/>
              </w:rPr>
              <w:t xml:space="preserve">  </w:t>
            </w:r>
            <w:r w:rsidRPr="006420B4">
              <w:rPr>
                <w:rFonts w:asciiTheme="minorHAnsi" w:hAnsiTheme="minorHAnsi" w:cstheme="minorHAnsi"/>
                <w:b/>
                <w:color w:val="231F20"/>
                <w:spacing w:val="-1"/>
                <w:sz w:val="22"/>
                <w:lang w:val="en-US" w:eastAsia="en-US"/>
              </w:rPr>
              <w:t>info@cgso.org.za</w:t>
            </w:r>
          </w:p>
        </w:tc>
      </w:tr>
    </w:tbl>
    <w:p w14:paraId="08B2D604" w14:textId="34522A9E" w:rsidR="006B5FB4" w:rsidRDefault="006B5FB4" w:rsidP="006B5FB4">
      <w:pPr>
        <w:tabs>
          <w:tab w:val="left" w:pos="1710"/>
        </w:tabs>
        <w:ind w:left="0" w:firstLine="0"/>
        <w:rPr>
          <w:rFonts w:asciiTheme="minorHAnsi" w:eastAsia="Calibri" w:hAnsiTheme="minorHAnsi" w:cstheme="minorHAnsi"/>
          <w:color w:val="FF0000"/>
          <w:sz w:val="22"/>
          <w:lang w:val="en-US" w:eastAsia="en-US"/>
        </w:rPr>
      </w:pPr>
    </w:p>
    <w:p w14:paraId="4F39C963" w14:textId="7B878C08" w:rsidR="003B6B4B" w:rsidRPr="003B6B4B" w:rsidRDefault="003B6B4B" w:rsidP="006B5FB4">
      <w:pPr>
        <w:tabs>
          <w:tab w:val="left" w:pos="1710"/>
        </w:tabs>
        <w:ind w:left="0" w:firstLine="0"/>
        <w:rPr>
          <w:rFonts w:asciiTheme="minorHAnsi" w:eastAsia="Calibri" w:hAnsiTheme="minorHAnsi" w:cstheme="minorHAnsi"/>
          <w:color w:val="FF0000"/>
          <w:sz w:val="22"/>
          <w:lang w:val="en-US" w:eastAsia="en-US"/>
        </w:rPr>
      </w:pPr>
      <w:r>
        <w:rPr>
          <w:rFonts w:asciiTheme="minorHAnsi" w:eastAsia="Calibri" w:hAnsiTheme="minorHAnsi" w:cstheme="minorHAnsi"/>
          <w:color w:val="FF0000"/>
          <w:sz w:val="22"/>
          <w:lang w:val="en-US" w:eastAsia="en-US"/>
        </w:rPr>
        <w:t>PLEASE SUMBIT ALL SUPPORTING DOCUMENTS TOGETHER WITH THE COMPLAINT FORM</w:t>
      </w:r>
    </w:p>
    <w:sectPr w:rsidR="003B6B4B" w:rsidRPr="003B6B4B" w:rsidSect="00DD00F6">
      <w:pgSz w:w="11900" w:h="16840"/>
      <w:pgMar w:top="720" w:right="720" w:bottom="720" w:left="720" w:header="720" w:footer="720" w:gutter="0"/>
      <w:cols w:space="720"/>
      <w:docGrid w:linePitch="1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095AD" w14:textId="77777777" w:rsidR="005313E2" w:rsidRDefault="005313E2" w:rsidP="00414389">
      <w:pPr>
        <w:spacing w:after="0" w:line="240" w:lineRule="auto"/>
      </w:pPr>
      <w:r>
        <w:separator/>
      </w:r>
    </w:p>
  </w:endnote>
  <w:endnote w:type="continuationSeparator" w:id="0">
    <w:p w14:paraId="7543DB50" w14:textId="77777777" w:rsidR="005313E2" w:rsidRDefault="005313E2" w:rsidP="00414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80493" w14:textId="77777777" w:rsidR="005313E2" w:rsidRDefault="005313E2" w:rsidP="00414389">
      <w:pPr>
        <w:spacing w:after="0" w:line="240" w:lineRule="auto"/>
      </w:pPr>
      <w:r>
        <w:separator/>
      </w:r>
    </w:p>
  </w:footnote>
  <w:footnote w:type="continuationSeparator" w:id="0">
    <w:p w14:paraId="0079C671" w14:textId="77777777" w:rsidR="005313E2" w:rsidRDefault="005313E2" w:rsidP="00414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702103"/>
    <w:multiLevelType w:val="hybridMultilevel"/>
    <w:tmpl w:val="5B565CFC"/>
    <w:lvl w:ilvl="0" w:tplc="87A691E8">
      <w:start w:val="1"/>
      <w:numFmt w:val="decimal"/>
      <w:lvlText w:val="%1."/>
      <w:lvlJc w:val="left"/>
      <w:pPr>
        <w:ind w:left="465" w:hanging="465"/>
      </w:pPr>
      <w:rPr>
        <w:rFonts w:hint="default"/>
        <w:b/>
        <w:bCs/>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30A5555B"/>
    <w:multiLevelType w:val="hybridMultilevel"/>
    <w:tmpl w:val="821856CE"/>
    <w:lvl w:ilvl="0" w:tplc="76B6B852">
      <w:start w:val="1"/>
      <w:numFmt w:val="decimal"/>
      <w:lvlText w:val="%1."/>
      <w:lvlJc w:val="left"/>
      <w:pPr>
        <w:ind w:left="465" w:hanging="465"/>
      </w:pPr>
      <w:rPr>
        <w:rFonts w:hint="default"/>
      </w:rPr>
    </w:lvl>
    <w:lvl w:ilvl="1" w:tplc="1C090001">
      <w:start w:val="1"/>
      <w:numFmt w:val="bullet"/>
      <w:lvlText w:val=""/>
      <w:lvlJc w:val="left"/>
      <w:pPr>
        <w:ind w:left="1080" w:hanging="360"/>
      </w:pPr>
      <w:rPr>
        <w:rFonts w:ascii="Symbol" w:hAnsi="Symbo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31F6621E"/>
    <w:multiLevelType w:val="hybridMultilevel"/>
    <w:tmpl w:val="67B89B04"/>
    <w:lvl w:ilvl="0" w:tplc="1C090001">
      <w:start w:val="1"/>
      <w:numFmt w:val="bullet"/>
      <w:lvlText w:val=""/>
      <w:lvlJc w:val="left"/>
      <w:pPr>
        <w:ind w:left="867" w:hanging="360"/>
      </w:pPr>
      <w:rPr>
        <w:rFonts w:ascii="Symbol" w:hAnsi="Symbol" w:hint="default"/>
      </w:rPr>
    </w:lvl>
    <w:lvl w:ilvl="1" w:tplc="1C090003" w:tentative="1">
      <w:start w:val="1"/>
      <w:numFmt w:val="bullet"/>
      <w:lvlText w:val="o"/>
      <w:lvlJc w:val="left"/>
      <w:pPr>
        <w:ind w:left="1587" w:hanging="360"/>
      </w:pPr>
      <w:rPr>
        <w:rFonts w:ascii="Courier New" w:hAnsi="Courier New" w:cs="Courier New" w:hint="default"/>
      </w:rPr>
    </w:lvl>
    <w:lvl w:ilvl="2" w:tplc="1C090005" w:tentative="1">
      <w:start w:val="1"/>
      <w:numFmt w:val="bullet"/>
      <w:lvlText w:val=""/>
      <w:lvlJc w:val="left"/>
      <w:pPr>
        <w:ind w:left="2307" w:hanging="360"/>
      </w:pPr>
      <w:rPr>
        <w:rFonts w:ascii="Wingdings" w:hAnsi="Wingdings" w:hint="default"/>
      </w:rPr>
    </w:lvl>
    <w:lvl w:ilvl="3" w:tplc="1C090001" w:tentative="1">
      <w:start w:val="1"/>
      <w:numFmt w:val="bullet"/>
      <w:lvlText w:val=""/>
      <w:lvlJc w:val="left"/>
      <w:pPr>
        <w:ind w:left="3027" w:hanging="360"/>
      </w:pPr>
      <w:rPr>
        <w:rFonts w:ascii="Symbol" w:hAnsi="Symbol" w:hint="default"/>
      </w:rPr>
    </w:lvl>
    <w:lvl w:ilvl="4" w:tplc="1C090003" w:tentative="1">
      <w:start w:val="1"/>
      <w:numFmt w:val="bullet"/>
      <w:lvlText w:val="o"/>
      <w:lvlJc w:val="left"/>
      <w:pPr>
        <w:ind w:left="3747" w:hanging="360"/>
      </w:pPr>
      <w:rPr>
        <w:rFonts w:ascii="Courier New" w:hAnsi="Courier New" w:cs="Courier New" w:hint="default"/>
      </w:rPr>
    </w:lvl>
    <w:lvl w:ilvl="5" w:tplc="1C090005" w:tentative="1">
      <w:start w:val="1"/>
      <w:numFmt w:val="bullet"/>
      <w:lvlText w:val=""/>
      <w:lvlJc w:val="left"/>
      <w:pPr>
        <w:ind w:left="4467" w:hanging="360"/>
      </w:pPr>
      <w:rPr>
        <w:rFonts w:ascii="Wingdings" w:hAnsi="Wingdings" w:hint="default"/>
      </w:rPr>
    </w:lvl>
    <w:lvl w:ilvl="6" w:tplc="1C090001" w:tentative="1">
      <w:start w:val="1"/>
      <w:numFmt w:val="bullet"/>
      <w:lvlText w:val=""/>
      <w:lvlJc w:val="left"/>
      <w:pPr>
        <w:ind w:left="5187" w:hanging="360"/>
      </w:pPr>
      <w:rPr>
        <w:rFonts w:ascii="Symbol" w:hAnsi="Symbol" w:hint="default"/>
      </w:rPr>
    </w:lvl>
    <w:lvl w:ilvl="7" w:tplc="1C090003" w:tentative="1">
      <w:start w:val="1"/>
      <w:numFmt w:val="bullet"/>
      <w:lvlText w:val="o"/>
      <w:lvlJc w:val="left"/>
      <w:pPr>
        <w:ind w:left="5907" w:hanging="360"/>
      </w:pPr>
      <w:rPr>
        <w:rFonts w:ascii="Courier New" w:hAnsi="Courier New" w:cs="Courier New" w:hint="default"/>
      </w:rPr>
    </w:lvl>
    <w:lvl w:ilvl="8" w:tplc="1C090005" w:tentative="1">
      <w:start w:val="1"/>
      <w:numFmt w:val="bullet"/>
      <w:lvlText w:val=""/>
      <w:lvlJc w:val="left"/>
      <w:pPr>
        <w:ind w:left="6627" w:hanging="360"/>
      </w:pPr>
      <w:rPr>
        <w:rFonts w:ascii="Wingdings" w:hAnsi="Wingdings" w:hint="default"/>
      </w:rPr>
    </w:lvl>
  </w:abstractNum>
  <w:abstractNum w:abstractNumId="3" w15:restartNumberingAfterBreak="0">
    <w:nsid w:val="76D93CC1"/>
    <w:multiLevelType w:val="hybridMultilevel"/>
    <w:tmpl w:val="2CE839B0"/>
    <w:lvl w:ilvl="0" w:tplc="9C6EB116">
      <w:start w:val="1"/>
      <w:numFmt w:val="bullet"/>
      <w:lvlText w:val=""/>
      <w:lvlJc w:val="left"/>
      <w:pPr>
        <w:ind w:left="720" w:hanging="360"/>
      </w:pPr>
      <w:rPr>
        <w:rFonts w:ascii="Symbol" w:hAnsi="Symbol" w:hint="default"/>
        <w:sz w:val="40"/>
        <w:szCs w:val="4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FiMyMzE3MTEwtLIyUdpeDU4uLM/DyQAqNaAHnIb9QsAAAA"/>
  </w:docVars>
  <w:rsids>
    <w:rsidRoot w:val="00915479"/>
    <w:rsid w:val="001B7AE3"/>
    <w:rsid w:val="001D1AEA"/>
    <w:rsid w:val="00211072"/>
    <w:rsid w:val="00355AD2"/>
    <w:rsid w:val="0038224F"/>
    <w:rsid w:val="003B6B4B"/>
    <w:rsid w:val="003E734F"/>
    <w:rsid w:val="00414389"/>
    <w:rsid w:val="005313E2"/>
    <w:rsid w:val="005C3D10"/>
    <w:rsid w:val="006420B4"/>
    <w:rsid w:val="006508E8"/>
    <w:rsid w:val="006A717A"/>
    <w:rsid w:val="006B5FB4"/>
    <w:rsid w:val="00793225"/>
    <w:rsid w:val="00915479"/>
    <w:rsid w:val="00A610C0"/>
    <w:rsid w:val="00C27A89"/>
    <w:rsid w:val="00D1501D"/>
    <w:rsid w:val="00DD00F6"/>
    <w:rsid w:val="00EF4696"/>
    <w:rsid w:val="00F40DBA"/>
    <w:rsid w:val="00FC02D7"/>
    <w:rsid w:val="00FE0E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1ECC0"/>
  <w15:docId w15:val="{0E4021D8-EE17-4DEE-ACF0-98D1BA71E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2"/>
      <w:ind w:left="10" w:hanging="10"/>
    </w:pPr>
    <w:rPr>
      <w:rFonts w:ascii="Arial" w:eastAsia="Arial" w:hAnsi="Arial" w:cs="Arial"/>
      <w:color w:val="203367"/>
      <w:sz w:val="14"/>
    </w:rPr>
  </w:style>
  <w:style w:type="paragraph" w:styleId="Heading1">
    <w:name w:val="heading 1"/>
    <w:basedOn w:val="Normal"/>
    <w:next w:val="Normal"/>
    <w:link w:val="Heading1Char"/>
    <w:uiPriority w:val="9"/>
    <w:qFormat/>
    <w:rsid w:val="00DD00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00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D00F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D00F6"/>
    <w:rPr>
      <w:rFonts w:asciiTheme="majorHAnsi" w:eastAsiaTheme="majorEastAsia" w:hAnsiTheme="majorHAnsi" w:cstheme="majorBidi"/>
      <w:spacing w:val="-10"/>
      <w:kern w:val="28"/>
      <w:sz w:val="56"/>
      <w:szCs w:val="56"/>
    </w:rPr>
  </w:style>
  <w:style w:type="paragraph" w:customStyle="1" w:styleId="TableParagraph">
    <w:name w:val="Table Paragraph"/>
    <w:basedOn w:val="Normal"/>
    <w:uiPriority w:val="1"/>
    <w:qFormat/>
    <w:rsid w:val="00DD00F6"/>
    <w:pPr>
      <w:widowControl w:val="0"/>
      <w:spacing w:after="0" w:line="240" w:lineRule="auto"/>
      <w:ind w:left="0" w:firstLine="0"/>
    </w:pPr>
    <w:rPr>
      <w:rFonts w:asciiTheme="minorHAnsi" w:eastAsiaTheme="minorHAnsi" w:hAnsiTheme="minorHAnsi" w:cstheme="minorBidi"/>
      <w:color w:val="auto"/>
      <w:sz w:val="22"/>
      <w:lang w:val="en-US" w:eastAsia="en-US"/>
    </w:rPr>
  </w:style>
  <w:style w:type="character" w:styleId="Hyperlink">
    <w:name w:val="Hyperlink"/>
    <w:basedOn w:val="DefaultParagraphFont"/>
    <w:uiPriority w:val="99"/>
    <w:unhideWhenUsed/>
    <w:rsid w:val="00DD00F6"/>
    <w:rPr>
      <w:color w:val="0563C1" w:themeColor="hyperlink"/>
      <w:u w:val="single"/>
    </w:rPr>
  </w:style>
  <w:style w:type="paragraph" w:styleId="ListParagraph">
    <w:name w:val="List Paragraph"/>
    <w:basedOn w:val="Normal"/>
    <w:uiPriority w:val="34"/>
    <w:qFormat/>
    <w:rsid w:val="00DD00F6"/>
    <w:pPr>
      <w:ind w:left="720"/>
      <w:contextualSpacing/>
    </w:pPr>
  </w:style>
  <w:style w:type="character" w:styleId="PlaceholderText">
    <w:name w:val="Placeholder Text"/>
    <w:basedOn w:val="DefaultParagraphFont"/>
    <w:uiPriority w:val="99"/>
    <w:semiHidden/>
    <w:rsid w:val="001D1AEA"/>
    <w:rPr>
      <w:color w:val="808080"/>
    </w:rPr>
  </w:style>
  <w:style w:type="paragraph" w:styleId="Header">
    <w:name w:val="header"/>
    <w:basedOn w:val="Normal"/>
    <w:link w:val="HeaderChar"/>
    <w:uiPriority w:val="99"/>
    <w:unhideWhenUsed/>
    <w:rsid w:val="001D1A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AEA"/>
    <w:rPr>
      <w:rFonts w:ascii="Arial" w:eastAsia="Arial" w:hAnsi="Arial" w:cs="Arial"/>
      <w:color w:val="203367"/>
      <w:sz w:val="14"/>
    </w:rPr>
  </w:style>
  <w:style w:type="paragraph" w:styleId="Footer">
    <w:name w:val="footer"/>
    <w:basedOn w:val="Normal"/>
    <w:link w:val="FooterChar"/>
    <w:uiPriority w:val="99"/>
    <w:unhideWhenUsed/>
    <w:rsid w:val="001D1A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AEA"/>
    <w:rPr>
      <w:rFonts w:ascii="Arial" w:eastAsia="Arial" w:hAnsi="Arial" w:cs="Arial"/>
      <w:color w:val="203367"/>
      <w:sz w:val="14"/>
    </w:rPr>
  </w:style>
  <w:style w:type="paragraph" w:styleId="BalloonText">
    <w:name w:val="Balloon Text"/>
    <w:basedOn w:val="Normal"/>
    <w:link w:val="BalloonTextChar"/>
    <w:uiPriority w:val="99"/>
    <w:semiHidden/>
    <w:unhideWhenUsed/>
    <w:rsid w:val="00C27A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A89"/>
    <w:rPr>
      <w:rFonts w:ascii="Segoe UI" w:eastAsia="Arial" w:hAnsi="Segoe UI" w:cs="Segoe UI"/>
      <w:color w:val="203367"/>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782219">
      <w:bodyDiv w:val="1"/>
      <w:marLeft w:val="0"/>
      <w:marRight w:val="0"/>
      <w:marTop w:val="0"/>
      <w:marBottom w:val="0"/>
      <w:divBdr>
        <w:top w:val="none" w:sz="0" w:space="0" w:color="auto"/>
        <w:left w:val="none" w:sz="0" w:space="0" w:color="auto"/>
        <w:bottom w:val="none" w:sz="0" w:space="0" w:color="auto"/>
        <w:right w:val="none" w:sz="0" w:space="0" w:color="auto"/>
      </w:divBdr>
    </w:div>
    <w:div w:id="497501657">
      <w:bodyDiv w:val="1"/>
      <w:marLeft w:val="0"/>
      <w:marRight w:val="0"/>
      <w:marTop w:val="0"/>
      <w:marBottom w:val="0"/>
      <w:divBdr>
        <w:top w:val="none" w:sz="0" w:space="0" w:color="auto"/>
        <w:left w:val="none" w:sz="0" w:space="0" w:color="auto"/>
        <w:bottom w:val="none" w:sz="0" w:space="0" w:color="auto"/>
        <w:right w:val="none" w:sz="0" w:space="0" w:color="auto"/>
      </w:divBdr>
    </w:div>
    <w:div w:id="794521418">
      <w:bodyDiv w:val="1"/>
      <w:marLeft w:val="0"/>
      <w:marRight w:val="0"/>
      <w:marTop w:val="0"/>
      <w:marBottom w:val="0"/>
      <w:divBdr>
        <w:top w:val="none" w:sz="0" w:space="0" w:color="auto"/>
        <w:left w:val="none" w:sz="0" w:space="0" w:color="auto"/>
        <w:bottom w:val="none" w:sz="0" w:space="0" w:color="auto"/>
        <w:right w:val="none" w:sz="0" w:space="0" w:color="auto"/>
      </w:divBdr>
    </w:div>
    <w:div w:id="1146628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cgso.org.z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E08B6AEF46744EBBF2F1618166D1D7A"/>
        <w:category>
          <w:name w:val="General"/>
          <w:gallery w:val="placeholder"/>
        </w:category>
        <w:types>
          <w:type w:val="bbPlcHdr"/>
        </w:types>
        <w:behaviors>
          <w:behavior w:val="content"/>
        </w:behaviors>
        <w:guid w:val="{F84DE0AA-23FD-4014-BAA8-B165D7DF82F2}"/>
      </w:docPartPr>
      <w:docPartBody>
        <w:p w:rsidR="0000232F" w:rsidRDefault="0000232F" w:rsidP="0000232F">
          <w:pPr>
            <w:pStyle w:val="6E08B6AEF46744EBBF2F1618166D1D7A"/>
          </w:pPr>
          <w:r w:rsidRPr="000F6C0C">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B6642D9F-351E-491F-A33A-683126BC16D3}"/>
      </w:docPartPr>
      <w:docPartBody>
        <w:p w:rsidR="007D7FAE" w:rsidRDefault="0000232F">
          <w:r w:rsidRPr="001B7207">
            <w:rPr>
              <w:rStyle w:val="PlaceholderText"/>
            </w:rPr>
            <w:t>Choose an item.</w:t>
          </w:r>
        </w:p>
      </w:docPartBody>
    </w:docPart>
    <w:docPart>
      <w:docPartPr>
        <w:name w:val="322D403156F943D9AD9337441DD451A5"/>
        <w:category>
          <w:name w:val="General"/>
          <w:gallery w:val="placeholder"/>
        </w:category>
        <w:types>
          <w:type w:val="bbPlcHdr"/>
        </w:types>
        <w:behaviors>
          <w:behavior w:val="content"/>
        </w:behaviors>
        <w:guid w:val="{F22769E3-3D90-4C11-8AC5-9A7B526A8CDE}"/>
      </w:docPartPr>
      <w:docPartBody>
        <w:p w:rsidR="007D7FAE" w:rsidRDefault="0000232F" w:rsidP="0000232F">
          <w:pPr>
            <w:pStyle w:val="322D403156F943D9AD9337441DD451A5"/>
          </w:pPr>
          <w:r w:rsidRPr="001B7207">
            <w:rPr>
              <w:rStyle w:val="PlaceholderText"/>
            </w:rPr>
            <w:t>Choose an item.</w:t>
          </w:r>
        </w:p>
      </w:docPartBody>
    </w:docPart>
    <w:docPart>
      <w:docPartPr>
        <w:name w:val="D45C055DDA9E4D9A80E7D4B9B2291C27"/>
        <w:category>
          <w:name w:val="General"/>
          <w:gallery w:val="placeholder"/>
        </w:category>
        <w:types>
          <w:type w:val="bbPlcHdr"/>
        </w:types>
        <w:behaviors>
          <w:behavior w:val="content"/>
        </w:behaviors>
        <w:guid w:val="{15221949-30AA-455C-AF2A-0696316E722A}"/>
      </w:docPartPr>
      <w:docPartBody>
        <w:p w:rsidR="007D7FAE" w:rsidRDefault="0000232F" w:rsidP="0000232F">
          <w:pPr>
            <w:pStyle w:val="D45C055DDA9E4D9A80E7D4B9B2291C27"/>
          </w:pPr>
          <w:r w:rsidRPr="001B720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32F"/>
    <w:rsid w:val="0000232F"/>
    <w:rsid w:val="002F337E"/>
    <w:rsid w:val="004D158C"/>
    <w:rsid w:val="007D7FAE"/>
    <w:rsid w:val="00F939E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32F"/>
    <w:rPr>
      <w:color w:val="808080"/>
    </w:rPr>
  </w:style>
  <w:style w:type="paragraph" w:customStyle="1" w:styleId="6E08B6AEF46744EBBF2F1618166D1D7A">
    <w:name w:val="6E08B6AEF46744EBBF2F1618166D1D7A"/>
    <w:rsid w:val="0000232F"/>
  </w:style>
  <w:style w:type="paragraph" w:customStyle="1" w:styleId="528056952C66422EA0248822BEA02861">
    <w:name w:val="528056952C66422EA0248822BEA02861"/>
    <w:rsid w:val="0000232F"/>
  </w:style>
  <w:style w:type="paragraph" w:customStyle="1" w:styleId="322D403156F943D9AD9337441DD451A5">
    <w:name w:val="322D403156F943D9AD9337441DD451A5"/>
    <w:rsid w:val="0000232F"/>
  </w:style>
  <w:style w:type="paragraph" w:customStyle="1" w:styleId="D45C055DDA9E4D9A80E7D4B9B2291C27">
    <w:name w:val="D45C055DDA9E4D9A80E7D4B9B2291C27"/>
    <w:rsid w:val="000023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CGSO Letterhead Template.docx</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GSO Letterhead Template.docx</dc:title>
  <dc:subject/>
  <dc:creator>Jeremy Samuels</dc:creator>
  <cp:keywords/>
  <cp:lastModifiedBy>Bonita Hughes</cp:lastModifiedBy>
  <cp:revision>2</cp:revision>
  <cp:lastPrinted>2019-10-01T13:22:00Z</cp:lastPrinted>
  <dcterms:created xsi:type="dcterms:W3CDTF">2019-10-17T07:10:00Z</dcterms:created>
  <dcterms:modified xsi:type="dcterms:W3CDTF">2019-10-17T07:10:00Z</dcterms:modified>
</cp:coreProperties>
</file>